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3D7637" w14:textId="77777777" w:rsidR="007665A5" w:rsidRPr="00DB5BE6" w:rsidRDefault="007665A5" w:rsidP="001C0EF5">
      <w:pPr>
        <w:tabs>
          <w:tab w:val="left" w:pos="0"/>
          <w:tab w:val="left" w:pos="567"/>
        </w:tabs>
        <w:spacing w:after="0" w:line="240" w:lineRule="auto"/>
        <w:jc w:val="center"/>
        <w:rPr>
          <w:rFonts w:ascii="Times New Roman" w:hAnsi="Times New Roman" w:cs="Times New Roman"/>
          <w:b/>
          <w:bCs/>
          <w:sz w:val="24"/>
          <w:szCs w:val="24"/>
        </w:rPr>
      </w:pPr>
      <w:r w:rsidRPr="00DB5BE6">
        <w:rPr>
          <w:rFonts w:ascii="Times New Roman" w:hAnsi="Times New Roman" w:cs="Times New Roman"/>
          <w:b/>
          <w:bCs/>
          <w:sz w:val="24"/>
          <w:szCs w:val="24"/>
        </w:rPr>
        <w:t>Kyrgyz Republic</w:t>
      </w:r>
    </w:p>
    <w:p w14:paraId="41ECEBC8" w14:textId="77777777" w:rsidR="007665A5" w:rsidRPr="00DB5BE6" w:rsidRDefault="007665A5" w:rsidP="001C0EF5">
      <w:pPr>
        <w:tabs>
          <w:tab w:val="left" w:pos="0"/>
          <w:tab w:val="left" w:pos="567"/>
        </w:tabs>
        <w:spacing w:after="0" w:line="240" w:lineRule="auto"/>
        <w:jc w:val="center"/>
        <w:rPr>
          <w:rFonts w:ascii="Times New Roman" w:hAnsi="Times New Roman" w:cs="Times New Roman"/>
          <w:b/>
          <w:bCs/>
          <w:sz w:val="24"/>
          <w:szCs w:val="24"/>
        </w:rPr>
      </w:pPr>
      <w:r w:rsidRPr="00DB5BE6">
        <w:rPr>
          <w:rFonts w:ascii="Times New Roman" w:hAnsi="Times New Roman" w:cs="Times New Roman"/>
          <w:b/>
          <w:bCs/>
          <w:sz w:val="24"/>
          <w:szCs w:val="24"/>
        </w:rPr>
        <w:t>Skills for Inclusive Growth Sector Development Program</w:t>
      </w:r>
    </w:p>
    <w:p w14:paraId="391E1C4B" w14:textId="77777777" w:rsidR="007665A5" w:rsidRPr="00DB5BE6" w:rsidRDefault="007665A5" w:rsidP="001C0EF5">
      <w:pPr>
        <w:tabs>
          <w:tab w:val="left" w:pos="0"/>
          <w:tab w:val="left" w:pos="567"/>
        </w:tabs>
        <w:spacing w:after="0" w:line="240" w:lineRule="auto"/>
        <w:jc w:val="center"/>
        <w:rPr>
          <w:rFonts w:ascii="Times New Roman" w:hAnsi="Times New Roman" w:cs="Times New Roman"/>
          <w:b/>
          <w:bCs/>
          <w:sz w:val="24"/>
          <w:szCs w:val="24"/>
        </w:rPr>
      </w:pPr>
      <w:r w:rsidRPr="00DB5BE6">
        <w:rPr>
          <w:rFonts w:ascii="Times New Roman" w:hAnsi="Times New Roman" w:cs="Times New Roman"/>
          <w:b/>
          <w:bCs/>
          <w:sz w:val="24"/>
          <w:szCs w:val="24"/>
        </w:rPr>
        <w:t>(Project No. 50024-002)</w:t>
      </w:r>
    </w:p>
    <w:p w14:paraId="53302B68" w14:textId="77777777" w:rsidR="007665A5" w:rsidRPr="00DB5BE6" w:rsidRDefault="007665A5" w:rsidP="001C0EF5">
      <w:pPr>
        <w:tabs>
          <w:tab w:val="left" w:pos="0"/>
          <w:tab w:val="left" w:pos="567"/>
        </w:tabs>
        <w:spacing w:after="0" w:line="240" w:lineRule="auto"/>
        <w:jc w:val="center"/>
        <w:rPr>
          <w:rFonts w:ascii="Times New Roman" w:hAnsi="Times New Roman" w:cs="Times New Roman"/>
          <w:b/>
          <w:bCs/>
          <w:sz w:val="24"/>
          <w:szCs w:val="24"/>
        </w:rPr>
      </w:pPr>
      <w:r w:rsidRPr="00DB5BE6">
        <w:rPr>
          <w:rFonts w:ascii="Times New Roman" w:hAnsi="Times New Roman" w:cs="Times New Roman"/>
          <w:b/>
          <w:bCs/>
          <w:sz w:val="24"/>
          <w:szCs w:val="24"/>
        </w:rPr>
        <w:t>funded by the Asian Development Bank</w:t>
      </w:r>
    </w:p>
    <w:p w14:paraId="79FE1D87" w14:textId="77777777" w:rsidR="007665A5" w:rsidRPr="00DB5BE6" w:rsidRDefault="007665A5" w:rsidP="001C0EF5">
      <w:pPr>
        <w:pStyle w:val="aff0"/>
        <w:spacing w:before="100" w:beforeAutospacing="1" w:after="100" w:afterAutospacing="1" w:line="240" w:lineRule="auto"/>
        <w:ind w:left="0"/>
        <w:jc w:val="center"/>
        <w:rPr>
          <w:rFonts w:ascii="Times New Roman" w:hAnsi="Times New Roman" w:cs="Times New Roman"/>
          <w:b/>
          <w:bCs/>
          <w:sz w:val="24"/>
          <w:szCs w:val="24"/>
        </w:rPr>
      </w:pPr>
      <w:r w:rsidRPr="00DB5BE6">
        <w:rPr>
          <w:rFonts w:ascii="Times New Roman" w:hAnsi="Times New Roman" w:cs="Times New Roman"/>
          <w:b/>
          <w:bCs/>
          <w:sz w:val="24"/>
          <w:szCs w:val="24"/>
        </w:rPr>
        <w:t>Terms of Reference</w:t>
      </w:r>
    </w:p>
    <w:p w14:paraId="165CCBA3" w14:textId="6748E535" w:rsidR="00AC1681" w:rsidRPr="00DB5BE6" w:rsidRDefault="007665A5" w:rsidP="001C0EF5">
      <w:pPr>
        <w:spacing w:after="0" w:line="240" w:lineRule="auto"/>
        <w:jc w:val="center"/>
        <w:rPr>
          <w:rFonts w:ascii="Times New Roman" w:hAnsi="Times New Roman" w:cs="Times New Roman"/>
          <w:sz w:val="24"/>
          <w:szCs w:val="24"/>
        </w:rPr>
      </w:pPr>
      <w:r w:rsidRPr="00DB5BE6">
        <w:rPr>
          <w:rFonts w:ascii="Times New Roman" w:hAnsi="Times New Roman" w:cs="Times New Roman"/>
          <w:b/>
          <w:bCs/>
          <w:sz w:val="24"/>
          <w:szCs w:val="24"/>
        </w:rPr>
        <w:t xml:space="preserve">consulting in the preparation and evaluation of </w:t>
      </w:r>
      <w:r w:rsidR="000A35B1" w:rsidRPr="00DB5BE6">
        <w:rPr>
          <w:rFonts w:ascii="Times New Roman" w:hAnsi="Times New Roman" w:cs="Times New Roman"/>
          <w:b/>
          <w:bCs/>
          <w:sz w:val="24"/>
          <w:szCs w:val="24"/>
        </w:rPr>
        <w:t xml:space="preserve">training packages for competency-based pilot </w:t>
      </w:r>
      <w:r w:rsidR="00DB319A" w:rsidRPr="00DB5BE6">
        <w:rPr>
          <w:rFonts w:ascii="Times New Roman" w:hAnsi="Times New Roman" w:cs="Times New Roman"/>
          <w:b/>
          <w:bCs/>
          <w:sz w:val="24"/>
          <w:szCs w:val="24"/>
        </w:rPr>
        <w:t>training program</w:t>
      </w:r>
      <w:r w:rsidR="000A35B1" w:rsidRPr="00DB5BE6">
        <w:rPr>
          <w:rFonts w:ascii="Times New Roman" w:hAnsi="Times New Roman" w:cs="Times New Roman"/>
          <w:b/>
          <w:bCs/>
          <w:sz w:val="24"/>
          <w:szCs w:val="24"/>
        </w:rPr>
        <w:t>s</w:t>
      </w:r>
      <w:r w:rsidRPr="00DB5BE6">
        <w:rPr>
          <w:rFonts w:ascii="Times New Roman" w:hAnsi="Times New Roman" w:cs="Times New Roman"/>
          <w:b/>
          <w:bCs/>
          <w:sz w:val="24"/>
          <w:szCs w:val="24"/>
        </w:rPr>
        <w:t xml:space="preserve"> for th</w:t>
      </w:r>
      <w:r w:rsidR="00F81A3E" w:rsidRPr="00DB5BE6">
        <w:rPr>
          <w:rFonts w:ascii="Times New Roman" w:hAnsi="Times New Roman" w:cs="Times New Roman"/>
          <w:b/>
          <w:bCs/>
          <w:sz w:val="24"/>
          <w:szCs w:val="24"/>
        </w:rPr>
        <w:t>e</w:t>
      </w:r>
    </w:p>
    <w:p w14:paraId="35235282" w14:textId="217B8CD6" w:rsidR="00AC1681" w:rsidRPr="00DB5BE6" w:rsidRDefault="007665A5" w:rsidP="001C0EF5">
      <w:pPr>
        <w:spacing w:after="0" w:line="240" w:lineRule="auto"/>
        <w:jc w:val="center"/>
        <w:rPr>
          <w:rFonts w:ascii="Times New Roman" w:hAnsi="Times New Roman" w:cs="Times New Roman"/>
          <w:sz w:val="24"/>
          <w:szCs w:val="24"/>
        </w:rPr>
      </w:pPr>
      <w:r w:rsidRPr="00DB5BE6">
        <w:rPr>
          <w:rFonts w:ascii="Times New Roman" w:hAnsi="Times New Roman" w:cs="Times New Roman"/>
          <w:b/>
          <w:bCs/>
          <w:sz w:val="24"/>
          <w:szCs w:val="24"/>
        </w:rPr>
        <w:t>Tokmok College</w:t>
      </w:r>
      <w:r w:rsidR="00F81A3E" w:rsidRPr="00DB5BE6">
        <w:rPr>
          <w:rFonts w:ascii="Times New Roman" w:hAnsi="Times New Roman" w:cs="Times New Roman"/>
          <w:b/>
          <w:bCs/>
          <w:sz w:val="24"/>
          <w:szCs w:val="24"/>
        </w:rPr>
        <w:t>,</w:t>
      </w:r>
    </w:p>
    <w:p w14:paraId="02303850" w14:textId="15694F75" w:rsidR="00F81A3E" w:rsidRPr="00DB5BE6" w:rsidRDefault="007665A5" w:rsidP="001C0EF5">
      <w:pPr>
        <w:spacing w:after="0" w:line="240" w:lineRule="auto"/>
        <w:jc w:val="center"/>
        <w:rPr>
          <w:rFonts w:ascii="Times New Roman" w:hAnsi="Times New Roman" w:cs="Times New Roman"/>
          <w:sz w:val="24"/>
          <w:szCs w:val="24"/>
        </w:rPr>
      </w:pPr>
      <w:r w:rsidRPr="00DB5BE6">
        <w:rPr>
          <w:rFonts w:ascii="Times New Roman" w:hAnsi="Times New Roman" w:cs="Times New Roman"/>
          <w:b/>
          <w:bCs/>
          <w:sz w:val="24"/>
          <w:szCs w:val="24"/>
        </w:rPr>
        <w:t>Issyk-Kul Industrial and Economic College</w:t>
      </w:r>
      <w:r w:rsidR="00F81A3E" w:rsidRPr="00DB5BE6">
        <w:rPr>
          <w:rStyle w:val="27"/>
          <w:rFonts w:ascii="Times New Roman" w:hAnsi="Times New Roman" w:cs="Times New Roman"/>
          <w:b/>
          <w:bCs/>
          <w:sz w:val="24"/>
          <w:szCs w:val="24"/>
        </w:rPr>
        <w:t>,</w:t>
      </w:r>
      <w:r w:rsidRPr="00DB5BE6">
        <w:rPr>
          <w:rFonts w:ascii="Times New Roman" w:hAnsi="Times New Roman" w:cs="Times New Roman"/>
          <w:b/>
          <w:bCs/>
          <w:sz w:val="24"/>
          <w:szCs w:val="24"/>
        </w:rPr>
        <w:t xml:space="preserve"> an</w:t>
      </w:r>
      <w:r w:rsidR="00F81A3E" w:rsidRPr="00DB5BE6">
        <w:rPr>
          <w:rFonts w:ascii="Times New Roman" w:hAnsi="Times New Roman" w:cs="Times New Roman"/>
          <w:b/>
          <w:bCs/>
          <w:sz w:val="24"/>
          <w:szCs w:val="24"/>
        </w:rPr>
        <w:t>d</w:t>
      </w:r>
    </w:p>
    <w:p w14:paraId="24BFC1B3" w14:textId="77777777" w:rsidR="007665A5" w:rsidRPr="00DB5BE6" w:rsidRDefault="007665A5" w:rsidP="001C0EF5">
      <w:pPr>
        <w:tabs>
          <w:tab w:val="left" w:pos="0"/>
          <w:tab w:val="left" w:pos="567"/>
        </w:tabs>
        <w:spacing w:after="0" w:line="240" w:lineRule="auto"/>
        <w:ind w:right="-1"/>
        <w:jc w:val="center"/>
        <w:rPr>
          <w:rFonts w:ascii="Times New Roman" w:hAnsi="Times New Roman" w:cs="Times New Roman"/>
          <w:b/>
          <w:bCs/>
          <w:sz w:val="24"/>
          <w:szCs w:val="24"/>
        </w:rPr>
      </w:pPr>
      <w:r w:rsidRPr="00DB5BE6">
        <w:rPr>
          <w:rFonts w:ascii="Times New Roman" w:hAnsi="Times New Roman" w:cs="Times New Roman"/>
          <w:b/>
          <w:bCs/>
          <w:sz w:val="24"/>
          <w:szCs w:val="24"/>
        </w:rPr>
        <w:t>M. T. Ibragimov Kara-Balta Technical and Economic College</w:t>
      </w:r>
    </w:p>
    <w:p w14:paraId="6B76BB07" w14:textId="77777777" w:rsidR="007665A5" w:rsidRPr="00DB5BE6" w:rsidRDefault="007665A5" w:rsidP="001C0EF5">
      <w:pPr>
        <w:pStyle w:val="aff0"/>
        <w:spacing w:before="100" w:beforeAutospacing="1" w:after="100" w:afterAutospacing="1" w:line="240" w:lineRule="auto"/>
        <w:ind w:left="284" w:hanging="284"/>
        <w:contextualSpacing w:val="0"/>
        <w:rPr>
          <w:rFonts w:ascii="Times New Roman" w:hAnsi="Times New Roman" w:cs="Times New Roman"/>
          <w:b/>
          <w:bCs/>
          <w:sz w:val="24"/>
          <w:szCs w:val="24"/>
        </w:rPr>
      </w:pPr>
      <w:r w:rsidRPr="00DB5BE6">
        <w:rPr>
          <w:rFonts w:ascii="Times New Roman" w:hAnsi="Times New Roman" w:cs="Times New Roman"/>
          <w:b/>
          <w:bCs/>
          <w:sz w:val="24"/>
          <w:szCs w:val="24"/>
        </w:rPr>
        <w:t>1.</w:t>
      </w:r>
      <w:r w:rsidRPr="00DB5BE6">
        <w:rPr>
          <w:rFonts w:ascii="Times New Roman" w:hAnsi="Times New Roman" w:cs="Times New Roman"/>
          <w:b/>
          <w:bCs/>
          <w:sz w:val="24"/>
          <w:szCs w:val="24"/>
        </w:rPr>
        <w:tab/>
        <w:t>Background</w:t>
      </w:r>
    </w:p>
    <w:p w14:paraId="44F1F4ED" w14:textId="77777777" w:rsidR="007665A5" w:rsidRPr="00DB5BE6" w:rsidRDefault="007665A5" w:rsidP="001C0EF5">
      <w:pPr>
        <w:pStyle w:val="aff0"/>
        <w:spacing w:before="100" w:beforeAutospacing="1" w:after="100" w:afterAutospacing="1" w:line="240" w:lineRule="auto"/>
        <w:ind w:left="0"/>
        <w:contextualSpacing w:val="0"/>
        <w:rPr>
          <w:rFonts w:ascii="Times New Roman" w:hAnsi="Times New Roman" w:cs="Times New Roman"/>
          <w:sz w:val="24"/>
          <w:szCs w:val="24"/>
        </w:rPr>
      </w:pPr>
      <w:r w:rsidRPr="00DB5BE6">
        <w:rPr>
          <w:rFonts w:ascii="Times New Roman" w:hAnsi="Times New Roman" w:cs="Times New Roman"/>
          <w:sz w:val="24"/>
          <w:szCs w:val="24"/>
        </w:rPr>
        <w:t>The Kyrgyz Republic has received grants from the Asian Development Bank (ADB) to implement the Skills for Inclusive Growth Sector Development Program (SIGSDP) (Project No. 50024-002). The Policy Action grant supports key reforms to strengthen vocational education and training (VET) in the Kyrgyz Republic. The Project grant funds investments that are directly linked to and support the effective implementation of these reforms. Th</w:t>
      </w:r>
      <w:r w:rsidRPr="00DB5BE6">
        <w:rPr>
          <w:rStyle w:val="affb"/>
          <w:rFonts w:ascii="Times New Roman" w:hAnsi="Times New Roman" w:cs="Times New Roman"/>
          <w:color w:val="auto"/>
          <w:sz w:val="24"/>
          <w:szCs w:val="24"/>
        </w:rPr>
        <w:t>e</w:t>
      </w:r>
      <w:r w:rsidRPr="00DB5BE6">
        <w:rPr>
          <w:rFonts w:ascii="Times New Roman" w:hAnsi="Times New Roman" w:cs="Times New Roman"/>
          <w:sz w:val="24"/>
          <w:szCs w:val="24"/>
        </w:rPr>
        <w:t xml:space="preserve"> complementary Policy Action and Project grants strengthen the TVET management and financing in support of key sectors of the economy, improve the quality of teaching and educational environment, increase cooperation with industry and develop entrepreneurial skills.</w:t>
      </w:r>
    </w:p>
    <w:p w14:paraId="114E0BD5" w14:textId="77777777" w:rsidR="007665A5" w:rsidRPr="00DB5BE6" w:rsidRDefault="007665A5" w:rsidP="001C0EF5">
      <w:pPr>
        <w:pStyle w:val="aff0"/>
        <w:spacing w:before="100" w:beforeAutospacing="1" w:after="100" w:afterAutospacing="1" w:line="240" w:lineRule="auto"/>
        <w:ind w:left="284" w:hanging="284"/>
        <w:contextualSpacing w:val="0"/>
        <w:rPr>
          <w:rFonts w:ascii="Times New Roman" w:hAnsi="Times New Roman" w:cs="Times New Roman"/>
          <w:b/>
          <w:bCs/>
          <w:sz w:val="24"/>
          <w:szCs w:val="24"/>
        </w:rPr>
      </w:pPr>
      <w:r w:rsidRPr="00DB5BE6">
        <w:rPr>
          <w:rFonts w:ascii="Times New Roman" w:hAnsi="Times New Roman" w:cs="Times New Roman"/>
          <w:b/>
          <w:bCs/>
          <w:sz w:val="24"/>
          <w:szCs w:val="24"/>
        </w:rPr>
        <w:t>2.</w:t>
      </w:r>
      <w:r w:rsidRPr="00DB5BE6">
        <w:rPr>
          <w:rFonts w:ascii="Times New Roman" w:hAnsi="Times New Roman" w:cs="Times New Roman"/>
          <w:b/>
          <w:bCs/>
          <w:sz w:val="24"/>
          <w:szCs w:val="24"/>
        </w:rPr>
        <w:tab/>
        <w:t>Scope of work</w:t>
      </w:r>
    </w:p>
    <w:p w14:paraId="7A2894C9" w14:textId="0CE2B537" w:rsidR="007665A5" w:rsidRPr="00DB5BE6" w:rsidRDefault="007665A5" w:rsidP="001C0EF5">
      <w:pPr>
        <w:pStyle w:val="aff0"/>
        <w:spacing w:before="100" w:beforeAutospacing="1" w:after="100" w:afterAutospacing="1" w:line="240" w:lineRule="auto"/>
        <w:ind w:left="0"/>
        <w:contextualSpacing w:val="0"/>
        <w:jc w:val="both"/>
        <w:rPr>
          <w:rFonts w:ascii="Times New Roman" w:hAnsi="Times New Roman" w:cs="Times New Roman"/>
          <w:sz w:val="24"/>
          <w:szCs w:val="24"/>
        </w:rPr>
      </w:pPr>
      <w:r w:rsidRPr="00DB5BE6">
        <w:rPr>
          <w:rFonts w:ascii="Times New Roman" w:hAnsi="Times New Roman" w:cs="Times New Roman"/>
          <w:sz w:val="24"/>
          <w:szCs w:val="24"/>
        </w:rPr>
        <w:t xml:space="preserve">The Expert shall provide consulting services in the preparation and evaluation of </w:t>
      </w:r>
      <w:r w:rsidR="00DB319A" w:rsidRPr="00DB5BE6">
        <w:rPr>
          <w:rFonts w:ascii="Times New Roman" w:hAnsi="Times New Roman" w:cs="Times New Roman"/>
          <w:sz w:val="24"/>
          <w:szCs w:val="24"/>
        </w:rPr>
        <w:t>training packages for competency-based pilot training programs (CBPTP TP) compiled</w:t>
      </w:r>
      <w:r w:rsidRPr="00DB5BE6">
        <w:rPr>
          <w:rFonts w:ascii="Times New Roman" w:hAnsi="Times New Roman" w:cs="Times New Roman"/>
          <w:sz w:val="24"/>
          <w:szCs w:val="24"/>
        </w:rPr>
        <w:t xml:space="preserve"> by </w:t>
      </w:r>
      <w:r w:rsidR="004E55E5" w:rsidRPr="00DB5BE6">
        <w:rPr>
          <w:rFonts w:ascii="Times New Roman" w:hAnsi="Times New Roman" w:cs="Times New Roman"/>
          <w:sz w:val="24"/>
          <w:szCs w:val="24"/>
        </w:rPr>
        <w:t xml:space="preserve">teachers and coordinators </w:t>
      </w:r>
      <w:r w:rsidR="00B46E51" w:rsidRPr="00DB5BE6">
        <w:rPr>
          <w:rFonts w:ascii="Times New Roman" w:hAnsi="Times New Roman" w:cs="Times New Roman"/>
          <w:sz w:val="24"/>
          <w:szCs w:val="24"/>
        </w:rPr>
        <w:t>in the Centers of Excellence (COE) created</w:t>
      </w:r>
      <w:r w:rsidR="00D02D6A" w:rsidRPr="00DB5BE6">
        <w:rPr>
          <w:rFonts w:ascii="Times New Roman" w:hAnsi="Times New Roman" w:cs="Times New Roman"/>
          <w:sz w:val="24"/>
          <w:szCs w:val="24"/>
        </w:rPr>
        <w:t xml:space="preserve"> and developed under the Skills for Inclusive Growth Sector Development Program (SIGSDP)</w:t>
      </w:r>
      <w:r w:rsidRPr="00DB5BE6">
        <w:rPr>
          <w:rFonts w:ascii="Times New Roman" w:hAnsi="Times New Roman" w:cs="Times New Roman"/>
          <w:sz w:val="24"/>
          <w:szCs w:val="24"/>
        </w:rPr>
        <w:t xml:space="preserve">, funded by the Asian Development Bank. </w:t>
      </w:r>
      <w:r w:rsidRPr="00DB5BE6">
        <w:rPr>
          <w:rFonts w:ascii="Times New Roman" w:hAnsi="Times New Roman" w:cs="Times New Roman"/>
          <w:sz w:val="24"/>
          <w:szCs w:val="24"/>
          <w:u w:val="single"/>
        </w:rPr>
        <w:t xml:space="preserve">The Expert shall provide </w:t>
      </w:r>
      <w:r w:rsidR="00D02D6A" w:rsidRPr="00DB5BE6">
        <w:rPr>
          <w:rFonts w:ascii="Times New Roman" w:hAnsi="Times New Roman" w:cs="Times New Roman"/>
          <w:sz w:val="24"/>
          <w:szCs w:val="24"/>
          <w:u w:val="single"/>
        </w:rPr>
        <w:t>the services</w:t>
      </w:r>
      <w:r w:rsidRPr="00DB5BE6">
        <w:rPr>
          <w:rFonts w:ascii="Times New Roman" w:hAnsi="Times New Roman" w:cs="Times New Roman"/>
          <w:sz w:val="24"/>
          <w:szCs w:val="24"/>
          <w:u w:val="single"/>
        </w:rPr>
        <w:t xml:space="preserve"> only for </w:t>
      </w:r>
      <w:r w:rsidR="00671BC9" w:rsidRPr="00DB5BE6">
        <w:rPr>
          <w:rFonts w:ascii="Times New Roman" w:hAnsi="Times New Roman" w:cs="Times New Roman"/>
          <w:sz w:val="24"/>
          <w:szCs w:val="24"/>
          <w:u w:val="single"/>
        </w:rPr>
        <w:t>the CBPTP TPs compiled</w:t>
      </w:r>
      <w:r w:rsidRPr="00DB5BE6">
        <w:rPr>
          <w:rFonts w:ascii="Times New Roman" w:hAnsi="Times New Roman" w:cs="Times New Roman"/>
          <w:sz w:val="24"/>
          <w:szCs w:val="24"/>
          <w:u w:val="single"/>
        </w:rPr>
        <w:t xml:space="preserve"> exclusively by </w:t>
      </w:r>
      <w:r w:rsidR="00671BC9" w:rsidRPr="00DB5BE6">
        <w:rPr>
          <w:rFonts w:ascii="Times New Roman" w:hAnsi="Times New Roman" w:cs="Times New Roman"/>
          <w:sz w:val="24"/>
          <w:szCs w:val="24"/>
          <w:u w:val="single"/>
        </w:rPr>
        <w:t>the COEs where</w:t>
      </w:r>
      <w:r w:rsidR="00CD3CCC" w:rsidRPr="00DB5BE6">
        <w:rPr>
          <w:rFonts w:ascii="Times New Roman" w:hAnsi="Times New Roman" w:cs="Times New Roman"/>
          <w:sz w:val="24"/>
          <w:szCs w:val="24"/>
          <w:u w:val="single"/>
        </w:rPr>
        <w:t xml:space="preserve"> he/she does not work</w:t>
      </w:r>
      <w:r w:rsidRPr="00DB5BE6">
        <w:rPr>
          <w:rFonts w:ascii="Times New Roman" w:hAnsi="Times New Roman" w:cs="Times New Roman"/>
          <w:sz w:val="24"/>
          <w:szCs w:val="24"/>
          <w:u w:val="single"/>
        </w:rPr>
        <w:t xml:space="preserve">. The Expert shall not provide consulting and evaluation services </w:t>
      </w:r>
      <w:r w:rsidR="007310D6" w:rsidRPr="00DB5BE6">
        <w:rPr>
          <w:rFonts w:ascii="Times New Roman" w:hAnsi="Times New Roman" w:cs="Times New Roman"/>
          <w:sz w:val="24"/>
          <w:szCs w:val="24"/>
          <w:u w:val="single"/>
        </w:rPr>
        <w:t xml:space="preserve">for </w:t>
      </w:r>
      <w:r w:rsidR="00CD3CCC" w:rsidRPr="00DB5BE6">
        <w:rPr>
          <w:rFonts w:ascii="Times New Roman" w:hAnsi="Times New Roman" w:cs="Times New Roman"/>
          <w:sz w:val="24"/>
          <w:szCs w:val="24"/>
          <w:u w:val="single"/>
        </w:rPr>
        <w:t>the CBPTP TPs developed</w:t>
      </w:r>
      <w:r w:rsidR="007310D6" w:rsidRPr="00DB5BE6">
        <w:rPr>
          <w:rFonts w:ascii="Times New Roman" w:hAnsi="Times New Roman" w:cs="Times New Roman"/>
          <w:sz w:val="24"/>
          <w:szCs w:val="24"/>
          <w:u w:val="single"/>
        </w:rPr>
        <w:t xml:space="preserve"> by the Expert him/herself (individually or in a team) in the past, </w:t>
      </w:r>
      <w:r w:rsidR="00CD3CCC" w:rsidRPr="00DB5BE6">
        <w:rPr>
          <w:rFonts w:ascii="Times New Roman" w:hAnsi="Times New Roman" w:cs="Times New Roman"/>
          <w:sz w:val="24"/>
          <w:szCs w:val="24"/>
          <w:u w:val="single"/>
        </w:rPr>
        <w:t>in cooperation with the SIGSDP</w:t>
      </w:r>
      <w:r w:rsidR="007310D6" w:rsidRPr="00DB5BE6">
        <w:rPr>
          <w:rFonts w:ascii="Times New Roman" w:hAnsi="Times New Roman" w:cs="Times New Roman"/>
          <w:sz w:val="24"/>
          <w:szCs w:val="24"/>
          <w:u w:val="single"/>
        </w:rPr>
        <w:t xml:space="preserve"> or in </w:t>
      </w:r>
      <w:r w:rsidR="00CD3CCC" w:rsidRPr="00DB5BE6">
        <w:rPr>
          <w:rFonts w:ascii="Times New Roman" w:hAnsi="Times New Roman" w:cs="Times New Roman"/>
          <w:sz w:val="24"/>
          <w:szCs w:val="24"/>
          <w:u w:val="single"/>
        </w:rPr>
        <w:t xml:space="preserve">any other </w:t>
      </w:r>
      <w:r w:rsidR="00B46E51" w:rsidRPr="00DB5BE6">
        <w:rPr>
          <w:rFonts w:ascii="Times New Roman" w:hAnsi="Times New Roman" w:cs="Times New Roman"/>
          <w:sz w:val="24"/>
          <w:szCs w:val="24"/>
          <w:u w:val="single"/>
        </w:rPr>
        <w:t>projects or positions</w:t>
      </w:r>
      <w:r w:rsidR="007310D6" w:rsidRPr="00DB5BE6">
        <w:rPr>
          <w:rFonts w:ascii="Times New Roman" w:hAnsi="Times New Roman" w:cs="Times New Roman"/>
          <w:sz w:val="24"/>
          <w:szCs w:val="24"/>
          <w:u w:val="single"/>
        </w:rPr>
        <w:t>.</w:t>
      </w:r>
    </w:p>
    <w:p w14:paraId="01E0DBE2" w14:textId="77777777" w:rsidR="007665A5" w:rsidRPr="00DB5BE6" w:rsidRDefault="007665A5" w:rsidP="001C0EF5">
      <w:pPr>
        <w:pStyle w:val="aff0"/>
        <w:spacing w:before="100" w:beforeAutospacing="1" w:after="100" w:afterAutospacing="1" w:line="240" w:lineRule="auto"/>
        <w:ind w:left="0"/>
        <w:contextualSpacing w:val="0"/>
        <w:rPr>
          <w:rFonts w:ascii="Times New Roman" w:hAnsi="Times New Roman" w:cs="Times New Roman"/>
          <w:sz w:val="24"/>
          <w:szCs w:val="24"/>
        </w:rPr>
      </w:pPr>
      <w:r w:rsidRPr="00DB5BE6">
        <w:rPr>
          <w:rFonts w:ascii="Times New Roman" w:hAnsi="Times New Roman" w:cs="Times New Roman"/>
          <w:sz w:val="24"/>
          <w:szCs w:val="24"/>
        </w:rPr>
        <w:t>In particular, the Expert shall perform the following duties/tasks:</w:t>
      </w:r>
    </w:p>
    <w:p w14:paraId="2A602021" w14:textId="2EF8C449" w:rsidR="007665A5" w:rsidRPr="00DB5BE6" w:rsidRDefault="007665A5" w:rsidP="001C0EF5">
      <w:pPr>
        <w:pStyle w:val="aff0"/>
        <w:spacing w:before="100" w:beforeAutospacing="1" w:after="100" w:afterAutospacing="1" w:line="240" w:lineRule="auto"/>
        <w:ind w:left="567" w:hanging="283"/>
        <w:contextualSpacing w:val="0"/>
        <w:rPr>
          <w:rFonts w:ascii="Times New Roman" w:hAnsi="Times New Roman" w:cs="Times New Roman"/>
          <w:sz w:val="24"/>
          <w:szCs w:val="24"/>
        </w:rPr>
      </w:pPr>
      <w:r w:rsidRPr="00DB5BE6">
        <w:rPr>
          <w:rFonts w:ascii="Times New Roman" w:hAnsi="Times New Roman" w:cs="Times New Roman"/>
          <w:sz w:val="24"/>
          <w:szCs w:val="24"/>
        </w:rPr>
        <w:t>1.</w:t>
      </w:r>
      <w:r w:rsidRPr="00DB5BE6">
        <w:rPr>
          <w:rFonts w:ascii="Times New Roman" w:hAnsi="Times New Roman" w:cs="Times New Roman"/>
          <w:sz w:val="24"/>
          <w:szCs w:val="24"/>
        </w:rPr>
        <w:tab/>
      </w:r>
      <w:r w:rsidRPr="00DB5BE6">
        <w:rPr>
          <w:rStyle w:val="34"/>
          <w:rFonts w:ascii="Times New Roman" w:hAnsi="Times New Roman" w:cs="Times New Roman"/>
          <w:sz w:val="24"/>
          <w:szCs w:val="24"/>
        </w:rPr>
        <w:t>P</w:t>
      </w:r>
      <w:r w:rsidR="00CD3CCC" w:rsidRPr="00DB5BE6">
        <w:rPr>
          <w:rFonts w:ascii="Times New Roman" w:hAnsi="Times New Roman" w:cs="Times New Roman"/>
          <w:sz w:val="24"/>
          <w:szCs w:val="24"/>
        </w:rPr>
        <w:t>rovide developers</w:t>
      </w:r>
      <w:r w:rsidRPr="00DB5BE6">
        <w:rPr>
          <w:rFonts w:ascii="Times New Roman" w:hAnsi="Times New Roman" w:cs="Times New Roman"/>
          <w:sz w:val="24"/>
          <w:szCs w:val="24"/>
        </w:rPr>
        <w:t xml:space="preserve"> at the </w:t>
      </w:r>
      <w:r w:rsidR="00CD3CCC" w:rsidRPr="00DB5BE6">
        <w:rPr>
          <w:rFonts w:ascii="Times New Roman" w:hAnsi="Times New Roman" w:cs="Times New Roman"/>
          <w:sz w:val="24"/>
          <w:szCs w:val="24"/>
        </w:rPr>
        <w:t>Issyk-Kul</w:t>
      </w:r>
      <w:r w:rsidRPr="00DB5BE6">
        <w:rPr>
          <w:rFonts w:ascii="Times New Roman" w:hAnsi="Times New Roman" w:cs="Times New Roman"/>
          <w:sz w:val="24"/>
          <w:szCs w:val="24"/>
        </w:rPr>
        <w:t xml:space="preserve">, Tokmok and </w:t>
      </w:r>
      <w:r w:rsidR="00CD3CCC" w:rsidRPr="00DB5BE6">
        <w:rPr>
          <w:rFonts w:ascii="Times New Roman" w:hAnsi="Times New Roman" w:cs="Times New Roman"/>
          <w:sz w:val="24"/>
          <w:szCs w:val="24"/>
        </w:rPr>
        <w:t>Kara-Balta</w:t>
      </w:r>
      <w:r w:rsidRPr="00DB5BE6">
        <w:rPr>
          <w:rFonts w:ascii="Times New Roman" w:hAnsi="Times New Roman" w:cs="Times New Roman"/>
          <w:sz w:val="24"/>
          <w:szCs w:val="24"/>
        </w:rPr>
        <w:t xml:space="preserve"> COEs with consulting services on the </w:t>
      </w:r>
      <w:r w:rsidR="009E3C65">
        <w:rPr>
          <w:rFonts w:ascii="Times New Roman" w:hAnsi="Times New Roman" w:cs="Times New Roman"/>
          <w:sz w:val="24"/>
          <w:szCs w:val="24"/>
        </w:rPr>
        <w:t>SVE CBPTP TP preparation</w:t>
      </w:r>
      <w:r w:rsidRPr="00DB5BE6">
        <w:rPr>
          <w:rFonts w:ascii="Times New Roman" w:hAnsi="Times New Roman" w:cs="Times New Roman"/>
          <w:sz w:val="24"/>
          <w:szCs w:val="24"/>
        </w:rPr>
        <w:t xml:space="preserve"> for </w:t>
      </w:r>
      <w:r w:rsidRPr="00DB5BE6">
        <w:rPr>
          <w:rFonts w:ascii="Times New Roman" w:hAnsi="Times New Roman" w:cs="Times New Roman"/>
          <w:sz w:val="24"/>
          <w:szCs w:val="24"/>
          <w:u w:val="single"/>
        </w:rPr>
        <w:t>agreed (pilot) specialties</w:t>
      </w:r>
      <w:r w:rsidRPr="00DB5BE6">
        <w:rPr>
          <w:rFonts w:ascii="Times New Roman" w:hAnsi="Times New Roman" w:cs="Times New Roman"/>
          <w:sz w:val="24"/>
          <w:szCs w:val="24"/>
        </w:rPr>
        <w:t xml:space="preserve"> in accordance with the </w:t>
      </w:r>
      <w:r w:rsidR="001C0EF5" w:rsidRPr="00DB5BE6">
        <w:rPr>
          <w:rFonts w:ascii="Times New Roman" w:hAnsi="Times New Roman" w:cs="Times New Roman"/>
          <w:sz w:val="24"/>
          <w:szCs w:val="24"/>
        </w:rPr>
        <w:t xml:space="preserve">SVE </w:t>
      </w:r>
      <w:r w:rsidR="00B46E51" w:rsidRPr="00DB5BE6">
        <w:rPr>
          <w:rFonts w:ascii="Times New Roman" w:hAnsi="Times New Roman" w:cs="Times New Roman"/>
          <w:sz w:val="24"/>
          <w:szCs w:val="24"/>
        </w:rPr>
        <w:t>CBPTP</w:t>
      </w:r>
      <w:r w:rsidR="00CD3CCC" w:rsidRPr="00DB5BE6">
        <w:rPr>
          <w:rFonts w:ascii="Times New Roman" w:hAnsi="Times New Roman" w:cs="Times New Roman"/>
          <w:sz w:val="24"/>
          <w:szCs w:val="24"/>
        </w:rPr>
        <w:t xml:space="preserve"> TP</w:t>
      </w:r>
      <w:r w:rsidRPr="00DB5BE6">
        <w:rPr>
          <w:rFonts w:ascii="Times New Roman" w:hAnsi="Times New Roman" w:cs="Times New Roman"/>
          <w:sz w:val="24"/>
          <w:szCs w:val="24"/>
        </w:rPr>
        <w:t xml:space="preserve"> </w:t>
      </w:r>
      <w:r w:rsidR="005F3451" w:rsidRPr="00DB5BE6">
        <w:rPr>
          <w:rFonts w:ascii="Times New Roman" w:hAnsi="Times New Roman" w:cs="Times New Roman"/>
          <w:sz w:val="24"/>
          <w:szCs w:val="24"/>
        </w:rPr>
        <w:t>structure / content</w:t>
      </w:r>
      <w:r w:rsidRPr="00DB5BE6">
        <w:rPr>
          <w:rFonts w:ascii="Times New Roman" w:hAnsi="Times New Roman" w:cs="Times New Roman"/>
          <w:sz w:val="24"/>
          <w:szCs w:val="24"/>
        </w:rPr>
        <w:t xml:space="preserve"> requirements, while conducting at least 9 (nine) such consultations (three </w:t>
      </w:r>
      <w:r w:rsidR="00671BC9" w:rsidRPr="00DB5BE6">
        <w:rPr>
          <w:rFonts w:ascii="Times New Roman" w:hAnsi="Times New Roman" w:cs="Times New Roman"/>
          <w:sz w:val="24"/>
          <w:szCs w:val="24"/>
        </w:rPr>
        <w:t>per COE);</w:t>
      </w:r>
    </w:p>
    <w:p w14:paraId="44BD6037" w14:textId="6536D092" w:rsidR="007665A5" w:rsidRPr="00DB5BE6" w:rsidRDefault="007665A5" w:rsidP="001C0EF5">
      <w:pPr>
        <w:pStyle w:val="aff0"/>
        <w:spacing w:before="100" w:beforeAutospacing="1" w:after="100" w:afterAutospacing="1" w:line="240" w:lineRule="auto"/>
        <w:ind w:left="567" w:hanging="283"/>
        <w:contextualSpacing w:val="0"/>
        <w:rPr>
          <w:rFonts w:ascii="Times New Roman" w:hAnsi="Times New Roman" w:cs="Times New Roman"/>
          <w:sz w:val="24"/>
          <w:szCs w:val="24"/>
        </w:rPr>
      </w:pPr>
      <w:r w:rsidRPr="00DB5BE6">
        <w:rPr>
          <w:rFonts w:ascii="Times New Roman" w:hAnsi="Times New Roman" w:cs="Times New Roman"/>
          <w:sz w:val="24"/>
          <w:szCs w:val="24"/>
        </w:rPr>
        <w:t>2.</w:t>
      </w:r>
      <w:r w:rsidRPr="00DB5BE6">
        <w:rPr>
          <w:rFonts w:ascii="Times New Roman" w:hAnsi="Times New Roman" w:cs="Times New Roman"/>
          <w:sz w:val="24"/>
          <w:szCs w:val="24"/>
        </w:rPr>
        <w:tab/>
        <w:t xml:space="preserve">In parallel and / or </w:t>
      </w:r>
      <w:r w:rsidR="00B46E51" w:rsidRPr="00DB5BE6">
        <w:rPr>
          <w:rFonts w:ascii="Times New Roman" w:hAnsi="Times New Roman" w:cs="Times New Roman"/>
          <w:sz w:val="24"/>
          <w:szCs w:val="24"/>
        </w:rPr>
        <w:t>after the consultations</w:t>
      </w:r>
      <w:r w:rsidRPr="00DB5BE6">
        <w:rPr>
          <w:rFonts w:ascii="Times New Roman" w:hAnsi="Times New Roman" w:cs="Times New Roman"/>
          <w:sz w:val="24"/>
          <w:szCs w:val="24"/>
        </w:rPr>
        <w:t xml:space="preserve">, </w:t>
      </w:r>
      <w:r w:rsidR="00B46E51" w:rsidRPr="00DB5BE6">
        <w:rPr>
          <w:rFonts w:ascii="Times New Roman" w:hAnsi="Times New Roman" w:cs="Times New Roman"/>
          <w:sz w:val="24"/>
          <w:szCs w:val="24"/>
        </w:rPr>
        <w:t>evaluate</w:t>
      </w:r>
      <w:r w:rsidRPr="00DB5BE6">
        <w:rPr>
          <w:rFonts w:ascii="Times New Roman" w:hAnsi="Times New Roman" w:cs="Times New Roman"/>
          <w:sz w:val="24"/>
          <w:szCs w:val="24"/>
        </w:rPr>
        <w:t xml:space="preserve"> the </w:t>
      </w:r>
      <w:r w:rsidR="001C0EF5" w:rsidRPr="00DB5BE6">
        <w:rPr>
          <w:rFonts w:ascii="Times New Roman" w:hAnsi="Times New Roman" w:cs="Times New Roman"/>
          <w:sz w:val="24"/>
          <w:szCs w:val="24"/>
        </w:rPr>
        <w:t xml:space="preserve">SVE </w:t>
      </w:r>
      <w:r w:rsidR="00B46E51" w:rsidRPr="00DB5BE6">
        <w:rPr>
          <w:rFonts w:ascii="Times New Roman" w:hAnsi="Times New Roman" w:cs="Times New Roman"/>
          <w:sz w:val="24"/>
          <w:szCs w:val="24"/>
        </w:rPr>
        <w:t>CBPTP</w:t>
      </w:r>
      <w:r w:rsidR="00CD3CCC" w:rsidRPr="00DB5BE6">
        <w:rPr>
          <w:rFonts w:ascii="Times New Roman" w:hAnsi="Times New Roman" w:cs="Times New Roman"/>
          <w:sz w:val="24"/>
          <w:szCs w:val="24"/>
        </w:rPr>
        <w:t xml:space="preserve"> TP</w:t>
      </w:r>
      <w:r w:rsidRPr="00DB5BE6">
        <w:rPr>
          <w:rFonts w:ascii="Times New Roman" w:hAnsi="Times New Roman" w:cs="Times New Roman"/>
          <w:sz w:val="24"/>
          <w:szCs w:val="24"/>
        </w:rPr>
        <w:t xml:space="preserve"> drafts in the amount of 19 </w:t>
      </w:r>
      <w:r w:rsidR="00CD3CCC" w:rsidRPr="00DB5BE6">
        <w:rPr>
          <w:rFonts w:ascii="Times New Roman" w:hAnsi="Times New Roman" w:cs="Times New Roman"/>
          <w:sz w:val="24"/>
          <w:szCs w:val="24"/>
        </w:rPr>
        <w:t>TPs</w:t>
      </w:r>
      <w:r w:rsidRPr="00DB5BE6">
        <w:rPr>
          <w:rFonts w:ascii="Times New Roman" w:hAnsi="Times New Roman" w:cs="Times New Roman"/>
          <w:sz w:val="24"/>
          <w:szCs w:val="24"/>
        </w:rPr>
        <w:t xml:space="preserve"> (Tokmok), 7 </w:t>
      </w:r>
      <w:r w:rsidR="00CD3CCC" w:rsidRPr="00DB5BE6">
        <w:rPr>
          <w:rFonts w:ascii="Times New Roman" w:hAnsi="Times New Roman" w:cs="Times New Roman"/>
          <w:sz w:val="24"/>
          <w:szCs w:val="24"/>
        </w:rPr>
        <w:t>TPs</w:t>
      </w:r>
      <w:r w:rsidRPr="00DB5BE6">
        <w:rPr>
          <w:rFonts w:ascii="Times New Roman" w:hAnsi="Times New Roman" w:cs="Times New Roman"/>
          <w:sz w:val="24"/>
          <w:szCs w:val="24"/>
        </w:rPr>
        <w:t xml:space="preserve"> (</w:t>
      </w:r>
      <w:r w:rsidR="00CD3CCC" w:rsidRPr="00DB5BE6">
        <w:rPr>
          <w:rFonts w:ascii="Times New Roman" w:hAnsi="Times New Roman" w:cs="Times New Roman"/>
          <w:sz w:val="24"/>
          <w:szCs w:val="24"/>
        </w:rPr>
        <w:t>Issyk-Kul</w:t>
      </w:r>
      <w:r w:rsidRPr="00DB5BE6">
        <w:rPr>
          <w:rFonts w:ascii="Times New Roman" w:hAnsi="Times New Roman" w:cs="Times New Roman"/>
          <w:sz w:val="24"/>
          <w:szCs w:val="24"/>
        </w:rPr>
        <w:t xml:space="preserve">) and 3 </w:t>
      </w:r>
      <w:r w:rsidR="00CD3CCC" w:rsidRPr="00DB5BE6">
        <w:rPr>
          <w:rFonts w:ascii="Times New Roman" w:hAnsi="Times New Roman" w:cs="Times New Roman"/>
          <w:sz w:val="24"/>
          <w:szCs w:val="24"/>
        </w:rPr>
        <w:t>TPs</w:t>
      </w:r>
      <w:r w:rsidRPr="00DB5BE6">
        <w:rPr>
          <w:rFonts w:ascii="Times New Roman" w:hAnsi="Times New Roman" w:cs="Times New Roman"/>
          <w:sz w:val="24"/>
          <w:szCs w:val="24"/>
        </w:rPr>
        <w:t xml:space="preserve"> (</w:t>
      </w:r>
      <w:r w:rsidR="00CD3CCC" w:rsidRPr="00DB5BE6">
        <w:rPr>
          <w:rFonts w:ascii="Times New Roman" w:hAnsi="Times New Roman" w:cs="Times New Roman"/>
          <w:sz w:val="24"/>
          <w:szCs w:val="24"/>
        </w:rPr>
        <w:t>Kara-Balta</w:t>
      </w:r>
      <w:r w:rsidRPr="00DB5BE6">
        <w:rPr>
          <w:rFonts w:ascii="Times New Roman" w:hAnsi="Times New Roman" w:cs="Times New Roman"/>
          <w:sz w:val="24"/>
          <w:szCs w:val="24"/>
        </w:rPr>
        <w:t>)</w:t>
      </w:r>
      <w:r w:rsidR="00DB5180">
        <w:rPr>
          <w:rFonts w:ascii="Times New Roman" w:hAnsi="Times New Roman" w:cs="Times New Roman"/>
          <w:sz w:val="24"/>
          <w:szCs w:val="24"/>
        </w:rPr>
        <w:t xml:space="preserve">, totaling </w:t>
      </w:r>
      <w:r w:rsidRPr="00DB5BE6">
        <w:rPr>
          <w:rFonts w:ascii="Times New Roman" w:hAnsi="Times New Roman" w:cs="Times New Roman"/>
          <w:sz w:val="24"/>
          <w:szCs w:val="24"/>
        </w:rPr>
        <w:t xml:space="preserve">29 </w:t>
      </w:r>
      <w:r w:rsidR="00CD3CCC" w:rsidRPr="00DB5BE6">
        <w:rPr>
          <w:rFonts w:ascii="Times New Roman" w:hAnsi="Times New Roman" w:cs="Times New Roman"/>
          <w:sz w:val="24"/>
          <w:szCs w:val="24"/>
        </w:rPr>
        <w:t>TPs</w:t>
      </w:r>
      <w:r w:rsidRPr="00DB5BE6">
        <w:rPr>
          <w:rFonts w:ascii="Times New Roman" w:hAnsi="Times New Roman" w:cs="Times New Roman"/>
          <w:sz w:val="24"/>
          <w:szCs w:val="24"/>
        </w:rPr>
        <w:t xml:space="preserve"> developed / being developed / planned for development on </w:t>
      </w:r>
      <w:r w:rsidR="00CD3CCC" w:rsidRPr="00DB5BE6">
        <w:rPr>
          <w:rFonts w:ascii="Times New Roman" w:hAnsi="Times New Roman" w:cs="Times New Roman"/>
          <w:sz w:val="24"/>
          <w:szCs w:val="24"/>
        </w:rPr>
        <w:t>SVE pilot specialties</w:t>
      </w:r>
      <w:r w:rsidRPr="00DB5BE6">
        <w:rPr>
          <w:rFonts w:ascii="Times New Roman" w:hAnsi="Times New Roman" w:cs="Times New Roman"/>
          <w:sz w:val="24"/>
          <w:szCs w:val="24"/>
        </w:rPr>
        <w:t>;</w:t>
      </w:r>
    </w:p>
    <w:p w14:paraId="302100BD" w14:textId="27698929" w:rsidR="007665A5" w:rsidRPr="00DB5BE6" w:rsidRDefault="007665A5" w:rsidP="001C0EF5">
      <w:pPr>
        <w:pStyle w:val="aff0"/>
        <w:spacing w:before="100" w:beforeAutospacing="1" w:after="100" w:afterAutospacing="1" w:line="240" w:lineRule="auto"/>
        <w:ind w:left="567" w:hanging="283"/>
        <w:contextualSpacing w:val="0"/>
        <w:rPr>
          <w:rFonts w:ascii="Times New Roman" w:hAnsi="Times New Roman" w:cs="Times New Roman"/>
          <w:sz w:val="24"/>
          <w:szCs w:val="24"/>
        </w:rPr>
      </w:pPr>
      <w:r w:rsidRPr="00DB5BE6">
        <w:rPr>
          <w:rFonts w:ascii="Times New Roman" w:hAnsi="Times New Roman" w:cs="Times New Roman"/>
          <w:sz w:val="24"/>
          <w:szCs w:val="24"/>
        </w:rPr>
        <w:t>3.</w:t>
      </w:r>
      <w:r w:rsidRPr="00DB5BE6">
        <w:rPr>
          <w:rFonts w:ascii="Times New Roman" w:hAnsi="Times New Roman" w:cs="Times New Roman"/>
          <w:sz w:val="24"/>
          <w:szCs w:val="24"/>
        </w:rPr>
        <w:tab/>
        <w:t>D</w:t>
      </w:r>
      <w:r w:rsidR="00671BC9" w:rsidRPr="00DB5BE6">
        <w:rPr>
          <w:rFonts w:ascii="Times New Roman" w:hAnsi="Times New Roman" w:cs="Times New Roman"/>
          <w:sz w:val="24"/>
          <w:szCs w:val="24"/>
        </w:rPr>
        <w:t>uring the CBPTP TP evaluation, provide comprehensive recommendations for eliminating shortcomings, if any. These shortcomings and recommendations shall be summarized in the Expert's final report;</w:t>
      </w:r>
    </w:p>
    <w:p w14:paraId="7D261591" w14:textId="20C778B3" w:rsidR="007665A5" w:rsidRPr="00DB5BE6" w:rsidRDefault="007665A5" w:rsidP="001C0EF5">
      <w:pPr>
        <w:pStyle w:val="aff0"/>
        <w:spacing w:before="100" w:beforeAutospacing="1" w:after="100" w:afterAutospacing="1" w:line="240" w:lineRule="auto"/>
        <w:ind w:left="567" w:hanging="283"/>
        <w:contextualSpacing w:val="0"/>
        <w:rPr>
          <w:rFonts w:ascii="Times New Roman" w:hAnsi="Times New Roman" w:cs="Times New Roman"/>
          <w:sz w:val="24"/>
          <w:szCs w:val="24"/>
          <w:u w:val="single"/>
        </w:rPr>
      </w:pPr>
      <w:r w:rsidRPr="00DB5BE6">
        <w:rPr>
          <w:rFonts w:ascii="Times New Roman" w:hAnsi="Times New Roman" w:cs="Times New Roman"/>
          <w:sz w:val="24"/>
          <w:szCs w:val="24"/>
        </w:rPr>
        <w:t>4.</w:t>
      </w:r>
      <w:r w:rsidRPr="00DB5BE6">
        <w:rPr>
          <w:rFonts w:ascii="Times New Roman" w:hAnsi="Times New Roman" w:cs="Times New Roman"/>
          <w:sz w:val="24"/>
          <w:szCs w:val="24"/>
        </w:rPr>
        <w:tab/>
        <w:t xml:space="preserve">Ensure that each developer provides the </w:t>
      </w:r>
      <w:r w:rsidR="007C7B46" w:rsidRPr="00DB5BE6">
        <w:rPr>
          <w:rFonts w:ascii="Times New Roman" w:hAnsi="Times New Roman" w:cs="Times New Roman"/>
          <w:sz w:val="24"/>
          <w:szCs w:val="24"/>
        </w:rPr>
        <w:t xml:space="preserve">final TPs </w:t>
      </w:r>
      <w:r w:rsidRPr="00DB5BE6">
        <w:rPr>
          <w:rFonts w:ascii="Times New Roman" w:hAnsi="Times New Roman" w:cs="Times New Roman"/>
          <w:sz w:val="24"/>
          <w:szCs w:val="24"/>
        </w:rPr>
        <w:t xml:space="preserve">as soon as possible. </w:t>
      </w:r>
      <w:r w:rsidR="00671BC9" w:rsidRPr="00DB5BE6">
        <w:rPr>
          <w:rFonts w:ascii="Times New Roman" w:hAnsi="Times New Roman" w:cs="Times New Roman"/>
          <w:sz w:val="24"/>
          <w:szCs w:val="24"/>
          <w:u w:val="single"/>
        </w:rPr>
        <w:t>It shall be the Expert’s</w:t>
      </w:r>
      <w:r w:rsidRPr="00DB5BE6">
        <w:rPr>
          <w:rFonts w:ascii="Times New Roman" w:hAnsi="Times New Roman" w:cs="Times New Roman"/>
          <w:sz w:val="24"/>
          <w:szCs w:val="24"/>
          <w:u w:val="single"/>
        </w:rPr>
        <w:t xml:space="preserve"> responsibility to provide the PIU with 29 </w:t>
      </w:r>
      <w:r w:rsidR="00671BC9" w:rsidRPr="00DB5BE6">
        <w:rPr>
          <w:rFonts w:ascii="Times New Roman" w:hAnsi="Times New Roman" w:cs="Times New Roman"/>
          <w:sz w:val="24"/>
          <w:szCs w:val="24"/>
        </w:rPr>
        <w:t xml:space="preserve">(19 TPs </w:t>
      </w:r>
      <w:r w:rsidR="00671BC9" w:rsidRPr="00DB5BE6">
        <w:rPr>
          <w:rFonts w:ascii="Times New Roman" w:hAnsi="Times New Roman" w:cs="Times New Roman"/>
          <w:bCs/>
          <w:sz w:val="24"/>
          <w:szCs w:val="24"/>
        </w:rPr>
        <w:t xml:space="preserve">– </w:t>
      </w:r>
      <w:r w:rsidR="00671BC9" w:rsidRPr="00DB5BE6">
        <w:rPr>
          <w:rFonts w:ascii="Times New Roman" w:hAnsi="Times New Roman" w:cs="Times New Roman"/>
          <w:sz w:val="24"/>
          <w:szCs w:val="24"/>
        </w:rPr>
        <w:t xml:space="preserve">Tokmok, 7 TPs </w:t>
      </w:r>
      <w:r w:rsidR="00671BC9" w:rsidRPr="00DB5BE6">
        <w:rPr>
          <w:rFonts w:ascii="Times New Roman" w:hAnsi="Times New Roman" w:cs="Times New Roman"/>
          <w:bCs/>
          <w:sz w:val="24"/>
          <w:szCs w:val="24"/>
        </w:rPr>
        <w:t xml:space="preserve">– </w:t>
      </w:r>
      <w:r w:rsidR="00671BC9" w:rsidRPr="00DB5BE6">
        <w:rPr>
          <w:rFonts w:ascii="Times New Roman" w:hAnsi="Times New Roman" w:cs="Times New Roman"/>
          <w:sz w:val="24"/>
          <w:szCs w:val="24"/>
        </w:rPr>
        <w:t xml:space="preserve">Issyk-Kul </w:t>
      </w:r>
      <w:r w:rsidR="00671BC9" w:rsidRPr="00DB5BE6">
        <w:rPr>
          <w:rFonts w:ascii="Times New Roman" w:hAnsi="Times New Roman" w:cs="Times New Roman"/>
          <w:sz w:val="24"/>
          <w:szCs w:val="24"/>
        </w:rPr>
        <w:lastRenderedPageBreak/>
        <w:t xml:space="preserve">and 3 TPs </w:t>
      </w:r>
      <w:r w:rsidR="00671BC9" w:rsidRPr="00DB5BE6">
        <w:rPr>
          <w:rFonts w:ascii="Times New Roman" w:hAnsi="Times New Roman" w:cs="Times New Roman"/>
          <w:bCs/>
          <w:sz w:val="24"/>
          <w:szCs w:val="24"/>
        </w:rPr>
        <w:t xml:space="preserve">– </w:t>
      </w:r>
      <w:r w:rsidR="00671BC9" w:rsidRPr="00DB5BE6">
        <w:rPr>
          <w:rFonts w:ascii="Times New Roman" w:hAnsi="Times New Roman" w:cs="Times New Roman"/>
          <w:sz w:val="24"/>
          <w:szCs w:val="24"/>
        </w:rPr>
        <w:t>Kara-Balta)</w:t>
      </w:r>
      <w:r w:rsidR="00671BC9" w:rsidRPr="00DB5BE6">
        <w:rPr>
          <w:rFonts w:ascii="Times New Roman" w:hAnsi="Times New Roman" w:cs="Times New Roman"/>
          <w:sz w:val="24"/>
          <w:szCs w:val="24"/>
          <w:u w:val="single"/>
        </w:rPr>
        <w:t xml:space="preserve"> </w:t>
      </w:r>
      <w:r w:rsidR="00DB5180" w:rsidRPr="00DB5BE6">
        <w:rPr>
          <w:rFonts w:ascii="Times New Roman" w:hAnsi="Times New Roman" w:cs="Times New Roman"/>
          <w:sz w:val="24"/>
          <w:szCs w:val="24"/>
          <w:u w:val="single"/>
        </w:rPr>
        <w:t xml:space="preserve">final </w:t>
      </w:r>
      <w:r w:rsidRPr="00DB5BE6">
        <w:rPr>
          <w:rFonts w:ascii="Times New Roman" w:hAnsi="Times New Roman" w:cs="Times New Roman"/>
          <w:sz w:val="24"/>
          <w:szCs w:val="24"/>
          <w:u w:val="single"/>
        </w:rPr>
        <w:t xml:space="preserve">electronic files that meet the </w:t>
      </w:r>
      <w:r w:rsidR="00671BC9" w:rsidRPr="00DB5BE6">
        <w:rPr>
          <w:rFonts w:ascii="Times New Roman" w:hAnsi="Times New Roman" w:cs="Times New Roman"/>
          <w:sz w:val="24"/>
          <w:szCs w:val="24"/>
          <w:u w:val="single"/>
        </w:rPr>
        <w:t xml:space="preserve">TP </w:t>
      </w:r>
      <w:r w:rsidR="005F3451" w:rsidRPr="00DB5BE6">
        <w:rPr>
          <w:rFonts w:ascii="Times New Roman" w:hAnsi="Times New Roman" w:cs="Times New Roman"/>
          <w:sz w:val="24"/>
          <w:szCs w:val="24"/>
          <w:u w:val="single"/>
        </w:rPr>
        <w:t>structure / content</w:t>
      </w:r>
      <w:r w:rsidRPr="00DB5BE6">
        <w:rPr>
          <w:rFonts w:ascii="Times New Roman" w:hAnsi="Times New Roman" w:cs="Times New Roman"/>
          <w:sz w:val="24"/>
          <w:szCs w:val="24"/>
          <w:u w:val="single"/>
        </w:rPr>
        <w:t xml:space="preserve"> requirements in the appropriate amount from each COE.</w:t>
      </w:r>
    </w:p>
    <w:p w14:paraId="391663BF" w14:textId="1B4EF8EC" w:rsidR="007665A5" w:rsidRPr="00DB5BE6" w:rsidRDefault="007665A5" w:rsidP="001C0EF5">
      <w:pPr>
        <w:pStyle w:val="aff0"/>
        <w:spacing w:before="100" w:beforeAutospacing="1" w:after="100" w:afterAutospacing="1" w:line="240" w:lineRule="auto"/>
        <w:ind w:left="284" w:hanging="284"/>
        <w:contextualSpacing w:val="0"/>
        <w:rPr>
          <w:rFonts w:ascii="Times New Roman" w:hAnsi="Times New Roman" w:cs="Times New Roman"/>
          <w:b/>
          <w:bCs/>
          <w:sz w:val="24"/>
          <w:szCs w:val="24"/>
        </w:rPr>
      </w:pPr>
      <w:r w:rsidRPr="00DB5BE6">
        <w:rPr>
          <w:rFonts w:ascii="Times New Roman" w:hAnsi="Times New Roman" w:cs="Times New Roman"/>
          <w:b/>
          <w:bCs/>
          <w:sz w:val="24"/>
          <w:szCs w:val="24"/>
        </w:rPr>
        <w:t>3.</w:t>
      </w:r>
      <w:r w:rsidRPr="00DB5BE6">
        <w:rPr>
          <w:rFonts w:ascii="Times New Roman" w:hAnsi="Times New Roman" w:cs="Times New Roman"/>
          <w:b/>
          <w:bCs/>
          <w:sz w:val="24"/>
          <w:szCs w:val="24"/>
        </w:rPr>
        <w:tab/>
        <w:t>W</w:t>
      </w:r>
      <w:r w:rsidR="00A929BF" w:rsidRPr="00DB5BE6">
        <w:rPr>
          <w:rFonts w:ascii="Times New Roman" w:hAnsi="Times New Roman" w:cs="Times New Roman"/>
          <w:b/>
          <w:bCs/>
          <w:sz w:val="24"/>
          <w:szCs w:val="24"/>
        </w:rPr>
        <w:t>ork period</w:t>
      </w:r>
      <w:r w:rsidRPr="00DB5BE6">
        <w:rPr>
          <w:rFonts w:ascii="Times New Roman" w:hAnsi="Times New Roman" w:cs="Times New Roman"/>
          <w:b/>
          <w:bCs/>
          <w:sz w:val="24"/>
          <w:szCs w:val="24"/>
        </w:rPr>
        <w:t>:</w:t>
      </w:r>
    </w:p>
    <w:p w14:paraId="2AFD6AD5" w14:textId="55F69BF5" w:rsidR="007665A5" w:rsidRPr="00DB5BE6" w:rsidRDefault="007665A5" w:rsidP="001C0EF5">
      <w:pPr>
        <w:pStyle w:val="aff0"/>
        <w:spacing w:before="100" w:beforeAutospacing="1" w:after="100" w:afterAutospacing="1" w:line="240" w:lineRule="auto"/>
        <w:ind w:left="0"/>
        <w:contextualSpacing w:val="0"/>
        <w:jc w:val="both"/>
        <w:rPr>
          <w:rFonts w:ascii="Times New Roman" w:hAnsi="Times New Roman" w:cs="Times New Roman"/>
          <w:sz w:val="24"/>
          <w:szCs w:val="24"/>
        </w:rPr>
      </w:pPr>
      <w:r w:rsidRPr="00DB5BE6">
        <w:rPr>
          <w:rFonts w:ascii="Times New Roman" w:hAnsi="Times New Roman" w:cs="Times New Roman"/>
          <w:sz w:val="24"/>
          <w:szCs w:val="24"/>
        </w:rPr>
        <w:t xml:space="preserve">The Expert shall </w:t>
      </w:r>
      <w:r w:rsidR="00671BC9" w:rsidRPr="00DB5BE6">
        <w:rPr>
          <w:rFonts w:ascii="Times New Roman" w:hAnsi="Times New Roman" w:cs="Times New Roman"/>
          <w:sz w:val="24"/>
          <w:szCs w:val="24"/>
        </w:rPr>
        <w:t xml:space="preserve">implement the consulting activities in </w:t>
      </w:r>
      <w:r w:rsidR="00DB5180">
        <w:rPr>
          <w:rFonts w:ascii="Times New Roman" w:hAnsi="Times New Roman" w:cs="Times New Roman"/>
          <w:sz w:val="24"/>
          <w:szCs w:val="24"/>
        </w:rPr>
        <w:t>the SVE CBPTP TP preparation and evaluation</w:t>
      </w:r>
      <w:r w:rsidR="00671BC9" w:rsidRPr="00DB5BE6">
        <w:rPr>
          <w:rFonts w:ascii="Times New Roman" w:hAnsi="Times New Roman" w:cs="Times New Roman"/>
          <w:sz w:val="24"/>
          <w:szCs w:val="24"/>
        </w:rPr>
        <w:t xml:space="preserve"> until</w:t>
      </w:r>
      <w:r w:rsidRPr="00DB5BE6">
        <w:rPr>
          <w:rFonts w:ascii="Times New Roman" w:hAnsi="Times New Roman" w:cs="Times New Roman"/>
          <w:sz w:val="24"/>
          <w:szCs w:val="24"/>
        </w:rPr>
        <w:t xml:space="preserve"> 15.12. 2022. The time required to perform the full scope of services shall not exceed 30 person-days.</w:t>
      </w:r>
    </w:p>
    <w:p w14:paraId="56F83C0D" w14:textId="77777777" w:rsidR="007665A5" w:rsidRPr="00DB5BE6" w:rsidRDefault="007665A5" w:rsidP="001C0EF5">
      <w:pPr>
        <w:pStyle w:val="aff0"/>
        <w:spacing w:before="100" w:beforeAutospacing="1" w:after="100" w:afterAutospacing="1" w:line="240" w:lineRule="auto"/>
        <w:ind w:left="284" w:hanging="284"/>
        <w:contextualSpacing w:val="0"/>
        <w:rPr>
          <w:rFonts w:ascii="Times New Roman" w:hAnsi="Times New Roman" w:cs="Times New Roman"/>
          <w:b/>
          <w:bCs/>
          <w:sz w:val="24"/>
          <w:szCs w:val="24"/>
        </w:rPr>
      </w:pPr>
      <w:r w:rsidRPr="00DB5BE6">
        <w:rPr>
          <w:rFonts w:ascii="Times New Roman" w:hAnsi="Times New Roman" w:cs="Times New Roman"/>
          <w:b/>
          <w:bCs/>
          <w:sz w:val="24"/>
          <w:szCs w:val="24"/>
        </w:rPr>
        <w:t>4.</w:t>
      </w:r>
      <w:r w:rsidRPr="00DB5BE6">
        <w:rPr>
          <w:rFonts w:ascii="Times New Roman" w:hAnsi="Times New Roman" w:cs="Times New Roman"/>
          <w:b/>
          <w:bCs/>
          <w:sz w:val="24"/>
          <w:szCs w:val="24"/>
        </w:rPr>
        <w:tab/>
        <w:t>Program support</w:t>
      </w:r>
    </w:p>
    <w:p w14:paraId="0C24B44A" w14:textId="7E7F61CD" w:rsidR="007665A5" w:rsidRPr="00DB5BE6" w:rsidRDefault="007665A5" w:rsidP="001C0EF5">
      <w:pPr>
        <w:pStyle w:val="aff0"/>
        <w:spacing w:before="100" w:beforeAutospacing="1" w:after="100" w:afterAutospacing="1" w:line="240" w:lineRule="auto"/>
        <w:ind w:left="0"/>
        <w:contextualSpacing w:val="0"/>
        <w:rPr>
          <w:rFonts w:ascii="Times New Roman" w:hAnsi="Times New Roman" w:cs="Times New Roman"/>
          <w:sz w:val="24"/>
          <w:szCs w:val="24"/>
        </w:rPr>
      </w:pPr>
      <w:r w:rsidRPr="00DB5BE6">
        <w:rPr>
          <w:rFonts w:ascii="Times New Roman" w:hAnsi="Times New Roman" w:cs="Times New Roman"/>
          <w:sz w:val="24"/>
          <w:szCs w:val="24"/>
        </w:rPr>
        <w:t xml:space="preserve">For the high-quality consulting in the </w:t>
      </w:r>
      <w:r w:rsidR="00DB5180">
        <w:rPr>
          <w:rFonts w:ascii="Times New Roman" w:hAnsi="Times New Roman" w:cs="Times New Roman"/>
          <w:sz w:val="24"/>
          <w:szCs w:val="24"/>
        </w:rPr>
        <w:t>SVE CBPTP TP preparation and evaluation</w:t>
      </w:r>
      <w:r w:rsidRPr="00DB5BE6">
        <w:rPr>
          <w:rFonts w:ascii="Times New Roman" w:hAnsi="Times New Roman" w:cs="Times New Roman"/>
          <w:sz w:val="24"/>
          <w:szCs w:val="24"/>
        </w:rPr>
        <w:t xml:space="preserve">, </w:t>
      </w:r>
      <w:r w:rsidR="007C7B46" w:rsidRPr="00DB5BE6">
        <w:rPr>
          <w:rFonts w:ascii="Times New Roman" w:hAnsi="Times New Roman" w:cs="Times New Roman"/>
          <w:sz w:val="24"/>
          <w:szCs w:val="24"/>
        </w:rPr>
        <w:t>the SIGSDP</w:t>
      </w:r>
      <w:r w:rsidRPr="00DB5BE6">
        <w:rPr>
          <w:rFonts w:ascii="Times New Roman" w:hAnsi="Times New Roman" w:cs="Times New Roman"/>
          <w:sz w:val="24"/>
          <w:szCs w:val="24"/>
        </w:rPr>
        <w:t xml:space="preserve"> shall </w:t>
      </w:r>
      <w:r w:rsidR="00462135" w:rsidRPr="00DB5BE6">
        <w:rPr>
          <w:rFonts w:ascii="Times New Roman" w:hAnsi="Times New Roman" w:cs="Times New Roman"/>
          <w:sz w:val="24"/>
          <w:szCs w:val="24"/>
        </w:rPr>
        <w:t xml:space="preserve">share the </w:t>
      </w:r>
      <w:r w:rsidR="004F0F8B">
        <w:rPr>
          <w:rFonts w:ascii="Times New Roman" w:hAnsi="Times New Roman" w:cs="Times New Roman"/>
          <w:sz w:val="24"/>
          <w:szCs w:val="24"/>
        </w:rPr>
        <w:t>COE responsible persons’ contacts</w:t>
      </w:r>
      <w:r w:rsidR="00462135" w:rsidRPr="00DB5BE6">
        <w:rPr>
          <w:rFonts w:ascii="Times New Roman" w:hAnsi="Times New Roman" w:cs="Times New Roman"/>
          <w:sz w:val="24"/>
          <w:szCs w:val="24"/>
        </w:rPr>
        <w:t xml:space="preserve">, brief on the TP preparation status, CBPTP TP </w:t>
      </w:r>
      <w:r w:rsidR="005F3451" w:rsidRPr="00DB5BE6">
        <w:rPr>
          <w:rFonts w:ascii="Times New Roman" w:hAnsi="Times New Roman" w:cs="Times New Roman"/>
          <w:sz w:val="24"/>
          <w:szCs w:val="24"/>
        </w:rPr>
        <w:t>structure / content</w:t>
      </w:r>
      <w:r w:rsidR="00462135" w:rsidRPr="00DB5BE6">
        <w:rPr>
          <w:rFonts w:ascii="Times New Roman" w:hAnsi="Times New Roman" w:cs="Times New Roman"/>
          <w:sz w:val="24"/>
          <w:szCs w:val="24"/>
        </w:rPr>
        <w:t xml:space="preserve"> requirements, </w:t>
      </w:r>
      <w:r w:rsidR="006772CE" w:rsidRPr="00DB5BE6">
        <w:rPr>
          <w:rFonts w:ascii="Times New Roman" w:hAnsi="Times New Roman" w:cs="Times New Roman"/>
          <w:sz w:val="24"/>
          <w:szCs w:val="24"/>
        </w:rPr>
        <w:t xml:space="preserve">and (if necessary) </w:t>
      </w:r>
      <w:r w:rsidR="005F3451" w:rsidRPr="00DB5BE6">
        <w:rPr>
          <w:rFonts w:ascii="Times New Roman" w:hAnsi="Times New Roman" w:cs="Times New Roman"/>
          <w:sz w:val="24"/>
          <w:szCs w:val="24"/>
        </w:rPr>
        <w:t>provide a preliminary briefing</w:t>
      </w:r>
      <w:r w:rsidR="006772CE" w:rsidRPr="00DB5BE6">
        <w:rPr>
          <w:rFonts w:ascii="Times New Roman" w:hAnsi="Times New Roman" w:cs="Times New Roman"/>
          <w:sz w:val="24"/>
          <w:szCs w:val="24"/>
        </w:rPr>
        <w:t xml:space="preserve"> for a high-quality examination</w:t>
      </w:r>
      <w:r w:rsidRPr="00DB5BE6">
        <w:rPr>
          <w:rFonts w:ascii="Times New Roman" w:hAnsi="Times New Roman" w:cs="Times New Roman"/>
          <w:sz w:val="24"/>
          <w:szCs w:val="24"/>
        </w:rPr>
        <w:t xml:space="preserve">. If necessary, </w:t>
      </w:r>
      <w:r w:rsidR="007C7B46" w:rsidRPr="00DB5BE6">
        <w:rPr>
          <w:rFonts w:ascii="Times New Roman" w:hAnsi="Times New Roman" w:cs="Times New Roman"/>
          <w:sz w:val="24"/>
          <w:szCs w:val="24"/>
        </w:rPr>
        <w:t>the SIGSDP</w:t>
      </w:r>
      <w:r w:rsidRPr="00DB5BE6">
        <w:rPr>
          <w:rFonts w:ascii="Times New Roman" w:hAnsi="Times New Roman" w:cs="Times New Roman"/>
          <w:sz w:val="24"/>
          <w:szCs w:val="24"/>
        </w:rPr>
        <w:t xml:space="preserve"> shall cover the Expert's </w:t>
      </w:r>
      <w:r w:rsidR="006772CE" w:rsidRPr="00DB5BE6">
        <w:rPr>
          <w:rFonts w:ascii="Times New Roman" w:hAnsi="Times New Roman" w:cs="Times New Roman"/>
          <w:sz w:val="24"/>
          <w:szCs w:val="24"/>
        </w:rPr>
        <w:t>travel expenses</w:t>
      </w:r>
      <w:r w:rsidRPr="00DB5BE6">
        <w:rPr>
          <w:rFonts w:ascii="Times New Roman" w:hAnsi="Times New Roman" w:cs="Times New Roman"/>
          <w:sz w:val="24"/>
          <w:szCs w:val="24"/>
        </w:rPr>
        <w:t xml:space="preserve"> to </w:t>
      </w:r>
      <w:r w:rsidR="00DF43CF" w:rsidRPr="003A4BEB">
        <w:rPr>
          <w:rStyle w:val="27"/>
          <w:rFonts w:ascii="Times New Roman" w:hAnsi="Times New Roman" w:cs="Times New Roman"/>
          <w:bCs/>
          <w:noProof/>
          <w:sz w:val="24"/>
          <w:szCs w:val="24"/>
        </w:rPr>
        <w:t xml:space="preserve">the </w:t>
      </w:r>
      <w:r w:rsidRPr="00DB5BE6">
        <w:rPr>
          <w:rFonts w:ascii="Times New Roman" w:hAnsi="Times New Roman" w:cs="Times New Roman"/>
          <w:sz w:val="24"/>
          <w:szCs w:val="24"/>
        </w:rPr>
        <w:t>pilot COEs.</w:t>
      </w:r>
    </w:p>
    <w:p w14:paraId="77252E21" w14:textId="77777777" w:rsidR="007665A5" w:rsidRPr="00DB5BE6" w:rsidRDefault="007665A5" w:rsidP="001C0EF5">
      <w:pPr>
        <w:pStyle w:val="aff0"/>
        <w:spacing w:before="100" w:beforeAutospacing="1" w:after="100" w:afterAutospacing="1" w:line="240" w:lineRule="auto"/>
        <w:ind w:left="284" w:hanging="284"/>
        <w:contextualSpacing w:val="0"/>
        <w:rPr>
          <w:rFonts w:ascii="Times New Roman" w:hAnsi="Times New Roman" w:cs="Times New Roman"/>
          <w:b/>
          <w:bCs/>
          <w:sz w:val="24"/>
          <w:szCs w:val="24"/>
        </w:rPr>
      </w:pPr>
      <w:r w:rsidRPr="00DB5BE6">
        <w:rPr>
          <w:rFonts w:ascii="Times New Roman" w:hAnsi="Times New Roman" w:cs="Times New Roman"/>
          <w:b/>
          <w:bCs/>
          <w:sz w:val="24"/>
          <w:szCs w:val="24"/>
        </w:rPr>
        <w:t>5.</w:t>
      </w:r>
      <w:r w:rsidRPr="00DB5BE6">
        <w:rPr>
          <w:rFonts w:ascii="Times New Roman" w:hAnsi="Times New Roman" w:cs="Times New Roman"/>
          <w:b/>
          <w:bCs/>
          <w:sz w:val="24"/>
          <w:szCs w:val="24"/>
        </w:rPr>
        <w:tab/>
        <w:t>Reporting</w:t>
      </w:r>
    </w:p>
    <w:p w14:paraId="6867B17B" w14:textId="13D46AB4" w:rsidR="007665A5" w:rsidRPr="00DB5BE6" w:rsidRDefault="007665A5" w:rsidP="001C0EF5">
      <w:pPr>
        <w:pStyle w:val="aff0"/>
        <w:spacing w:before="100" w:beforeAutospacing="1" w:after="100" w:afterAutospacing="1" w:line="240" w:lineRule="auto"/>
        <w:ind w:left="0"/>
        <w:contextualSpacing w:val="0"/>
        <w:jc w:val="both"/>
        <w:rPr>
          <w:rFonts w:ascii="Times New Roman" w:hAnsi="Times New Roman" w:cs="Times New Roman"/>
          <w:sz w:val="24"/>
          <w:szCs w:val="24"/>
        </w:rPr>
      </w:pPr>
      <w:r w:rsidRPr="00DB5BE6">
        <w:rPr>
          <w:rFonts w:ascii="Times New Roman" w:hAnsi="Times New Roman" w:cs="Times New Roman"/>
          <w:sz w:val="24"/>
          <w:szCs w:val="24"/>
        </w:rPr>
        <w:t xml:space="preserve">The Expert shall provide 29 (twenty-nine) final </w:t>
      </w:r>
      <w:r w:rsidR="00CD3CCC" w:rsidRPr="00DB5BE6">
        <w:rPr>
          <w:rFonts w:ascii="Times New Roman" w:hAnsi="Times New Roman" w:cs="Times New Roman"/>
          <w:sz w:val="24"/>
          <w:szCs w:val="24"/>
        </w:rPr>
        <w:t>CBPTP TPs</w:t>
      </w:r>
      <w:r w:rsidRPr="00DB5BE6">
        <w:rPr>
          <w:rFonts w:ascii="Times New Roman" w:hAnsi="Times New Roman" w:cs="Times New Roman"/>
          <w:sz w:val="24"/>
          <w:szCs w:val="24"/>
        </w:rPr>
        <w:t xml:space="preserve"> in electronic form; </w:t>
      </w:r>
      <w:r w:rsidR="006772CE" w:rsidRPr="00DB5BE6">
        <w:rPr>
          <w:rFonts w:ascii="Times New Roman" w:hAnsi="Times New Roman" w:cs="Times New Roman"/>
          <w:sz w:val="24"/>
          <w:szCs w:val="24"/>
        </w:rPr>
        <w:t xml:space="preserve">these TPs shall be </w:t>
      </w:r>
      <w:r w:rsidR="007C7B46" w:rsidRPr="00DB5BE6">
        <w:rPr>
          <w:rFonts w:ascii="Times New Roman" w:hAnsi="Times New Roman" w:cs="Times New Roman"/>
          <w:sz w:val="24"/>
          <w:szCs w:val="24"/>
        </w:rPr>
        <w:t>subject to</w:t>
      </w:r>
      <w:r w:rsidR="006772CE" w:rsidRPr="00DB5BE6">
        <w:rPr>
          <w:rFonts w:ascii="Times New Roman" w:hAnsi="Times New Roman" w:cs="Times New Roman"/>
          <w:sz w:val="24"/>
          <w:szCs w:val="24"/>
        </w:rPr>
        <w:t xml:space="preserve"> approval</w:t>
      </w:r>
      <w:r w:rsidRPr="00DB5BE6">
        <w:rPr>
          <w:rFonts w:ascii="Times New Roman" w:hAnsi="Times New Roman" w:cs="Times New Roman"/>
          <w:sz w:val="24"/>
          <w:szCs w:val="24"/>
        </w:rPr>
        <w:t xml:space="preserve"> </w:t>
      </w:r>
      <w:r w:rsidR="001C0EF5" w:rsidRPr="00DB5BE6">
        <w:rPr>
          <w:rFonts w:ascii="Times New Roman" w:hAnsi="Times New Roman" w:cs="Times New Roman"/>
          <w:sz w:val="24"/>
          <w:szCs w:val="24"/>
        </w:rPr>
        <w:t xml:space="preserve">by </w:t>
      </w:r>
      <w:r w:rsidR="007C7B46" w:rsidRPr="00DB5BE6">
        <w:rPr>
          <w:rFonts w:ascii="Times New Roman" w:hAnsi="Times New Roman" w:cs="Times New Roman"/>
          <w:sz w:val="24"/>
          <w:szCs w:val="24"/>
        </w:rPr>
        <w:t xml:space="preserve">the </w:t>
      </w:r>
      <w:r w:rsidR="00E35B6A" w:rsidRPr="00DB5BE6">
        <w:rPr>
          <w:rFonts w:ascii="Times New Roman" w:hAnsi="Times New Roman" w:cs="Times New Roman"/>
          <w:sz w:val="24"/>
          <w:szCs w:val="24"/>
        </w:rPr>
        <w:t>particular COE’s</w:t>
      </w:r>
      <w:r w:rsidR="007C7B46" w:rsidRPr="00DB5BE6">
        <w:rPr>
          <w:rFonts w:ascii="Times New Roman" w:hAnsi="Times New Roman" w:cs="Times New Roman"/>
          <w:sz w:val="24"/>
          <w:szCs w:val="24"/>
        </w:rPr>
        <w:t xml:space="preserve"> Educational</w:t>
      </w:r>
      <w:r w:rsidR="006772CE" w:rsidRPr="00DB5BE6">
        <w:rPr>
          <w:rFonts w:ascii="Times New Roman" w:hAnsi="Times New Roman" w:cs="Times New Roman"/>
          <w:sz w:val="24"/>
          <w:szCs w:val="24"/>
        </w:rPr>
        <w:t xml:space="preserve"> and </w:t>
      </w:r>
      <w:r w:rsidR="00EE694C">
        <w:rPr>
          <w:rFonts w:ascii="Times New Roman" w:hAnsi="Times New Roman" w:cs="Times New Roman"/>
          <w:sz w:val="24"/>
          <w:szCs w:val="24"/>
        </w:rPr>
        <w:t>Methodological Board</w:t>
      </w:r>
      <w:r w:rsidRPr="00DB5BE6">
        <w:rPr>
          <w:rFonts w:ascii="Times New Roman" w:hAnsi="Times New Roman" w:cs="Times New Roman"/>
          <w:sz w:val="24"/>
          <w:szCs w:val="24"/>
        </w:rPr>
        <w:t xml:space="preserve"> (EMB). Each TP shall be accompanied by scanned minutes of the relevant EMB meeting. The Expert shall provide a short descriptive progress report.</w:t>
      </w:r>
    </w:p>
    <w:p w14:paraId="6D10A182" w14:textId="77777777" w:rsidR="007665A5" w:rsidRPr="00DB5BE6" w:rsidRDefault="007665A5" w:rsidP="001C0EF5">
      <w:pPr>
        <w:pStyle w:val="aff0"/>
        <w:spacing w:before="100" w:beforeAutospacing="1" w:after="100" w:afterAutospacing="1" w:line="240" w:lineRule="auto"/>
        <w:ind w:left="284" w:hanging="284"/>
        <w:contextualSpacing w:val="0"/>
        <w:jc w:val="both"/>
        <w:rPr>
          <w:rFonts w:ascii="Times New Roman" w:hAnsi="Times New Roman" w:cs="Times New Roman"/>
          <w:b/>
          <w:bCs/>
          <w:sz w:val="24"/>
          <w:szCs w:val="24"/>
        </w:rPr>
      </w:pPr>
      <w:bookmarkStart w:id="0" w:name="_Hlk109401700"/>
      <w:r w:rsidRPr="00DB5BE6">
        <w:rPr>
          <w:rFonts w:ascii="Times New Roman" w:hAnsi="Times New Roman" w:cs="Times New Roman"/>
          <w:b/>
          <w:bCs/>
          <w:sz w:val="24"/>
          <w:szCs w:val="24"/>
        </w:rPr>
        <w:t>6.</w:t>
      </w:r>
      <w:r w:rsidRPr="00DB5BE6">
        <w:rPr>
          <w:rFonts w:ascii="Times New Roman" w:hAnsi="Times New Roman" w:cs="Times New Roman"/>
          <w:b/>
          <w:bCs/>
          <w:sz w:val="24"/>
          <w:szCs w:val="24"/>
        </w:rPr>
        <w:tab/>
      </w:r>
      <w:bookmarkEnd w:id="0"/>
      <w:r w:rsidRPr="00DB5BE6">
        <w:rPr>
          <w:rFonts w:ascii="Times New Roman" w:hAnsi="Times New Roman" w:cs="Times New Roman"/>
          <w:b/>
          <w:bCs/>
          <w:sz w:val="24"/>
          <w:szCs w:val="24"/>
        </w:rPr>
        <w:t>Qualification requirements</w:t>
      </w:r>
    </w:p>
    <w:p w14:paraId="38771412" w14:textId="7AEF83D0" w:rsidR="00095699" w:rsidRPr="00DB5BE6" w:rsidRDefault="00095699" w:rsidP="009B2879">
      <w:pPr>
        <w:pStyle w:val="aff0"/>
        <w:numPr>
          <w:ilvl w:val="0"/>
          <w:numId w:val="2"/>
        </w:numPr>
        <w:tabs>
          <w:tab w:val="left" w:pos="567"/>
        </w:tabs>
        <w:spacing w:before="100" w:beforeAutospacing="1" w:after="100" w:afterAutospacing="1" w:line="240" w:lineRule="auto"/>
        <w:ind w:left="567" w:right="-1" w:hanging="283"/>
        <w:rPr>
          <w:rFonts w:ascii="Times New Roman" w:hAnsi="Times New Roman" w:cs="Times New Roman"/>
          <w:bCs/>
          <w:sz w:val="24"/>
          <w:szCs w:val="24"/>
        </w:rPr>
      </w:pPr>
      <w:bookmarkStart w:id="1" w:name="_Hlk109397241"/>
      <w:r w:rsidRPr="00DB5BE6">
        <w:rPr>
          <w:rFonts w:ascii="Times New Roman" w:hAnsi="Times New Roman" w:cs="Times New Roman"/>
          <w:bCs/>
          <w:sz w:val="24"/>
          <w:szCs w:val="24"/>
        </w:rPr>
        <w:t xml:space="preserve">Higher education in the relevant </w:t>
      </w:r>
      <w:r w:rsidR="0063071D">
        <w:rPr>
          <w:rFonts w:ascii="Times New Roman" w:hAnsi="Times New Roman" w:cs="Times New Roman"/>
          <w:bCs/>
          <w:sz w:val="24"/>
          <w:szCs w:val="24"/>
        </w:rPr>
        <w:t>field – 20%</w:t>
      </w:r>
      <w:r w:rsidRPr="00DB5BE6">
        <w:rPr>
          <w:rFonts w:ascii="Times New Roman" w:hAnsi="Times New Roman" w:cs="Times New Roman"/>
          <w:bCs/>
          <w:sz w:val="24"/>
          <w:szCs w:val="24"/>
        </w:rPr>
        <w:t>;</w:t>
      </w:r>
      <w:bookmarkEnd w:id="1"/>
    </w:p>
    <w:p w14:paraId="3210F2A9" w14:textId="784986FB" w:rsidR="007665A5" w:rsidRPr="00DB5BE6" w:rsidRDefault="00095699" w:rsidP="009B2879">
      <w:pPr>
        <w:pStyle w:val="aff0"/>
        <w:numPr>
          <w:ilvl w:val="0"/>
          <w:numId w:val="2"/>
        </w:numPr>
        <w:spacing w:before="100" w:beforeAutospacing="1" w:after="100" w:afterAutospacing="1" w:line="240" w:lineRule="auto"/>
        <w:ind w:left="567" w:hanging="283"/>
        <w:contextualSpacing w:val="0"/>
        <w:jc w:val="both"/>
        <w:rPr>
          <w:rFonts w:ascii="Times New Roman" w:hAnsi="Times New Roman" w:cs="Times New Roman"/>
          <w:sz w:val="24"/>
          <w:szCs w:val="24"/>
        </w:rPr>
      </w:pPr>
      <w:r w:rsidRPr="00DB5BE6">
        <w:rPr>
          <w:rFonts w:ascii="Times New Roman" w:hAnsi="Times New Roman" w:cs="Times New Roman"/>
          <w:sz w:val="24"/>
          <w:szCs w:val="24"/>
        </w:rPr>
        <w:t xml:space="preserve">At least 2 years of experience in the </w:t>
      </w:r>
      <w:r w:rsidR="001C0EF5" w:rsidRPr="00DB5BE6">
        <w:rPr>
          <w:rFonts w:ascii="Times New Roman" w:hAnsi="Times New Roman" w:cs="Times New Roman"/>
          <w:sz w:val="24"/>
          <w:szCs w:val="24"/>
        </w:rPr>
        <w:t xml:space="preserve">SVE </w:t>
      </w:r>
      <w:r w:rsidR="00B46E51" w:rsidRPr="00DB5BE6">
        <w:rPr>
          <w:rFonts w:ascii="Times New Roman" w:hAnsi="Times New Roman" w:cs="Times New Roman"/>
          <w:sz w:val="24"/>
          <w:szCs w:val="24"/>
        </w:rPr>
        <w:t>CBPTP</w:t>
      </w:r>
      <w:r w:rsidR="009D6BCF" w:rsidRPr="009D6BCF">
        <w:rPr>
          <w:rFonts w:ascii="Times New Roman" w:hAnsi="Times New Roman" w:cs="Times New Roman"/>
          <w:sz w:val="24"/>
          <w:szCs w:val="24"/>
        </w:rPr>
        <w:t xml:space="preserve"> TP</w:t>
      </w:r>
      <w:r w:rsidRPr="00DB5BE6">
        <w:rPr>
          <w:rFonts w:ascii="Times New Roman" w:hAnsi="Times New Roman" w:cs="Times New Roman"/>
          <w:sz w:val="24"/>
          <w:szCs w:val="24"/>
        </w:rPr>
        <w:t xml:space="preserve"> development and evaluation according to the SIGSDP methodology – 40 %</w:t>
      </w:r>
      <w:r w:rsidR="007665A5" w:rsidRPr="00DB5BE6">
        <w:rPr>
          <w:rFonts w:ascii="Times New Roman" w:hAnsi="Times New Roman" w:cs="Times New Roman"/>
          <w:sz w:val="24"/>
          <w:szCs w:val="24"/>
        </w:rPr>
        <w:t>;</w:t>
      </w:r>
    </w:p>
    <w:p w14:paraId="4F3A0FBD" w14:textId="5F6800F2" w:rsidR="007665A5" w:rsidRPr="00DB5BE6" w:rsidRDefault="007665A5" w:rsidP="009B2879">
      <w:pPr>
        <w:pStyle w:val="aff0"/>
        <w:numPr>
          <w:ilvl w:val="0"/>
          <w:numId w:val="2"/>
        </w:numPr>
        <w:spacing w:before="100" w:beforeAutospacing="1" w:after="100" w:afterAutospacing="1" w:line="240" w:lineRule="auto"/>
        <w:ind w:left="567" w:hanging="283"/>
        <w:contextualSpacing w:val="0"/>
        <w:jc w:val="both"/>
        <w:rPr>
          <w:rFonts w:ascii="Times New Roman" w:hAnsi="Times New Roman" w:cs="Times New Roman"/>
          <w:sz w:val="24"/>
          <w:szCs w:val="24"/>
        </w:rPr>
      </w:pPr>
      <w:r w:rsidRPr="00DB5BE6">
        <w:rPr>
          <w:rFonts w:ascii="Times New Roman" w:hAnsi="Times New Roman" w:cs="Times New Roman"/>
          <w:sz w:val="24"/>
          <w:szCs w:val="24"/>
        </w:rPr>
        <w:t xml:space="preserve">Knowledge </w:t>
      </w:r>
      <w:r w:rsidR="007A1799" w:rsidRPr="00DB5BE6">
        <w:rPr>
          <w:rFonts w:ascii="Times New Roman" w:hAnsi="Times New Roman" w:cs="Times New Roman"/>
          <w:sz w:val="24"/>
          <w:szCs w:val="24"/>
        </w:rPr>
        <w:t xml:space="preserve">and skills in the application of competency-based </w:t>
      </w:r>
      <w:r w:rsidR="00E35B6A" w:rsidRPr="00DB5BE6">
        <w:rPr>
          <w:rFonts w:ascii="Times New Roman" w:hAnsi="Times New Roman" w:cs="Times New Roman"/>
          <w:sz w:val="24"/>
          <w:szCs w:val="24"/>
        </w:rPr>
        <w:t>training technologies</w:t>
      </w:r>
      <w:r w:rsidR="007A1799" w:rsidRPr="00DB5BE6">
        <w:rPr>
          <w:rFonts w:ascii="Times New Roman" w:hAnsi="Times New Roman" w:cs="Times New Roman"/>
          <w:sz w:val="24"/>
          <w:szCs w:val="24"/>
        </w:rPr>
        <w:t xml:space="preserve">, work-based learning, </w:t>
      </w:r>
      <w:r w:rsidR="00E35B6A" w:rsidRPr="00DB5BE6">
        <w:rPr>
          <w:rFonts w:ascii="Times New Roman" w:hAnsi="Times New Roman" w:cs="Times New Roman"/>
          <w:sz w:val="24"/>
          <w:szCs w:val="24"/>
        </w:rPr>
        <w:t>modern labor market trends and requirements</w:t>
      </w:r>
      <w:r w:rsidR="007A1799" w:rsidRPr="00DB5BE6">
        <w:rPr>
          <w:rFonts w:ascii="Times New Roman" w:hAnsi="Times New Roman" w:cs="Times New Roman"/>
          <w:sz w:val="24"/>
          <w:szCs w:val="24"/>
        </w:rPr>
        <w:t xml:space="preserve"> – 30%</w:t>
      </w:r>
      <w:r w:rsidRPr="00DB5BE6">
        <w:rPr>
          <w:rFonts w:ascii="Times New Roman" w:hAnsi="Times New Roman" w:cs="Times New Roman"/>
          <w:sz w:val="24"/>
          <w:szCs w:val="24"/>
        </w:rPr>
        <w:t>;</w:t>
      </w:r>
    </w:p>
    <w:p w14:paraId="3CC6553F" w14:textId="161446F9" w:rsidR="007665A5" w:rsidRPr="00DB5BE6" w:rsidRDefault="007665A5" w:rsidP="009B2879">
      <w:pPr>
        <w:pStyle w:val="aff0"/>
        <w:numPr>
          <w:ilvl w:val="0"/>
          <w:numId w:val="2"/>
        </w:numPr>
        <w:spacing w:before="100" w:beforeAutospacing="1" w:after="100" w:afterAutospacing="1" w:line="240" w:lineRule="auto"/>
        <w:ind w:left="567" w:hanging="283"/>
        <w:contextualSpacing w:val="0"/>
        <w:jc w:val="both"/>
        <w:rPr>
          <w:rFonts w:ascii="Times New Roman" w:hAnsi="Times New Roman" w:cs="Times New Roman"/>
          <w:sz w:val="24"/>
          <w:szCs w:val="24"/>
        </w:rPr>
      </w:pPr>
      <w:r w:rsidRPr="00DB5BE6">
        <w:rPr>
          <w:rFonts w:ascii="Times New Roman" w:hAnsi="Times New Roman" w:cs="Times New Roman"/>
          <w:sz w:val="24"/>
          <w:szCs w:val="24"/>
        </w:rPr>
        <w:t xml:space="preserve">Ability to work independently, with a minimum control </w:t>
      </w:r>
      <w:r w:rsidR="001C0EF5" w:rsidRPr="00DB5BE6">
        <w:rPr>
          <w:rFonts w:ascii="Times New Roman" w:hAnsi="Times New Roman" w:cs="Times New Roman"/>
          <w:sz w:val="24"/>
          <w:szCs w:val="24"/>
        </w:rPr>
        <w:t>from the Customer and within tight deadlines</w:t>
      </w:r>
      <w:r w:rsidR="00095699" w:rsidRPr="00DB5BE6">
        <w:rPr>
          <w:rFonts w:ascii="Times New Roman" w:hAnsi="Times New Roman" w:cs="Times New Roman"/>
          <w:sz w:val="24"/>
          <w:szCs w:val="24"/>
        </w:rPr>
        <w:t>; knowledge of the Kyrgyz and Russian languages; computer</w:t>
      </w:r>
      <w:r w:rsidR="0095408F" w:rsidRPr="00DB5BE6">
        <w:rPr>
          <w:rFonts w:ascii="Times New Roman" w:hAnsi="Times New Roman" w:cs="Times New Roman"/>
          <w:sz w:val="24"/>
          <w:szCs w:val="24"/>
        </w:rPr>
        <w:t xml:space="preserve"> skills (Windows, MS Office, Internet Explorer) – 10%.</w:t>
      </w:r>
    </w:p>
    <w:p w14:paraId="1FC1311F" w14:textId="23BFBB92" w:rsidR="007665A5" w:rsidRPr="00DB5BE6" w:rsidRDefault="0063071D" w:rsidP="0063071D">
      <w:pPr>
        <w:pStyle w:val="aff0"/>
        <w:spacing w:before="100" w:beforeAutospacing="1" w:after="100" w:afterAutospacing="1" w:line="240" w:lineRule="auto"/>
        <w:ind w:left="284" w:hanging="284"/>
        <w:contextualSpacing w:val="0"/>
        <w:jc w:val="both"/>
        <w:rPr>
          <w:rFonts w:ascii="Times New Roman" w:hAnsi="Times New Roman" w:cs="Times New Roman"/>
          <w:sz w:val="24"/>
          <w:szCs w:val="24"/>
        </w:rPr>
      </w:pPr>
      <w:bookmarkStart w:id="2" w:name="_Hlk109400524"/>
      <w:r w:rsidRPr="0063071D">
        <w:rPr>
          <w:rFonts w:ascii="Times New Roman" w:hAnsi="Times New Roman" w:cs="Times New Roman"/>
          <w:b/>
          <w:noProof/>
          <w:sz w:val="24"/>
          <w:szCs w:val="24"/>
        </w:rPr>
        <w:t>7.</w:t>
      </w:r>
      <w:r w:rsidRPr="0063071D">
        <w:rPr>
          <w:rFonts w:ascii="Times New Roman" w:hAnsi="Times New Roman" w:cs="Times New Roman"/>
          <w:b/>
          <w:noProof/>
          <w:sz w:val="24"/>
          <w:szCs w:val="24"/>
        </w:rPr>
        <w:tab/>
      </w:r>
      <w:bookmarkEnd w:id="2"/>
      <w:r w:rsidR="007665A5" w:rsidRPr="00DB5BE6">
        <w:rPr>
          <w:rFonts w:ascii="Times New Roman" w:hAnsi="Times New Roman" w:cs="Times New Roman"/>
          <w:b/>
          <w:sz w:val="24"/>
          <w:szCs w:val="24"/>
        </w:rPr>
        <w:t>Reporting requirement</w:t>
      </w:r>
    </w:p>
    <w:p w14:paraId="735292F4" w14:textId="77777777" w:rsidR="00C76C94" w:rsidRPr="00DB5BE6" w:rsidRDefault="00C76C94" w:rsidP="001C0EF5">
      <w:pPr>
        <w:pStyle w:val="aff0"/>
        <w:spacing w:before="100" w:beforeAutospacing="1" w:after="100" w:afterAutospacing="1" w:line="240" w:lineRule="auto"/>
        <w:ind w:left="0"/>
        <w:contextualSpacing w:val="0"/>
        <w:jc w:val="both"/>
        <w:rPr>
          <w:rFonts w:ascii="Times New Roman" w:hAnsi="Times New Roman" w:cs="Times New Roman"/>
          <w:sz w:val="24"/>
          <w:szCs w:val="24"/>
        </w:rPr>
      </w:pPr>
      <w:r w:rsidRPr="00DB5BE6">
        <w:rPr>
          <w:rFonts w:ascii="Times New Roman" w:hAnsi="Times New Roman" w:cs="Times New Roman"/>
          <w:sz w:val="24"/>
          <w:szCs w:val="24"/>
        </w:rPr>
        <w:t>The Expert shall report to the SIGSDP PIU Manager, and provide:</w:t>
      </w:r>
    </w:p>
    <w:p w14:paraId="518646EE" w14:textId="6915F39B" w:rsidR="00C76C94" w:rsidRPr="00DB5BE6" w:rsidRDefault="00C76C94" w:rsidP="001C0EF5">
      <w:pPr>
        <w:pStyle w:val="aff0"/>
        <w:spacing w:before="100" w:beforeAutospacing="1" w:after="100" w:afterAutospacing="1" w:line="240" w:lineRule="auto"/>
        <w:ind w:left="284"/>
        <w:contextualSpacing w:val="0"/>
        <w:jc w:val="both"/>
        <w:rPr>
          <w:rFonts w:ascii="Times New Roman" w:hAnsi="Times New Roman" w:cs="Times New Roman"/>
          <w:sz w:val="24"/>
          <w:szCs w:val="24"/>
        </w:rPr>
      </w:pPr>
      <w:r w:rsidRPr="00DB5BE6">
        <w:rPr>
          <w:rFonts w:ascii="Times New Roman" w:hAnsi="Times New Roman" w:cs="Times New Roman"/>
          <w:sz w:val="24"/>
          <w:szCs w:val="24"/>
        </w:rPr>
        <w:t>•</w:t>
      </w:r>
      <w:r w:rsidRPr="00DB5BE6">
        <w:rPr>
          <w:rFonts w:ascii="Times New Roman" w:hAnsi="Times New Roman" w:cs="Times New Roman"/>
          <w:sz w:val="24"/>
          <w:szCs w:val="24"/>
        </w:rPr>
        <w:tab/>
        <w:t>Report on consultations;</w:t>
      </w:r>
    </w:p>
    <w:p w14:paraId="44A707F1" w14:textId="2EBE1FF2" w:rsidR="007665A5" w:rsidRPr="00DB5BE6" w:rsidRDefault="00C76C94" w:rsidP="001C0EF5">
      <w:pPr>
        <w:pStyle w:val="aff0"/>
        <w:spacing w:before="100" w:beforeAutospacing="1" w:after="100" w:afterAutospacing="1" w:line="240" w:lineRule="auto"/>
        <w:ind w:left="284"/>
        <w:contextualSpacing w:val="0"/>
        <w:jc w:val="both"/>
        <w:rPr>
          <w:rFonts w:ascii="Times New Roman" w:hAnsi="Times New Roman" w:cs="Times New Roman"/>
          <w:sz w:val="24"/>
          <w:szCs w:val="24"/>
        </w:rPr>
      </w:pPr>
      <w:r w:rsidRPr="00DB5BE6">
        <w:rPr>
          <w:rFonts w:ascii="Times New Roman" w:hAnsi="Times New Roman" w:cs="Times New Roman"/>
          <w:sz w:val="24"/>
          <w:szCs w:val="24"/>
        </w:rPr>
        <w:t>•</w:t>
      </w:r>
      <w:r w:rsidRPr="00DB5BE6">
        <w:rPr>
          <w:rFonts w:ascii="Times New Roman" w:hAnsi="Times New Roman" w:cs="Times New Roman"/>
          <w:sz w:val="24"/>
          <w:szCs w:val="24"/>
        </w:rPr>
        <w:tab/>
        <w:t xml:space="preserve">Brief descriptive work report with the </w:t>
      </w:r>
      <w:r w:rsidR="00E35B6A" w:rsidRPr="00DB5BE6">
        <w:rPr>
          <w:rFonts w:ascii="Times New Roman" w:hAnsi="Times New Roman" w:cs="Times New Roman"/>
          <w:sz w:val="24"/>
          <w:szCs w:val="24"/>
        </w:rPr>
        <w:t>TPs developed</w:t>
      </w:r>
      <w:r w:rsidRPr="00DB5BE6">
        <w:rPr>
          <w:rFonts w:ascii="Times New Roman" w:hAnsi="Times New Roman" w:cs="Times New Roman"/>
          <w:sz w:val="24"/>
          <w:szCs w:val="24"/>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682"/>
        <w:gridCol w:w="2975"/>
        <w:gridCol w:w="2688"/>
      </w:tblGrid>
      <w:tr w:rsidR="00DB5BE6" w:rsidRPr="00DB5BE6" w14:paraId="6E7CD976" w14:textId="77777777" w:rsidTr="00A929BF">
        <w:tc>
          <w:tcPr>
            <w:tcW w:w="1970" w:type="pct"/>
            <w:tcBorders>
              <w:top w:val="single" w:sz="4" w:space="0" w:color="auto"/>
              <w:left w:val="single" w:sz="4" w:space="0" w:color="auto"/>
              <w:bottom w:val="single" w:sz="4" w:space="0" w:color="auto"/>
              <w:right w:val="single" w:sz="4" w:space="0" w:color="auto"/>
            </w:tcBorders>
            <w:hideMark/>
          </w:tcPr>
          <w:p w14:paraId="275BFC0B" w14:textId="77777777" w:rsidR="007665A5" w:rsidRPr="00DB5BE6" w:rsidRDefault="007665A5" w:rsidP="001C0EF5">
            <w:pPr>
              <w:tabs>
                <w:tab w:val="left" w:pos="0"/>
                <w:tab w:val="left" w:pos="567"/>
              </w:tabs>
              <w:spacing w:before="100" w:beforeAutospacing="1" w:after="100" w:afterAutospacing="1" w:line="240" w:lineRule="auto"/>
              <w:ind w:right="-1"/>
              <w:rPr>
                <w:rFonts w:ascii="Times New Roman" w:hAnsi="Times New Roman" w:cs="Times New Roman"/>
                <w:b/>
                <w:bCs/>
                <w:sz w:val="24"/>
                <w:szCs w:val="24"/>
              </w:rPr>
            </w:pPr>
            <w:r w:rsidRPr="00DB5BE6">
              <w:rPr>
                <w:rFonts w:ascii="Times New Roman" w:hAnsi="Times New Roman" w:cs="Times New Roman"/>
                <w:b/>
                <w:bCs/>
                <w:sz w:val="24"/>
                <w:szCs w:val="24"/>
              </w:rPr>
              <w:t>Place of Work</w:t>
            </w:r>
          </w:p>
        </w:tc>
        <w:tc>
          <w:tcPr>
            <w:tcW w:w="1592" w:type="pct"/>
            <w:tcBorders>
              <w:top w:val="single" w:sz="4" w:space="0" w:color="auto"/>
              <w:left w:val="single" w:sz="4" w:space="0" w:color="auto"/>
              <w:bottom w:val="single" w:sz="4" w:space="0" w:color="auto"/>
              <w:right w:val="single" w:sz="4" w:space="0" w:color="auto"/>
            </w:tcBorders>
            <w:hideMark/>
          </w:tcPr>
          <w:p w14:paraId="0EE0F4D6" w14:textId="77777777" w:rsidR="007665A5" w:rsidRPr="00DB5BE6" w:rsidRDefault="007665A5" w:rsidP="001C0EF5">
            <w:pPr>
              <w:pStyle w:val="affa"/>
              <w:tabs>
                <w:tab w:val="left" w:pos="0"/>
                <w:tab w:val="left" w:pos="567"/>
              </w:tabs>
              <w:spacing w:before="100" w:beforeAutospacing="1" w:after="100" w:afterAutospacing="1"/>
              <w:ind w:right="-1"/>
              <w:rPr>
                <w:rFonts w:ascii="Times New Roman" w:hAnsi="Times New Roman" w:cs="Times New Roman"/>
                <w:b/>
                <w:bCs/>
                <w:color w:val="auto"/>
                <w:sz w:val="24"/>
                <w:szCs w:val="24"/>
                <w:lang w:val="en-US"/>
              </w:rPr>
            </w:pPr>
            <w:r w:rsidRPr="00DB5BE6">
              <w:rPr>
                <w:rFonts w:ascii="Times New Roman" w:hAnsi="Times New Roman" w:cs="Times New Roman"/>
                <w:b/>
                <w:bCs/>
                <w:color w:val="auto"/>
                <w:sz w:val="24"/>
                <w:szCs w:val="24"/>
                <w:lang w:val="en-US"/>
              </w:rPr>
              <w:t>Days / Estimated Time</w:t>
            </w:r>
          </w:p>
        </w:tc>
        <w:tc>
          <w:tcPr>
            <w:tcW w:w="1438" w:type="pct"/>
            <w:tcBorders>
              <w:top w:val="single" w:sz="4" w:space="0" w:color="auto"/>
              <w:left w:val="single" w:sz="4" w:space="0" w:color="auto"/>
              <w:bottom w:val="single" w:sz="4" w:space="0" w:color="auto"/>
              <w:right w:val="single" w:sz="4" w:space="0" w:color="auto"/>
            </w:tcBorders>
            <w:hideMark/>
          </w:tcPr>
          <w:p w14:paraId="671D6A1D" w14:textId="77777777" w:rsidR="007665A5" w:rsidRPr="00DB5BE6" w:rsidRDefault="007665A5" w:rsidP="001C0EF5">
            <w:pPr>
              <w:pStyle w:val="affa"/>
              <w:tabs>
                <w:tab w:val="left" w:pos="0"/>
                <w:tab w:val="left" w:pos="567"/>
              </w:tabs>
              <w:spacing w:before="100" w:beforeAutospacing="1" w:after="100" w:afterAutospacing="1"/>
              <w:ind w:right="-1"/>
              <w:rPr>
                <w:rFonts w:ascii="Times New Roman" w:hAnsi="Times New Roman" w:cs="Times New Roman"/>
                <w:b/>
                <w:bCs/>
                <w:color w:val="auto"/>
                <w:sz w:val="24"/>
                <w:szCs w:val="24"/>
                <w:lang w:val="en-US"/>
              </w:rPr>
            </w:pPr>
            <w:r w:rsidRPr="00DB5BE6">
              <w:rPr>
                <w:rFonts w:ascii="Times New Roman" w:hAnsi="Times New Roman" w:cs="Times New Roman"/>
                <w:b/>
                <w:bCs/>
                <w:color w:val="auto"/>
                <w:sz w:val="24"/>
                <w:szCs w:val="24"/>
                <w:lang w:val="en-US"/>
              </w:rPr>
              <w:t>(dd/mm/yy)</w:t>
            </w:r>
          </w:p>
        </w:tc>
      </w:tr>
      <w:tr w:rsidR="00DB5BE6" w:rsidRPr="00DB5BE6" w14:paraId="4FD382E2" w14:textId="77777777" w:rsidTr="00A929BF">
        <w:tc>
          <w:tcPr>
            <w:tcW w:w="1970" w:type="pct"/>
            <w:tcBorders>
              <w:top w:val="single" w:sz="4" w:space="0" w:color="auto"/>
              <w:left w:val="single" w:sz="4" w:space="0" w:color="auto"/>
              <w:bottom w:val="single" w:sz="4" w:space="0" w:color="auto"/>
              <w:right w:val="single" w:sz="4" w:space="0" w:color="auto"/>
            </w:tcBorders>
            <w:hideMark/>
          </w:tcPr>
          <w:p w14:paraId="46AF7888" w14:textId="77777777" w:rsidR="007665A5" w:rsidRPr="00DB5BE6" w:rsidRDefault="007665A5" w:rsidP="001C0EF5">
            <w:pPr>
              <w:pStyle w:val="aff0"/>
              <w:spacing w:before="100" w:beforeAutospacing="1" w:after="100" w:afterAutospacing="1" w:line="240" w:lineRule="auto"/>
              <w:ind w:left="0"/>
              <w:contextualSpacing w:val="0"/>
              <w:jc w:val="both"/>
              <w:rPr>
                <w:rFonts w:ascii="Times New Roman" w:hAnsi="Times New Roman" w:cs="Times New Roman"/>
                <w:sz w:val="24"/>
                <w:szCs w:val="24"/>
              </w:rPr>
            </w:pPr>
            <w:r w:rsidRPr="00DB5BE6">
              <w:rPr>
                <w:rFonts w:ascii="Times New Roman" w:hAnsi="Times New Roman" w:cs="Times New Roman"/>
                <w:sz w:val="24"/>
                <w:szCs w:val="24"/>
              </w:rPr>
              <w:t xml:space="preserve">Bishkek </w:t>
            </w:r>
          </w:p>
        </w:tc>
        <w:tc>
          <w:tcPr>
            <w:tcW w:w="1592" w:type="pct"/>
            <w:tcBorders>
              <w:top w:val="single" w:sz="4" w:space="0" w:color="auto"/>
              <w:left w:val="single" w:sz="4" w:space="0" w:color="auto"/>
              <w:bottom w:val="single" w:sz="4" w:space="0" w:color="auto"/>
              <w:right w:val="single" w:sz="4" w:space="0" w:color="auto"/>
            </w:tcBorders>
            <w:hideMark/>
          </w:tcPr>
          <w:p w14:paraId="54AFCC33" w14:textId="77777777" w:rsidR="007665A5" w:rsidRPr="00DB5BE6" w:rsidRDefault="007665A5" w:rsidP="001C0EF5">
            <w:pPr>
              <w:pStyle w:val="aff0"/>
              <w:spacing w:before="100" w:beforeAutospacing="1" w:after="100" w:afterAutospacing="1" w:line="240" w:lineRule="auto"/>
              <w:ind w:left="0"/>
              <w:contextualSpacing w:val="0"/>
              <w:jc w:val="both"/>
              <w:rPr>
                <w:rFonts w:ascii="Times New Roman" w:hAnsi="Times New Roman" w:cs="Times New Roman"/>
                <w:b/>
                <w:sz w:val="24"/>
                <w:szCs w:val="24"/>
              </w:rPr>
            </w:pPr>
            <w:r w:rsidRPr="00DB5BE6">
              <w:rPr>
                <w:rFonts w:ascii="Times New Roman" w:hAnsi="Times New Roman" w:cs="Times New Roman"/>
                <w:sz w:val="24"/>
                <w:szCs w:val="24"/>
              </w:rPr>
              <w:t xml:space="preserve">Duration - 30 person/days </w:t>
            </w:r>
          </w:p>
        </w:tc>
        <w:tc>
          <w:tcPr>
            <w:tcW w:w="1438" w:type="pct"/>
            <w:tcBorders>
              <w:top w:val="single" w:sz="4" w:space="0" w:color="auto"/>
              <w:left w:val="single" w:sz="4" w:space="0" w:color="auto"/>
              <w:bottom w:val="single" w:sz="4" w:space="0" w:color="auto"/>
              <w:right w:val="single" w:sz="4" w:space="0" w:color="auto"/>
            </w:tcBorders>
            <w:hideMark/>
          </w:tcPr>
          <w:p w14:paraId="7739B5B6" w14:textId="77777777" w:rsidR="007665A5" w:rsidRPr="00DB5BE6" w:rsidRDefault="007665A5" w:rsidP="001C0EF5">
            <w:pPr>
              <w:pStyle w:val="aff0"/>
              <w:spacing w:before="100" w:beforeAutospacing="1" w:after="100" w:afterAutospacing="1" w:line="240" w:lineRule="auto"/>
              <w:ind w:left="0"/>
              <w:contextualSpacing w:val="0"/>
              <w:jc w:val="both"/>
              <w:rPr>
                <w:rFonts w:ascii="Times New Roman" w:hAnsi="Times New Roman" w:cs="Times New Roman"/>
                <w:sz w:val="24"/>
                <w:szCs w:val="24"/>
              </w:rPr>
            </w:pPr>
            <w:r w:rsidRPr="00DB5BE6">
              <w:rPr>
                <w:rFonts w:ascii="Times New Roman" w:hAnsi="Times New Roman" w:cs="Times New Roman"/>
                <w:sz w:val="24"/>
                <w:szCs w:val="24"/>
              </w:rPr>
              <w:t>Start of work</w:t>
            </w:r>
          </w:p>
          <w:p w14:paraId="7BFD0A9D" w14:textId="7772FA32" w:rsidR="007665A5" w:rsidRPr="00DB5BE6" w:rsidRDefault="007665A5" w:rsidP="001C0EF5">
            <w:pPr>
              <w:pStyle w:val="aff0"/>
              <w:spacing w:before="100" w:beforeAutospacing="1" w:after="100" w:afterAutospacing="1" w:line="240" w:lineRule="auto"/>
              <w:ind w:left="241" w:hanging="241"/>
              <w:contextualSpacing w:val="0"/>
              <w:jc w:val="both"/>
              <w:rPr>
                <w:rFonts w:ascii="Times New Roman" w:hAnsi="Times New Roman" w:cs="Times New Roman"/>
                <w:sz w:val="24"/>
                <w:szCs w:val="24"/>
              </w:rPr>
            </w:pPr>
            <w:r w:rsidRPr="00DB5BE6">
              <w:rPr>
                <w:rFonts w:ascii="Times New Roman" w:hAnsi="Times New Roman" w:cs="Times New Roman"/>
                <w:sz w:val="24"/>
                <w:szCs w:val="24"/>
              </w:rPr>
              <w:t>-</w:t>
            </w:r>
            <w:r w:rsidRPr="00DB5BE6">
              <w:rPr>
                <w:rFonts w:ascii="Times New Roman" w:hAnsi="Times New Roman" w:cs="Times New Roman"/>
                <w:sz w:val="24"/>
                <w:szCs w:val="24"/>
              </w:rPr>
              <w:tab/>
            </w:r>
            <w:r w:rsidR="00404839" w:rsidRPr="00DB5BE6">
              <w:rPr>
                <w:rFonts w:ascii="Times New Roman" w:hAnsi="Times New Roman" w:cs="Times New Roman"/>
                <w:sz w:val="24"/>
                <w:szCs w:val="24"/>
              </w:rPr>
              <w:t>August 2022</w:t>
            </w:r>
          </w:p>
          <w:p w14:paraId="358D20D9" w14:textId="77777777" w:rsidR="007665A5" w:rsidRPr="00DB5BE6" w:rsidRDefault="007665A5" w:rsidP="001C0EF5">
            <w:pPr>
              <w:pStyle w:val="aff0"/>
              <w:spacing w:before="100" w:beforeAutospacing="1" w:after="100" w:afterAutospacing="1" w:line="240" w:lineRule="auto"/>
              <w:ind w:left="0"/>
              <w:contextualSpacing w:val="0"/>
              <w:jc w:val="both"/>
              <w:rPr>
                <w:rFonts w:ascii="Times New Roman" w:hAnsi="Times New Roman" w:cs="Times New Roman"/>
                <w:sz w:val="24"/>
                <w:szCs w:val="24"/>
              </w:rPr>
            </w:pPr>
            <w:r w:rsidRPr="00DB5BE6">
              <w:rPr>
                <w:rFonts w:ascii="Times New Roman" w:hAnsi="Times New Roman" w:cs="Times New Roman"/>
                <w:sz w:val="24"/>
                <w:szCs w:val="24"/>
              </w:rPr>
              <w:t>Completion of work</w:t>
            </w:r>
          </w:p>
          <w:p w14:paraId="0231E965" w14:textId="77777777" w:rsidR="007665A5" w:rsidRPr="00DB5BE6" w:rsidRDefault="007665A5" w:rsidP="001C0EF5">
            <w:pPr>
              <w:pStyle w:val="affa"/>
              <w:tabs>
                <w:tab w:val="left" w:pos="0"/>
                <w:tab w:val="left" w:pos="567"/>
              </w:tabs>
              <w:spacing w:before="100" w:beforeAutospacing="1" w:after="100" w:afterAutospacing="1"/>
              <w:ind w:left="241" w:right="-1" w:hanging="241"/>
              <w:rPr>
                <w:rFonts w:ascii="Times New Roman" w:hAnsi="Times New Roman" w:cs="Times New Roman"/>
                <w:color w:val="auto"/>
                <w:sz w:val="24"/>
                <w:szCs w:val="24"/>
                <w:lang w:val="en-US"/>
              </w:rPr>
            </w:pPr>
            <w:r w:rsidRPr="00DB5BE6">
              <w:rPr>
                <w:rFonts w:ascii="Times New Roman" w:hAnsi="Times New Roman" w:cs="Times New Roman"/>
                <w:color w:val="auto"/>
                <w:sz w:val="24"/>
                <w:szCs w:val="24"/>
                <w:lang w:val="en-US"/>
              </w:rPr>
              <w:t>-</w:t>
            </w:r>
            <w:r w:rsidRPr="00DB5BE6">
              <w:rPr>
                <w:rFonts w:ascii="Times New Roman" w:hAnsi="Times New Roman" w:cs="Times New Roman"/>
                <w:color w:val="auto"/>
                <w:sz w:val="24"/>
                <w:szCs w:val="24"/>
                <w:lang w:val="en-US"/>
              </w:rPr>
              <w:tab/>
              <w:t>December 15, 2022</w:t>
            </w:r>
          </w:p>
        </w:tc>
      </w:tr>
      <w:tr w:rsidR="00E35B6A" w:rsidRPr="00DB5BE6" w14:paraId="4E91DBA1" w14:textId="77777777" w:rsidTr="00A929BF">
        <w:tc>
          <w:tcPr>
            <w:tcW w:w="1970" w:type="pct"/>
            <w:tcBorders>
              <w:top w:val="single" w:sz="4" w:space="0" w:color="auto"/>
              <w:left w:val="single" w:sz="4" w:space="0" w:color="auto"/>
              <w:bottom w:val="single" w:sz="4" w:space="0" w:color="auto"/>
              <w:right w:val="single" w:sz="4" w:space="0" w:color="auto"/>
            </w:tcBorders>
            <w:hideMark/>
          </w:tcPr>
          <w:p w14:paraId="005104FB" w14:textId="77777777" w:rsidR="007665A5" w:rsidRPr="00DB5BE6" w:rsidRDefault="007665A5" w:rsidP="001C0EF5">
            <w:pPr>
              <w:pStyle w:val="aff0"/>
              <w:spacing w:before="100" w:beforeAutospacing="1" w:after="100" w:afterAutospacing="1" w:line="240" w:lineRule="auto"/>
              <w:ind w:left="0"/>
              <w:contextualSpacing w:val="0"/>
              <w:jc w:val="both"/>
              <w:rPr>
                <w:rFonts w:ascii="Times New Roman" w:hAnsi="Times New Roman" w:cs="Times New Roman"/>
                <w:sz w:val="24"/>
                <w:szCs w:val="24"/>
              </w:rPr>
            </w:pPr>
            <w:r w:rsidRPr="00DB5BE6">
              <w:rPr>
                <w:rFonts w:ascii="Times New Roman" w:hAnsi="Times New Roman" w:cs="Times New Roman"/>
                <w:sz w:val="24"/>
                <w:szCs w:val="24"/>
              </w:rPr>
              <w:t xml:space="preserve">TOTAL days (specify if intermittent) </w:t>
            </w:r>
          </w:p>
        </w:tc>
        <w:tc>
          <w:tcPr>
            <w:tcW w:w="1592" w:type="pct"/>
            <w:tcBorders>
              <w:top w:val="single" w:sz="4" w:space="0" w:color="auto"/>
              <w:left w:val="single" w:sz="4" w:space="0" w:color="auto"/>
              <w:bottom w:val="single" w:sz="4" w:space="0" w:color="auto"/>
              <w:right w:val="single" w:sz="4" w:space="0" w:color="auto"/>
            </w:tcBorders>
            <w:hideMark/>
          </w:tcPr>
          <w:p w14:paraId="3F38B261" w14:textId="77777777" w:rsidR="007665A5" w:rsidRPr="00DB5BE6" w:rsidRDefault="007665A5" w:rsidP="001C0EF5">
            <w:pPr>
              <w:pStyle w:val="aff0"/>
              <w:spacing w:before="100" w:beforeAutospacing="1" w:after="100" w:afterAutospacing="1" w:line="240" w:lineRule="auto"/>
              <w:ind w:left="0"/>
              <w:contextualSpacing w:val="0"/>
              <w:jc w:val="both"/>
              <w:rPr>
                <w:rFonts w:ascii="Times New Roman" w:hAnsi="Times New Roman" w:cs="Times New Roman"/>
                <w:sz w:val="24"/>
                <w:szCs w:val="24"/>
              </w:rPr>
            </w:pPr>
            <w:r w:rsidRPr="00DB5BE6">
              <w:rPr>
                <w:rFonts w:ascii="Times New Roman" w:hAnsi="Times New Roman" w:cs="Times New Roman"/>
                <w:sz w:val="24"/>
                <w:szCs w:val="24"/>
              </w:rPr>
              <w:t>30 person/day over 5 months</w:t>
            </w:r>
          </w:p>
        </w:tc>
        <w:tc>
          <w:tcPr>
            <w:tcW w:w="1438" w:type="pct"/>
            <w:tcBorders>
              <w:top w:val="single" w:sz="4" w:space="0" w:color="auto"/>
              <w:left w:val="single" w:sz="4" w:space="0" w:color="auto"/>
              <w:bottom w:val="single" w:sz="4" w:space="0" w:color="auto"/>
              <w:right w:val="single" w:sz="4" w:space="0" w:color="auto"/>
            </w:tcBorders>
          </w:tcPr>
          <w:p w14:paraId="7D1FF89F" w14:textId="77777777" w:rsidR="007665A5" w:rsidRPr="00DB5BE6" w:rsidRDefault="007665A5" w:rsidP="001C0EF5">
            <w:pPr>
              <w:pStyle w:val="aff0"/>
              <w:spacing w:before="100" w:beforeAutospacing="1" w:after="100" w:afterAutospacing="1" w:line="240" w:lineRule="auto"/>
              <w:ind w:left="0"/>
              <w:contextualSpacing w:val="0"/>
              <w:jc w:val="both"/>
              <w:rPr>
                <w:rFonts w:ascii="Times New Roman" w:hAnsi="Times New Roman" w:cs="Times New Roman"/>
                <w:sz w:val="24"/>
                <w:szCs w:val="24"/>
              </w:rPr>
            </w:pPr>
          </w:p>
        </w:tc>
      </w:tr>
    </w:tbl>
    <w:p w14:paraId="5C717B38" w14:textId="424AA95D" w:rsidR="00A929BF" w:rsidRPr="00DB5BE6" w:rsidRDefault="00A929BF" w:rsidP="001C0EF5">
      <w:pPr>
        <w:pStyle w:val="afa"/>
        <w:tabs>
          <w:tab w:val="left" w:pos="720"/>
        </w:tabs>
        <w:spacing w:before="100" w:beforeAutospacing="1" w:after="100" w:afterAutospacing="1"/>
        <w:ind w:left="0" w:firstLine="0"/>
        <w:rPr>
          <w:rFonts w:ascii="Times New Roman" w:hAnsi="Times New Roman" w:cs="Times New Roman"/>
          <w:bCs/>
          <w:color w:val="auto"/>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682"/>
        <w:gridCol w:w="2975"/>
        <w:gridCol w:w="2688"/>
      </w:tblGrid>
      <w:tr w:rsidR="00DB5BE6" w:rsidRPr="00DB5BE6" w14:paraId="3C2AAA70" w14:textId="77777777" w:rsidTr="00D2486A">
        <w:tc>
          <w:tcPr>
            <w:tcW w:w="1970" w:type="pct"/>
            <w:tcBorders>
              <w:top w:val="single" w:sz="4" w:space="0" w:color="auto"/>
              <w:left w:val="single" w:sz="4" w:space="0" w:color="auto"/>
              <w:bottom w:val="single" w:sz="4" w:space="0" w:color="auto"/>
              <w:right w:val="single" w:sz="4" w:space="0" w:color="auto"/>
            </w:tcBorders>
            <w:hideMark/>
          </w:tcPr>
          <w:p w14:paraId="39F1E084" w14:textId="77777777" w:rsidR="007665A5" w:rsidRPr="00DB5BE6" w:rsidRDefault="007665A5" w:rsidP="001C0EF5">
            <w:pPr>
              <w:tabs>
                <w:tab w:val="left" w:pos="0"/>
                <w:tab w:val="left" w:pos="567"/>
              </w:tabs>
              <w:spacing w:before="100" w:beforeAutospacing="1" w:after="100" w:afterAutospacing="1" w:line="240" w:lineRule="auto"/>
              <w:ind w:right="-1"/>
              <w:rPr>
                <w:rFonts w:ascii="Times New Roman" w:hAnsi="Times New Roman" w:cs="Times New Roman"/>
                <w:bCs/>
                <w:sz w:val="24"/>
                <w:szCs w:val="24"/>
              </w:rPr>
            </w:pPr>
            <w:r w:rsidRPr="00DB5BE6">
              <w:rPr>
                <w:rFonts w:ascii="Times New Roman" w:hAnsi="Times New Roman" w:cs="Times New Roman"/>
                <w:b/>
                <w:sz w:val="24"/>
                <w:szCs w:val="24"/>
              </w:rPr>
              <w:t>Suggested Topic</w:t>
            </w:r>
          </w:p>
        </w:tc>
        <w:tc>
          <w:tcPr>
            <w:tcW w:w="1592" w:type="pct"/>
            <w:tcBorders>
              <w:top w:val="single" w:sz="4" w:space="0" w:color="auto"/>
              <w:left w:val="single" w:sz="4" w:space="0" w:color="auto"/>
              <w:bottom w:val="single" w:sz="4" w:space="0" w:color="auto"/>
              <w:right w:val="single" w:sz="4" w:space="0" w:color="auto"/>
            </w:tcBorders>
            <w:hideMark/>
          </w:tcPr>
          <w:p w14:paraId="0F3EED1E" w14:textId="77777777" w:rsidR="007665A5" w:rsidRPr="00DB5BE6" w:rsidRDefault="007665A5" w:rsidP="001C0EF5">
            <w:pPr>
              <w:pStyle w:val="affa"/>
              <w:tabs>
                <w:tab w:val="left" w:pos="0"/>
                <w:tab w:val="left" w:pos="567"/>
              </w:tabs>
              <w:spacing w:before="100" w:beforeAutospacing="1" w:after="100" w:afterAutospacing="1"/>
              <w:ind w:right="-1"/>
              <w:rPr>
                <w:rFonts w:ascii="Times New Roman" w:hAnsi="Times New Roman" w:cs="Times New Roman"/>
                <w:bCs/>
                <w:color w:val="auto"/>
                <w:sz w:val="24"/>
                <w:szCs w:val="24"/>
                <w:lang w:val="en-US"/>
              </w:rPr>
            </w:pPr>
            <w:r w:rsidRPr="00DB5BE6">
              <w:rPr>
                <w:rFonts w:ascii="Times New Roman" w:hAnsi="Times New Roman" w:cs="Times New Roman"/>
                <w:b/>
                <w:color w:val="auto"/>
                <w:sz w:val="24"/>
                <w:szCs w:val="24"/>
                <w:lang w:val="en-US"/>
              </w:rPr>
              <w:t>Days / Estimated Time</w:t>
            </w:r>
          </w:p>
        </w:tc>
        <w:tc>
          <w:tcPr>
            <w:tcW w:w="1438" w:type="pct"/>
            <w:tcBorders>
              <w:top w:val="single" w:sz="4" w:space="0" w:color="auto"/>
              <w:left w:val="single" w:sz="4" w:space="0" w:color="auto"/>
              <w:bottom w:val="single" w:sz="4" w:space="0" w:color="auto"/>
              <w:right w:val="single" w:sz="4" w:space="0" w:color="auto"/>
            </w:tcBorders>
            <w:hideMark/>
          </w:tcPr>
          <w:p w14:paraId="7C1B3E1C" w14:textId="77777777" w:rsidR="007665A5" w:rsidRPr="00DB5BE6" w:rsidRDefault="007665A5" w:rsidP="001C0EF5">
            <w:pPr>
              <w:pStyle w:val="affa"/>
              <w:tabs>
                <w:tab w:val="left" w:pos="0"/>
                <w:tab w:val="left" w:pos="567"/>
              </w:tabs>
              <w:spacing w:before="100" w:beforeAutospacing="1" w:after="100" w:afterAutospacing="1"/>
              <w:ind w:right="-1"/>
              <w:rPr>
                <w:rFonts w:ascii="Times New Roman" w:hAnsi="Times New Roman" w:cs="Times New Roman"/>
                <w:bCs/>
                <w:color w:val="auto"/>
                <w:sz w:val="24"/>
                <w:szCs w:val="24"/>
                <w:lang w:val="en-US"/>
              </w:rPr>
            </w:pPr>
            <w:r w:rsidRPr="00DB5BE6">
              <w:rPr>
                <w:rFonts w:ascii="Times New Roman" w:hAnsi="Times New Roman" w:cs="Times New Roman"/>
                <w:b/>
                <w:color w:val="auto"/>
                <w:sz w:val="24"/>
                <w:szCs w:val="24"/>
                <w:lang w:val="en-US"/>
              </w:rPr>
              <w:t>dd/mm/yy</w:t>
            </w:r>
          </w:p>
        </w:tc>
      </w:tr>
      <w:tr w:rsidR="00DB5BE6" w:rsidRPr="00DB5BE6" w14:paraId="5DD34AB7" w14:textId="77777777" w:rsidTr="00D2486A">
        <w:tc>
          <w:tcPr>
            <w:tcW w:w="1970" w:type="pct"/>
            <w:tcBorders>
              <w:top w:val="single" w:sz="4" w:space="0" w:color="auto"/>
              <w:left w:val="single" w:sz="4" w:space="0" w:color="auto"/>
              <w:bottom w:val="single" w:sz="4" w:space="0" w:color="auto"/>
              <w:right w:val="single" w:sz="4" w:space="0" w:color="auto"/>
            </w:tcBorders>
            <w:hideMark/>
          </w:tcPr>
          <w:p w14:paraId="4BD964AD" w14:textId="7BA50116" w:rsidR="007665A5" w:rsidRPr="00DB5BE6" w:rsidRDefault="007665A5" w:rsidP="001C0EF5">
            <w:pPr>
              <w:tabs>
                <w:tab w:val="left" w:pos="0"/>
                <w:tab w:val="left" w:pos="567"/>
              </w:tabs>
              <w:spacing w:before="100" w:beforeAutospacing="1" w:after="100" w:afterAutospacing="1" w:line="240" w:lineRule="auto"/>
              <w:ind w:right="-1"/>
              <w:rPr>
                <w:rFonts w:ascii="Times New Roman" w:hAnsi="Times New Roman" w:cs="Times New Roman"/>
                <w:b/>
                <w:sz w:val="24"/>
                <w:szCs w:val="24"/>
              </w:rPr>
            </w:pPr>
            <w:r w:rsidRPr="00DB5BE6">
              <w:rPr>
                <w:rFonts w:ascii="Times New Roman" w:hAnsi="Times New Roman" w:cs="Times New Roman"/>
                <w:sz w:val="24"/>
                <w:szCs w:val="24"/>
              </w:rPr>
              <w:t xml:space="preserve">Consulting in </w:t>
            </w:r>
            <w:r w:rsidR="007B6816">
              <w:rPr>
                <w:rFonts w:ascii="Times New Roman" w:hAnsi="Times New Roman" w:cs="Times New Roman"/>
                <w:sz w:val="24"/>
                <w:szCs w:val="24"/>
              </w:rPr>
              <w:t>the TP preparation</w:t>
            </w:r>
          </w:p>
        </w:tc>
        <w:tc>
          <w:tcPr>
            <w:tcW w:w="1592" w:type="pct"/>
            <w:tcBorders>
              <w:top w:val="single" w:sz="4" w:space="0" w:color="auto"/>
              <w:left w:val="single" w:sz="4" w:space="0" w:color="auto"/>
              <w:bottom w:val="single" w:sz="4" w:space="0" w:color="auto"/>
              <w:right w:val="single" w:sz="4" w:space="0" w:color="auto"/>
            </w:tcBorders>
            <w:hideMark/>
          </w:tcPr>
          <w:p w14:paraId="6DF82074" w14:textId="77777777" w:rsidR="007665A5" w:rsidRPr="00DB5BE6" w:rsidRDefault="007665A5" w:rsidP="001C0EF5">
            <w:pPr>
              <w:pStyle w:val="affa"/>
              <w:tabs>
                <w:tab w:val="left" w:pos="0"/>
                <w:tab w:val="left" w:pos="567"/>
              </w:tabs>
              <w:spacing w:before="100" w:beforeAutospacing="1" w:after="100" w:afterAutospacing="1"/>
              <w:ind w:right="-1"/>
              <w:rPr>
                <w:rFonts w:ascii="Times New Roman" w:hAnsi="Times New Roman" w:cs="Times New Roman"/>
                <w:b/>
                <w:color w:val="auto"/>
                <w:sz w:val="24"/>
                <w:szCs w:val="24"/>
                <w:lang w:val="en-US"/>
              </w:rPr>
            </w:pPr>
            <w:r w:rsidRPr="00DB5BE6">
              <w:rPr>
                <w:rFonts w:ascii="Times New Roman" w:hAnsi="Times New Roman" w:cs="Times New Roman"/>
                <w:color w:val="auto"/>
                <w:sz w:val="24"/>
                <w:szCs w:val="24"/>
                <w:lang w:val="en-US"/>
              </w:rPr>
              <w:t xml:space="preserve">4 days </w:t>
            </w:r>
          </w:p>
        </w:tc>
        <w:tc>
          <w:tcPr>
            <w:tcW w:w="1438" w:type="pct"/>
            <w:tcBorders>
              <w:top w:val="single" w:sz="4" w:space="0" w:color="auto"/>
              <w:left w:val="single" w:sz="4" w:space="0" w:color="auto"/>
              <w:bottom w:val="single" w:sz="4" w:space="0" w:color="auto"/>
              <w:right w:val="single" w:sz="4" w:space="0" w:color="auto"/>
            </w:tcBorders>
            <w:hideMark/>
          </w:tcPr>
          <w:p w14:paraId="6301F9A6" w14:textId="3E9F4A6A" w:rsidR="007665A5" w:rsidRPr="00DB5BE6" w:rsidRDefault="00404839" w:rsidP="001C0EF5">
            <w:pPr>
              <w:pStyle w:val="affa"/>
              <w:tabs>
                <w:tab w:val="left" w:pos="0"/>
                <w:tab w:val="left" w:pos="567"/>
              </w:tabs>
              <w:spacing w:before="100" w:beforeAutospacing="1" w:after="100" w:afterAutospacing="1"/>
              <w:ind w:right="-1"/>
              <w:rPr>
                <w:rFonts w:ascii="Times New Roman" w:hAnsi="Times New Roman" w:cs="Times New Roman"/>
                <w:b/>
                <w:color w:val="auto"/>
                <w:sz w:val="24"/>
                <w:szCs w:val="24"/>
                <w:lang w:val="en-US"/>
              </w:rPr>
            </w:pPr>
            <w:r w:rsidRPr="00DB5BE6">
              <w:rPr>
                <w:rFonts w:ascii="Times New Roman" w:hAnsi="Times New Roman" w:cs="Times New Roman"/>
                <w:color w:val="auto"/>
                <w:sz w:val="24"/>
                <w:szCs w:val="24"/>
                <w:lang w:val="en-US"/>
              </w:rPr>
              <w:t>August 2022</w:t>
            </w:r>
          </w:p>
        </w:tc>
      </w:tr>
      <w:tr w:rsidR="00DB5BE6" w:rsidRPr="00DB5BE6" w14:paraId="280B46B2" w14:textId="77777777" w:rsidTr="00D2486A">
        <w:tc>
          <w:tcPr>
            <w:tcW w:w="1970" w:type="pct"/>
            <w:tcBorders>
              <w:top w:val="single" w:sz="4" w:space="0" w:color="auto"/>
              <w:left w:val="single" w:sz="4" w:space="0" w:color="auto"/>
              <w:bottom w:val="single" w:sz="4" w:space="0" w:color="auto"/>
              <w:right w:val="single" w:sz="4" w:space="0" w:color="auto"/>
            </w:tcBorders>
            <w:hideMark/>
          </w:tcPr>
          <w:p w14:paraId="0DE64086" w14:textId="00BE74DF" w:rsidR="007665A5" w:rsidRPr="00DB5BE6" w:rsidRDefault="007665A5" w:rsidP="001C0EF5">
            <w:pPr>
              <w:tabs>
                <w:tab w:val="left" w:pos="0"/>
                <w:tab w:val="left" w:pos="567"/>
              </w:tabs>
              <w:spacing w:before="100" w:beforeAutospacing="1" w:after="100" w:afterAutospacing="1" w:line="240" w:lineRule="auto"/>
              <w:ind w:right="-1"/>
              <w:rPr>
                <w:rFonts w:ascii="Times New Roman" w:hAnsi="Times New Roman" w:cs="Times New Roman"/>
                <w:sz w:val="24"/>
                <w:szCs w:val="24"/>
              </w:rPr>
            </w:pPr>
            <w:r w:rsidRPr="00DB5BE6">
              <w:rPr>
                <w:rFonts w:ascii="Times New Roman" w:hAnsi="Times New Roman" w:cs="Times New Roman"/>
                <w:sz w:val="24"/>
                <w:szCs w:val="24"/>
              </w:rPr>
              <w:t xml:space="preserve">Evaluation, collection of final, </w:t>
            </w:r>
            <w:r w:rsidR="00E97FD0">
              <w:rPr>
                <w:rFonts w:ascii="Times New Roman" w:hAnsi="Times New Roman" w:cs="Times New Roman"/>
                <w:sz w:val="24"/>
                <w:szCs w:val="24"/>
              </w:rPr>
              <w:t>certified TP</w:t>
            </w:r>
            <w:r w:rsidRPr="00DB5BE6">
              <w:rPr>
                <w:rFonts w:ascii="Times New Roman" w:hAnsi="Times New Roman" w:cs="Times New Roman"/>
                <w:sz w:val="24"/>
                <w:szCs w:val="24"/>
              </w:rPr>
              <w:t>s</w:t>
            </w:r>
          </w:p>
        </w:tc>
        <w:tc>
          <w:tcPr>
            <w:tcW w:w="1592" w:type="pct"/>
            <w:tcBorders>
              <w:top w:val="single" w:sz="4" w:space="0" w:color="auto"/>
              <w:left w:val="single" w:sz="4" w:space="0" w:color="auto"/>
              <w:bottom w:val="single" w:sz="4" w:space="0" w:color="auto"/>
              <w:right w:val="single" w:sz="4" w:space="0" w:color="auto"/>
            </w:tcBorders>
            <w:hideMark/>
          </w:tcPr>
          <w:p w14:paraId="554619B0" w14:textId="77777777" w:rsidR="007665A5" w:rsidRPr="00DB5BE6" w:rsidRDefault="007665A5" w:rsidP="001C0EF5">
            <w:pPr>
              <w:pStyle w:val="affa"/>
              <w:tabs>
                <w:tab w:val="left" w:pos="0"/>
                <w:tab w:val="left" w:pos="567"/>
              </w:tabs>
              <w:spacing w:before="100" w:beforeAutospacing="1" w:after="100" w:afterAutospacing="1"/>
              <w:ind w:right="-1"/>
              <w:rPr>
                <w:rFonts w:ascii="Times New Roman" w:hAnsi="Times New Roman" w:cs="Times New Roman"/>
                <w:color w:val="auto"/>
                <w:sz w:val="24"/>
                <w:szCs w:val="24"/>
                <w:lang w:val="en-US"/>
              </w:rPr>
            </w:pPr>
            <w:r w:rsidRPr="00DB5BE6">
              <w:rPr>
                <w:rFonts w:ascii="Times New Roman" w:hAnsi="Times New Roman" w:cs="Times New Roman"/>
                <w:color w:val="auto"/>
                <w:sz w:val="24"/>
                <w:szCs w:val="24"/>
                <w:lang w:val="en-US"/>
              </w:rPr>
              <w:t xml:space="preserve">25 days </w:t>
            </w:r>
          </w:p>
        </w:tc>
        <w:tc>
          <w:tcPr>
            <w:tcW w:w="1438" w:type="pct"/>
            <w:tcBorders>
              <w:top w:val="single" w:sz="4" w:space="0" w:color="auto"/>
              <w:left w:val="single" w:sz="4" w:space="0" w:color="auto"/>
              <w:bottom w:val="single" w:sz="4" w:space="0" w:color="auto"/>
              <w:right w:val="single" w:sz="4" w:space="0" w:color="auto"/>
            </w:tcBorders>
            <w:hideMark/>
          </w:tcPr>
          <w:p w14:paraId="7D5459F0" w14:textId="77777777" w:rsidR="007665A5" w:rsidRPr="00DB5BE6" w:rsidRDefault="007665A5" w:rsidP="001C0EF5">
            <w:pPr>
              <w:pStyle w:val="affa"/>
              <w:tabs>
                <w:tab w:val="left" w:pos="0"/>
                <w:tab w:val="left" w:pos="567"/>
              </w:tabs>
              <w:spacing w:before="100" w:beforeAutospacing="1" w:after="100" w:afterAutospacing="1"/>
              <w:ind w:right="-1"/>
              <w:rPr>
                <w:rFonts w:ascii="Times New Roman" w:hAnsi="Times New Roman" w:cs="Times New Roman"/>
                <w:color w:val="auto"/>
                <w:sz w:val="24"/>
                <w:szCs w:val="24"/>
                <w:lang w:val="en-US"/>
              </w:rPr>
            </w:pPr>
            <w:r w:rsidRPr="00DB5BE6">
              <w:rPr>
                <w:rFonts w:ascii="Times New Roman" w:hAnsi="Times New Roman" w:cs="Times New Roman"/>
                <w:color w:val="auto"/>
                <w:sz w:val="24"/>
                <w:szCs w:val="24"/>
                <w:lang w:val="en-US"/>
              </w:rPr>
              <w:t>September - November 2022</w:t>
            </w:r>
          </w:p>
        </w:tc>
      </w:tr>
      <w:tr w:rsidR="00DB5BE6" w:rsidRPr="00DB5BE6" w14:paraId="07564880" w14:textId="77777777" w:rsidTr="00D2486A">
        <w:tc>
          <w:tcPr>
            <w:tcW w:w="1970" w:type="pct"/>
            <w:tcBorders>
              <w:top w:val="single" w:sz="4" w:space="0" w:color="auto"/>
              <w:left w:val="single" w:sz="4" w:space="0" w:color="auto"/>
              <w:bottom w:val="single" w:sz="4" w:space="0" w:color="auto"/>
              <w:right w:val="single" w:sz="4" w:space="0" w:color="auto"/>
            </w:tcBorders>
            <w:hideMark/>
          </w:tcPr>
          <w:p w14:paraId="53A3F3E7" w14:textId="77777777" w:rsidR="007665A5" w:rsidRPr="00DB5BE6" w:rsidRDefault="007665A5" w:rsidP="001C0EF5">
            <w:pPr>
              <w:tabs>
                <w:tab w:val="left" w:pos="0"/>
                <w:tab w:val="left" w:pos="567"/>
              </w:tabs>
              <w:spacing w:before="100" w:beforeAutospacing="1" w:after="100" w:afterAutospacing="1" w:line="240" w:lineRule="auto"/>
              <w:ind w:right="-1"/>
              <w:rPr>
                <w:rFonts w:ascii="Times New Roman" w:hAnsi="Times New Roman" w:cs="Times New Roman"/>
                <w:sz w:val="24"/>
                <w:szCs w:val="24"/>
              </w:rPr>
            </w:pPr>
            <w:r w:rsidRPr="00DB5BE6">
              <w:rPr>
                <w:rFonts w:ascii="Times New Roman" w:hAnsi="Times New Roman" w:cs="Times New Roman"/>
                <w:sz w:val="24"/>
                <w:szCs w:val="24"/>
              </w:rPr>
              <w:t xml:space="preserve">Progress Report </w:t>
            </w:r>
          </w:p>
        </w:tc>
        <w:tc>
          <w:tcPr>
            <w:tcW w:w="1592" w:type="pct"/>
            <w:tcBorders>
              <w:top w:val="single" w:sz="4" w:space="0" w:color="auto"/>
              <w:left w:val="single" w:sz="4" w:space="0" w:color="auto"/>
              <w:bottom w:val="single" w:sz="4" w:space="0" w:color="auto"/>
              <w:right w:val="single" w:sz="4" w:space="0" w:color="auto"/>
            </w:tcBorders>
            <w:hideMark/>
          </w:tcPr>
          <w:p w14:paraId="53D0CB92" w14:textId="77777777" w:rsidR="007665A5" w:rsidRPr="00DB5BE6" w:rsidRDefault="007665A5" w:rsidP="001C0EF5">
            <w:pPr>
              <w:pStyle w:val="affa"/>
              <w:tabs>
                <w:tab w:val="left" w:pos="0"/>
                <w:tab w:val="left" w:pos="567"/>
              </w:tabs>
              <w:spacing w:before="100" w:beforeAutospacing="1" w:after="100" w:afterAutospacing="1"/>
              <w:ind w:right="-1"/>
              <w:rPr>
                <w:rFonts w:ascii="Times New Roman" w:hAnsi="Times New Roman" w:cs="Times New Roman"/>
                <w:color w:val="auto"/>
                <w:sz w:val="24"/>
                <w:szCs w:val="24"/>
                <w:lang w:val="en-US"/>
              </w:rPr>
            </w:pPr>
            <w:r w:rsidRPr="00DB5BE6">
              <w:rPr>
                <w:rFonts w:ascii="Times New Roman" w:hAnsi="Times New Roman" w:cs="Times New Roman"/>
                <w:color w:val="auto"/>
                <w:sz w:val="24"/>
                <w:szCs w:val="24"/>
                <w:lang w:val="en-US"/>
              </w:rPr>
              <w:t xml:space="preserve">1 day </w:t>
            </w:r>
          </w:p>
        </w:tc>
        <w:tc>
          <w:tcPr>
            <w:tcW w:w="1438" w:type="pct"/>
            <w:tcBorders>
              <w:top w:val="single" w:sz="4" w:space="0" w:color="auto"/>
              <w:left w:val="single" w:sz="4" w:space="0" w:color="auto"/>
              <w:bottom w:val="single" w:sz="4" w:space="0" w:color="auto"/>
              <w:right w:val="single" w:sz="4" w:space="0" w:color="auto"/>
            </w:tcBorders>
            <w:hideMark/>
          </w:tcPr>
          <w:p w14:paraId="0C1E740A" w14:textId="77777777" w:rsidR="007665A5" w:rsidRPr="00DB5BE6" w:rsidRDefault="007665A5" w:rsidP="001C0EF5">
            <w:pPr>
              <w:pStyle w:val="affa"/>
              <w:tabs>
                <w:tab w:val="left" w:pos="0"/>
                <w:tab w:val="left" w:pos="567"/>
              </w:tabs>
              <w:spacing w:before="100" w:beforeAutospacing="1" w:after="100" w:afterAutospacing="1"/>
              <w:ind w:right="-1"/>
              <w:rPr>
                <w:rFonts w:ascii="Times New Roman" w:hAnsi="Times New Roman" w:cs="Times New Roman"/>
                <w:color w:val="auto"/>
                <w:sz w:val="24"/>
                <w:szCs w:val="24"/>
                <w:lang w:val="en-US"/>
              </w:rPr>
            </w:pPr>
            <w:r w:rsidRPr="00DB5BE6">
              <w:rPr>
                <w:rFonts w:ascii="Times New Roman" w:hAnsi="Times New Roman" w:cs="Times New Roman"/>
                <w:color w:val="auto"/>
                <w:sz w:val="24"/>
                <w:szCs w:val="24"/>
                <w:lang w:val="en-US"/>
              </w:rPr>
              <w:t>December 2022</w:t>
            </w:r>
          </w:p>
        </w:tc>
      </w:tr>
    </w:tbl>
    <w:p w14:paraId="14281811" w14:textId="77777777" w:rsidR="007665A5" w:rsidRPr="00DB5BE6" w:rsidRDefault="007665A5" w:rsidP="001C0EF5">
      <w:pPr>
        <w:pStyle w:val="aff0"/>
        <w:spacing w:before="100" w:beforeAutospacing="1" w:after="100" w:afterAutospacing="1" w:line="240" w:lineRule="auto"/>
        <w:ind w:left="0"/>
        <w:contextualSpacing w:val="0"/>
        <w:jc w:val="both"/>
        <w:rPr>
          <w:rFonts w:ascii="Times New Roman" w:hAnsi="Times New Roman" w:cs="Times New Roman"/>
          <w:sz w:val="24"/>
          <w:szCs w:val="24"/>
          <w:lang w:bidi="en-US"/>
        </w:rPr>
      </w:pPr>
      <w:r w:rsidRPr="00DB5BE6">
        <w:rPr>
          <w:rFonts w:ascii="Times New Roman" w:hAnsi="Times New Roman" w:cs="Times New Roman"/>
          <w:b/>
          <w:sz w:val="24"/>
          <w:szCs w:val="24"/>
        </w:rPr>
        <w:t>Contract cost estim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4"/>
        <w:gridCol w:w="5671"/>
      </w:tblGrid>
      <w:tr w:rsidR="00DB5BE6" w:rsidRPr="00DB5BE6" w14:paraId="3B66332C" w14:textId="77777777" w:rsidTr="00D2486A">
        <w:tc>
          <w:tcPr>
            <w:tcW w:w="1966" w:type="pct"/>
            <w:tcBorders>
              <w:top w:val="single" w:sz="4" w:space="0" w:color="auto"/>
              <w:left w:val="single" w:sz="4" w:space="0" w:color="auto"/>
              <w:bottom w:val="single" w:sz="4" w:space="0" w:color="auto"/>
              <w:right w:val="single" w:sz="4" w:space="0" w:color="auto"/>
            </w:tcBorders>
            <w:hideMark/>
          </w:tcPr>
          <w:p w14:paraId="612FF52D" w14:textId="77777777" w:rsidR="007665A5" w:rsidRPr="00DB5BE6" w:rsidRDefault="007665A5" w:rsidP="001C0EF5">
            <w:pPr>
              <w:pStyle w:val="aff0"/>
              <w:spacing w:before="100" w:beforeAutospacing="1" w:after="100" w:afterAutospacing="1" w:line="240" w:lineRule="auto"/>
              <w:ind w:left="0"/>
              <w:contextualSpacing w:val="0"/>
              <w:rPr>
                <w:rFonts w:ascii="Times New Roman" w:eastAsia="Times New Roman" w:hAnsi="Times New Roman" w:cs="Times New Roman"/>
                <w:sz w:val="24"/>
                <w:szCs w:val="24"/>
              </w:rPr>
            </w:pPr>
            <w:r w:rsidRPr="00DB5BE6">
              <w:rPr>
                <w:rFonts w:ascii="Times New Roman" w:hAnsi="Times New Roman" w:cs="Times New Roman"/>
                <w:sz w:val="24"/>
                <w:szCs w:val="24"/>
              </w:rPr>
              <w:t xml:space="preserve">Compensation </w:t>
            </w:r>
          </w:p>
        </w:tc>
        <w:tc>
          <w:tcPr>
            <w:tcW w:w="3034" w:type="pct"/>
            <w:tcBorders>
              <w:top w:val="single" w:sz="4" w:space="0" w:color="auto"/>
              <w:left w:val="single" w:sz="4" w:space="0" w:color="auto"/>
              <w:bottom w:val="single" w:sz="4" w:space="0" w:color="auto"/>
              <w:right w:val="single" w:sz="4" w:space="0" w:color="auto"/>
            </w:tcBorders>
            <w:hideMark/>
          </w:tcPr>
          <w:p w14:paraId="07DDB79C" w14:textId="29F157C8" w:rsidR="007665A5" w:rsidRPr="00DB5BE6" w:rsidRDefault="007665A5" w:rsidP="001C0EF5">
            <w:pPr>
              <w:pStyle w:val="aff0"/>
              <w:spacing w:before="100" w:beforeAutospacing="1" w:after="100" w:afterAutospacing="1" w:line="240" w:lineRule="auto"/>
              <w:ind w:left="0"/>
              <w:contextualSpacing w:val="0"/>
              <w:rPr>
                <w:rFonts w:ascii="Times New Roman" w:eastAsia="DejaVu Sans" w:hAnsi="Times New Roman" w:cs="Times New Roman"/>
                <w:sz w:val="24"/>
                <w:szCs w:val="24"/>
              </w:rPr>
            </w:pPr>
            <w:r w:rsidRPr="00DB5BE6">
              <w:rPr>
                <w:rFonts w:ascii="Times New Roman" w:hAnsi="Times New Roman" w:cs="Times New Roman"/>
                <w:sz w:val="24"/>
                <w:szCs w:val="24"/>
              </w:rPr>
              <w:t>____days (</w:t>
            </w:r>
            <w:r w:rsidR="00DB457A">
              <w:rPr>
                <w:rFonts w:ascii="Times New Roman" w:hAnsi="Times New Roman" w:cs="Times New Roman"/>
                <w:sz w:val="24"/>
                <w:szCs w:val="24"/>
              </w:rPr>
              <w:t xml:space="preserve">August </w:t>
            </w:r>
            <w:r w:rsidR="008A1AED">
              <w:rPr>
                <w:rFonts w:ascii="Times New Roman" w:hAnsi="Times New Roman" w:cs="Times New Roman"/>
                <w:sz w:val="24"/>
                <w:szCs w:val="24"/>
              </w:rPr>
              <w:t>__</w:t>
            </w:r>
            <w:r w:rsidR="00DB457A" w:rsidRPr="003A4BEB">
              <w:rPr>
                <w:rFonts w:ascii="Times New Roman" w:eastAsia="Times New Roman" w:hAnsi="Times New Roman" w:cs="Times New Roman"/>
                <w:bCs/>
                <w:noProof/>
                <w:sz w:val="24"/>
                <w:szCs w:val="24"/>
              </w:rPr>
              <w:t xml:space="preserve"> </w:t>
            </w:r>
            <w:r w:rsidR="008A1AED">
              <w:rPr>
                <w:rFonts w:ascii="Times New Roman" w:hAnsi="Times New Roman" w:cs="Times New Roman"/>
                <w:sz w:val="24"/>
                <w:szCs w:val="24"/>
              </w:rPr>
              <w:t xml:space="preserve">2022 –December </w:t>
            </w:r>
            <w:r w:rsidR="00DB457A">
              <w:rPr>
                <w:rFonts w:ascii="Times New Roman" w:hAnsi="Times New Roman" w:cs="Times New Roman"/>
                <w:sz w:val="24"/>
                <w:szCs w:val="24"/>
              </w:rPr>
              <w:t xml:space="preserve">__ </w:t>
            </w:r>
            <w:r w:rsidR="008A1AED">
              <w:rPr>
                <w:rFonts w:ascii="Times New Roman" w:hAnsi="Times New Roman" w:cs="Times New Roman"/>
                <w:sz w:val="24"/>
                <w:szCs w:val="24"/>
              </w:rPr>
              <w:t>2022</w:t>
            </w:r>
            <w:r w:rsidRPr="00DB5BE6">
              <w:rPr>
                <w:rFonts w:ascii="Times New Roman" w:hAnsi="Times New Roman" w:cs="Times New Roman"/>
                <w:sz w:val="24"/>
                <w:szCs w:val="24"/>
              </w:rPr>
              <w:t>)</w:t>
            </w:r>
          </w:p>
          <w:p w14:paraId="5FD9A39A" w14:textId="77777777" w:rsidR="007665A5" w:rsidRPr="00DB5BE6" w:rsidRDefault="007665A5" w:rsidP="001C0EF5">
            <w:pPr>
              <w:spacing w:before="100" w:beforeAutospacing="1" w:after="100" w:afterAutospacing="1" w:line="240" w:lineRule="auto"/>
              <w:rPr>
                <w:rFonts w:ascii="Times New Roman" w:eastAsia="Times New Roman" w:hAnsi="Times New Roman" w:cs="Times New Roman"/>
                <w:b/>
                <w:bCs/>
                <w:sz w:val="24"/>
                <w:szCs w:val="24"/>
              </w:rPr>
            </w:pPr>
            <w:r w:rsidRPr="00DB5BE6">
              <w:rPr>
                <w:rFonts w:ascii="Times New Roman" w:hAnsi="Times New Roman" w:cs="Times New Roman"/>
                <w:b/>
                <w:bCs/>
                <w:sz w:val="24"/>
                <w:szCs w:val="24"/>
              </w:rPr>
              <w:t>KGS 5000 x 30 days = KGS 150,000</w:t>
            </w:r>
          </w:p>
        </w:tc>
      </w:tr>
      <w:tr w:rsidR="00DB5BE6" w:rsidRPr="00DB5BE6" w14:paraId="75F63EB2" w14:textId="77777777" w:rsidTr="007310D6">
        <w:tc>
          <w:tcPr>
            <w:tcW w:w="5000" w:type="pct"/>
            <w:gridSpan w:val="2"/>
            <w:tcBorders>
              <w:top w:val="single" w:sz="4" w:space="0" w:color="auto"/>
              <w:left w:val="single" w:sz="4" w:space="0" w:color="auto"/>
              <w:bottom w:val="single" w:sz="4" w:space="0" w:color="auto"/>
              <w:right w:val="single" w:sz="4" w:space="0" w:color="auto"/>
            </w:tcBorders>
            <w:hideMark/>
          </w:tcPr>
          <w:p w14:paraId="5AC5EBDC" w14:textId="77777777" w:rsidR="007665A5" w:rsidRPr="00DB5BE6" w:rsidRDefault="007665A5" w:rsidP="001C0EF5">
            <w:pPr>
              <w:spacing w:before="100" w:beforeAutospacing="1" w:after="100" w:afterAutospacing="1" w:line="240" w:lineRule="auto"/>
              <w:rPr>
                <w:rFonts w:ascii="Times New Roman" w:eastAsia="Times New Roman" w:hAnsi="Times New Roman" w:cs="Times New Roman"/>
                <w:sz w:val="24"/>
                <w:szCs w:val="24"/>
              </w:rPr>
            </w:pPr>
            <w:r w:rsidRPr="00DB5BE6">
              <w:rPr>
                <w:rFonts w:ascii="Times New Roman" w:hAnsi="Times New Roman" w:cs="Times New Roman"/>
                <w:sz w:val="24"/>
                <w:szCs w:val="24"/>
              </w:rPr>
              <w:t>Travel allowances</w:t>
            </w:r>
          </w:p>
        </w:tc>
      </w:tr>
      <w:tr w:rsidR="00DB5BE6" w:rsidRPr="00DB5BE6" w14:paraId="0F876334" w14:textId="77777777" w:rsidTr="00D2486A">
        <w:tc>
          <w:tcPr>
            <w:tcW w:w="1966" w:type="pct"/>
            <w:tcBorders>
              <w:top w:val="single" w:sz="4" w:space="0" w:color="auto"/>
              <w:left w:val="single" w:sz="4" w:space="0" w:color="auto"/>
              <w:bottom w:val="single" w:sz="4" w:space="0" w:color="auto"/>
              <w:right w:val="single" w:sz="4" w:space="0" w:color="auto"/>
            </w:tcBorders>
            <w:hideMark/>
          </w:tcPr>
          <w:p w14:paraId="02D02276" w14:textId="77777777" w:rsidR="007665A5" w:rsidRPr="00DB5BE6" w:rsidRDefault="007665A5" w:rsidP="001C0EF5">
            <w:pPr>
              <w:pStyle w:val="aff0"/>
              <w:spacing w:before="100" w:beforeAutospacing="1" w:after="100" w:afterAutospacing="1" w:line="240" w:lineRule="auto"/>
              <w:ind w:left="0"/>
              <w:contextualSpacing w:val="0"/>
              <w:rPr>
                <w:rFonts w:ascii="Times New Roman" w:eastAsia="DejaVu Sans" w:hAnsi="Times New Roman" w:cs="Times New Roman"/>
                <w:sz w:val="24"/>
                <w:szCs w:val="24"/>
              </w:rPr>
            </w:pPr>
            <w:r w:rsidRPr="00DB5BE6">
              <w:rPr>
                <w:rFonts w:ascii="Times New Roman" w:hAnsi="Times New Roman" w:cs="Times New Roman"/>
                <w:sz w:val="24"/>
                <w:szCs w:val="24"/>
              </w:rPr>
              <w:t>Trip No. 1</w:t>
            </w:r>
          </w:p>
          <w:p w14:paraId="05C6BCA6" w14:textId="77777777" w:rsidR="007665A5" w:rsidRPr="00DB5BE6" w:rsidRDefault="007665A5" w:rsidP="001C0EF5">
            <w:pPr>
              <w:pStyle w:val="aff0"/>
              <w:spacing w:before="100" w:beforeAutospacing="1" w:after="100" w:afterAutospacing="1" w:line="240" w:lineRule="auto"/>
              <w:ind w:left="0"/>
              <w:contextualSpacing w:val="0"/>
              <w:rPr>
                <w:rFonts w:ascii="Times New Roman" w:eastAsia="Times New Roman" w:hAnsi="Times New Roman" w:cs="Times New Roman"/>
                <w:sz w:val="24"/>
                <w:szCs w:val="24"/>
              </w:rPr>
            </w:pPr>
            <w:r w:rsidRPr="00DB5BE6">
              <w:rPr>
                <w:rFonts w:ascii="Times New Roman" w:hAnsi="Times New Roman" w:cs="Times New Roman"/>
                <w:sz w:val="24"/>
                <w:szCs w:val="24"/>
              </w:rPr>
              <w:t>Bishkek - Tokmok - Bishkek</w:t>
            </w:r>
          </w:p>
        </w:tc>
        <w:tc>
          <w:tcPr>
            <w:tcW w:w="3034" w:type="pct"/>
            <w:tcBorders>
              <w:top w:val="single" w:sz="4" w:space="0" w:color="auto"/>
              <w:left w:val="single" w:sz="4" w:space="0" w:color="auto"/>
              <w:bottom w:val="single" w:sz="4" w:space="0" w:color="auto"/>
              <w:right w:val="single" w:sz="4" w:space="0" w:color="auto"/>
            </w:tcBorders>
            <w:hideMark/>
          </w:tcPr>
          <w:p w14:paraId="343FCD20" w14:textId="77777777" w:rsidR="007665A5" w:rsidRPr="00DB5BE6" w:rsidRDefault="007665A5" w:rsidP="001C0EF5">
            <w:pPr>
              <w:pStyle w:val="aff0"/>
              <w:spacing w:before="100" w:beforeAutospacing="1" w:after="100" w:afterAutospacing="1" w:line="240" w:lineRule="auto"/>
              <w:ind w:left="0"/>
              <w:contextualSpacing w:val="0"/>
              <w:rPr>
                <w:rFonts w:ascii="Times New Roman" w:eastAsia="DejaVu Sans" w:hAnsi="Times New Roman" w:cs="Times New Roman"/>
                <w:sz w:val="24"/>
                <w:szCs w:val="24"/>
              </w:rPr>
            </w:pPr>
            <w:r w:rsidRPr="00DB5BE6">
              <w:rPr>
                <w:rFonts w:ascii="Times New Roman" w:hAnsi="Times New Roman" w:cs="Times New Roman"/>
                <w:sz w:val="24"/>
                <w:szCs w:val="24"/>
              </w:rPr>
              <w:t>Accommodation</w:t>
            </w:r>
            <w:r w:rsidRPr="00DB5BE6">
              <w:rPr>
                <w:rFonts w:ascii="Times New Roman" w:hAnsi="Times New Roman" w:cs="Times New Roman"/>
                <w:bCs/>
                <w:sz w:val="24"/>
                <w:szCs w:val="24"/>
              </w:rPr>
              <w:t>:</w:t>
            </w:r>
            <w:r w:rsidRPr="00DB5BE6">
              <w:rPr>
                <w:rFonts w:ascii="Times New Roman" w:hAnsi="Times New Roman" w:cs="Times New Roman"/>
                <w:sz w:val="24"/>
                <w:szCs w:val="24"/>
              </w:rPr>
              <w:t xml:space="preserve"> KGS 2500 * 3 days = KGS 7500</w:t>
            </w:r>
          </w:p>
          <w:p w14:paraId="0EAD2487" w14:textId="77777777" w:rsidR="007665A5" w:rsidRPr="00DB5BE6" w:rsidRDefault="007665A5" w:rsidP="001C0EF5">
            <w:pPr>
              <w:pStyle w:val="aff0"/>
              <w:spacing w:before="100" w:beforeAutospacing="1" w:after="100" w:afterAutospacing="1" w:line="240" w:lineRule="auto"/>
              <w:ind w:left="0"/>
              <w:contextualSpacing w:val="0"/>
              <w:rPr>
                <w:rFonts w:ascii="Times New Roman" w:hAnsi="Times New Roman" w:cs="Times New Roman"/>
                <w:sz w:val="24"/>
                <w:szCs w:val="24"/>
              </w:rPr>
            </w:pPr>
            <w:r w:rsidRPr="00DB5BE6">
              <w:rPr>
                <w:rFonts w:ascii="Times New Roman" w:hAnsi="Times New Roman" w:cs="Times New Roman"/>
                <w:sz w:val="24"/>
                <w:szCs w:val="24"/>
              </w:rPr>
              <w:t>Travel</w:t>
            </w:r>
            <w:r w:rsidRPr="00DB5BE6">
              <w:rPr>
                <w:rFonts w:ascii="Times New Roman" w:hAnsi="Times New Roman" w:cs="Times New Roman"/>
                <w:sz w:val="24"/>
                <w:szCs w:val="24"/>
                <w:vertAlign w:val="superscript"/>
              </w:rPr>
              <w:t>1</w:t>
            </w:r>
            <w:r w:rsidRPr="00DB5BE6">
              <w:rPr>
                <w:rFonts w:ascii="Times New Roman" w:hAnsi="Times New Roman" w:cs="Times New Roman"/>
                <w:bCs/>
                <w:sz w:val="24"/>
                <w:szCs w:val="24"/>
              </w:rPr>
              <w:t>:</w:t>
            </w:r>
            <w:r w:rsidRPr="00DB5BE6">
              <w:rPr>
                <w:rFonts w:ascii="Times New Roman" w:hAnsi="Times New Roman" w:cs="Times New Roman"/>
                <w:sz w:val="24"/>
                <w:szCs w:val="24"/>
              </w:rPr>
              <w:t xml:space="preserve"> KGS 136</w:t>
            </w:r>
          </w:p>
          <w:p w14:paraId="235F0674" w14:textId="485E2E86" w:rsidR="007665A5" w:rsidRPr="00DB5BE6" w:rsidRDefault="007665A5" w:rsidP="001C0EF5">
            <w:pPr>
              <w:spacing w:before="100" w:beforeAutospacing="1" w:after="100" w:afterAutospacing="1" w:line="240" w:lineRule="auto"/>
              <w:rPr>
                <w:rFonts w:ascii="Times New Roman" w:eastAsia="Times New Roman" w:hAnsi="Times New Roman" w:cs="Times New Roman"/>
                <w:b/>
                <w:sz w:val="24"/>
                <w:szCs w:val="24"/>
              </w:rPr>
            </w:pPr>
            <w:bookmarkStart w:id="3" w:name="_GoBack"/>
            <w:bookmarkEnd w:id="3"/>
            <w:r w:rsidRPr="00DB5BE6">
              <w:rPr>
                <w:rFonts w:ascii="Times New Roman" w:hAnsi="Times New Roman" w:cs="Times New Roman"/>
                <w:b/>
                <w:sz w:val="24"/>
                <w:szCs w:val="24"/>
              </w:rPr>
              <w:t>KGS 7,636</w:t>
            </w:r>
          </w:p>
        </w:tc>
      </w:tr>
      <w:tr w:rsidR="00DB5BE6" w:rsidRPr="00DB5BE6" w14:paraId="085F8BE2" w14:textId="77777777" w:rsidTr="00D2486A">
        <w:tc>
          <w:tcPr>
            <w:tcW w:w="1966" w:type="pct"/>
            <w:tcBorders>
              <w:top w:val="single" w:sz="4" w:space="0" w:color="auto"/>
              <w:left w:val="single" w:sz="4" w:space="0" w:color="auto"/>
              <w:bottom w:val="single" w:sz="4" w:space="0" w:color="auto"/>
              <w:right w:val="single" w:sz="4" w:space="0" w:color="auto"/>
            </w:tcBorders>
            <w:hideMark/>
          </w:tcPr>
          <w:p w14:paraId="57F56F8F" w14:textId="77777777" w:rsidR="007665A5" w:rsidRPr="00DB5BE6" w:rsidRDefault="007665A5" w:rsidP="001C0EF5">
            <w:pPr>
              <w:pStyle w:val="aff0"/>
              <w:spacing w:before="100" w:beforeAutospacing="1" w:after="100" w:afterAutospacing="1" w:line="240" w:lineRule="auto"/>
              <w:ind w:left="0"/>
              <w:contextualSpacing w:val="0"/>
              <w:rPr>
                <w:rFonts w:ascii="Times New Roman" w:eastAsia="DejaVu Sans" w:hAnsi="Times New Roman" w:cs="Times New Roman"/>
                <w:sz w:val="24"/>
                <w:szCs w:val="24"/>
              </w:rPr>
            </w:pPr>
            <w:r w:rsidRPr="00DB5BE6">
              <w:rPr>
                <w:rFonts w:ascii="Times New Roman" w:hAnsi="Times New Roman" w:cs="Times New Roman"/>
                <w:sz w:val="24"/>
                <w:szCs w:val="24"/>
              </w:rPr>
              <w:t>Trip No. 2</w:t>
            </w:r>
          </w:p>
          <w:p w14:paraId="7DC5A2D7" w14:textId="16EE8E09" w:rsidR="007665A5" w:rsidRPr="00DB5BE6" w:rsidRDefault="007665A5" w:rsidP="001C0EF5">
            <w:pPr>
              <w:pStyle w:val="aff0"/>
              <w:spacing w:before="100" w:beforeAutospacing="1" w:after="100" w:afterAutospacing="1" w:line="240" w:lineRule="auto"/>
              <w:ind w:left="0"/>
              <w:contextualSpacing w:val="0"/>
              <w:rPr>
                <w:rFonts w:ascii="Times New Roman" w:eastAsia="Times New Roman" w:hAnsi="Times New Roman" w:cs="Times New Roman"/>
                <w:sz w:val="24"/>
                <w:szCs w:val="24"/>
              </w:rPr>
            </w:pPr>
            <w:r w:rsidRPr="00DB5BE6">
              <w:rPr>
                <w:rFonts w:ascii="Times New Roman" w:hAnsi="Times New Roman" w:cs="Times New Roman"/>
                <w:sz w:val="24"/>
                <w:szCs w:val="24"/>
              </w:rPr>
              <w:t xml:space="preserve">Bishkek – </w:t>
            </w:r>
            <w:r w:rsidR="00CD3CCC" w:rsidRPr="00DB5BE6">
              <w:rPr>
                <w:rFonts w:ascii="Times New Roman" w:hAnsi="Times New Roman" w:cs="Times New Roman"/>
                <w:sz w:val="24"/>
                <w:szCs w:val="24"/>
              </w:rPr>
              <w:t>Kara-Balta</w:t>
            </w:r>
            <w:r w:rsidRPr="00DB5BE6">
              <w:rPr>
                <w:rFonts w:ascii="Times New Roman" w:hAnsi="Times New Roman" w:cs="Times New Roman"/>
                <w:sz w:val="24"/>
                <w:szCs w:val="24"/>
              </w:rPr>
              <w:t xml:space="preserve"> – Bishkek</w:t>
            </w:r>
          </w:p>
        </w:tc>
        <w:tc>
          <w:tcPr>
            <w:tcW w:w="3034" w:type="pct"/>
            <w:tcBorders>
              <w:top w:val="single" w:sz="4" w:space="0" w:color="auto"/>
              <w:left w:val="single" w:sz="4" w:space="0" w:color="auto"/>
              <w:bottom w:val="single" w:sz="4" w:space="0" w:color="auto"/>
              <w:right w:val="single" w:sz="4" w:space="0" w:color="auto"/>
            </w:tcBorders>
            <w:hideMark/>
          </w:tcPr>
          <w:p w14:paraId="22050B31" w14:textId="77777777" w:rsidR="007665A5" w:rsidRPr="00DB5BE6" w:rsidRDefault="007665A5" w:rsidP="001C0EF5">
            <w:pPr>
              <w:pStyle w:val="aff0"/>
              <w:spacing w:before="100" w:beforeAutospacing="1" w:after="100" w:afterAutospacing="1" w:line="240" w:lineRule="auto"/>
              <w:ind w:left="0"/>
              <w:contextualSpacing w:val="0"/>
              <w:rPr>
                <w:rFonts w:ascii="Times New Roman" w:eastAsia="DejaVu Sans" w:hAnsi="Times New Roman" w:cs="Times New Roman"/>
                <w:sz w:val="24"/>
                <w:szCs w:val="24"/>
              </w:rPr>
            </w:pPr>
            <w:r w:rsidRPr="00DB5BE6">
              <w:rPr>
                <w:rFonts w:ascii="Times New Roman" w:hAnsi="Times New Roman" w:cs="Times New Roman"/>
                <w:sz w:val="24"/>
                <w:szCs w:val="24"/>
              </w:rPr>
              <w:t>Accommodation</w:t>
            </w:r>
            <w:r w:rsidRPr="00DB5BE6">
              <w:rPr>
                <w:rFonts w:ascii="Times New Roman" w:hAnsi="Times New Roman" w:cs="Times New Roman"/>
                <w:bCs/>
                <w:sz w:val="24"/>
                <w:szCs w:val="24"/>
              </w:rPr>
              <w:t>:</w:t>
            </w:r>
            <w:r w:rsidRPr="00DB5BE6">
              <w:rPr>
                <w:rFonts w:ascii="Times New Roman" w:hAnsi="Times New Roman" w:cs="Times New Roman"/>
                <w:sz w:val="24"/>
                <w:szCs w:val="24"/>
              </w:rPr>
              <w:t xml:space="preserve"> KGS 2500 * 1 day = KGS 2500</w:t>
            </w:r>
          </w:p>
          <w:p w14:paraId="1223F44B" w14:textId="18FF7759" w:rsidR="007665A5" w:rsidRPr="00DB5BE6" w:rsidRDefault="007665A5" w:rsidP="001C0EF5">
            <w:pPr>
              <w:pStyle w:val="aff0"/>
              <w:spacing w:before="100" w:beforeAutospacing="1" w:after="100" w:afterAutospacing="1" w:line="240" w:lineRule="auto"/>
              <w:ind w:left="0"/>
              <w:contextualSpacing w:val="0"/>
              <w:rPr>
                <w:rFonts w:ascii="Times New Roman" w:eastAsia="Times New Roman" w:hAnsi="Times New Roman" w:cs="Times New Roman"/>
                <w:b/>
                <w:sz w:val="24"/>
                <w:szCs w:val="24"/>
              </w:rPr>
            </w:pPr>
            <w:r w:rsidRPr="00DB5BE6">
              <w:rPr>
                <w:rFonts w:ascii="Times New Roman" w:hAnsi="Times New Roman" w:cs="Times New Roman"/>
                <w:sz w:val="24"/>
                <w:szCs w:val="24"/>
              </w:rPr>
              <w:t>Travel</w:t>
            </w:r>
            <w:r w:rsidRPr="00DB5BE6">
              <w:rPr>
                <w:rFonts w:ascii="Times New Roman" w:hAnsi="Times New Roman" w:cs="Times New Roman"/>
                <w:sz w:val="24"/>
                <w:szCs w:val="24"/>
                <w:vertAlign w:val="superscript"/>
              </w:rPr>
              <w:t>1</w:t>
            </w:r>
            <w:r w:rsidRPr="00DB5BE6">
              <w:rPr>
                <w:rFonts w:ascii="Times New Roman" w:hAnsi="Times New Roman" w:cs="Times New Roman"/>
                <w:bCs/>
                <w:sz w:val="24"/>
                <w:szCs w:val="24"/>
              </w:rPr>
              <w:t>:</w:t>
            </w:r>
            <w:r w:rsidRPr="00DB5BE6">
              <w:rPr>
                <w:rFonts w:ascii="Times New Roman" w:hAnsi="Times New Roman" w:cs="Times New Roman"/>
                <w:sz w:val="24"/>
                <w:szCs w:val="24"/>
              </w:rPr>
              <w:t xml:space="preserve"> KGS 116</w:t>
            </w:r>
          </w:p>
        </w:tc>
      </w:tr>
      <w:tr w:rsidR="00DB5BE6" w:rsidRPr="00DB5BE6" w14:paraId="1A8B4C17" w14:textId="77777777" w:rsidTr="00D2486A">
        <w:tc>
          <w:tcPr>
            <w:tcW w:w="1966" w:type="pct"/>
            <w:tcBorders>
              <w:top w:val="single" w:sz="4" w:space="0" w:color="auto"/>
              <w:left w:val="single" w:sz="4" w:space="0" w:color="auto"/>
              <w:bottom w:val="single" w:sz="4" w:space="0" w:color="auto"/>
              <w:right w:val="single" w:sz="4" w:space="0" w:color="auto"/>
            </w:tcBorders>
            <w:hideMark/>
          </w:tcPr>
          <w:p w14:paraId="54861E23" w14:textId="77777777" w:rsidR="007665A5" w:rsidRPr="00DB5BE6" w:rsidRDefault="007665A5" w:rsidP="001C0EF5">
            <w:pPr>
              <w:pStyle w:val="aff0"/>
              <w:spacing w:before="100" w:beforeAutospacing="1" w:after="100" w:afterAutospacing="1" w:line="240" w:lineRule="auto"/>
              <w:ind w:left="0"/>
              <w:contextualSpacing w:val="0"/>
              <w:rPr>
                <w:rFonts w:ascii="Times New Roman" w:eastAsia="DejaVu Sans" w:hAnsi="Times New Roman" w:cs="Times New Roman"/>
                <w:sz w:val="24"/>
                <w:szCs w:val="24"/>
              </w:rPr>
            </w:pPr>
            <w:r w:rsidRPr="00DB5BE6">
              <w:rPr>
                <w:rFonts w:ascii="Times New Roman" w:hAnsi="Times New Roman" w:cs="Times New Roman"/>
                <w:sz w:val="24"/>
                <w:szCs w:val="24"/>
              </w:rPr>
              <w:t>Trip No. 4</w:t>
            </w:r>
          </w:p>
          <w:p w14:paraId="383F1808" w14:textId="7C1C837E" w:rsidR="007665A5" w:rsidRPr="00DB5BE6" w:rsidRDefault="007665A5" w:rsidP="001C0EF5">
            <w:pPr>
              <w:pStyle w:val="aff0"/>
              <w:spacing w:before="100" w:beforeAutospacing="1" w:after="100" w:afterAutospacing="1" w:line="240" w:lineRule="auto"/>
              <w:ind w:left="0"/>
              <w:contextualSpacing w:val="0"/>
              <w:rPr>
                <w:rFonts w:ascii="Times New Roman" w:hAnsi="Times New Roman" w:cs="Times New Roman"/>
                <w:sz w:val="24"/>
                <w:szCs w:val="24"/>
              </w:rPr>
            </w:pPr>
            <w:r w:rsidRPr="00DB5BE6">
              <w:rPr>
                <w:rFonts w:ascii="Times New Roman" w:hAnsi="Times New Roman" w:cs="Times New Roman"/>
                <w:sz w:val="24"/>
                <w:szCs w:val="24"/>
              </w:rPr>
              <w:t xml:space="preserve">Bishkek – </w:t>
            </w:r>
            <w:r w:rsidR="00CD3CCC" w:rsidRPr="00DB5BE6">
              <w:rPr>
                <w:rFonts w:ascii="Times New Roman" w:hAnsi="Times New Roman" w:cs="Times New Roman"/>
                <w:sz w:val="24"/>
                <w:szCs w:val="24"/>
              </w:rPr>
              <w:t>Issyk-Kul</w:t>
            </w:r>
            <w:r w:rsidRPr="00DB5BE6">
              <w:rPr>
                <w:rFonts w:ascii="Times New Roman" w:hAnsi="Times New Roman" w:cs="Times New Roman"/>
                <w:sz w:val="24"/>
                <w:szCs w:val="24"/>
              </w:rPr>
              <w:t xml:space="preserve"> – Bishkek</w:t>
            </w:r>
          </w:p>
        </w:tc>
        <w:tc>
          <w:tcPr>
            <w:tcW w:w="3034" w:type="pct"/>
            <w:tcBorders>
              <w:top w:val="single" w:sz="4" w:space="0" w:color="auto"/>
              <w:left w:val="single" w:sz="4" w:space="0" w:color="auto"/>
              <w:bottom w:val="single" w:sz="4" w:space="0" w:color="auto"/>
              <w:right w:val="single" w:sz="4" w:space="0" w:color="auto"/>
            </w:tcBorders>
            <w:hideMark/>
          </w:tcPr>
          <w:p w14:paraId="6789B349" w14:textId="77777777" w:rsidR="007665A5" w:rsidRPr="00DB5BE6" w:rsidRDefault="007665A5" w:rsidP="001C0EF5">
            <w:pPr>
              <w:pStyle w:val="aff0"/>
              <w:spacing w:before="100" w:beforeAutospacing="1" w:after="100" w:afterAutospacing="1" w:line="240" w:lineRule="auto"/>
              <w:ind w:left="0"/>
              <w:contextualSpacing w:val="0"/>
              <w:rPr>
                <w:rFonts w:ascii="Times New Roman" w:hAnsi="Times New Roman" w:cs="Times New Roman"/>
                <w:sz w:val="24"/>
                <w:szCs w:val="24"/>
              </w:rPr>
            </w:pPr>
            <w:r w:rsidRPr="00DB5BE6">
              <w:rPr>
                <w:rFonts w:ascii="Times New Roman" w:hAnsi="Times New Roman" w:cs="Times New Roman"/>
                <w:sz w:val="24"/>
                <w:szCs w:val="24"/>
              </w:rPr>
              <w:t>Accommodation</w:t>
            </w:r>
            <w:r w:rsidRPr="00DB5BE6">
              <w:rPr>
                <w:rFonts w:ascii="Times New Roman" w:hAnsi="Times New Roman" w:cs="Times New Roman"/>
                <w:bCs/>
                <w:sz w:val="24"/>
                <w:szCs w:val="24"/>
              </w:rPr>
              <w:t>:</w:t>
            </w:r>
            <w:r w:rsidRPr="00DB5BE6">
              <w:rPr>
                <w:rFonts w:ascii="Times New Roman" w:hAnsi="Times New Roman" w:cs="Times New Roman"/>
                <w:sz w:val="24"/>
                <w:szCs w:val="24"/>
              </w:rPr>
              <w:t xml:space="preserve"> KGS 2500 * 2 days = KGS 5000</w:t>
            </w:r>
          </w:p>
          <w:p w14:paraId="7EABA950" w14:textId="33353F29" w:rsidR="007665A5" w:rsidRPr="00DB5BE6" w:rsidRDefault="007665A5" w:rsidP="001C0EF5">
            <w:pPr>
              <w:pStyle w:val="aff0"/>
              <w:spacing w:before="100" w:beforeAutospacing="1" w:after="100" w:afterAutospacing="1" w:line="240" w:lineRule="auto"/>
              <w:ind w:left="0"/>
              <w:contextualSpacing w:val="0"/>
              <w:rPr>
                <w:rFonts w:ascii="Times New Roman" w:hAnsi="Times New Roman" w:cs="Times New Roman"/>
                <w:b/>
                <w:bCs/>
                <w:sz w:val="24"/>
                <w:szCs w:val="24"/>
              </w:rPr>
            </w:pPr>
            <w:r w:rsidRPr="00DB5BE6">
              <w:rPr>
                <w:rFonts w:ascii="Times New Roman" w:hAnsi="Times New Roman" w:cs="Times New Roman"/>
                <w:sz w:val="24"/>
                <w:szCs w:val="24"/>
              </w:rPr>
              <w:t>Travel</w:t>
            </w:r>
            <w:r w:rsidRPr="00DB5BE6">
              <w:rPr>
                <w:rFonts w:ascii="Times New Roman" w:hAnsi="Times New Roman" w:cs="Times New Roman"/>
                <w:sz w:val="24"/>
                <w:szCs w:val="24"/>
                <w:vertAlign w:val="superscript"/>
              </w:rPr>
              <w:t>1</w:t>
            </w:r>
            <w:r w:rsidRPr="00DB5BE6">
              <w:rPr>
                <w:rFonts w:ascii="Times New Roman" w:hAnsi="Times New Roman" w:cs="Times New Roman"/>
                <w:bCs/>
                <w:sz w:val="24"/>
                <w:szCs w:val="24"/>
              </w:rPr>
              <w:t>:</w:t>
            </w:r>
            <w:r w:rsidRPr="00DB5BE6">
              <w:rPr>
                <w:rFonts w:ascii="Times New Roman" w:hAnsi="Times New Roman" w:cs="Times New Roman"/>
                <w:sz w:val="24"/>
                <w:szCs w:val="24"/>
              </w:rPr>
              <w:t xml:space="preserve"> KGS 376</w:t>
            </w:r>
          </w:p>
        </w:tc>
      </w:tr>
    </w:tbl>
    <w:p w14:paraId="6CF2C2BA" w14:textId="77777777" w:rsidR="007665A5" w:rsidRPr="00DB5BE6" w:rsidRDefault="007665A5" w:rsidP="001C0EF5">
      <w:pPr>
        <w:pStyle w:val="aff0"/>
        <w:spacing w:before="100" w:beforeAutospacing="1" w:after="100" w:afterAutospacing="1" w:line="240" w:lineRule="auto"/>
        <w:ind w:left="0"/>
        <w:contextualSpacing w:val="0"/>
        <w:jc w:val="both"/>
        <w:rPr>
          <w:rFonts w:ascii="Times New Roman" w:hAnsi="Times New Roman" w:cs="Times New Roman"/>
          <w:sz w:val="24"/>
          <w:szCs w:val="24"/>
          <w:lang w:bidi="en-US"/>
        </w:rPr>
      </w:pPr>
      <w:r w:rsidRPr="00DB5BE6">
        <w:rPr>
          <w:rFonts w:ascii="Times New Roman" w:eastAsia="Times New Roman" w:hAnsi="Times New Roman" w:cs="Times New Roman"/>
          <w:bCs/>
          <w:sz w:val="24"/>
          <w:szCs w:val="24"/>
          <w:vertAlign w:val="superscript"/>
        </w:rPr>
        <w:t>1</w:t>
      </w:r>
      <w:r w:rsidRPr="00DB5BE6">
        <w:rPr>
          <w:rFonts w:ascii="Times New Roman" w:eastAsia="Times New Roman" w:hAnsi="Times New Roman" w:cs="Times New Roman"/>
          <w:sz w:val="24"/>
          <w:szCs w:val="24"/>
        </w:rPr>
        <w:t xml:space="preserve"> </w:t>
      </w:r>
      <w:r w:rsidRPr="00DB5BE6">
        <w:rPr>
          <w:rFonts w:ascii="Times New Roman" w:hAnsi="Times New Roman" w:cs="Times New Roman"/>
          <w:sz w:val="24"/>
          <w:szCs w:val="24"/>
        </w:rPr>
        <w:t>Decree of the Government of the Kyrgyz Republic (No. 471; August 26, 2008)</w:t>
      </w:r>
    </w:p>
    <w:p w14:paraId="0FCD4922" w14:textId="0376836D" w:rsidR="008E0259" w:rsidRPr="00DB5BE6" w:rsidRDefault="008E0259" w:rsidP="001C0EF5">
      <w:pPr>
        <w:spacing w:before="100" w:beforeAutospacing="1" w:after="100" w:afterAutospacing="1" w:line="240" w:lineRule="auto"/>
        <w:rPr>
          <w:rFonts w:ascii="Times New Roman" w:hAnsi="Times New Roman" w:cs="Times New Roman"/>
          <w:bCs/>
          <w:sz w:val="24"/>
          <w:szCs w:val="24"/>
        </w:rPr>
      </w:pPr>
    </w:p>
    <w:sectPr w:rsidR="008E0259" w:rsidRPr="00DB5BE6" w:rsidSect="00647C7B">
      <w:footerReference w:type="even" r:id="rId9"/>
      <w:pgSz w:w="11906" w:h="16838" w:code="9"/>
      <w:pgMar w:top="1134" w:right="850" w:bottom="1134" w:left="1701" w:header="720" w:footer="720"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195BAE" w14:textId="77777777" w:rsidR="00CE54C0" w:rsidRDefault="00CE54C0">
      <w:pPr>
        <w:spacing w:line="240" w:lineRule="auto"/>
      </w:pPr>
      <w:r>
        <w:separator/>
      </w:r>
    </w:p>
  </w:endnote>
  <w:endnote w:type="continuationSeparator" w:id="0">
    <w:p w14:paraId="1E7007CE" w14:textId="77777777" w:rsidR="00CE54C0" w:rsidRDefault="00CE54C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Verdana">
    <w:panose1 w:val="020B0604030504040204"/>
    <w:charset w:val="CC"/>
    <w:family w:val="swiss"/>
    <w:pitch w:val="variable"/>
    <w:sig w:usb0="A00006FF" w:usb1="4000205B" w:usb2="00000010" w:usb3="00000000" w:csb0="0000019F" w:csb1="00000000"/>
  </w:font>
  <w:font w:name="Garamond">
    <w:panose1 w:val="02020404030301010803"/>
    <w:charset w:val="CC"/>
    <w:family w:val="roman"/>
    <w:pitch w:val="variable"/>
    <w:sig w:usb0="00000287" w:usb1="00000000" w:usb2="00000000" w:usb3="00000000" w:csb0="0000009F" w:csb1="00000000"/>
  </w:font>
  <w:font w:name="Georgia">
    <w:panose1 w:val="02040502050405020303"/>
    <w:charset w:val="CC"/>
    <w:family w:val="roman"/>
    <w:pitch w:val="variable"/>
    <w:sig w:usb0="00000287" w:usb1="00000000" w:usb2="00000000" w:usb3="00000000" w:csb0="0000009F" w:csb1="00000000"/>
  </w:font>
  <w:font w:name="Courier New">
    <w:panose1 w:val="02070309020205020404"/>
    <w:charset w:val="CC"/>
    <w:family w:val="modern"/>
    <w:pitch w:val="fixed"/>
    <w:sig w:usb0="E0002EFF" w:usb1="C0007843" w:usb2="00000009" w:usb3="00000000" w:csb0="000001FF" w:csb1="00000000"/>
  </w:font>
  <w:font w:name="Liberation Serif">
    <w:charset w:val="CC"/>
    <w:family w:val="roman"/>
    <w:pitch w:val="variable"/>
    <w:sig w:usb0="E0000AFF" w:usb1="500078FF" w:usb2="00000021" w:usb3="00000000" w:csb0="000001BF" w:csb1="00000000"/>
  </w:font>
  <w:font w:name="HG Mincho Light J">
    <w:altName w:val="Calibri"/>
    <w:charset w:val="00"/>
    <w:family w:val="auto"/>
    <w:pitch w:val="default"/>
  </w:font>
  <w:font w:name="Liberation Sans Unicode MS">
    <w:altName w:val="Arial"/>
    <w:charset w:val="00"/>
    <w:family w:val="auto"/>
    <w:pitch w:val="default"/>
  </w:font>
  <w:font w:name="Open Sans">
    <w:altName w:val="Segoe UI"/>
    <w:charset w:val="00"/>
    <w:family w:val="swiss"/>
    <w:pitch w:val="variable"/>
    <w:sig w:usb0="E00002EF" w:usb1="4000205B" w:usb2="00000028" w:usb3="00000000" w:csb0="0000019F" w:csb1="00000000"/>
  </w:font>
  <w:font w:name="Noto Serif">
    <w:charset w:val="00"/>
    <w:family w:val="roman"/>
    <w:pitch w:val="variable"/>
    <w:sig w:usb0="E00002FF" w:usb1="500078FF" w:usb2="00000029" w:usb3="00000000" w:csb0="0000019F" w:csb1="00000000"/>
  </w:font>
  <w:font w:name="Optima">
    <w:altName w:val="Liberation Mono"/>
    <w:charset w:val="00"/>
    <w:family w:val="swiss"/>
    <w:pitch w:val="variable"/>
    <w:sig w:usb0="00000003" w:usb1="00000000" w:usb2="00000000" w:usb3="00000000" w:csb0="00000001" w:csb1="00000000"/>
  </w:font>
  <w:font w:name="Ideal Sans">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Arial Narrow">
    <w:panose1 w:val="020B0606020202030204"/>
    <w:charset w:val="CC"/>
    <w:family w:val="swiss"/>
    <w:pitch w:val="variable"/>
    <w:sig w:usb0="00000287" w:usb1="00000800" w:usb2="00000000" w:usb3="00000000" w:csb0="0000009F" w:csb1="00000000"/>
  </w:font>
  <w:font w:name="DejaVu Sans">
    <w:altName w:val="Calibri"/>
    <w:charset w:val="CC"/>
    <w:family w:val="swiss"/>
    <w:pitch w:val="variable"/>
    <w:sig w:usb0="E7002EFF" w:usb1="D200FDFF" w:usb2="0A24602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5051F9" w14:textId="77777777" w:rsidR="00F944C0" w:rsidRDefault="00F944C0">
    <w:pPr>
      <w:spacing w:line="1" w:lineRule="exact"/>
    </w:pPr>
    <w:r>
      <w:rPr>
        <w:noProof/>
        <w:lang w:val="ru-RU" w:eastAsia="ru-RU"/>
      </w:rPr>
      <mc:AlternateContent>
        <mc:Choice Requires="wps">
          <w:drawing>
            <wp:anchor distT="0" distB="0" distL="0" distR="0" simplePos="0" relativeHeight="251828224" behindDoc="1" locked="0" layoutInCell="1" allowOverlap="1" wp14:anchorId="772DC531" wp14:editId="31F2CEA1">
              <wp:simplePos x="0" y="0"/>
              <wp:positionH relativeFrom="page">
                <wp:posOffset>7232650</wp:posOffset>
              </wp:positionH>
              <wp:positionV relativeFrom="page">
                <wp:posOffset>6797675</wp:posOffset>
              </wp:positionV>
              <wp:extent cx="1536065" cy="304800"/>
              <wp:effectExtent l="0" t="0" r="0" b="0"/>
              <wp:wrapNone/>
              <wp:docPr id="229" name="Shape 101"/>
              <wp:cNvGraphicFramePr/>
              <a:graphic xmlns:a="http://schemas.openxmlformats.org/drawingml/2006/main">
                <a:graphicData uri="http://schemas.microsoft.com/office/word/2010/wordprocessingShape">
                  <wps:wsp>
                    <wps:cNvSpPr txBox="1"/>
                    <wps:spPr>
                      <a:xfrm>
                        <a:off x="0" y="0"/>
                        <a:ext cx="1536065" cy="304800"/>
                      </a:xfrm>
                      <a:prstGeom prst="rect">
                        <a:avLst/>
                      </a:prstGeom>
                      <a:noFill/>
                    </wps:spPr>
                    <wps:txbx>
                      <w:txbxContent>
                        <w:p w14:paraId="06C226DA" w14:textId="77777777" w:rsidR="00F944C0" w:rsidRDefault="00F944C0">
                          <w:pPr>
                            <w:pStyle w:val="29"/>
                            <w:rPr>
                              <w:sz w:val="92"/>
                              <w:szCs w:val="92"/>
                            </w:rPr>
                          </w:pPr>
                          <w:r>
                            <w:rPr>
                              <w:rStyle w:val="28"/>
                              <w:rFonts w:eastAsia="Courier New"/>
                              <w:color w:val="024078"/>
                              <w:sz w:val="92"/>
                              <w:szCs w:val="92"/>
                            </w:rPr>
                            <w:t>os ce</w:t>
                          </w:r>
                        </w:p>
                      </w:txbxContent>
                    </wps:txbx>
                    <wps:bodyPr wrap="none" lIns="0" tIns="0" rIns="0" bIns="0">
                      <a:sp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72DC531" id="_x0000_t202" coordsize="21600,21600" o:spt="202" path="m,l,21600r21600,l21600,xe">
              <v:stroke joinstyle="miter"/>
              <v:path gradientshapeok="t" o:connecttype="rect"/>
            </v:shapetype>
            <v:shape id="Shape 101" o:spid="_x0000_s1026" type="#_x0000_t202" style="position:absolute;margin-left:569.5pt;margin-top:535.25pt;width:120.95pt;height:24pt;z-index:-251488256;visibility:visible;mso-wrap-style:non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" filled="f" stroked="f">
              <v:textbox style="mso-fit-shape-to-text:t" inset="0,0,0,0">
                <w:txbxContent>
                  <w:p w14:paraId="06C226DA" w14:textId="77777777" w:rsidR="00F944C0" w:rsidRDefault="00F944C0">
                    <w:pPr>
                      <w:pStyle w:val="29"/>
                      <w:rPr>
                        <w:sz w:val="92"/>
                        <w:szCs w:val="92"/>
                      </w:rPr>
                    </w:pPr>
                    <w:r>
                      <w:rPr>
                        <w:rStyle w:val="28"/>
                        <w:rFonts w:eastAsia="Courier New"/>
                        <w:color w:val="024078"/>
                        <w:sz w:val="92"/>
                        <w:szCs w:val="92"/>
                      </w:rPr>
                      <w:t>os ce</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AA707F" w14:textId="77777777" w:rsidR="00CE54C0" w:rsidRDefault="00CE54C0">
      <w:pPr>
        <w:spacing w:after="0"/>
      </w:pPr>
      <w:r>
        <w:separator/>
      </w:r>
    </w:p>
  </w:footnote>
  <w:footnote w:type="continuationSeparator" w:id="0">
    <w:p w14:paraId="0298A492" w14:textId="77777777" w:rsidR="00CE54C0" w:rsidRDefault="00CE54C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7C2560"/>
    <w:multiLevelType w:val="multilevel"/>
    <w:tmpl w:val="137C2560"/>
    <w:lvl w:ilvl="0">
      <w:start w:val="1"/>
      <w:numFmt w:val="decimal"/>
      <w:pStyle w:val="1"/>
      <w:lvlText w:val="%1."/>
      <w:lvlJc w:val="left"/>
      <w:pPr>
        <w:tabs>
          <w:tab w:val="left" w:pos="720"/>
        </w:tabs>
        <w:ind w:left="720" w:hanging="720"/>
      </w:pPr>
      <w:rPr>
        <w:lang w:val="ru-RU"/>
      </w:r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 w15:restartNumberingAfterBreak="0">
    <w:nsid w:val="309C1D40"/>
    <w:multiLevelType w:val="hybridMultilevel"/>
    <w:tmpl w:val="FD08E0EC"/>
    <w:lvl w:ilvl="0" w:tplc="04190019">
      <w:start w:val="1"/>
      <w:numFmt w:val="lowerLetter"/>
      <w:lvlText w:val="%1."/>
      <w:lvlJc w:val="left"/>
      <w:pPr>
        <w:ind w:left="720" w:hanging="360"/>
      </w:pPr>
    </w:lvl>
    <w:lvl w:ilvl="1" w:tplc="EB48AA18">
      <w:numFmt w:val="bullet"/>
      <w:lvlText w:val="-"/>
      <w:lvlJc w:val="left"/>
      <w:pPr>
        <w:ind w:left="1440" w:hanging="360"/>
      </w:pPr>
      <w:rPr>
        <w:rFonts w:ascii="Times New Roman" w:eastAsia="Calibri" w:hAnsi="Times New Roman" w:cs="Times New Roman"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358C710E"/>
    <w:multiLevelType w:val="hybridMultilevel"/>
    <w:tmpl w:val="511E5DF0"/>
    <w:lvl w:ilvl="0" w:tplc="20000019">
      <w:start w:val="1"/>
      <w:numFmt w:val="lowerLetter"/>
      <w:lvlText w:val="%1."/>
      <w:lvlJc w:val="left"/>
      <w:pPr>
        <w:ind w:left="720" w:hanging="360"/>
      </w:pPr>
    </w:lvl>
    <w:lvl w:ilvl="1" w:tplc="2ACC2F2C">
      <w:numFmt w:val="bullet"/>
      <w:lvlText w:val="-"/>
      <w:lvlJc w:val="left"/>
      <w:pPr>
        <w:ind w:left="1440" w:hanging="360"/>
      </w:pPr>
      <w:rPr>
        <w:rFonts w:ascii="Times New Roman" w:eastAsia="Calibri" w:hAnsi="Times New Roman" w:cs="Times New Roman" w:hint="default"/>
      </w:r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7AEE578C"/>
    <w:multiLevelType w:val="hybridMultilevel"/>
    <w:tmpl w:val="8488CDC6"/>
    <w:lvl w:ilvl="0" w:tplc="20000019">
      <w:start w:val="1"/>
      <w:numFmt w:val="lowerLetter"/>
      <w:lvlText w:val="%1."/>
      <w:lvlJc w:val="left"/>
      <w:pPr>
        <w:ind w:left="720" w:hanging="360"/>
      </w:pPr>
    </w:lvl>
    <w:lvl w:ilvl="1" w:tplc="53009A9E">
      <w:numFmt w:val="bullet"/>
      <w:lvlText w:val="-"/>
      <w:lvlJc w:val="left"/>
      <w:pPr>
        <w:ind w:left="1440" w:hanging="360"/>
      </w:pPr>
      <w:rPr>
        <w:rFonts w:ascii="Times New Roman" w:eastAsia="Calibri" w:hAnsi="Times New Roman" w:cs="Times New Roman" w:hint="default"/>
      </w:r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hideSpellingErrors/>
  <w:defaultTabStop w:val="720"/>
  <w:hyphenationZone w:val="425"/>
  <w:characterSpacingControl w:val="doNotCompress"/>
  <w:hdrShapeDefaults>
    <o:shapedefaults v:ext="edit" spidmax="2049"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2NzEwMjcwNjMzNjJQ0lEKTi0uzszPAykwrAUAaWQ4aywAAAA="/>
  </w:docVars>
  <w:rsids>
    <w:rsidRoot w:val="005757D4"/>
    <w:rsid w:val="00000316"/>
    <w:rsid w:val="00000B4F"/>
    <w:rsid w:val="00000F29"/>
    <w:rsid w:val="00002E27"/>
    <w:rsid w:val="00002FFE"/>
    <w:rsid w:val="00003286"/>
    <w:rsid w:val="000037B6"/>
    <w:rsid w:val="00003D96"/>
    <w:rsid w:val="00004CB5"/>
    <w:rsid w:val="00005100"/>
    <w:rsid w:val="000059E0"/>
    <w:rsid w:val="00005A8F"/>
    <w:rsid w:val="00006A2C"/>
    <w:rsid w:val="00006CDD"/>
    <w:rsid w:val="00006D84"/>
    <w:rsid w:val="00007358"/>
    <w:rsid w:val="0000781C"/>
    <w:rsid w:val="00007848"/>
    <w:rsid w:val="00007BDB"/>
    <w:rsid w:val="00007D64"/>
    <w:rsid w:val="00010C2A"/>
    <w:rsid w:val="0001190A"/>
    <w:rsid w:val="000126EB"/>
    <w:rsid w:val="0001281D"/>
    <w:rsid w:val="00012ADD"/>
    <w:rsid w:val="000133D3"/>
    <w:rsid w:val="00014454"/>
    <w:rsid w:val="00014FE7"/>
    <w:rsid w:val="0001517B"/>
    <w:rsid w:val="00015467"/>
    <w:rsid w:val="000157DA"/>
    <w:rsid w:val="000158B4"/>
    <w:rsid w:val="00015CEC"/>
    <w:rsid w:val="00016601"/>
    <w:rsid w:val="000168E8"/>
    <w:rsid w:val="00016C74"/>
    <w:rsid w:val="00017B48"/>
    <w:rsid w:val="00020582"/>
    <w:rsid w:val="00021CBB"/>
    <w:rsid w:val="00022419"/>
    <w:rsid w:val="0002437F"/>
    <w:rsid w:val="000250A6"/>
    <w:rsid w:val="0002620E"/>
    <w:rsid w:val="00026570"/>
    <w:rsid w:val="00026ACF"/>
    <w:rsid w:val="00026DAC"/>
    <w:rsid w:val="00026F6E"/>
    <w:rsid w:val="00027902"/>
    <w:rsid w:val="000306B0"/>
    <w:rsid w:val="0003098B"/>
    <w:rsid w:val="000317A6"/>
    <w:rsid w:val="000320A5"/>
    <w:rsid w:val="0003246F"/>
    <w:rsid w:val="000329A5"/>
    <w:rsid w:val="00032D9A"/>
    <w:rsid w:val="000356ED"/>
    <w:rsid w:val="00036715"/>
    <w:rsid w:val="00036754"/>
    <w:rsid w:val="0003685A"/>
    <w:rsid w:val="00037552"/>
    <w:rsid w:val="00037CB5"/>
    <w:rsid w:val="00040649"/>
    <w:rsid w:val="000408C0"/>
    <w:rsid w:val="00040DEF"/>
    <w:rsid w:val="000414BB"/>
    <w:rsid w:val="000418D5"/>
    <w:rsid w:val="00041F9D"/>
    <w:rsid w:val="0004205F"/>
    <w:rsid w:val="00042A48"/>
    <w:rsid w:val="00043426"/>
    <w:rsid w:val="00043F66"/>
    <w:rsid w:val="000443F9"/>
    <w:rsid w:val="000447B6"/>
    <w:rsid w:val="00044DBF"/>
    <w:rsid w:val="00045888"/>
    <w:rsid w:val="00045A87"/>
    <w:rsid w:val="00045AAB"/>
    <w:rsid w:val="0004612C"/>
    <w:rsid w:val="00046579"/>
    <w:rsid w:val="00046DA3"/>
    <w:rsid w:val="00047B4D"/>
    <w:rsid w:val="0005021D"/>
    <w:rsid w:val="00050379"/>
    <w:rsid w:val="00050D61"/>
    <w:rsid w:val="00050FBF"/>
    <w:rsid w:val="000519A2"/>
    <w:rsid w:val="00054BB8"/>
    <w:rsid w:val="00055F47"/>
    <w:rsid w:val="000561B6"/>
    <w:rsid w:val="00056D84"/>
    <w:rsid w:val="00060C5F"/>
    <w:rsid w:val="000618B3"/>
    <w:rsid w:val="00062DF9"/>
    <w:rsid w:val="00063DE7"/>
    <w:rsid w:val="00063F4B"/>
    <w:rsid w:val="00063F7F"/>
    <w:rsid w:val="0006419E"/>
    <w:rsid w:val="00064A75"/>
    <w:rsid w:val="00064B31"/>
    <w:rsid w:val="00065075"/>
    <w:rsid w:val="000662D3"/>
    <w:rsid w:val="000667D6"/>
    <w:rsid w:val="0006686F"/>
    <w:rsid w:val="000674BF"/>
    <w:rsid w:val="00067FCA"/>
    <w:rsid w:val="00070653"/>
    <w:rsid w:val="0007091C"/>
    <w:rsid w:val="00070C0E"/>
    <w:rsid w:val="00070E2D"/>
    <w:rsid w:val="000713FB"/>
    <w:rsid w:val="000733E0"/>
    <w:rsid w:val="0007360F"/>
    <w:rsid w:val="00073CD3"/>
    <w:rsid w:val="00073F57"/>
    <w:rsid w:val="00074142"/>
    <w:rsid w:val="00074431"/>
    <w:rsid w:val="000756E8"/>
    <w:rsid w:val="0007635F"/>
    <w:rsid w:val="000764E7"/>
    <w:rsid w:val="0007719F"/>
    <w:rsid w:val="000775D6"/>
    <w:rsid w:val="0008107B"/>
    <w:rsid w:val="000818B5"/>
    <w:rsid w:val="000818B7"/>
    <w:rsid w:val="00081A4D"/>
    <w:rsid w:val="00082010"/>
    <w:rsid w:val="000821D8"/>
    <w:rsid w:val="00083728"/>
    <w:rsid w:val="00083BB6"/>
    <w:rsid w:val="0008402D"/>
    <w:rsid w:val="000845E2"/>
    <w:rsid w:val="000849A3"/>
    <w:rsid w:val="00084D66"/>
    <w:rsid w:val="0008659D"/>
    <w:rsid w:val="00086D13"/>
    <w:rsid w:val="00087114"/>
    <w:rsid w:val="00087624"/>
    <w:rsid w:val="000904BC"/>
    <w:rsid w:val="00090C47"/>
    <w:rsid w:val="00091031"/>
    <w:rsid w:val="000910FE"/>
    <w:rsid w:val="000916CC"/>
    <w:rsid w:val="00091B1D"/>
    <w:rsid w:val="00091F7A"/>
    <w:rsid w:val="00092107"/>
    <w:rsid w:val="00092E7A"/>
    <w:rsid w:val="00093922"/>
    <w:rsid w:val="00094EA4"/>
    <w:rsid w:val="00095694"/>
    <w:rsid w:val="00095699"/>
    <w:rsid w:val="00095E03"/>
    <w:rsid w:val="00096B4D"/>
    <w:rsid w:val="000976AF"/>
    <w:rsid w:val="00097DCA"/>
    <w:rsid w:val="000A14CB"/>
    <w:rsid w:val="000A19D0"/>
    <w:rsid w:val="000A29CE"/>
    <w:rsid w:val="000A35B1"/>
    <w:rsid w:val="000A3717"/>
    <w:rsid w:val="000A3F01"/>
    <w:rsid w:val="000A3FF9"/>
    <w:rsid w:val="000A41D8"/>
    <w:rsid w:val="000A4B7F"/>
    <w:rsid w:val="000A4FCB"/>
    <w:rsid w:val="000A53EB"/>
    <w:rsid w:val="000A57D6"/>
    <w:rsid w:val="000A586A"/>
    <w:rsid w:val="000A61B1"/>
    <w:rsid w:val="000A6CB9"/>
    <w:rsid w:val="000A6D5F"/>
    <w:rsid w:val="000A7862"/>
    <w:rsid w:val="000B0D34"/>
    <w:rsid w:val="000B0F3E"/>
    <w:rsid w:val="000B121B"/>
    <w:rsid w:val="000B1458"/>
    <w:rsid w:val="000B1F75"/>
    <w:rsid w:val="000B3478"/>
    <w:rsid w:val="000B3B55"/>
    <w:rsid w:val="000B408E"/>
    <w:rsid w:val="000B4566"/>
    <w:rsid w:val="000B4A70"/>
    <w:rsid w:val="000B56A6"/>
    <w:rsid w:val="000B5C96"/>
    <w:rsid w:val="000B5E49"/>
    <w:rsid w:val="000B6990"/>
    <w:rsid w:val="000B6D7D"/>
    <w:rsid w:val="000B75CA"/>
    <w:rsid w:val="000C01EE"/>
    <w:rsid w:val="000C0471"/>
    <w:rsid w:val="000C155D"/>
    <w:rsid w:val="000C1AD9"/>
    <w:rsid w:val="000C22F1"/>
    <w:rsid w:val="000C2CD8"/>
    <w:rsid w:val="000C2DAE"/>
    <w:rsid w:val="000C3266"/>
    <w:rsid w:val="000C344F"/>
    <w:rsid w:val="000C41C8"/>
    <w:rsid w:val="000C4F15"/>
    <w:rsid w:val="000C4FC1"/>
    <w:rsid w:val="000C50DA"/>
    <w:rsid w:val="000C6155"/>
    <w:rsid w:val="000C6D5B"/>
    <w:rsid w:val="000C6D9C"/>
    <w:rsid w:val="000C70D0"/>
    <w:rsid w:val="000C7651"/>
    <w:rsid w:val="000C76B2"/>
    <w:rsid w:val="000C784C"/>
    <w:rsid w:val="000C7DB5"/>
    <w:rsid w:val="000C7F77"/>
    <w:rsid w:val="000D0184"/>
    <w:rsid w:val="000D0AB9"/>
    <w:rsid w:val="000D0D99"/>
    <w:rsid w:val="000D11B0"/>
    <w:rsid w:val="000D1FB6"/>
    <w:rsid w:val="000D371B"/>
    <w:rsid w:val="000D3820"/>
    <w:rsid w:val="000D4D14"/>
    <w:rsid w:val="000D5021"/>
    <w:rsid w:val="000D5A01"/>
    <w:rsid w:val="000D5C04"/>
    <w:rsid w:val="000D6703"/>
    <w:rsid w:val="000D6FBB"/>
    <w:rsid w:val="000D7031"/>
    <w:rsid w:val="000D71C6"/>
    <w:rsid w:val="000D73AE"/>
    <w:rsid w:val="000D74A7"/>
    <w:rsid w:val="000D7E6E"/>
    <w:rsid w:val="000D7F54"/>
    <w:rsid w:val="000E03AD"/>
    <w:rsid w:val="000E0A69"/>
    <w:rsid w:val="000E0B75"/>
    <w:rsid w:val="000E18EA"/>
    <w:rsid w:val="000E199F"/>
    <w:rsid w:val="000E24D8"/>
    <w:rsid w:val="000E3233"/>
    <w:rsid w:val="000E3C10"/>
    <w:rsid w:val="000E5B69"/>
    <w:rsid w:val="000E5F50"/>
    <w:rsid w:val="000E74FE"/>
    <w:rsid w:val="000E754F"/>
    <w:rsid w:val="000E7638"/>
    <w:rsid w:val="000E79D2"/>
    <w:rsid w:val="000E7F8E"/>
    <w:rsid w:val="000F03B1"/>
    <w:rsid w:val="000F063C"/>
    <w:rsid w:val="000F0DB1"/>
    <w:rsid w:val="000F0DBB"/>
    <w:rsid w:val="000F11C8"/>
    <w:rsid w:val="000F154F"/>
    <w:rsid w:val="000F1968"/>
    <w:rsid w:val="000F19D5"/>
    <w:rsid w:val="000F1F04"/>
    <w:rsid w:val="000F24F9"/>
    <w:rsid w:val="000F260B"/>
    <w:rsid w:val="000F301B"/>
    <w:rsid w:val="000F303C"/>
    <w:rsid w:val="000F3C26"/>
    <w:rsid w:val="000F547F"/>
    <w:rsid w:val="000F5CC1"/>
    <w:rsid w:val="000F678F"/>
    <w:rsid w:val="000F7470"/>
    <w:rsid w:val="000F750F"/>
    <w:rsid w:val="000F75E9"/>
    <w:rsid w:val="0010047B"/>
    <w:rsid w:val="0010111D"/>
    <w:rsid w:val="00101845"/>
    <w:rsid w:val="001018E1"/>
    <w:rsid w:val="001048C3"/>
    <w:rsid w:val="00104E89"/>
    <w:rsid w:val="0010529B"/>
    <w:rsid w:val="00106428"/>
    <w:rsid w:val="001067F4"/>
    <w:rsid w:val="00107115"/>
    <w:rsid w:val="001077C2"/>
    <w:rsid w:val="00107E84"/>
    <w:rsid w:val="00110362"/>
    <w:rsid w:val="00111D71"/>
    <w:rsid w:val="00112B19"/>
    <w:rsid w:val="0011315F"/>
    <w:rsid w:val="00113B99"/>
    <w:rsid w:val="00114030"/>
    <w:rsid w:val="00114707"/>
    <w:rsid w:val="00115520"/>
    <w:rsid w:val="001156D9"/>
    <w:rsid w:val="00115CF5"/>
    <w:rsid w:val="001160EB"/>
    <w:rsid w:val="00116478"/>
    <w:rsid w:val="00116809"/>
    <w:rsid w:val="001168C8"/>
    <w:rsid w:val="001169BE"/>
    <w:rsid w:val="0011723D"/>
    <w:rsid w:val="00117FA5"/>
    <w:rsid w:val="00120833"/>
    <w:rsid w:val="00121A38"/>
    <w:rsid w:val="001220B6"/>
    <w:rsid w:val="00122708"/>
    <w:rsid w:val="00123739"/>
    <w:rsid w:val="00123C0E"/>
    <w:rsid w:val="00123DFE"/>
    <w:rsid w:val="00124CD9"/>
    <w:rsid w:val="00125121"/>
    <w:rsid w:val="00125400"/>
    <w:rsid w:val="001262B9"/>
    <w:rsid w:val="00126367"/>
    <w:rsid w:val="001263F0"/>
    <w:rsid w:val="00126992"/>
    <w:rsid w:val="00127524"/>
    <w:rsid w:val="00127CD7"/>
    <w:rsid w:val="00131470"/>
    <w:rsid w:val="00131A67"/>
    <w:rsid w:val="00131EB1"/>
    <w:rsid w:val="00132294"/>
    <w:rsid w:val="00132329"/>
    <w:rsid w:val="00132414"/>
    <w:rsid w:val="001327F4"/>
    <w:rsid w:val="001331D6"/>
    <w:rsid w:val="00135243"/>
    <w:rsid w:val="0013564A"/>
    <w:rsid w:val="001366CF"/>
    <w:rsid w:val="001376E0"/>
    <w:rsid w:val="001378DF"/>
    <w:rsid w:val="0014086B"/>
    <w:rsid w:val="00141473"/>
    <w:rsid w:val="001415A2"/>
    <w:rsid w:val="00141D7B"/>
    <w:rsid w:val="001425A9"/>
    <w:rsid w:val="00142BF4"/>
    <w:rsid w:val="00142D79"/>
    <w:rsid w:val="00142D81"/>
    <w:rsid w:val="0014313C"/>
    <w:rsid w:val="001432F9"/>
    <w:rsid w:val="00144B21"/>
    <w:rsid w:val="00145FB7"/>
    <w:rsid w:val="001460AA"/>
    <w:rsid w:val="00146AD1"/>
    <w:rsid w:val="001478A6"/>
    <w:rsid w:val="00147ADD"/>
    <w:rsid w:val="00147AE2"/>
    <w:rsid w:val="00147D57"/>
    <w:rsid w:val="00147DDB"/>
    <w:rsid w:val="00150DC0"/>
    <w:rsid w:val="00151E2A"/>
    <w:rsid w:val="0015239A"/>
    <w:rsid w:val="00152699"/>
    <w:rsid w:val="00152D1B"/>
    <w:rsid w:val="001535E9"/>
    <w:rsid w:val="00153665"/>
    <w:rsid w:val="00153F53"/>
    <w:rsid w:val="00154037"/>
    <w:rsid w:val="001549A3"/>
    <w:rsid w:val="00154A74"/>
    <w:rsid w:val="00154D32"/>
    <w:rsid w:val="0015578C"/>
    <w:rsid w:val="00155883"/>
    <w:rsid w:val="00155D56"/>
    <w:rsid w:val="0015618E"/>
    <w:rsid w:val="00156BF3"/>
    <w:rsid w:val="00156EEC"/>
    <w:rsid w:val="00157A3A"/>
    <w:rsid w:val="00157D50"/>
    <w:rsid w:val="00160781"/>
    <w:rsid w:val="0016209E"/>
    <w:rsid w:val="00162A94"/>
    <w:rsid w:val="00162C27"/>
    <w:rsid w:val="00162CFB"/>
    <w:rsid w:val="001632E3"/>
    <w:rsid w:val="001635FD"/>
    <w:rsid w:val="00163990"/>
    <w:rsid w:val="001639CE"/>
    <w:rsid w:val="00164157"/>
    <w:rsid w:val="00164F0D"/>
    <w:rsid w:val="00165356"/>
    <w:rsid w:val="00166560"/>
    <w:rsid w:val="00167445"/>
    <w:rsid w:val="00170AF2"/>
    <w:rsid w:val="00170C71"/>
    <w:rsid w:val="001713B2"/>
    <w:rsid w:val="001724FC"/>
    <w:rsid w:val="00172616"/>
    <w:rsid w:val="00175330"/>
    <w:rsid w:val="00176198"/>
    <w:rsid w:val="0017657C"/>
    <w:rsid w:val="0017686C"/>
    <w:rsid w:val="0017691B"/>
    <w:rsid w:val="00176B46"/>
    <w:rsid w:val="001773EF"/>
    <w:rsid w:val="0017763B"/>
    <w:rsid w:val="00181534"/>
    <w:rsid w:val="00181CC2"/>
    <w:rsid w:val="00181DE0"/>
    <w:rsid w:val="00182034"/>
    <w:rsid w:val="0018205E"/>
    <w:rsid w:val="00182993"/>
    <w:rsid w:val="0018336E"/>
    <w:rsid w:val="00184204"/>
    <w:rsid w:val="00184FF3"/>
    <w:rsid w:val="001855A7"/>
    <w:rsid w:val="001858FC"/>
    <w:rsid w:val="0018617B"/>
    <w:rsid w:val="001862D2"/>
    <w:rsid w:val="00186A84"/>
    <w:rsid w:val="00186C89"/>
    <w:rsid w:val="00187496"/>
    <w:rsid w:val="00187592"/>
    <w:rsid w:val="001901B4"/>
    <w:rsid w:val="00190237"/>
    <w:rsid w:val="00190626"/>
    <w:rsid w:val="00193090"/>
    <w:rsid w:val="001938A5"/>
    <w:rsid w:val="00194025"/>
    <w:rsid w:val="001941D7"/>
    <w:rsid w:val="001954B3"/>
    <w:rsid w:val="0019592D"/>
    <w:rsid w:val="00195B95"/>
    <w:rsid w:val="00195EFD"/>
    <w:rsid w:val="00196431"/>
    <w:rsid w:val="00196A62"/>
    <w:rsid w:val="00196C9D"/>
    <w:rsid w:val="00196CB5"/>
    <w:rsid w:val="00196DFB"/>
    <w:rsid w:val="001970B6"/>
    <w:rsid w:val="001A0FB6"/>
    <w:rsid w:val="001A0FFC"/>
    <w:rsid w:val="001A16D1"/>
    <w:rsid w:val="001A285A"/>
    <w:rsid w:val="001A2F0F"/>
    <w:rsid w:val="001A3006"/>
    <w:rsid w:val="001A33DE"/>
    <w:rsid w:val="001A36CA"/>
    <w:rsid w:val="001A4894"/>
    <w:rsid w:val="001A50AB"/>
    <w:rsid w:val="001A5D60"/>
    <w:rsid w:val="001A6674"/>
    <w:rsid w:val="001A67A3"/>
    <w:rsid w:val="001A7106"/>
    <w:rsid w:val="001B1066"/>
    <w:rsid w:val="001B1738"/>
    <w:rsid w:val="001B1964"/>
    <w:rsid w:val="001B1BC1"/>
    <w:rsid w:val="001B20FD"/>
    <w:rsid w:val="001B24D4"/>
    <w:rsid w:val="001B2F7F"/>
    <w:rsid w:val="001B3A42"/>
    <w:rsid w:val="001B468C"/>
    <w:rsid w:val="001B551B"/>
    <w:rsid w:val="001B5841"/>
    <w:rsid w:val="001B7DFB"/>
    <w:rsid w:val="001C03EF"/>
    <w:rsid w:val="001C0411"/>
    <w:rsid w:val="001C0A4E"/>
    <w:rsid w:val="001C0EF5"/>
    <w:rsid w:val="001C0FB5"/>
    <w:rsid w:val="001C192D"/>
    <w:rsid w:val="001C28D2"/>
    <w:rsid w:val="001C2B63"/>
    <w:rsid w:val="001C4792"/>
    <w:rsid w:val="001C5BE2"/>
    <w:rsid w:val="001C60EB"/>
    <w:rsid w:val="001C749E"/>
    <w:rsid w:val="001C798E"/>
    <w:rsid w:val="001C7BC1"/>
    <w:rsid w:val="001D059B"/>
    <w:rsid w:val="001D1048"/>
    <w:rsid w:val="001D19D8"/>
    <w:rsid w:val="001D29AE"/>
    <w:rsid w:val="001D341B"/>
    <w:rsid w:val="001D4649"/>
    <w:rsid w:val="001D4905"/>
    <w:rsid w:val="001D5366"/>
    <w:rsid w:val="001D5A5A"/>
    <w:rsid w:val="001D6085"/>
    <w:rsid w:val="001D669F"/>
    <w:rsid w:val="001D66B0"/>
    <w:rsid w:val="001D6A69"/>
    <w:rsid w:val="001D6CD3"/>
    <w:rsid w:val="001D772A"/>
    <w:rsid w:val="001E1104"/>
    <w:rsid w:val="001E14D7"/>
    <w:rsid w:val="001E1895"/>
    <w:rsid w:val="001E3701"/>
    <w:rsid w:val="001E3AFC"/>
    <w:rsid w:val="001E3E37"/>
    <w:rsid w:val="001E3F2F"/>
    <w:rsid w:val="001E5253"/>
    <w:rsid w:val="001E54B2"/>
    <w:rsid w:val="001E5FE0"/>
    <w:rsid w:val="001E6410"/>
    <w:rsid w:val="001E6765"/>
    <w:rsid w:val="001E6F39"/>
    <w:rsid w:val="001E74F4"/>
    <w:rsid w:val="001F0715"/>
    <w:rsid w:val="001F10AF"/>
    <w:rsid w:val="001F1C08"/>
    <w:rsid w:val="001F1CEB"/>
    <w:rsid w:val="001F1E2C"/>
    <w:rsid w:val="001F24B0"/>
    <w:rsid w:val="001F2703"/>
    <w:rsid w:val="001F296B"/>
    <w:rsid w:val="001F3247"/>
    <w:rsid w:val="001F35F4"/>
    <w:rsid w:val="001F3F55"/>
    <w:rsid w:val="001F4035"/>
    <w:rsid w:val="001F5537"/>
    <w:rsid w:val="001F5AB6"/>
    <w:rsid w:val="001F7035"/>
    <w:rsid w:val="002003F9"/>
    <w:rsid w:val="00200B86"/>
    <w:rsid w:val="002010B2"/>
    <w:rsid w:val="002031CE"/>
    <w:rsid w:val="00203BFB"/>
    <w:rsid w:val="00203ECA"/>
    <w:rsid w:val="00205955"/>
    <w:rsid w:val="002059D2"/>
    <w:rsid w:val="00205AB0"/>
    <w:rsid w:val="002061E0"/>
    <w:rsid w:val="00206975"/>
    <w:rsid w:val="00206A3D"/>
    <w:rsid w:val="002074A0"/>
    <w:rsid w:val="002075FF"/>
    <w:rsid w:val="002077B5"/>
    <w:rsid w:val="002078E1"/>
    <w:rsid w:val="00207C79"/>
    <w:rsid w:val="00207EF9"/>
    <w:rsid w:val="002109E1"/>
    <w:rsid w:val="00210CFC"/>
    <w:rsid w:val="00210E8A"/>
    <w:rsid w:val="00210EA9"/>
    <w:rsid w:val="002111F9"/>
    <w:rsid w:val="00211223"/>
    <w:rsid w:val="00211FF1"/>
    <w:rsid w:val="0021203E"/>
    <w:rsid w:val="00212FF4"/>
    <w:rsid w:val="00213144"/>
    <w:rsid w:val="002137E9"/>
    <w:rsid w:val="002140A0"/>
    <w:rsid w:val="0021447B"/>
    <w:rsid w:val="0021467F"/>
    <w:rsid w:val="00215CE0"/>
    <w:rsid w:val="00216360"/>
    <w:rsid w:val="00217519"/>
    <w:rsid w:val="00217844"/>
    <w:rsid w:val="00217AEF"/>
    <w:rsid w:val="00217C4E"/>
    <w:rsid w:val="00217CB9"/>
    <w:rsid w:val="002208F9"/>
    <w:rsid w:val="002212D2"/>
    <w:rsid w:val="002216FA"/>
    <w:rsid w:val="00221CF3"/>
    <w:rsid w:val="00221EC6"/>
    <w:rsid w:val="0022316E"/>
    <w:rsid w:val="0022429D"/>
    <w:rsid w:val="00225510"/>
    <w:rsid w:val="0022717A"/>
    <w:rsid w:val="00227C2C"/>
    <w:rsid w:val="002303D4"/>
    <w:rsid w:val="002305FC"/>
    <w:rsid w:val="00230D61"/>
    <w:rsid w:val="00231321"/>
    <w:rsid w:val="002313B9"/>
    <w:rsid w:val="0023154B"/>
    <w:rsid w:val="00232277"/>
    <w:rsid w:val="002327DF"/>
    <w:rsid w:val="0023326F"/>
    <w:rsid w:val="002333F4"/>
    <w:rsid w:val="002346F5"/>
    <w:rsid w:val="00237B0D"/>
    <w:rsid w:val="00237C1A"/>
    <w:rsid w:val="00240096"/>
    <w:rsid w:val="002402C4"/>
    <w:rsid w:val="0024120A"/>
    <w:rsid w:val="002426AA"/>
    <w:rsid w:val="00243436"/>
    <w:rsid w:val="0024358F"/>
    <w:rsid w:val="00243B34"/>
    <w:rsid w:val="00243B45"/>
    <w:rsid w:val="00243D45"/>
    <w:rsid w:val="00243E64"/>
    <w:rsid w:val="002443E0"/>
    <w:rsid w:val="002450FB"/>
    <w:rsid w:val="00245189"/>
    <w:rsid w:val="00245254"/>
    <w:rsid w:val="0024588B"/>
    <w:rsid w:val="002464B6"/>
    <w:rsid w:val="00246739"/>
    <w:rsid w:val="00246A07"/>
    <w:rsid w:val="00247264"/>
    <w:rsid w:val="00247E38"/>
    <w:rsid w:val="00247F8B"/>
    <w:rsid w:val="002500C4"/>
    <w:rsid w:val="00250AE2"/>
    <w:rsid w:val="002516A0"/>
    <w:rsid w:val="00252D4D"/>
    <w:rsid w:val="00252FD3"/>
    <w:rsid w:val="00253534"/>
    <w:rsid w:val="00254487"/>
    <w:rsid w:val="002547B5"/>
    <w:rsid w:val="00254FB5"/>
    <w:rsid w:val="00255046"/>
    <w:rsid w:val="00256508"/>
    <w:rsid w:val="002568FC"/>
    <w:rsid w:val="002572A7"/>
    <w:rsid w:val="002573EE"/>
    <w:rsid w:val="00257FFD"/>
    <w:rsid w:val="0026036F"/>
    <w:rsid w:val="00260D64"/>
    <w:rsid w:val="00261129"/>
    <w:rsid w:val="0026152B"/>
    <w:rsid w:val="00261764"/>
    <w:rsid w:val="00262104"/>
    <w:rsid w:val="00263DA3"/>
    <w:rsid w:val="002645BB"/>
    <w:rsid w:val="002651ED"/>
    <w:rsid w:val="00265534"/>
    <w:rsid w:val="00265684"/>
    <w:rsid w:val="0026588E"/>
    <w:rsid w:val="002658E7"/>
    <w:rsid w:val="00265D13"/>
    <w:rsid w:val="00265DF5"/>
    <w:rsid w:val="00266797"/>
    <w:rsid w:val="002679C2"/>
    <w:rsid w:val="00270627"/>
    <w:rsid w:val="002708E2"/>
    <w:rsid w:val="002709D1"/>
    <w:rsid w:val="00270A8D"/>
    <w:rsid w:val="00270D6B"/>
    <w:rsid w:val="002717EE"/>
    <w:rsid w:val="00271BD7"/>
    <w:rsid w:val="00272FE7"/>
    <w:rsid w:val="002730BB"/>
    <w:rsid w:val="002738FA"/>
    <w:rsid w:val="00273FF6"/>
    <w:rsid w:val="002743E4"/>
    <w:rsid w:val="00274710"/>
    <w:rsid w:val="0027670D"/>
    <w:rsid w:val="0027711D"/>
    <w:rsid w:val="002772DB"/>
    <w:rsid w:val="00277A1E"/>
    <w:rsid w:val="00277C95"/>
    <w:rsid w:val="00280877"/>
    <w:rsid w:val="00281E8C"/>
    <w:rsid w:val="00283067"/>
    <w:rsid w:val="00283364"/>
    <w:rsid w:val="00284215"/>
    <w:rsid w:val="002852B5"/>
    <w:rsid w:val="002873BF"/>
    <w:rsid w:val="00287D0E"/>
    <w:rsid w:val="002908D8"/>
    <w:rsid w:val="0029174B"/>
    <w:rsid w:val="0029191E"/>
    <w:rsid w:val="00293AA1"/>
    <w:rsid w:val="00294585"/>
    <w:rsid w:val="00294C5A"/>
    <w:rsid w:val="00295F79"/>
    <w:rsid w:val="0029665A"/>
    <w:rsid w:val="00296AA5"/>
    <w:rsid w:val="00296B76"/>
    <w:rsid w:val="00296CF0"/>
    <w:rsid w:val="00296F2A"/>
    <w:rsid w:val="00297146"/>
    <w:rsid w:val="002978BE"/>
    <w:rsid w:val="00297BA0"/>
    <w:rsid w:val="00297C4C"/>
    <w:rsid w:val="002A18DD"/>
    <w:rsid w:val="002A199E"/>
    <w:rsid w:val="002A1C76"/>
    <w:rsid w:val="002A1DC9"/>
    <w:rsid w:val="002A1F06"/>
    <w:rsid w:val="002A23B0"/>
    <w:rsid w:val="002A27DA"/>
    <w:rsid w:val="002A3B95"/>
    <w:rsid w:val="002A5978"/>
    <w:rsid w:val="002A62E0"/>
    <w:rsid w:val="002A6C56"/>
    <w:rsid w:val="002A6C80"/>
    <w:rsid w:val="002A795A"/>
    <w:rsid w:val="002B11AC"/>
    <w:rsid w:val="002B11EE"/>
    <w:rsid w:val="002B1CA2"/>
    <w:rsid w:val="002B1F56"/>
    <w:rsid w:val="002B2C6B"/>
    <w:rsid w:val="002B39A7"/>
    <w:rsid w:val="002B3DCF"/>
    <w:rsid w:val="002B47B2"/>
    <w:rsid w:val="002B5506"/>
    <w:rsid w:val="002B5789"/>
    <w:rsid w:val="002B5FC2"/>
    <w:rsid w:val="002B716C"/>
    <w:rsid w:val="002C011D"/>
    <w:rsid w:val="002C099A"/>
    <w:rsid w:val="002C09B6"/>
    <w:rsid w:val="002C1F22"/>
    <w:rsid w:val="002C223D"/>
    <w:rsid w:val="002C2583"/>
    <w:rsid w:val="002C32C5"/>
    <w:rsid w:val="002C33CC"/>
    <w:rsid w:val="002C39FD"/>
    <w:rsid w:val="002C3B11"/>
    <w:rsid w:val="002C40CB"/>
    <w:rsid w:val="002C41D2"/>
    <w:rsid w:val="002C52B0"/>
    <w:rsid w:val="002C5732"/>
    <w:rsid w:val="002C5AD2"/>
    <w:rsid w:val="002C5F9B"/>
    <w:rsid w:val="002C64FC"/>
    <w:rsid w:val="002C7753"/>
    <w:rsid w:val="002C7759"/>
    <w:rsid w:val="002D0301"/>
    <w:rsid w:val="002D058F"/>
    <w:rsid w:val="002D08D6"/>
    <w:rsid w:val="002D0C1E"/>
    <w:rsid w:val="002D121D"/>
    <w:rsid w:val="002D1EE9"/>
    <w:rsid w:val="002D29AE"/>
    <w:rsid w:val="002D2D58"/>
    <w:rsid w:val="002D2DFB"/>
    <w:rsid w:val="002D3098"/>
    <w:rsid w:val="002D34C5"/>
    <w:rsid w:val="002D3561"/>
    <w:rsid w:val="002D3F1B"/>
    <w:rsid w:val="002D40E9"/>
    <w:rsid w:val="002D4489"/>
    <w:rsid w:val="002D54CB"/>
    <w:rsid w:val="002D6792"/>
    <w:rsid w:val="002D6BED"/>
    <w:rsid w:val="002D7E3E"/>
    <w:rsid w:val="002E0463"/>
    <w:rsid w:val="002E0A98"/>
    <w:rsid w:val="002E0EDA"/>
    <w:rsid w:val="002E3977"/>
    <w:rsid w:val="002E3FD9"/>
    <w:rsid w:val="002E4C87"/>
    <w:rsid w:val="002E53DF"/>
    <w:rsid w:val="002E5AC2"/>
    <w:rsid w:val="002E6B27"/>
    <w:rsid w:val="002E6B52"/>
    <w:rsid w:val="002E7B6C"/>
    <w:rsid w:val="002E7CA5"/>
    <w:rsid w:val="002F0283"/>
    <w:rsid w:val="002F034E"/>
    <w:rsid w:val="002F0460"/>
    <w:rsid w:val="002F091E"/>
    <w:rsid w:val="002F25D6"/>
    <w:rsid w:val="002F2FE4"/>
    <w:rsid w:val="002F3353"/>
    <w:rsid w:val="002F36E9"/>
    <w:rsid w:val="002F452F"/>
    <w:rsid w:val="002F4899"/>
    <w:rsid w:val="002F492E"/>
    <w:rsid w:val="002F4AF6"/>
    <w:rsid w:val="002F63E3"/>
    <w:rsid w:val="002F6A62"/>
    <w:rsid w:val="002F6AA6"/>
    <w:rsid w:val="002F6CEA"/>
    <w:rsid w:val="002F7D08"/>
    <w:rsid w:val="0030195A"/>
    <w:rsid w:val="00301CE7"/>
    <w:rsid w:val="00302F45"/>
    <w:rsid w:val="003049C5"/>
    <w:rsid w:val="0030565C"/>
    <w:rsid w:val="00305788"/>
    <w:rsid w:val="0030648C"/>
    <w:rsid w:val="00306678"/>
    <w:rsid w:val="00306A53"/>
    <w:rsid w:val="00306AA1"/>
    <w:rsid w:val="00307D73"/>
    <w:rsid w:val="003101D4"/>
    <w:rsid w:val="00310DAF"/>
    <w:rsid w:val="00311326"/>
    <w:rsid w:val="0031161C"/>
    <w:rsid w:val="003116A8"/>
    <w:rsid w:val="00311BA9"/>
    <w:rsid w:val="00312942"/>
    <w:rsid w:val="00313976"/>
    <w:rsid w:val="00313C9C"/>
    <w:rsid w:val="00314249"/>
    <w:rsid w:val="003150D6"/>
    <w:rsid w:val="003158D7"/>
    <w:rsid w:val="00315D5B"/>
    <w:rsid w:val="00315E9D"/>
    <w:rsid w:val="00316ADC"/>
    <w:rsid w:val="003175CA"/>
    <w:rsid w:val="003177D2"/>
    <w:rsid w:val="00320AD5"/>
    <w:rsid w:val="00321AE3"/>
    <w:rsid w:val="00321C0F"/>
    <w:rsid w:val="00321C4B"/>
    <w:rsid w:val="0032232A"/>
    <w:rsid w:val="00323259"/>
    <w:rsid w:val="00323863"/>
    <w:rsid w:val="00324895"/>
    <w:rsid w:val="00325053"/>
    <w:rsid w:val="00325988"/>
    <w:rsid w:val="00325EA3"/>
    <w:rsid w:val="003263FD"/>
    <w:rsid w:val="00326626"/>
    <w:rsid w:val="00326B6D"/>
    <w:rsid w:val="00326C11"/>
    <w:rsid w:val="0032755A"/>
    <w:rsid w:val="003275F5"/>
    <w:rsid w:val="00327808"/>
    <w:rsid w:val="00330BB1"/>
    <w:rsid w:val="00330ED5"/>
    <w:rsid w:val="0033103A"/>
    <w:rsid w:val="00331323"/>
    <w:rsid w:val="00331CE0"/>
    <w:rsid w:val="00331F5B"/>
    <w:rsid w:val="0033235A"/>
    <w:rsid w:val="00332F8C"/>
    <w:rsid w:val="00333045"/>
    <w:rsid w:val="00333D17"/>
    <w:rsid w:val="00334681"/>
    <w:rsid w:val="00335271"/>
    <w:rsid w:val="003354BC"/>
    <w:rsid w:val="003358EF"/>
    <w:rsid w:val="003359A8"/>
    <w:rsid w:val="00336372"/>
    <w:rsid w:val="00336463"/>
    <w:rsid w:val="00340512"/>
    <w:rsid w:val="00341C36"/>
    <w:rsid w:val="003435C9"/>
    <w:rsid w:val="0034377A"/>
    <w:rsid w:val="003439A1"/>
    <w:rsid w:val="0034457D"/>
    <w:rsid w:val="003449C0"/>
    <w:rsid w:val="0034577A"/>
    <w:rsid w:val="00345D93"/>
    <w:rsid w:val="00346A97"/>
    <w:rsid w:val="00346AEE"/>
    <w:rsid w:val="00346F3D"/>
    <w:rsid w:val="0034744D"/>
    <w:rsid w:val="003513C2"/>
    <w:rsid w:val="00351CAE"/>
    <w:rsid w:val="00351D1B"/>
    <w:rsid w:val="003524FF"/>
    <w:rsid w:val="00352A9C"/>
    <w:rsid w:val="00353094"/>
    <w:rsid w:val="00353340"/>
    <w:rsid w:val="00354298"/>
    <w:rsid w:val="003544E1"/>
    <w:rsid w:val="00355FB8"/>
    <w:rsid w:val="0035655D"/>
    <w:rsid w:val="003568F3"/>
    <w:rsid w:val="00357005"/>
    <w:rsid w:val="0035722A"/>
    <w:rsid w:val="00357A26"/>
    <w:rsid w:val="0036060B"/>
    <w:rsid w:val="0036067D"/>
    <w:rsid w:val="00360C04"/>
    <w:rsid w:val="00360D59"/>
    <w:rsid w:val="0036107B"/>
    <w:rsid w:val="00361B71"/>
    <w:rsid w:val="00361CE6"/>
    <w:rsid w:val="003624A1"/>
    <w:rsid w:val="00363166"/>
    <w:rsid w:val="0036333C"/>
    <w:rsid w:val="00363CAA"/>
    <w:rsid w:val="0036418D"/>
    <w:rsid w:val="00364373"/>
    <w:rsid w:val="003644E4"/>
    <w:rsid w:val="00366C21"/>
    <w:rsid w:val="00366C95"/>
    <w:rsid w:val="0036752C"/>
    <w:rsid w:val="0036775E"/>
    <w:rsid w:val="00367C88"/>
    <w:rsid w:val="00367F40"/>
    <w:rsid w:val="00367FC8"/>
    <w:rsid w:val="00371619"/>
    <w:rsid w:val="003716F4"/>
    <w:rsid w:val="00372026"/>
    <w:rsid w:val="00372452"/>
    <w:rsid w:val="00372937"/>
    <w:rsid w:val="003731D9"/>
    <w:rsid w:val="003734B8"/>
    <w:rsid w:val="003734FD"/>
    <w:rsid w:val="0037356D"/>
    <w:rsid w:val="003739F2"/>
    <w:rsid w:val="00373C48"/>
    <w:rsid w:val="00373F1B"/>
    <w:rsid w:val="0037498A"/>
    <w:rsid w:val="003749B4"/>
    <w:rsid w:val="00374BAB"/>
    <w:rsid w:val="0037618B"/>
    <w:rsid w:val="003769F5"/>
    <w:rsid w:val="00377EC2"/>
    <w:rsid w:val="003802BF"/>
    <w:rsid w:val="00381200"/>
    <w:rsid w:val="00381396"/>
    <w:rsid w:val="00381746"/>
    <w:rsid w:val="00383701"/>
    <w:rsid w:val="00383AE6"/>
    <w:rsid w:val="00383E48"/>
    <w:rsid w:val="00383F3B"/>
    <w:rsid w:val="00384F14"/>
    <w:rsid w:val="003858F3"/>
    <w:rsid w:val="003867BF"/>
    <w:rsid w:val="003872BE"/>
    <w:rsid w:val="0039009B"/>
    <w:rsid w:val="00391080"/>
    <w:rsid w:val="00391370"/>
    <w:rsid w:val="003914A0"/>
    <w:rsid w:val="00392194"/>
    <w:rsid w:val="003925BC"/>
    <w:rsid w:val="0039296C"/>
    <w:rsid w:val="0039330B"/>
    <w:rsid w:val="003944F7"/>
    <w:rsid w:val="0039484F"/>
    <w:rsid w:val="00394BD2"/>
    <w:rsid w:val="00394CF1"/>
    <w:rsid w:val="003950F6"/>
    <w:rsid w:val="0039575E"/>
    <w:rsid w:val="003959CB"/>
    <w:rsid w:val="00396033"/>
    <w:rsid w:val="00396F9D"/>
    <w:rsid w:val="0039710D"/>
    <w:rsid w:val="00397A58"/>
    <w:rsid w:val="00397B47"/>
    <w:rsid w:val="003A0471"/>
    <w:rsid w:val="003A17B3"/>
    <w:rsid w:val="003A1AB7"/>
    <w:rsid w:val="003A25B7"/>
    <w:rsid w:val="003A3EBB"/>
    <w:rsid w:val="003A5ECA"/>
    <w:rsid w:val="003A6727"/>
    <w:rsid w:val="003A6DBC"/>
    <w:rsid w:val="003A7E30"/>
    <w:rsid w:val="003B02BC"/>
    <w:rsid w:val="003B0317"/>
    <w:rsid w:val="003B1EB6"/>
    <w:rsid w:val="003B2368"/>
    <w:rsid w:val="003B2683"/>
    <w:rsid w:val="003B3780"/>
    <w:rsid w:val="003B43E2"/>
    <w:rsid w:val="003B4446"/>
    <w:rsid w:val="003B4619"/>
    <w:rsid w:val="003B537D"/>
    <w:rsid w:val="003B642E"/>
    <w:rsid w:val="003B650A"/>
    <w:rsid w:val="003B68EA"/>
    <w:rsid w:val="003B6C1F"/>
    <w:rsid w:val="003B7B4E"/>
    <w:rsid w:val="003C0318"/>
    <w:rsid w:val="003C098E"/>
    <w:rsid w:val="003C145C"/>
    <w:rsid w:val="003C1673"/>
    <w:rsid w:val="003C19D0"/>
    <w:rsid w:val="003C1A0F"/>
    <w:rsid w:val="003C1F8E"/>
    <w:rsid w:val="003C2208"/>
    <w:rsid w:val="003C3B2C"/>
    <w:rsid w:val="003C434C"/>
    <w:rsid w:val="003C442B"/>
    <w:rsid w:val="003C5428"/>
    <w:rsid w:val="003C6522"/>
    <w:rsid w:val="003C7392"/>
    <w:rsid w:val="003C761E"/>
    <w:rsid w:val="003C76F1"/>
    <w:rsid w:val="003C78FD"/>
    <w:rsid w:val="003C79B1"/>
    <w:rsid w:val="003D0141"/>
    <w:rsid w:val="003D0AB8"/>
    <w:rsid w:val="003D165D"/>
    <w:rsid w:val="003D16E2"/>
    <w:rsid w:val="003D1990"/>
    <w:rsid w:val="003D265C"/>
    <w:rsid w:val="003D382B"/>
    <w:rsid w:val="003D3ED3"/>
    <w:rsid w:val="003D3F40"/>
    <w:rsid w:val="003D428A"/>
    <w:rsid w:val="003D4657"/>
    <w:rsid w:val="003D5560"/>
    <w:rsid w:val="003D623F"/>
    <w:rsid w:val="003D629D"/>
    <w:rsid w:val="003D6761"/>
    <w:rsid w:val="003D6907"/>
    <w:rsid w:val="003D6D20"/>
    <w:rsid w:val="003D7B7D"/>
    <w:rsid w:val="003D7C7D"/>
    <w:rsid w:val="003E22E4"/>
    <w:rsid w:val="003E2E6F"/>
    <w:rsid w:val="003E3700"/>
    <w:rsid w:val="003E3705"/>
    <w:rsid w:val="003E42D4"/>
    <w:rsid w:val="003E4341"/>
    <w:rsid w:val="003E48F8"/>
    <w:rsid w:val="003E5265"/>
    <w:rsid w:val="003E5C8A"/>
    <w:rsid w:val="003E5E92"/>
    <w:rsid w:val="003E61B7"/>
    <w:rsid w:val="003E6A67"/>
    <w:rsid w:val="003E7470"/>
    <w:rsid w:val="003E774E"/>
    <w:rsid w:val="003E7B36"/>
    <w:rsid w:val="003F00AF"/>
    <w:rsid w:val="003F2081"/>
    <w:rsid w:val="003F41E5"/>
    <w:rsid w:val="003F466B"/>
    <w:rsid w:val="003F51E4"/>
    <w:rsid w:val="003F7234"/>
    <w:rsid w:val="003F7F12"/>
    <w:rsid w:val="00400D24"/>
    <w:rsid w:val="00401125"/>
    <w:rsid w:val="00401B82"/>
    <w:rsid w:val="00401BB6"/>
    <w:rsid w:val="00402017"/>
    <w:rsid w:val="00402754"/>
    <w:rsid w:val="00402ED0"/>
    <w:rsid w:val="00403780"/>
    <w:rsid w:val="0040422B"/>
    <w:rsid w:val="004045E9"/>
    <w:rsid w:val="00404839"/>
    <w:rsid w:val="00404DE9"/>
    <w:rsid w:val="00406049"/>
    <w:rsid w:val="004060DC"/>
    <w:rsid w:val="004063E9"/>
    <w:rsid w:val="0040691B"/>
    <w:rsid w:val="0040746C"/>
    <w:rsid w:val="004107EB"/>
    <w:rsid w:val="004112E3"/>
    <w:rsid w:val="00413419"/>
    <w:rsid w:val="00414370"/>
    <w:rsid w:val="004162EE"/>
    <w:rsid w:val="00416AD7"/>
    <w:rsid w:val="004200C0"/>
    <w:rsid w:val="00421A62"/>
    <w:rsid w:val="00422119"/>
    <w:rsid w:val="0042227F"/>
    <w:rsid w:val="0042315B"/>
    <w:rsid w:val="004232B5"/>
    <w:rsid w:val="004238AC"/>
    <w:rsid w:val="00423ACD"/>
    <w:rsid w:val="00425B51"/>
    <w:rsid w:val="00427E2C"/>
    <w:rsid w:val="0043006B"/>
    <w:rsid w:val="004306DC"/>
    <w:rsid w:val="00431039"/>
    <w:rsid w:val="0043114D"/>
    <w:rsid w:val="00432B78"/>
    <w:rsid w:val="0043439F"/>
    <w:rsid w:val="004353FF"/>
    <w:rsid w:val="0043585D"/>
    <w:rsid w:val="00435BE4"/>
    <w:rsid w:val="004360FB"/>
    <w:rsid w:val="004374AA"/>
    <w:rsid w:val="00437CF0"/>
    <w:rsid w:val="004401D4"/>
    <w:rsid w:val="0044086C"/>
    <w:rsid w:val="00441BA8"/>
    <w:rsid w:val="00442AA0"/>
    <w:rsid w:val="00443EEB"/>
    <w:rsid w:val="00444399"/>
    <w:rsid w:val="004444D9"/>
    <w:rsid w:val="004447BF"/>
    <w:rsid w:val="00445099"/>
    <w:rsid w:val="00445DBD"/>
    <w:rsid w:val="00446098"/>
    <w:rsid w:val="00446FB4"/>
    <w:rsid w:val="0044781B"/>
    <w:rsid w:val="00450EE0"/>
    <w:rsid w:val="0045163D"/>
    <w:rsid w:val="00452CAB"/>
    <w:rsid w:val="00453376"/>
    <w:rsid w:val="0045498A"/>
    <w:rsid w:val="00454A11"/>
    <w:rsid w:val="0045546F"/>
    <w:rsid w:val="0045610C"/>
    <w:rsid w:val="0045690C"/>
    <w:rsid w:val="00456956"/>
    <w:rsid w:val="00456D3C"/>
    <w:rsid w:val="00457440"/>
    <w:rsid w:val="00457D88"/>
    <w:rsid w:val="00457EAC"/>
    <w:rsid w:val="0046037E"/>
    <w:rsid w:val="00460508"/>
    <w:rsid w:val="00460DF3"/>
    <w:rsid w:val="004613CD"/>
    <w:rsid w:val="00461E50"/>
    <w:rsid w:val="00462135"/>
    <w:rsid w:val="0046340C"/>
    <w:rsid w:val="004635EC"/>
    <w:rsid w:val="004644C8"/>
    <w:rsid w:val="00464EB6"/>
    <w:rsid w:val="0046641D"/>
    <w:rsid w:val="004666C8"/>
    <w:rsid w:val="00466848"/>
    <w:rsid w:val="00466963"/>
    <w:rsid w:val="0046697F"/>
    <w:rsid w:val="004673B7"/>
    <w:rsid w:val="00467A52"/>
    <w:rsid w:val="00467BBD"/>
    <w:rsid w:val="00470779"/>
    <w:rsid w:val="00472350"/>
    <w:rsid w:val="00472444"/>
    <w:rsid w:val="00472FF3"/>
    <w:rsid w:val="0047391E"/>
    <w:rsid w:val="00473F7A"/>
    <w:rsid w:val="00474C04"/>
    <w:rsid w:val="00475282"/>
    <w:rsid w:val="004759BF"/>
    <w:rsid w:val="00475A6C"/>
    <w:rsid w:val="004763DB"/>
    <w:rsid w:val="004765B3"/>
    <w:rsid w:val="00476913"/>
    <w:rsid w:val="00477AC8"/>
    <w:rsid w:val="00480C87"/>
    <w:rsid w:val="004812BC"/>
    <w:rsid w:val="00481621"/>
    <w:rsid w:val="0048217E"/>
    <w:rsid w:val="00482818"/>
    <w:rsid w:val="00483BDD"/>
    <w:rsid w:val="00483C37"/>
    <w:rsid w:val="00484B4A"/>
    <w:rsid w:val="00484C85"/>
    <w:rsid w:val="00485111"/>
    <w:rsid w:val="0048522C"/>
    <w:rsid w:val="004856D9"/>
    <w:rsid w:val="004858CF"/>
    <w:rsid w:val="00486868"/>
    <w:rsid w:val="00486B19"/>
    <w:rsid w:val="004871C7"/>
    <w:rsid w:val="00487420"/>
    <w:rsid w:val="00487D89"/>
    <w:rsid w:val="00487D8B"/>
    <w:rsid w:val="00490797"/>
    <w:rsid w:val="00491512"/>
    <w:rsid w:val="004919AF"/>
    <w:rsid w:val="00491D47"/>
    <w:rsid w:val="004921D8"/>
    <w:rsid w:val="00492BB8"/>
    <w:rsid w:val="00492D0F"/>
    <w:rsid w:val="004930A3"/>
    <w:rsid w:val="0049327B"/>
    <w:rsid w:val="00493364"/>
    <w:rsid w:val="0049508C"/>
    <w:rsid w:val="0049559A"/>
    <w:rsid w:val="00495ADF"/>
    <w:rsid w:val="004972D1"/>
    <w:rsid w:val="00497632"/>
    <w:rsid w:val="00497BA7"/>
    <w:rsid w:val="004A0497"/>
    <w:rsid w:val="004A0785"/>
    <w:rsid w:val="004A10DD"/>
    <w:rsid w:val="004A1A3E"/>
    <w:rsid w:val="004A1D65"/>
    <w:rsid w:val="004A207E"/>
    <w:rsid w:val="004A2CA7"/>
    <w:rsid w:val="004A3960"/>
    <w:rsid w:val="004A4C50"/>
    <w:rsid w:val="004A5236"/>
    <w:rsid w:val="004A5539"/>
    <w:rsid w:val="004A556D"/>
    <w:rsid w:val="004A5772"/>
    <w:rsid w:val="004A5F5D"/>
    <w:rsid w:val="004A6D23"/>
    <w:rsid w:val="004A71D4"/>
    <w:rsid w:val="004A72C5"/>
    <w:rsid w:val="004A74DC"/>
    <w:rsid w:val="004B0BE6"/>
    <w:rsid w:val="004B100F"/>
    <w:rsid w:val="004B11FD"/>
    <w:rsid w:val="004B1B46"/>
    <w:rsid w:val="004B2915"/>
    <w:rsid w:val="004B316F"/>
    <w:rsid w:val="004B33E3"/>
    <w:rsid w:val="004B404F"/>
    <w:rsid w:val="004B43E9"/>
    <w:rsid w:val="004B51B7"/>
    <w:rsid w:val="004B53E9"/>
    <w:rsid w:val="004B5A79"/>
    <w:rsid w:val="004B5F83"/>
    <w:rsid w:val="004B6312"/>
    <w:rsid w:val="004B695D"/>
    <w:rsid w:val="004B6EDD"/>
    <w:rsid w:val="004B7466"/>
    <w:rsid w:val="004B7D8A"/>
    <w:rsid w:val="004C0F58"/>
    <w:rsid w:val="004C14D9"/>
    <w:rsid w:val="004C1A8A"/>
    <w:rsid w:val="004C2256"/>
    <w:rsid w:val="004C2FBC"/>
    <w:rsid w:val="004C3BC1"/>
    <w:rsid w:val="004C448C"/>
    <w:rsid w:val="004C48C0"/>
    <w:rsid w:val="004C4EA9"/>
    <w:rsid w:val="004C5691"/>
    <w:rsid w:val="004C603B"/>
    <w:rsid w:val="004C63C9"/>
    <w:rsid w:val="004D0093"/>
    <w:rsid w:val="004D0434"/>
    <w:rsid w:val="004D0C7F"/>
    <w:rsid w:val="004D0D1D"/>
    <w:rsid w:val="004D0DB7"/>
    <w:rsid w:val="004D2275"/>
    <w:rsid w:val="004D2486"/>
    <w:rsid w:val="004D2C5E"/>
    <w:rsid w:val="004D3960"/>
    <w:rsid w:val="004D40B4"/>
    <w:rsid w:val="004D41F3"/>
    <w:rsid w:val="004D4736"/>
    <w:rsid w:val="004D4B91"/>
    <w:rsid w:val="004D4F50"/>
    <w:rsid w:val="004D5D85"/>
    <w:rsid w:val="004D6436"/>
    <w:rsid w:val="004D661D"/>
    <w:rsid w:val="004D673C"/>
    <w:rsid w:val="004D6763"/>
    <w:rsid w:val="004E013E"/>
    <w:rsid w:val="004E0362"/>
    <w:rsid w:val="004E2195"/>
    <w:rsid w:val="004E298C"/>
    <w:rsid w:val="004E3330"/>
    <w:rsid w:val="004E3838"/>
    <w:rsid w:val="004E4B1F"/>
    <w:rsid w:val="004E4C0F"/>
    <w:rsid w:val="004E55E5"/>
    <w:rsid w:val="004E5B4C"/>
    <w:rsid w:val="004E62AB"/>
    <w:rsid w:val="004E6E8A"/>
    <w:rsid w:val="004F06B7"/>
    <w:rsid w:val="004F0F88"/>
    <w:rsid w:val="004F0F8B"/>
    <w:rsid w:val="004F11F5"/>
    <w:rsid w:val="004F1CDF"/>
    <w:rsid w:val="004F1D69"/>
    <w:rsid w:val="004F2343"/>
    <w:rsid w:val="004F2548"/>
    <w:rsid w:val="004F2766"/>
    <w:rsid w:val="004F2B1C"/>
    <w:rsid w:val="004F3EA4"/>
    <w:rsid w:val="004F6505"/>
    <w:rsid w:val="004F69F8"/>
    <w:rsid w:val="004F6FED"/>
    <w:rsid w:val="004F72DF"/>
    <w:rsid w:val="004F7D6B"/>
    <w:rsid w:val="004F7DD8"/>
    <w:rsid w:val="004F7F9D"/>
    <w:rsid w:val="00501B49"/>
    <w:rsid w:val="00502AA2"/>
    <w:rsid w:val="00502B8A"/>
    <w:rsid w:val="0050342B"/>
    <w:rsid w:val="00503D51"/>
    <w:rsid w:val="00503E65"/>
    <w:rsid w:val="00504E2E"/>
    <w:rsid w:val="00505468"/>
    <w:rsid w:val="00505CEB"/>
    <w:rsid w:val="005061FA"/>
    <w:rsid w:val="00506753"/>
    <w:rsid w:val="00506DD2"/>
    <w:rsid w:val="00507893"/>
    <w:rsid w:val="005103E6"/>
    <w:rsid w:val="00510555"/>
    <w:rsid w:val="00510E96"/>
    <w:rsid w:val="00512179"/>
    <w:rsid w:val="00512656"/>
    <w:rsid w:val="00513236"/>
    <w:rsid w:val="0051348C"/>
    <w:rsid w:val="005150F4"/>
    <w:rsid w:val="00515957"/>
    <w:rsid w:val="005166F3"/>
    <w:rsid w:val="00517007"/>
    <w:rsid w:val="0051733A"/>
    <w:rsid w:val="00517E9A"/>
    <w:rsid w:val="0052041E"/>
    <w:rsid w:val="005204C3"/>
    <w:rsid w:val="00521040"/>
    <w:rsid w:val="00521143"/>
    <w:rsid w:val="0052190D"/>
    <w:rsid w:val="005222E3"/>
    <w:rsid w:val="00522839"/>
    <w:rsid w:val="00522CA2"/>
    <w:rsid w:val="005254EA"/>
    <w:rsid w:val="005261B5"/>
    <w:rsid w:val="00526874"/>
    <w:rsid w:val="00526C79"/>
    <w:rsid w:val="005271F2"/>
    <w:rsid w:val="005309C3"/>
    <w:rsid w:val="00531AEF"/>
    <w:rsid w:val="005329FA"/>
    <w:rsid w:val="00532CB6"/>
    <w:rsid w:val="00532D87"/>
    <w:rsid w:val="00533551"/>
    <w:rsid w:val="00533C72"/>
    <w:rsid w:val="005344A6"/>
    <w:rsid w:val="0053483B"/>
    <w:rsid w:val="00534D85"/>
    <w:rsid w:val="00534DE1"/>
    <w:rsid w:val="00535299"/>
    <w:rsid w:val="005358CD"/>
    <w:rsid w:val="00535D8E"/>
    <w:rsid w:val="0053636C"/>
    <w:rsid w:val="005366C3"/>
    <w:rsid w:val="005372BD"/>
    <w:rsid w:val="00537867"/>
    <w:rsid w:val="00537C26"/>
    <w:rsid w:val="005412B7"/>
    <w:rsid w:val="005416FC"/>
    <w:rsid w:val="00541E1E"/>
    <w:rsid w:val="0054243E"/>
    <w:rsid w:val="0054282F"/>
    <w:rsid w:val="0054332E"/>
    <w:rsid w:val="00543A61"/>
    <w:rsid w:val="00544293"/>
    <w:rsid w:val="00544D5D"/>
    <w:rsid w:val="00544F06"/>
    <w:rsid w:val="00545145"/>
    <w:rsid w:val="0054517F"/>
    <w:rsid w:val="005455CB"/>
    <w:rsid w:val="00547958"/>
    <w:rsid w:val="00550C81"/>
    <w:rsid w:val="00551653"/>
    <w:rsid w:val="00551899"/>
    <w:rsid w:val="0055233D"/>
    <w:rsid w:val="005531B8"/>
    <w:rsid w:val="00554278"/>
    <w:rsid w:val="005543A5"/>
    <w:rsid w:val="00554C89"/>
    <w:rsid w:val="00554EC1"/>
    <w:rsid w:val="00555ABE"/>
    <w:rsid w:val="00555B21"/>
    <w:rsid w:val="00555B47"/>
    <w:rsid w:val="00555C22"/>
    <w:rsid w:val="00556030"/>
    <w:rsid w:val="0055644E"/>
    <w:rsid w:val="00556BE4"/>
    <w:rsid w:val="005572FD"/>
    <w:rsid w:val="00557466"/>
    <w:rsid w:val="005613E5"/>
    <w:rsid w:val="00562033"/>
    <w:rsid w:val="00562A39"/>
    <w:rsid w:val="005635FB"/>
    <w:rsid w:val="005642BA"/>
    <w:rsid w:val="00564309"/>
    <w:rsid w:val="005649A4"/>
    <w:rsid w:val="00564D96"/>
    <w:rsid w:val="00564EC6"/>
    <w:rsid w:val="00564EFF"/>
    <w:rsid w:val="005653A8"/>
    <w:rsid w:val="005658CC"/>
    <w:rsid w:val="00565C65"/>
    <w:rsid w:val="00566069"/>
    <w:rsid w:val="0056631E"/>
    <w:rsid w:val="00566612"/>
    <w:rsid w:val="005666E3"/>
    <w:rsid w:val="0056670B"/>
    <w:rsid w:val="005676CE"/>
    <w:rsid w:val="00570C33"/>
    <w:rsid w:val="00571A81"/>
    <w:rsid w:val="00571D66"/>
    <w:rsid w:val="00571F2D"/>
    <w:rsid w:val="005730D3"/>
    <w:rsid w:val="00573468"/>
    <w:rsid w:val="00573701"/>
    <w:rsid w:val="005738BF"/>
    <w:rsid w:val="00573C35"/>
    <w:rsid w:val="0057425F"/>
    <w:rsid w:val="0057482C"/>
    <w:rsid w:val="00574FC8"/>
    <w:rsid w:val="005757D4"/>
    <w:rsid w:val="00575854"/>
    <w:rsid w:val="005758DD"/>
    <w:rsid w:val="005764B0"/>
    <w:rsid w:val="005801D6"/>
    <w:rsid w:val="00580BB8"/>
    <w:rsid w:val="00582C1C"/>
    <w:rsid w:val="00583221"/>
    <w:rsid w:val="005839F4"/>
    <w:rsid w:val="00584586"/>
    <w:rsid w:val="00584791"/>
    <w:rsid w:val="00584B52"/>
    <w:rsid w:val="0058532B"/>
    <w:rsid w:val="00585841"/>
    <w:rsid w:val="00585C01"/>
    <w:rsid w:val="00585C28"/>
    <w:rsid w:val="00585DC2"/>
    <w:rsid w:val="00585FC9"/>
    <w:rsid w:val="005864C9"/>
    <w:rsid w:val="00586526"/>
    <w:rsid w:val="005900FD"/>
    <w:rsid w:val="00591363"/>
    <w:rsid w:val="00591C87"/>
    <w:rsid w:val="00591D23"/>
    <w:rsid w:val="0059202D"/>
    <w:rsid w:val="00593C6E"/>
    <w:rsid w:val="00594989"/>
    <w:rsid w:val="00594D33"/>
    <w:rsid w:val="0059573E"/>
    <w:rsid w:val="00595B98"/>
    <w:rsid w:val="00595F52"/>
    <w:rsid w:val="00597766"/>
    <w:rsid w:val="00597A0D"/>
    <w:rsid w:val="005A03A1"/>
    <w:rsid w:val="005A109F"/>
    <w:rsid w:val="005A1BEF"/>
    <w:rsid w:val="005A1F76"/>
    <w:rsid w:val="005A2204"/>
    <w:rsid w:val="005A29AF"/>
    <w:rsid w:val="005A303A"/>
    <w:rsid w:val="005A3192"/>
    <w:rsid w:val="005A5E09"/>
    <w:rsid w:val="005A6158"/>
    <w:rsid w:val="005A648E"/>
    <w:rsid w:val="005A654E"/>
    <w:rsid w:val="005A65E1"/>
    <w:rsid w:val="005A6790"/>
    <w:rsid w:val="005A6B67"/>
    <w:rsid w:val="005A73D5"/>
    <w:rsid w:val="005A7616"/>
    <w:rsid w:val="005A7BF6"/>
    <w:rsid w:val="005B08D2"/>
    <w:rsid w:val="005B0ACE"/>
    <w:rsid w:val="005B2222"/>
    <w:rsid w:val="005B26E8"/>
    <w:rsid w:val="005B430B"/>
    <w:rsid w:val="005B4F44"/>
    <w:rsid w:val="005B510F"/>
    <w:rsid w:val="005B6A41"/>
    <w:rsid w:val="005B6F35"/>
    <w:rsid w:val="005B70C9"/>
    <w:rsid w:val="005B7140"/>
    <w:rsid w:val="005B788E"/>
    <w:rsid w:val="005B7A77"/>
    <w:rsid w:val="005C0271"/>
    <w:rsid w:val="005C0529"/>
    <w:rsid w:val="005C187F"/>
    <w:rsid w:val="005C1BB6"/>
    <w:rsid w:val="005C1D27"/>
    <w:rsid w:val="005C1F34"/>
    <w:rsid w:val="005C2D94"/>
    <w:rsid w:val="005C371E"/>
    <w:rsid w:val="005C3FEE"/>
    <w:rsid w:val="005C454F"/>
    <w:rsid w:val="005C473D"/>
    <w:rsid w:val="005C4BF1"/>
    <w:rsid w:val="005C538E"/>
    <w:rsid w:val="005C5898"/>
    <w:rsid w:val="005C5C70"/>
    <w:rsid w:val="005C619F"/>
    <w:rsid w:val="005C64A1"/>
    <w:rsid w:val="005C65A6"/>
    <w:rsid w:val="005C68BC"/>
    <w:rsid w:val="005C737D"/>
    <w:rsid w:val="005D0410"/>
    <w:rsid w:val="005D0CEA"/>
    <w:rsid w:val="005D11A7"/>
    <w:rsid w:val="005D12A9"/>
    <w:rsid w:val="005D2207"/>
    <w:rsid w:val="005D2383"/>
    <w:rsid w:val="005D2E74"/>
    <w:rsid w:val="005D345B"/>
    <w:rsid w:val="005D35AA"/>
    <w:rsid w:val="005D42F6"/>
    <w:rsid w:val="005D4BC9"/>
    <w:rsid w:val="005D5027"/>
    <w:rsid w:val="005D6482"/>
    <w:rsid w:val="005E0CB9"/>
    <w:rsid w:val="005E0F79"/>
    <w:rsid w:val="005E12D3"/>
    <w:rsid w:val="005E163D"/>
    <w:rsid w:val="005E21D4"/>
    <w:rsid w:val="005E2A31"/>
    <w:rsid w:val="005E4C69"/>
    <w:rsid w:val="005E5131"/>
    <w:rsid w:val="005E6542"/>
    <w:rsid w:val="005E6667"/>
    <w:rsid w:val="005E7493"/>
    <w:rsid w:val="005E7495"/>
    <w:rsid w:val="005E7F27"/>
    <w:rsid w:val="005F0C49"/>
    <w:rsid w:val="005F0C78"/>
    <w:rsid w:val="005F119E"/>
    <w:rsid w:val="005F1787"/>
    <w:rsid w:val="005F1A3A"/>
    <w:rsid w:val="005F1B11"/>
    <w:rsid w:val="005F319D"/>
    <w:rsid w:val="005F3451"/>
    <w:rsid w:val="005F376C"/>
    <w:rsid w:val="005F3A09"/>
    <w:rsid w:val="005F3CB2"/>
    <w:rsid w:val="005F42E8"/>
    <w:rsid w:val="005F4AE2"/>
    <w:rsid w:val="005F5518"/>
    <w:rsid w:val="005F5C8E"/>
    <w:rsid w:val="005F714F"/>
    <w:rsid w:val="005F7BB7"/>
    <w:rsid w:val="00600449"/>
    <w:rsid w:val="00600911"/>
    <w:rsid w:val="00600D9E"/>
    <w:rsid w:val="00600ECE"/>
    <w:rsid w:val="006018D0"/>
    <w:rsid w:val="006018D2"/>
    <w:rsid w:val="00602ECD"/>
    <w:rsid w:val="00603593"/>
    <w:rsid w:val="00603611"/>
    <w:rsid w:val="00603737"/>
    <w:rsid w:val="00604198"/>
    <w:rsid w:val="00604363"/>
    <w:rsid w:val="006047C2"/>
    <w:rsid w:val="00604A39"/>
    <w:rsid w:val="00605018"/>
    <w:rsid w:val="00605F69"/>
    <w:rsid w:val="00606693"/>
    <w:rsid w:val="00607B64"/>
    <w:rsid w:val="006103E7"/>
    <w:rsid w:val="00610E1D"/>
    <w:rsid w:val="00611AA3"/>
    <w:rsid w:val="00611BF9"/>
    <w:rsid w:val="00612214"/>
    <w:rsid w:val="006124E8"/>
    <w:rsid w:val="00612E25"/>
    <w:rsid w:val="006133D8"/>
    <w:rsid w:val="006142A7"/>
    <w:rsid w:val="00614477"/>
    <w:rsid w:val="00614B52"/>
    <w:rsid w:val="00615BCD"/>
    <w:rsid w:val="00615EC2"/>
    <w:rsid w:val="006163D7"/>
    <w:rsid w:val="00616C28"/>
    <w:rsid w:val="00617AD4"/>
    <w:rsid w:val="00617D9A"/>
    <w:rsid w:val="006202C2"/>
    <w:rsid w:val="0062091D"/>
    <w:rsid w:val="006235A9"/>
    <w:rsid w:val="00624CE4"/>
    <w:rsid w:val="0062593E"/>
    <w:rsid w:val="00626097"/>
    <w:rsid w:val="0062655F"/>
    <w:rsid w:val="006269A5"/>
    <w:rsid w:val="00627224"/>
    <w:rsid w:val="006272F8"/>
    <w:rsid w:val="0062741B"/>
    <w:rsid w:val="00627520"/>
    <w:rsid w:val="0063071D"/>
    <w:rsid w:val="00630ABC"/>
    <w:rsid w:val="00630F50"/>
    <w:rsid w:val="0063147C"/>
    <w:rsid w:val="0063292F"/>
    <w:rsid w:val="006329B7"/>
    <w:rsid w:val="00632CA6"/>
    <w:rsid w:val="006333E2"/>
    <w:rsid w:val="00633DBB"/>
    <w:rsid w:val="0063495D"/>
    <w:rsid w:val="00634DAB"/>
    <w:rsid w:val="00634FCE"/>
    <w:rsid w:val="0063547A"/>
    <w:rsid w:val="006357F8"/>
    <w:rsid w:val="00635C3C"/>
    <w:rsid w:val="006366B6"/>
    <w:rsid w:val="006369DF"/>
    <w:rsid w:val="00636FCF"/>
    <w:rsid w:val="00637EA5"/>
    <w:rsid w:val="00640029"/>
    <w:rsid w:val="00640298"/>
    <w:rsid w:val="006402D2"/>
    <w:rsid w:val="0064053C"/>
    <w:rsid w:val="0064122D"/>
    <w:rsid w:val="00641791"/>
    <w:rsid w:val="00641B03"/>
    <w:rsid w:val="00641B81"/>
    <w:rsid w:val="00642D7E"/>
    <w:rsid w:val="00642F5C"/>
    <w:rsid w:val="00643F7E"/>
    <w:rsid w:val="00644FAB"/>
    <w:rsid w:val="006455B4"/>
    <w:rsid w:val="00645CCD"/>
    <w:rsid w:val="00645D96"/>
    <w:rsid w:val="00645DBB"/>
    <w:rsid w:val="00645EA0"/>
    <w:rsid w:val="0064661D"/>
    <w:rsid w:val="00646824"/>
    <w:rsid w:val="00646CCB"/>
    <w:rsid w:val="0064705F"/>
    <w:rsid w:val="00647C7B"/>
    <w:rsid w:val="006510CD"/>
    <w:rsid w:val="006511A1"/>
    <w:rsid w:val="00651656"/>
    <w:rsid w:val="006518A1"/>
    <w:rsid w:val="00651A60"/>
    <w:rsid w:val="00653640"/>
    <w:rsid w:val="0065397C"/>
    <w:rsid w:val="00654731"/>
    <w:rsid w:val="00656012"/>
    <w:rsid w:val="006565ED"/>
    <w:rsid w:val="0065798D"/>
    <w:rsid w:val="00657AFF"/>
    <w:rsid w:val="006601DD"/>
    <w:rsid w:val="00660378"/>
    <w:rsid w:val="00660629"/>
    <w:rsid w:val="00660649"/>
    <w:rsid w:val="00661030"/>
    <w:rsid w:val="00661CB6"/>
    <w:rsid w:val="00663E8C"/>
    <w:rsid w:val="00664487"/>
    <w:rsid w:val="00664C95"/>
    <w:rsid w:val="006676C0"/>
    <w:rsid w:val="006704BA"/>
    <w:rsid w:val="00670D38"/>
    <w:rsid w:val="00670E49"/>
    <w:rsid w:val="006716C2"/>
    <w:rsid w:val="00671899"/>
    <w:rsid w:val="00671B22"/>
    <w:rsid w:val="00671BC9"/>
    <w:rsid w:val="006723A7"/>
    <w:rsid w:val="00672615"/>
    <w:rsid w:val="00672A1C"/>
    <w:rsid w:val="00672A69"/>
    <w:rsid w:val="00672E13"/>
    <w:rsid w:val="0067374D"/>
    <w:rsid w:val="0067376B"/>
    <w:rsid w:val="00674706"/>
    <w:rsid w:val="00674B71"/>
    <w:rsid w:val="00675A40"/>
    <w:rsid w:val="00675AD0"/>
    <w:rsid w:val="00675D17"/>
    <w:rsid w:val="006762D1"/>
    <w:rsid w:val="00676E47"/>
    <w:rsid w:val="006772CE"/>
    <w:rsid w:val="00677338"/>
    <w:rsid w:val="0067733A"/>
    <w:rsid w:val="006779D3"/>
    <w:rsid w:val="00677AD5"/>
    <w:rsid w:val="00677D6F"/>
    <w:rsid w:val="00681602"/>
    <w:rsid w:val="00681A85"/>
    <w:rsid w:val="006826F8"/>
    <w:rsid w:val="00683041"/>
    <w:rsid w:val="0068387B"/>
    <w:rsid w:val="00685D23"/>
    <w:rsid w:val="00687244"/>
    <w:rsid w:val="00687674"/>
    <w:rsid w:val="0068796B"/>
    <w:rsid w:val="00691593"/>
    <w:rsid w:val="0069173F"/>
    <w:rsid w:val="0069247B"/>
    <w:rsid w:val="00694273"/>
    <w:rsid w:val="00696B4C"/>
    <w:rsid w:val="006975F4"/>
    <w:rsid w:val="00697796"/>
    <w:rsid w:val="006A0E05"/>
    <w:rsid w:val="006A11F7"/>
    <w:rsid w:val="006A228B"/>
    <w:rsid w:val="006A2766"/>
    <w:rsid w:val="006A2CA2"/>
    <w:rsid w:val="006A34E9"/>
    <w:rsid w:val="006A4983"/>
    <w:rsid w:val="006A4C8E"/>
    <w:rsid w:val="006A5224"/>
    <w:rsid w:val="006A57EB"/>
    <w:rsid w:val="006A5D91"/>
    <w:rsid w:val="006A5DA8"/>
    <w:rsid w:val="006A6A8D"/>
    <w:rsid w:val="006A6DF8"/>
    <w:rsid w:val="006A71A5"/>
    <w:rsid w:val="006B11E0"/>
    <w:rsid w:val="006B15E5"/>
    <w:rsid w:val="006B2D50"/>
    <w:rsid w:val="006B3847"/>
    <w:rsid w:val="006B3D1E"/>
    <w:rsid w:val="006B3D82"/>
    <w:rsid w:val="006B4125"/>
    <w:rsid w:val="006B4774"/>
    <w:rsid w:val="006B4792"/>
    <w:rsid w:val="006B4A1B"/>
    <w:rsid w:val="006B5B71"/>
    <w:rsid w:val="006B5D4A"/>
    <w:rsid w:val="006B6731"/>
    <w:rsid w:val="006B6D17"/>
    <w:rsid w:val="006B6F22"/>
    <w:rsid w:val="006B7910"/>
    <w:rsid w:val="006C05D8"/>
    <w:rsid w:val="006C0D94"/>
    <w:rsid w:val="006C13E0"/>
    <w:rsid w:val="006C180E"/>
    <w:rsid w:val="006C2825"/>
    <w:rsid w:val="006C29C5"/>
    <w:rsid w:val="006C2D9D"/>
    <w:rsid w:val="006C3B01"/>
    <w:rsid w:val="006C50F1"/>
    <w:rsid w:val="006C52C0"/>
    <w:rsid w:val="006C5F34"/>
    <w:rsid w:val="006C6DAB"/>
    <w:rsid w:val="006D03D7"/>
    <w:rsid w:val="006D119A"/>
    <w:rsid w:val="006D2972"/>
    <w:rsid w:val="006D30A9"/>
    <w:rsid w:val="006D3143"/>
    <w:rsid w:val="006D3290"/>
    <w:rsid w:val="006D3B7B"/>
    <w:rsid w:val="006D3E38"/>
    <w:rsid w:val="006D5954"/>
    <w:rsid w:val="006D5B38"/>
    <w:rsid w:val="006D6511"/>
    <w:rsid w:val="006D68B5"/>
    <w:rsid w:val="006D6923"/>
    <w:rsid w:val="006E0C2E"/>
    <w:rsid w:val="006E1123"/>
    <w:rsid w:val="006E1AE7"/>
    <w:rsid w:val="006E22C6"/>
    <w:rsid w:val="006E3166"/>
    <w:rsid w:val="006E3404"/>
    <w:rsid w:val="006E344C"/>
    <w:rsid w:val="006E394F"/>
    <w:rsid w:val="006E47F0"/>
    <w:rsid w:val="006E4AC8"/>
    <w:rsid w:val="006E5316"/>
    <w:rsid w:val="006E5427"/>
    <w:rsid w:val="006E77BB"/>
    <w:rsid w:val="006E7ABB"/>
    <w:rsid w:val="006E7C61"/>
    <w:rsid w:val="006F073B"/>
    <w:rsid w:val="006F0A22"/>
    <w:rsid w:val="006F102D"/>
    <w:rsid w:val="006F2405"/>
    <w:rsid w:val="006F36CA"/>
    <w:rsid w:val="006F37E3"/>
    <w:rsid w:val="006F386E"/>
    <w:rsid w:val="006F3B0F"/>
    <w:rsid w:val="006F3C6C"/>
    <w:rsid w:val="006F3E0E"/>
    <w:rsid w:val="006F477F"/>
    <w:rsid w:val="006F6727"/>
    <w:rsid w:val="006F672D"/>
    <w:rsid w:val="006F6F88"/>
    <w:rsid w:val="006F74C8"/>
    <w:rsid w:val="006F7BED"/>
    <w:rsid w:val="006F7C10"/>
    <w:rsid w:val="006F7E10"/>
    <w:rsid w:val="006F7FBF"/>
    <w:rsid w:val="00700522"/>
    <w:rsid w:val="00700ADE"/>
    <w:rsid w:val="007016B6"/>
    <w:rsid w:val="00703F4A"/>
    <w:rsid w:val="00703FBD"/>
    <w:rsid w:val="0070474B"/>
    <w:rsid w:val="00704968"/>
    <w:rsid w:val="00705038"/>
    <w:rsid w:val="0070509B"/>
    <w:rsid w:val="007056B5"/>
    <w:rsid w:val="00705BA9"/>
    <w:rsid w:val="00705DE7"/>
    <w:rsid w:val="00707921"/>
    <w:rsid w:val="00707FC6"/>
    <w:rsid w:val="0071028B"/>
    <w:rsid w:val="0071038B"/>
    <w:rsid w:val="00710ABA"/>
    <w:rsid w:val="0071113A"/>
    <w:rsid w:val="00713889"/>
    <w:rsid w:val="00714E71"/>
    <w:rsid w:val="007157F5"/>
    <w:rsid w:val="007159B2"/>
    <w:rsid w:val="007169BB"/>
    <w:rsid w:val="007200D6"/>
    <w:rsid w:val="00720313"/>
    <w:rsid w:val="00720453"/>
    <w:rsid w:val="007205FA"/>
    <w:rsid w:val="00720779"/>
    <w:rsid w:val="00720DD8"/>
    <w:rsid w:val="00720EC1"/>
    <w:rsid w:val="00721073"/>
    <w:rsid w:val="00722D55"/>
    <w:rsid w:val="00722D87"/>
    <w:rsid w:val="00723C66"/>
    <w:rsid w:val="00724357"/>
    <w:rsid w:val="00725668"/>
    <w:rsid w:val="00725F6C"/>
    <w:rsid w:val="00726504"/>
    <w:rsid w:val="00726705"/>
    <w:rsid w:val="007267CF"/>
    <w:rsid w:val="00726AD1"/>
    <w:rsid w:val="00726DF6"/>
    <w:rsid w:val="007277C1"/>
    <w:rsid w:val="0072793A"/>
    <w:rsid w:val="007310D6"/>
    <w:rsid w:val="00731977"/>
    <w:rsid w:val="00733868"/>
    <w:rsid w:val="00734C99"/>
    <w:rsid w:val="00734FD5"/>
    <w:rsid w:val="0073535B"/>
    <w:rsid w:val="007364F3"/>
    <w:rsid w:val="007371F9"/>
    <w:rsid w:val="00737BD9"/>
    <w:rsid w:val="00737EA0"/>
    <w:rsid w:val="0074052F"/>
    <w:rsid w:val="00740D0A"/>
    <w:rsid w:val="00740D30"/>
    <w:rsid w:val="007418E7"/>
    <w:rsid w:val="00741C59"/>
    <w:rsid w:val="0074288F"/>
    <w:rsid w:val="0074336B"/>
    <w:rsid w:val="0074362F"/>
    <w:rsid w:val="007453B5"/>
    <w:rsid w:val="007459D9"/>
    <w:rsid w:val="00745E2F"/>
    <w:rsid w:val="007465F1"/>
    <w:rsid w:val="00746E6B"/>
    <w:rsid w:val="007472F0"/>
    <w:rsid w:val="0075045A"/>
    <w:rsid w:val="007505E3"/>
    <w:rsid w:val="00751306"/>
    <w:rsid w:val="007533BC"/>
    <w:rsid w:val="007535D5"/>
    <w:rsid w:val="00753CF7"/>
    <w:rsid w:val="007542D1"/>
    <w:rsid w:val="0075680C"/>
    <w:rsid w:val="007577E7"/>
    <w:rsid w:val="00757DED"/>
    <w:rsid w:val="00757E2D"/>
    <w:rsid w:val="0076057F"/>
    <w:rsid w:val="00760743"/>
    <w:rsid w:val="007621C4"/>
    <w:rsid w:val="007625FC"/>
    <w:rsid w:val="00762AD9"/>
    <w:rsid w:val="00762F0D"/>
    <w:rsid w:val="00763904"/>
    <w:rsid w:val="007643DC"/>
    <w:rsid w:val="00764AF3"/>
    <w:rsid w:val="00765196"/>
    <w:rsid w:val="00765503"/>
    <w:rsid w:val="00765565"/>
    <w:rsid w:val="00765585"/>
    <w:rsid w:val="007659CC"/>
    <w:rsid w:val="007665A5"/>
    <w:rsid w:val="00767473"/>
    <w:rsid w:val="0077055B"/>
    <w:rsid w:val="00771F2F"/>
    <w:rsid w:val="00772284"/>
    <w:rsid w:val="00772A8D"/>
    <w:rsid w:val="00773F55"/>
    <w:rsid w:val="0077433C"/>
    <w:rsid w:val="007744DA"/>
    <w:rsid w:val="007749C7"/>
    <w:rsid w:val="00775BCB"/>
    <w:rsid w:val="007767C4"/>
    <w:rsid w:val="00776C0E"/>
    <w:rsid w:val="0078072E"/>
    <w:rsid w:val="00780B00"/>
    <w:rsid w:val="007813BD"/>
    <w:rsid w:val="007819EB"/>
    <w:rsid w:val="00781EB0"/>
    <w:rsid w:val="007820BF"/>
    <w:rsid w:val="007823A7"/>
    <w:rsid w:val="00782798"/>
    <w:rsid w:val="00783032"/>
    <w:rsid w:val="0078358F"/>
    <w:rsid w:val="00783CD1"/>
    <w:rsid w:val="00783D23"/>
    <w:rsid w:val="00783D25"/>
    <w:rsid w:val="007846D3"/>
    <w:rsid w:val="007853B3"/>
    <w:rsid w:val="00786061"/>
    <w:rsid w:val="007869DB"/>
    <w:rsid w:val="00787FF7"/>
    <w:rsid w:val="00790435"/>
    <w:rsid w:val="00791AD3"/>
    <w:rsid w:val="00791F36"/>
    <w:rsid w:val="0079203D"/>
    <w:rsid w:val="007929E3"/>
    <w:rsid w:val="0079418D"/>
    <w:rsid w:val="00795117"/>
    <w:rsid w:val="00795984"/>
    <w:rsid w:val="0079605C"/>
    <w:rsid w:val="007960A6"/>
    <w:rsid w:val="007960B4"/>
    <w:rsid w:val="00796E65"/>
    <w:rsid w:val="00797D9F"/>
    <w:rsid w:val="00797DE1"/>
    <w:rsid w:val="007A1799"/>
    <w:rsid w:val="007A2496"/>
    <w:rsid w:val="007A4000"/>
    <w:rsid w:val="007A48B2"/>
    <w:rsid w:val="007A5125"/>
    <w:rsid w:val="007A5D1E"/>
    <w:rsid w:val="007A6B4F"/>
    <w:rsid w:val="007A6B69"/>
    <w:rsid w:val="007A6E56"/>
    <w:rsid w:val="007A779F"/>
    <w:rsid w:val="007A7D2B"/>
    <w:rsid w:val="007B0082"/>
    <w:rsid w:val="007B10B7"/>
    <w:rsid w:val="007B10CF"/>
    <w:rsid w:val="007B1B30"/>
    <w:rsid w:val="007B1C1D"/>
    <w:rsid w:val="007B2C8A"/>
    <w:rsid w:val="007B33DD"/>
    <w:rsid w:val="007B3C33"/>
    <w:rsid w:val="007B40AC"/>
    <w:rsid w:val="007B415D"/>
    <w:rsid w:val="007B4467"/>
    <w:rsid w:val="007B4A01"/>
    <w:rsid w:val="007B4ADE"/>
    <w:rsid w:val="007B5560"/>
    <w:rsid w:val="007B5890"/>
    <w:rsid w:val="007B6816"/>
    <w:rsid w:val="007B6A27"/>
    <w:rsid w:val="007B7C8A"/>
    <w:rsid w:val="007B7E17"/>
    <w:rsid w:val="007B7EBE"/>
    <w:rsid w:val="007C02E7"/>
    <w:rsid w:val="007C0308"/>
    <w:rsid w:val="007C07B4"/>
    <w:rsid w:val="007C09A2"/>
    <w:rsid w:val="007C0A34"/>
    <w:rsid w:val="007C0B2D"/>
    <w:rsid w:val="007C0B2E"/>
    <w:rsid w:val="007C1396"/>
    <w:rsid w:val="007C1CCE"/>
    <w:rsid w:val="007C1D26"/>
    <w:rsid w:val="007C266C"/>
    <w:rsid w:val="007C2937"/>
    <w:rsid w:val="007C2A93"/>
    <w:rsid w:val="007C3168"/>
    <w:rsid w:val="007C4044"/>
    <w:rsid w:val="007C4517"/>
    <w:rsid w:val="007C55AE"/>
    <w:rsid w:val="007C56A1"/>
    <w:rsid w:val="007C6134"/>
    <w:rsid w:val="007C61CE"/>
    <w:rsid w:val="007C7945"/>
    <w:rsid w:val="007C7B46"/>
    <w:rsid w:val="007D02FE"/>
    <w:rsid w:val="007D10F5"/>
    <w:rsid w:val="007D16EE"/>
    <w:rsid w:val="007D19B7"/>
    <w:rsid w:val="007D1B92"/>
    <w:rsid w:val="007D2610"/>
    <w:rsid w:val="007D38A1"/>
    <w:rsid w:val="007D4A6D"/>
    <w:rsid w:val="007D5477"/>
    <w:rsid w:val="007D578F"/>
    <w:rsid w:val="007D625C"/>
    <w:rsid w:val="007D6C93"/>
    <w:rsid w:val="007D7320"/>
    <w:rsid w:val="007D7553"/>
    <w:rsid w:val="007D76A7"/>
    <w:rsid w:val="007D7D8C"/>
    <w:rsid w:val="007D7F4C"/>
    <w:rsid w:val="007E07FC"/>
    <w:rsid w:val="007E0906"/>
    <w:rsid w:val="007E09E3"/>
    <w:rsid w:val="007E0C5A"/>
    <w:rsid w:val="007E0F15"/>
    <w:rsid w:val="007E12FB"/>
    <w:rsid w:val="007E1523"/>
    <w:rsid w:val="007E198C"/>
    <w:rsid w:val="007E1B1A"/>
    <w:rsid w:val="007E213B"/>
    <w:rsid w:val="007E2EA5"/>
    <w:rsid w:val="007E3958"/>
    <w:rsid w:val="007E3CA2"/>
    <w:rsid w:val="007E4060"/>
    <w:rsid w:val="007E5143"/>
    <w:rsid w:val="007E6880"/>
    <w:rsid w:val="007E7BBD"/>
    <w:rsid w:val="007F07F3"/>
    <w:rsid w:val="007F094F"/>
    <w:rsid w:val="007F104A"/>
    <w:rsid w:val="007F17B8"/>
    <w:rsid w:val="007F2FC4"/>
    <w:rsid w:val="007F3BAC"/>
    <w:rsid w:val="007F477E"/>
    <w:rsid w:val="007F4972"/>
    <w:rsid w:val="007F4AE7"/>
    <w:rsid w:val="007F511F"/>
    <w:rsid w:val="007F5A5B"/>
    <w:rsid w:val="007F6416"/>
    <w:rsid w:val="007F688B"/>
    <w:rsid w:val="007F729C"/>
    <w:rsid w:val="00800284"/>
    <w:rsid w:val="008013B7"/>
    <w:rsid w:val="00801865"/>
    <w:rsid w:val="008019D8"/>
    <w:rsid w:val="00801F64"/>
    <w:rsid w:val="008023B9"/>
    <w:rsid w:val="008029E4"/>
    <w:rsid w:val="00802CE6"/>
    <w:rsid w:val="00803410"/>
    <w:rsid w:val="00803ED0"/>
    <w:rsid w:val="00804B91"/>
    <w:rsid w:val="008050C2"/>
    <w:rsid w:val="00806101"/>
    <w:rsid w:val="00807141"/>
    <w:rsid w:val="008078CB"/>
    <w:rsid w:val="00810CBC"/>
    <w:rsid w:val="008110F5"/>
    <w:rsid w:val="0081251E"/>
    <w:rsid w:val="00812810"/>
    <w:rsid w:val="00813CD3"/>
    <w:rsid w:val="00813F53"/>
    <w:rsid w:val="00814B90"/>
    <w:rsid w:val="00815964"/>
    <w:rsid w:val="00816AA0"/>
    <w:rsid w:val="00817B9A"/>
    <w:rsid w:val="00817BA3"/>
    <w:rsid w:val="00820A36"/>
    <w:rsid w:val="00820EA4"/>
    <w:rsid w:val="0082181C"/>
    <w:rsid w:val="00821F27"/>
    <w:rsid w:val="00821F3B"/>
    <w:rsid w:val="008228BE"/>
    <w:rsid w:val="00823469"/>
    <w:rsid w:val="00823FE3"/>
    <w:rsid w:val="00824C0F"/>
    <w:rsid w:val="008250AD"/>
    <w:rsid w:val="0082571C"/>
    <w:rsid w:val="00825BFB"/>
    <w:rsid w:val="00826234"/>
    <w:rsid w:val="00826501"/>
    <w:rsid w:val="008269E3"/>
    <w:rsid w:val="00826AEE"/>
    <w:rsid w:val="00826CE3"/>
    <w:rsid w:val="0083005A"/>
    <w:rsid w:val="008300DC"/>
    <w:rsid w:val="008304BE"/>
    <w:rsid w:val="008306DE"/>
    <w:rsid w:val="00830FC7"/>
    <w:rsid w:val="0083220C"/>
    <w:rsid w:val="00832503"/>
    <w:rsid w:val="00832621"/>
    <w:rsid w:val="00832CA2"/>
    <w:rsid w:val="0083438C"/>
    <w:rsid w:val="00834409"/>
    <w:rsid w:val="008354D8"/>
    <w:rsid w:val="0083606C"/>
    <w:rsid w:val="00837463"/>
    <w:rsid w:val="008405CA"/>
    <w:rsid w:val="00840C98"/>
    <w:rsid w:val="0084152D"/>
    <w:rsid w:val="00841762"/>
    <w:rsid w:val="0084305B"/>
    <w:rsid w:val="00843672"/>
    <w:rsid w:val="008445A6"/>
    <w:rsid w:val="0084572F"/>
    <w:rsid w:val="00846C9E"/>
    <w:rsid w:val="00846D77"/>
    <w:rsid w:val="00846EBC"/>
    <w:rsid w:val="00847A96"/>
    <w:rsid w:val="00847C80"/>
    <w:rsid w:val="00850508"/>
    <w:rsid w:val="008508AE"/>
    <w:rsid w:val="00850C07"/>
    <w:rsid w:val="00850E7D"/>
    <w:rsid w:val="008511C7"/>
    <w:rsid w:val="0085215C"/>
    <w:rsid w:val="00852502"/>
    <w:rsid w:val="00852739"/>
    <w:rsid w:val="00852D84"/>
    <w:rsid w:val="00853412"/>
    <w:rsid w:val="008536F6"/>
    <w:rsid w:val="0085414B"/>
    <w:rsid w:val="0085421C"/>
    <w:rsid w:val="00854CF6"/>
    <w:rsid w:val="0085598D"/>
    <w:rsid w:val="00855FE3"/>
    <w:rsid w:val="00856BFE"/>
    <w:rsid w:val="00856EC4"/>
    <w:rsid w:val="00857AE7"/>
    <w:rsid w:val="00860769"/>
    <w:rsid w:val="00861493"/>
    <w:rsid w:val="00861F76"/>
    <w:rsid w:val="008624E9"/>
    <w:rsid w:val="00862597"/>
    <w:rsid w:val="008642A1"/>
    <w:rsid w:val="0086490F"/>
    <w:rsid w:val="00864C13"/>
    <w:rsid w:val="00864F60"/>
    <w:rsid w:val="008650F4"/>
    <w:rsid w:val="008654E9"/>
    <w:rsid w:val="00865A37"/>
    <w:rsid w:val="00866856"/>
    <w:rsid w:val="00867616"/>
    <w:rsid w:val="00870106"/>
    <w:rsid w:val="008701D8"/>
    <w:rsid w:val="0087185C"/>
    <w:rsid w:val="008728A1"/>
    <w:rsid w:val="00874BA6"/>
    <w:rsid w:val="00874E87"/>
    <w:rsid w:val="00875EDA"/>
    <w:rsid w:val="008767EA"/>
    <w:rsid w:val="00876BE1"/>
    <w:rsid w:val="0087729A"/>
    <w:rsid w:val="00881094"/>
    <w:rsid w:val="008814EE"/>
    <w:rsid w:val="00881690"/>
    <w:rsid w:val="00881826"/>
    <w:rsid w:val="0088245F"/>
    <w:rsid w:val="00882EF3"/>
    <w:rsid w:val="00883815"/>
    <w:rsid w:val="00883CF3"/>
    <w:rsid w:val="00884B6C"/>
    <w:rsid w:val="00885665"/>
    <w:rsid w:val="00885A37"/>
    <w:rsid w:val="00885A55"/>
    <w:rsid w:val="008877F7"/>
    <w:rsid w:val="00887EC1"/>
    <w:rsid w:val="00890924"/>
    <w:rsid w:val="00890EA6"/>
    <w:rsid w:val="00890ED2"/>
    <w:rsid w:val="0089153F"/>
    <w:rsid w:val="00891DF4"/>
    <w:rsid w:val="00892A9F"/>
    <w:rsid w:val="00892BDC"/>
    <w:rsid w:val="00893156"/>
    <w:rsid w:val="00893833"/>
    <w:rsid w:val="00893FFE"/>
    <w:rsid w:val="00894D0E"/>
    <w:rsid w:val="00894D71"/>
    <w:rsid w:val="0089530F"/>
    <w:rsid w:val="00895951"/>
    <w:rsid w:val="00896893"/>
    <w:rsid w:val="008968E8"/>
    <w:rsid w:val="00896B87"/>
    <w:rsid w:val="00896F03"/>
    <w:rsid w:val="00897075"/>
    <w:rsid w:val="00897765"/>
    <w:rsid w:val="008A0746"/>
    <w:rsid w:val="008A0CFA"/>
    <w:rsid w:val="008A0DF9"/>
    <w:rsid w:val="008A0F84"/>
    <w:rsid w:val="008A121F"/>
    <w:rsid w:val="008A18B3"/>
    <w:rsid w:val="008A1AED"/>
    <w:rsid w:val="008A27D2"/>
    <w:rsid w:val="008A33D3"/>
    <w:rsid w:val="008A3E9B"/>
    <w:rsid w:val="008A5939"/>
    <w:rsid w:val="008A633D"/>
    <w:rsid w:val="008A67ED"/>
    <w:rsid w:val="008A69EC"/>
    <w:rsid w:val="008B05A5"/>
    <w:rsid w:val="008B1D4C"/>
    <w:rsid w:val="008B2E8C"/>
    <w:rsid w:val="008B3216"/>
    <w:rsid w:val="008B3375"/>
    <w:rsid w:val="008B3ADF"/>
    <w:rsid w:val="008B3DC2"/>
    <w:rsid w:val="008B44A6"/>
    <w:rsid w:val="008B5830"/>
    <w:rsid w:val="008B5957"/>
    <w:rsid w:val="008B5EFC"/>
    <w:rsid w:val="008B60A4"/>
    <w:rsid w:val="008B6586"/>
    <w:rsid w:val="008B6683"/>
    <w:rsid w:val="008B66CD"/>
    <w:rsid w:val="008B7790"/>
    <w:rsid w:val="008B7A8D"/>
    <w:rsid w:val="008B7ABA"/>
    <w:rsid w:val="008C06D5"/>
    <w:rsid w:val="008C080A"/>
    <w:rsid w:val="008C0CC0"/>
    <w:rsid w:val="008C0DBC"/>
    <w:rsid w:val="008C161E"/>
    <w:rsid w:val="008C1C53"/>
    <w:rsid w:val="008C1DC1"/>
    <w:rsid w:val="008C28F8"/>
    <w:rsid w:val="008C2A9A"/>
    <w:rsid w:val="008C3445"/>
    <w:rsid w:val="008C56DC"/>
    <w:rsid w:val="008C6797"/>
    <w:rsid w:val="008C6870"/>
    <w:rsid w:val="008C6FF5"/>
    <w:rsid w:val="008C713C"/>
    <w:rsid w:val="008C7E6F"/>
    <w:rsid w:val="008D01F9"/>
    <w:rsid w:val="008D051E"/>
    <w:rsid w:val="008D08D9"/>
    <w:rsid w:val="008D13A2"/>
    <w:rsid w:val="008D2863"/>
    <w:rsid w:val="008D2AA7"/>
    <w:rsid w:val="008D2BFA"/>
    <w:rsid w:val="008D3434"/>
    <w:rsid w:val="008D3787"/>
    <w:rsid w:val="008D3844"/>
    <w:rsid w:val="008D3B1A"/>
    <w:rsid w:val="008D44D8"/>
    <w:rsid w:val="008D489E"/>
    <w:rsid w:val="008D51B0"/>
    <w:rsid w:val="008D5FF1"/>
    <w:rsid w:val="008D5FF4"/>
    <w:rsid w:val="008D6B4C"/>
    <w:rsid w:val="008D6DC6"/>
    <w:rsid w:val="008D77F9"/>
    <w:rsid w:val="008D784C"/>
    <w:rsid w:val="008D7D00"/>
    <w:rsid w:val="008D7E77"/>
    <w:rsid w:val="008E0259"/>
    <w:rsid w:val="008E0359"/>
    <w:rsid w:val="008E1138"/>
    <w:rsid w:val="008E1194"/>
    <w:rsid w:val="008E1887"/>
    <w:rsid w:val="008E1AE3"/>
    <w:rsid w:val="008E1B76"/>
    <w:rsid w:val="008E3457"/>
    <w:rsid w:val="008E37DB"/>
    <w:rsid w:val="008E3EA7"/>
    <w:rsid w:val="008E53BC"/>
    <w:rsid w:val="008E54F6"/>
    <w:rsid w:val="008E56E4"/>
    <w:rsid w:val="008E7A6C"/>
    <w:rsid w:val="008F25AC"/>
    <w:rsid w:val="008F2CC2"/>
    <w:rsid w:val="008F344F"/>
    <w:rsid w:val="008F40FD"/>
    <w:rsid w:val="008F5149"/>
    <w:rsid w:val="008F55F0"/>
    <w:rsid w:val="008F580B"/>
    <w:rsid w:val="008F6E5E"/>
    <w:rsid w:val="00900ECF"/>
    <w:rsid w:val="00902AF4"/>
    <w:rsid w:val="00902DDE"/>
    <w:rsid w:val="0090400A"/>
    <w:rsid w:val="009040C6"/>
    <w:rsid w:val="009041A1"/>
    <w:rsid w:val="0090440A"/>
    <w:rsid w:val="0090469F"/>
    <w:rsid w:val="00904CFC"/>
    <w:rsid w:val="009051B1"/>
    <w:rsid w:val="009052C7"/>
    <w:rsid w:val="009054CE"/>
    <w:rsid w:val="00906EDA"/>
    <w:rsid w:val="00907D91"/>
    <w:rsid w:val="009102FB"/>
    <w:rsid w:val="009109C9"/>
    <w:rsid w:val="00910CDD"/>
    <w:rsid w:val="00911887"/>
    <w:rsid w:val="00912156"/>
    <w:rsid w:val="00912A0C"/>
    <w:rsid w:val="0091302B"/>
    <w:rsid w:val="0091315A"/>
    <w:rsid w:val="0091368F"/>
    <w:rsid w:val="00913E2E"/>
    <w:rsid w:val="0091775D"/>
    <w:rsid w:val="00920519"/>
    <w:rsid w:val="009213A6"/>
    <w:rsid w:val="00922326"/>
    <w:rsid w:val="0092257D"/>
    <w:rsid w:val="00922FAD"/>
    <w:rsid w:val="0092378A"/>
    <w:rsid w:val="00923819"/>
    <w:rsid w:val="0092402A"/>
    <w:rsid w:val="00924E03"/>
    <w:rsid w:val="00925074"/>
    <w:rsid w:val="00925545"/>
    <w:rsid w:val="009256EF"/>
    <w:rsid w:val="0092591A"/>
    <w:rsid w:val="0092640C"/>
    <w:rsid w:val="0092758A"/>
    <w:rsid w:val="00931219"/>
    <w:rsid w:val="00931603"/>
    <w:rsid w:val="00931632"/>
    <w:rsid w:val="00931A6C"/>
    <w:rsid w:val="009336DD"/>
    <w:rsid w:val="0093384F"/>
    <w:rsid w:val="00933B85"/>
    <w:rsid w:val="0093433B"/>
    <w:rsid w:val="00934421"/>
    <w:rsid w:val="0093461F"/>
    <w:rsid w:val="00934892"/>
    <w:rsid w:val="00935089"/>
    <w:rsid w:val="00935BC9"/>
    <w:rsid w:val="0093613F"/>
    <w:rsid w:val="009370A8"/>
    <w:rsid w:val="009372AB"/>
    <w:rsid w:val="009404CB"/>
    <w:rsid w:val="00940788"/>
    <w:rsid w:val="0094087E"/>
    <w:rsid w:val="00940D77"/>
    <w:rsid w:val="00941F7D"/>
    <w:rsid w:val="00942554"/>
    <w:rsid w:val="00942F5C"/>
    <w:rsid w:val="0094359D"/>
    <w:rsid w:val="00943747"/>
    <w:rsid w:val="00943B76"/>
    <w:rsid w:val="00943CBD"/>
    <w:rsid w:val="00944E2C"/>
    <w:rsid w:val="00944F65"/>
    <w:rsid w:val="00945A1F"/>
    <w:rsid w:val="00946258"/>
    <w:rsid w:val="009465F2"/>
    <w:rsid w:val="009467BD"/>
    <w:rsid w:val="00946B8A"/>
    <w:rsid w:val="00947E82"/>
    <w:rsid w:val="00951162"/>
    <w:rsid w:val="0095128C"/>
    <w:rsid w:val="00951F13"/>
    <w:rsid w:val="0095408F"/>
    <w:rsid w:val="00954F92"/>
    <w:rsid w:val="00955DEA"/>
    <w:rsid w:val="00955E82"/>
    <w:rsid w:val="00956081"/>
    <w:rsid w:val="009562EC"/>
    <w:rsid w:val="0095657B"/>
    <w:rsid w:val="00957B64"/>
    <w:rsid w:val="00957BA6"/>
    <w:rsid w:val="0096027F"/>
    <w:rsid w:val="009603D0"/>
    <w:rsid w:val="0096056E"/>
    <w:rsid w:val="009611E2"/>
    <w:rsid w:val="00961C32"/>
    <w:rsid w:val="009620C9"/>
    <w:rsid w:val="00962DE0"/>
    <w:rsid w:val="00963AA8"/>
    <w:rsid w:val="009648C4"/>
    <w:rsid w:val="00965AB8"/>
    <w:rsid w:val="0096637B"/>
    <w:rsid w:val="00966DB7"/>
    <w:rsid w:val="00967A04"/>
    <w:rsid w:val="00967D87"/>
    <w:rsid w:val="00970E36"/>
    <w:rsid w:val="009717A2"/>
    <w:rsid w:val="0097214B"/>
    <w:rsid w:val="00973107"/>
    <w:rsid w:val="00973C5E"/>
    <w:rsid w:val="00974B24"/>
    <w:rsid w:val="00974CDB"/>
    <w:rsid w:val="00974EB3"/>
    <w:rsid w:val="00974F43"/>
    <w:rsid w:val="009768F8"/>
    <w:rsid w:val="00976D2F"/>
    <w:rsid w:val="00976DB5"/>
    <w:rsid w:val="009810FC"/>
    <w:rsid w:val="009811BA"/>
    <w:rsid w:val="009818F8"/>
    <w:rsid w:val="00981C6C"/>
    <w:rsid w:val="0098227F"/>
    <w:rsid w:val="00982C53"/>
    <w:rsid w:val="00982EBE"/>
    <w:rsid w:val="009831E6"/>
    <w:rsid w:val="0098398D"/>
    <w:rsid w:val="00983D02"/>
    <w:rsid w:val="0098429C"/>
    <w:rsid w:val="0098456F"/>
    <w:rsid w:val="00984581"/>
    <w:rsid w:val="0098473B"/>
    <w:rsid w:val="009858F1"/>
    <w:rsid w:val="0098592B"/>
    <w:rsid w:val="0098651A"/>
    <w:rsid w:val="009866A0"/>
    <w:rsid w:val="00987049"/>
    <w:rsid w:val="00987684"/>
    <w:rsid w:val="009907D7"/>
    <w:rsid w:val="00992294"/>
    <w:rsid w:val="00992679"/>
    <w:rsid w:val="00993748"/>
    <w:rsid w:val="009937AC"/>
    <w:rsid w:val="00994209"/>
    <w:rsid w:val="00994367"/>
    <w:rsid w:val="00994563"/>
    <w:rsid w:val="0099488E"/>
    <w:rsid w:val="00996661"/>
    <w:rsid w:val="009967DA"/>
    <w:rsid w:val="00996FB9"/>
    <w:rsid w:val="009A00CF"/>
    <w:rsid w:val="009A083B"/>
    <w:rsid w:val="009A0E79"/>
    <w:rsid w:val="009A125B"/>
    <w:rsid w:val="009A2635"/>
    <w:rsid w:val="009A295D"/>
    <w:rsid w:val="009A3970"/>
    <w:rsid w:val="009A3C19"/>
    <w:rsid w:val="009A3C29"/>
    <w:rsid w:val="009A4068"/>
    <w:rsid w:val="009A53FB"/>
    <w:rsid w:val="009A58B1"/>
    <w:rsid w:val="009A58EE"/>
    <w:rsid w:val="009A5DDA"/>
    <w:rsid w:val="009A5E03"/>
    <w:rsid w:val="009A7416"/>
    <w:rsid w:val="009B063B"/>
    <w:rsid w:val="009B166E"/>
    <w:rsid w:val="009B1C31"/>
    <w:rsid w:val="009B23AA"/>
    <w:rsid w:val="009B2690"/>
    <w:rsid w:val="009B283F"/>
    <w:rsid w:val="009B2879"/>
    <w:rsid w:val="009B31FD"/>
    <w:rsid w:val="009B4455"/>
    <w:rsid w:val="009B49EB"/>
    <w:rsid w:val="009B50DA"/>
    <w:rsid w:val="009B5DA2"/>
    <w:rsid w:val="009B6559"/>
    <w:rsid w:val="009B65E1"/>
    <w:rsid w:val="009B6764"/>
    <w:rsid w:val="009B693F"/>
    <w:rsid w:val="009B6F6E"/>
    <w:rsid w:val="009B759B"/>
    <w:rsid w:val="009B7AFB"/>
    <w:rsid w:val="009B7CFF"/>
    <w:rsid w:val="009C01F1"/>
    <w:rsid w:val="009C03C2"/>
    <w:rsid w:val="009C06EB"/>
    <w:rsid w:val="009C1E38"/>
    <w:rsid w:val="009C278A"/>
    <w:rsid w:val="009C403D"/>
    <w:rsid w:val="009C500C"/>
    <w:rsid w:val="009C52BA"/>
    <w:rsid w:val="009C5364"/>
    <w:rsid w:val="009C5513"/>
    <w:rsid w:val="009C5714"/>
    <w:rsid w:val="009C729A"/>
    <w:rsid w:val="009C757F"/>
    <w:rsid w:val="009C7E0F"/>
    <w:rsid w:val="009D04A0"/>
    <w:rsid w:val="009D1822"/>
    <w:rsid w:val="009D2AA9"/>
    <w:rsid w:val="009D313B"/>
    <w:rsid w:val="009D3E7D"/>
    <w:rsid w:val="009D3FC0"/>
    <w:rsid w:val="009D487E"/>
    <w:rsid w:val="009D5980"/>
    <w:rsid w:val="009D6166"/>
    <w:rsid w:val="009D62F1"/>
    <w:rsid w:val="009D635F"/>
    <w:rsid w:val="009D6A7B"/>
    <w:rsid w:val="009D6BCF"/>
    <w:rsid w:val="009D6ED4"/>
    <w:rsid w:val="009D6F72"/>
    <w:rsid w:val="009D72C9"/>
    <w:rsid w:val="009E10E1"/>
    <w:rsid w:val="009E1CD2"/>
    <w:rsid w:val="009E2058"/>
    <w:rsid w:val="009E3053"/>
    <w:rsid w:val="009E3C65"/>
    <w:rsid w:val="009E4B4F"/>
    <w:rsid w:val="009E5412"/>
    <w:rsid w:val="009E64C9"/>
    <w:rsid w:val="009E6ADD"/>
    <w:rsid w:val="009E6C62"/>
    <w:rsid w:val="009E73CB"/>
    <w:rsid w:val="009F25D7"/>
    <w:rsid w:val="009F2C0C"/>
    <w:rsid w:val="009F2F0D"/>
    <w:rsid w:val="009F37E7"/>
    <w:rsid w:val="009F3A02"/>
    <w:rsid w:val="009F3BC4"/>
    <w:rsid w:val="009F3CC7"/>
    <w:rsid w:val="009F404E"/>
    <w:rsid w:val="009F4465"/>
    <w:rsid w:val="009F450E"/>
    <w:rsid w:val="009F4988"/>
    <w:rsid w:val="009F546D"/>
    <w:rsid w:val="009F6263"/>
    <w:rsid w:val="009F7527"/>
    <w:rsid w:val="009F7BC2"/>
    <w:rsid w:val="009F7EB1"/>
    <w:rsid w:val="00A0174F"/>
    <w:rsid w:val="00A020C4"/>
    <w:rsid w:val="00A03006"/>
    <w:rsid w:val="00A0324C"/>
    <w:rsid w:val="00A0343D"/>
    <w:rsid w:val="00A039E1"/>
    <w:rsid w:val="00A03D3C"/>
    <w:rsid w:val="00A03D6B"/>
    <w:rsid w:val="00A046D3"/>
    <w:rsid w:val="00A04A06"/>
    <w:rsid w:val="00A04E40"/>
    <w:rsid w:val="00A04FB5"/>
    <w:rsid w:val="00A05037"/>
    <w:rsid w:val="00A055AE"/>
    <w:rsid w:val="00A056D3"/>
    <w:rsid w:val="00A066ED"/>
    <w:rsid w:val="00A06FED"/>
    <w:rsid w:val="00A0743C"/>
    <w:rsid w:val="00A0754D"/>
    <w:rsid w:val="00A07CF2"/>
    <w:rsid w:val="00A100D7"/>
    <w:rsid w:val="00A110AB"/>
    <w:rsid w:val="00A11867"/>
    <w:rsid w:val="00A139B7"/>
    <w:rsid w:val="00A13DAD"/>
    <w:rsid w:val="00A13DBF"/>
    <w:rsid w:val="00A143B3"/>
    <w:rsid w:val="00A1458A"/>
    <w:rsid w:val="00A15C2F"/>
    <w:rsid w:val="00A15C8D"/>
    <w:rsid w:val="00A16458"/>
    <w:rsid w:val="00A164AD"/>
    <w:rsid w:val="00A17791"/>
    <w:rsid w:val="00A2039F"/>
    <w:rsid w:val="00A21C83"/>
    <w:rsid w:val="00A2308D"/>
    <w:rsid w:val="00A23299"/>
    <w:rsid w:val="00A2339D"/>
    <w:rsid w:val="00A238AC"/>
    <w:rsid w:val="00A23BB3"/>
    <w:rsid w:val="00A244D1"/>
    <w:rsid w:val="00A256B8"/>
    <w:rsid w:val="00A259C1"/>
    <w:rsid w:val="00A26AE8"/>
    <w:rsid w:val="00A26D3C"/>
    <w:rsid w:val="00A26F06"/>
    <w:rsid w:val="00A27232"/>
    <w:rsid w:val="00A27E00"/>
    <w:rsid w:val="00A31074"/>
    <w:rsid w:val="00A31EC1"/>
    <w:rsid w:val="00A34415"/>
    <w:rsid w:val="00A34428"/>
    <w:rsid w:val="00A34D49"/>
    <w:rsid w:val="00A35EAF"/>
    <w:rsid w:val="00A369F4"/>
    <w:rsid w:val="00A377F8"/>
    <w:rsid w:val="00A37E94"/>
    <w:rsid w:val="00A37EFD"/>
    <w:rsid w:val="00A40917"/>
    <w:rsid w:val="00A40F33"/>
    <w:rsid w:val="00A413AE"/>
    <w:rsid w:val="00A413CB"/>
    <w:rsid w:val="00A4161D"/>
    <w:rsid w:val="00A41ADC"/>
    <w:rsid w:val="00A42311"/>
    <w:rsid w:val="00A4274F"/>
    <w:rsid w:val="00A42ABA"/>
    <w:rsid w:val="00A42C9E"/>
    <w:rsid w:val="00A42D24"/>
    <w:rsid w:val="00A42FC8"/>
    <w:rsid w:val="00A43151"/>
    <w:rsid w:val="00A43C11"/>
    <w:rsid w:val="00A43DD8"/>
    <w:rsid w:val="00A43FFC"/>
    <w:rsid w:val="00A44F53"/>
    <w:rsid w:val="00A45501"/>
    <w:rsid w:val="00A45662"/>
    <w:rsid w:val="00A45D4B"/>
    <w:rsid w:val="00A4677F"/>
    <w:rsid w:val="00A46D2B"/>
    <w:rsid w:val="00A47C49"/>
    <w:rsid w:val="00A504E7"/>
    <w:rsid w:val="00A5059A"/>
    <w:rsid w:val="00A50673"/>
    <w:rsid w:val="00A50FD5"/>
    <w:rsid w:val="00A51F6B"/>
    <w:rsid w:val="00A52088"/>
    <w:rsid w:val="00A527C5"/>
    <w:rsid w:val="00A529E4"/>
    <w:rsid w:val="00A52B8C"/>
    <w:rsid w:val="00A533CA"/>
    <w:rsid w:val="00A53887"/>
    <w:rsid w:val="00A5407C"/>
    <w:rsid w:val="00A5530B"/>
    <w:rsid w:val="00A558DD"/>
    <w:rsid w:val="00A55960"/>
    <w:rsid w:val="00A55BF2"/>
    <w:rsid w:val="00A56274"/>
    <w:rsid w:val="00A56ADF"/>
    <w:rsid w:val="00A56D4C"/>
    <w:rsid w:val="00A571D0"/>
    <w:rsid w:val="00A579AA"/>
    <w:rsid w:val="00A57A28"/>
    <w:rsid w:val="00A57F67"/>
    <w:rsid w:val="00A60887"/>
    <w:rsid w:val="00A60EA5"/>
    <w:rsid w:val="00A610D2"/>
    <w:rsid w:val="00A61DF5"/>
    <w:rsid w:val="00A6211D"/>
    <w:rsid w:val="00A62186"/>
    <w:rsid w:val="00A62BF9"/>
    <w:rsid w:val="00A63E2A"/>
    <w:rsid w:val="00A63EBE"/>
    <w:rsid w:val="00A6415A"/>
    <w:rsid w:val="00A6493A"/>
    <w:rsid w:val="00A64A62"/>
    <w:rsid w:val="00A651B9"/>
    <w:rsid w:val="00A6657B"/>
    <w:rsid w:val="00A6672C"/>
    <w:rsid w:val="00A669F5"/>
    <w:rsid w:val="00A67290"/>
    <w:rsid w:val="00A704B5"/>
    <w:rsid w:val="00A7086C"/>
    <w:rsid w:val="00A71B53"/>
    <w:rsid w:val="00A71C45"/>
    <w:rsid w:val="00A72402"/>
    <w:rsid w:val="00A72AA2"/>
    <w:rsid w:val="00A745AA"/>
    <w:rsid w:val="00A746BD"/>
    <w:rsid w:val="00A74A09"/>
    <w:rsid w:val="00A74EA0"/>
    <w:rsid w:val="00A76061"/>
    <w:rsid w:val="00A7610F"/>
    <w:rsid w:val="00A7615A"/>
    <w:rsid w:val="00A7651A"/>
    <w:rsid w:val="00A76606"/>
    <w:rsid w:val="00A77AD9"/>
    <w:rsid w:val="00A80CBC"/>
    <w:rsid w:val="00A81199"/>
    <w:rsid w:val="00A81378"/>
    <w:rsid w:val="00A81BF9"/>
    <w:rsid w:val="00A82D33"/>
    <w:rsid w:val="00A83C0A"/>
    <w:rsid w:val="00A84548"/>
    <w:rsid w:val="00A853C7"/>
    <w:rsid w:val="00A858FE"/>
    <w:rsid w:val="00A860B9"/>
    <w:rsid w:val="00A86417"/>
    <w:rsid w:val="00A86B6F"/>
    <w:rsid w:val="00A877EE"/>
    <w:rsid w:val="00A87ADB"/>
    <w:rsid w:val="00A90502"/>
    <w:rsid w:val="00A90507"/>
    <w:rsid w:val="00A90540"/>
    <w:rsid w:val="00A90915"/>
    <w:rsid w:val="00A90A98"/>
    <w:rsid w:val="00A91A89"/>
    <w:rsid w:val="00A924BA"/>
    <w:rsid w:val="00A925A6"/>
    <w:rsid w:val="00A926A6"/>
    <w:rsid w:val="00A929BF"/>
    <w:rsid w:val="00A92C41"/>
    <w:rsid w:val="00A92CC4"/>
    <w:rsid w:val="00A93908"/>
    <w:rsid w:val="00A93A66"/>
    <w:rsid w:val="00A93D18"/>
    <w:rsid w:val="00A93D95"/>
    <w:rsid w:val="00A942FF"/>
    <w:rsid w:val="00A9477E"/>
    <w:rsid w:val="00A9480E"/>
    <w:rsid w:val="00A96006"/>
    <w:rsid w:val="00A96F5B"/>
    <w:rsid w:val="00AA03F6"/>
    <w:rsid w:val="00AA04EC"/>
    <w:rsid w:val="00AA1054"/>
    <w:rsid w:val="00AA1DDB"/>
    <w:rsid w:val="00AA2631"/>
    <w:rsid w:val="00AA29F5"/>
    <w:rsid w:val="00AA2BB2"/>
    <w:rsid w:val="00AA2ECD"/>
    <w:rsid w:val="00AA3C5B"/>
    <w:rsid w:val="00AA3C71"/>
    <w:rsid w:val="00AA41F1"/>
    <w:rsid w:val="00AA4A5E"/>
    <w:rsid w:val="00AA5181"/>
    <w:rsid w:val="00AA639B"/>
    <w:rsid w:val="00AA652B"/>
    <w:rsid w:val="00AB0884"/>
    <w:rsid w:val="00AB0C24"/>
    <w:rsid w:val="00AB195A"/>
    <w:rsid w:val="00AB2A05"/>
    <w:rsid w:val="00AB2D9E"/>
    <w:rsid w:val="00AB34DD"/>
    <w:rsid w:val="00AB49C1"/>
    <w:rsid w:val="00AB5094"/>
    <w:rsid w:val="00AB51DD"/>
    <w:rsid w:val="00AB564C"/>
    <w:rsid w:val="00AB5749"/>
    <w:rsid w:val="00AB6C02"/>
    <w:rsid w:val="00AB70AE"/>
    <w:rsid w:val="00AC029E"/>
    <w:rsid w:val="00AC06BE"/>
    <w:rsid w:val="00AC0921"/>
    <w:rsid w:val="00AC12E8"/>
    <w:rsid w:val="00AC1681"/>
    <w:rsid w:val="00AC213A"/>
    <w:rsid w:val="00AC2352"/>
    <w:rsid w:val="00AC2574"/>
    <w:rsid w:val="00AC25A5"/>
    <w:rsid w:val="00AC30F0"/>
    <w:rsid w:val="00AC3AEC"/>
    <w:rsid w:val="00AC3F90"/>
    <w:rsid w:val="00AC407D"/>
    <w:rsid w:val="00AC4087"/>
    <w:rsid w:val="00AC44C5"/>
    <w:rsid w:val="00AC4C12"/>
    <w:rsid w:val="00AC522D"/>
    <w:rsid w:val="00AC622D"/>
    <w:rsid w:val="00AC6B97"/>
    <w:rsid w:val="00AC6C68"/>
    <w:rsid w:val="00AC78BB"/>
    <w:rsid w:val="00AD0243"/>
    <w:rsid w:val="00AD047A"/>
    <w:rsid w:val="00AD07A5"/>
    <w:rsid w:val="00AD07F0"/>
    <w:rsid w:val="00AD1FC2"/>
    <w:rsid w:val="00AD25E4"/>
    <w:rsid w:val="00AD402D"/>
    <w:rsid w:val="00AD547E"/>
    <w:rsid w:val="00AD5597"/>
    <w:rsid w:val="00AD5DA4"/>
    <w:rsid w:val="00AD691D"/>
    <w:rsid w:val="00AD6A5F"/>
    <w:rsid w:val="00AD6DDB"/>
    <w:rsid w:val="00AD75DE"/>
    <w:rsid w:val="00AD7CF4"/>
    <w:rsid w:val="00AD7FAE"/>
    <w:rsid w:val="00AE1E27"/>
    <w:rsid w:val="00AE52C0"/>
    <w:rsid w:val="00AE5514"/>
    <w:rsid w:val="00AE67AC"/>
    <w:rsid w:val="00AE6853"/>
    <w:rsid w:val="00AE713B"/>
    <w:rsid w:val="00AE759D"/>
    <w:rsid w:val="00AE75A4"/>
    <w:rsid w:val="00AE7DD5"/>
    <w:rsid w:val="00AF1CD5"/>
    <w:rsid w:val="00AF2100"/>
    <w:rsid w:val="00AF3618"/>
    <w:rsid w:val="00AF40A6"/>
    <w:rsid w:val="00AF4C01"/>
    <w:rsid w:val="00AF4CAF"/>
    <w:rsid w:val="00AF64C2"/>
    <w:rsid w:val="00AF68F3"/>
    <w:rsid w:val="00AF719C"/>
    <w:rsid w:val="00AF71EE"/>
    <w:rsid w:val="00AF7858"/>
    <w:rsid w:val="00B00E04"/>
    <w:rsid w:val="00B012CE"/>
    <w:rsid w:val="00B01F11"/>
    <w:rsid w:val="00B01F77"/>
    <w:rsid w:val="00B02CF9"/>
    <w:rsid w:val="00B044BD"/>
    <w:rsid w:val="00B0497D"/>
    <w:rsid w:val="00B04B7E"/>
    <w:rsid w:val="00B05DB1"/>
    <w:rsid w:val="00B0684A"/>
    <w:rsid w:val="00B06CC5"/>
    <w:rsid w:val="00B1030C"/>
    <w:rsid w:val="00B10BE3"/>
    <w:rsid w:val="00B10F51"/>
    <w:rsid w:val="00B11DE6"/>
    <w:rsid w:val="00B12344"/>
    <w:rsid w:val="00B12820"/>
    <w:rsid w:val="00B12F8E"/>
    <w:rsid w:val="00B13C59"/>
    <w:rsid w:val="00B13F96"/>
    <w:rsid w:val="00B14266"/>
    <w:rsid w:val="00B14378"/>
    <w:rsid w:val="00B14613"/>
    <w:rsid w:val="00B1480E"/>
    <w:rsid w:val="00B14C41"/>
    <w:rsid w:val="00B15487"/>
    <w:rsid w:val="00B154B7"/>
    <w:rsid w:val="00B1555A"/>
    <w:rsid w:val="00B1582F"/>
    <w:rsid w:val="00B1624A"/>
    <w:rsid w:val="00B17795"/>
    <w:rsid w:val="00B17DB1"/>
    <w:rsid w:val="00B17F15"/>
    <w:rsid w:val="00B20602"/>
    <w:rsid w:val="00B20CF9"/>
    <w:rsid w:val="00B22B7D"/>
    <w:rsid w:val="00B23D0F"/>
    <w:rsid w:val="00B257AF"/>
    <w:rsid w:val="00B25AB3"/>
    <w:rsid w:val="00B25B40"/>
    <w:rsid w:val="00B25FFB"/>
    <w:rsid w:val="00B26496"/>
    <w:rsid w:val="00B26506"/>
    <w:rsid w:val="00B27281"/>
    <w:rsid w:val="00B27BE0"/>
    <w:rsid w:val="00B27E5A"/>
    <w:rsid w:val="00B27ECD"/>
    <w:rsid w:val="00B3053C"/>
    <w:rsid w:val="00B30966"/>
    <w:rsid w:val="00B30D82"/>
    <w:rsid w:val="00B30DC2"/>
    <w:rsid w:val="00B311DB"/>
    <w:rsid w:val="00B32453"/>
    <w:rsid w:val="00B34465"/>
    <w:rsid w:val="00B347DD"/>
    <w:rsid w:val="00B34B67"/>
    <w:rsid w:val="00B35C5E"/>
    <w:rsid w:val="00B35E4B"/>
    <w:rsid w:val="00B364FF"/>
    <w:rsid w:val="00B36D6E"/>
    <w:rsid w:val="00B378C7"/>
    <w:rsid w:val="00B4041B"/>
    <w:rsid w:val="00B4077B"/>
    <w:rsid w:val="00B40946"/>
    <w:rsid w:val="00B40B7B"/>
    <w:rsid w:val="00B40BE2"/>
    <w:rsid w:val="00B40C13"/>
    <w:rsid w:val="00B40D43"/>
    <w:rsid w:val="00B418EC"/>
    <w:rsid w:val="00B4249A"/>
    <w:rsid w:val="00B426B3"/>
    <w:rsid w:val="00B43042"/>
    <w:rsid w:val="00B4429C"/>
    <w:rsid w:val="00B45C67"/>
    <w:rsid w:val="00B4687D"/>
    <w:rsid w:val="00B46E51"/>
    <w:rsid w:val="00B46E81"/>
    <w:rsid w:val="00B474D3"/>
    <w:rsid w:val="00B47832"/>
    <w:rsid w:val="00B47E46"/>
    <w:rsid w:val="00B47E87"/>
    <w:rsid w:val="00B50803"/>
    <w:rsid w:val="00B52488"/>
    <w:rsid w:val="00B524C6"/>
    <w:rsid w:val="00B526B9"/>
    <w:rsid w:val="00B52E65"/>
    <w:rsid w:val="00B53EDD"/>
    <w:rsid w:val="00B53FE2"/>
    <w:rsid w:val="00B54561"/>
    <w:rsid w:val="00B54D17"/>
    <w:rsid w:val="00B54D95"/>
    <w:rsid w:val="00B54DAC"/>
    <w:rsid w:val="00B56219"/>
    <w:rsid w:val="00B562A0"/>
    <w:rsid w:val="00B56D21"/>
    <w:rsid w:val="00B60B40"/>
    <w:rsid w:val="00B6295E"/>
    <w:rsid w:val="00B62DAD"/>
    <w:rsid w:val="00B63670"/>
    <w:rsid w:val="00B650CB"/>
    <w:rsid w:val="00B651E5"/>
    <w:rsid w:val="00B65584"/>
    <w:rsid w:val="00B655FD"/>
    <w:rsid w:val="00B65A24"/>
    <w:rsid w:val="00B65A9C"/>
    <w:rsid w:val="00B667C0"/>
    <w:rsid w:val="00B66DB7"/>
    <w:rsid w:val="00B67660"/>
    <w:rsid w:val="00B67BF5"/>
    <w:rsid w:val="00B67D42"/>
    <w:rsid w:val="00B67EA7"/>
    <w:rsid w:val="00B702A8"/>
    <w:rsid w:val="00B70672"/>
    <w:rsid w:val="00B71499"/>
    <w:rsid w:val="00B71C24"/>
    <w:rsid w:val="00B722F7"/>
    <w:rsid w:val="00B72364"/>
    <w:rsid w:val="00B7273A"/>
    <w:rsid w:val="00B730EB"/>
    <w:rsid w:val="00B73719"/>
    <w:rsid w:val="00B7417E"/>
    <w:rsid w:val="00B742CD"/>
    <w:rsid w:val="00B746C4"/>
    <w:rsid w:val="00B75292"/>
    <w:rsid w:val="00B76246"/>
    <w:rsid w:val="00B76360"/>
    <w:rsid w:val="00B774A1"/>
    <w:rsid w:val="00B77ED8"/>
    <w:rsid w:val="00B80A86"/>
    <w:rsid w:val="00B81466"/>
    <w:rsid w:val="00B81A14"/>
    <w:rsid w:val="00B820CB"/>
    <w:rsid w:val="00B826CD"/>
    <w:rsid w:val="00B826E7"/>
    <w:rsid w:val="00B82B34"/>
    <w:rsid w:val="00B8367C"/>
    <w:rsid w:val="00B83766"/>
    <w:rsid w:val="00B840D9"/>
    <w:rsid w:val="00B84435"/>
    <w:rsid w:val="00B8480E"/>
    <w:rsid w:val="00B84BC2"/>
    <w:rsid w:val="00B84E78"/>
    <w:rsid w:val="00B84FA9"/>
    <w:rsid w:val="00B85193"/>
    <w:rsid w:val="00B85993"/>
    <w:rsid w:val="00B85CD8"/>
    <w:rsid w:val="00B8624F"/>
    <w:rsid w:val="00B86395"/>
    <w:rsid w:val="00B86B3E"/>
    <w:rsid w:val="00B86F47"/>
    <w:rsid w:val="00B9110B"/>
    <w:rsid w:val="00B9137B"/>
    <w:rsid w:val="00B9153D"/>
    <w:rsid w:val="00B9191D"/>
    <w:rsid w:val="00B91E22"/>
    <w:rsid w:val="00B9370E"/>
    <w:rsid w:val="00B93BB0"/>
    <w:rsid w:val="00B95097"/>
    <w:rsid w:val="00B95C26"/>
    <w:rsid w:val="00B961F6"/>
    <w:rsid w:val="00B97041"/>
    <w:rsid w:val="00B97454"/>
    <w:rsid w:val="00B97561"/>
    <w:rsid w:val="00B9770E"/>
    <w:rsid w:val="00BA03F3"/>
    <w:rsid w:val="00BA055D"/>
    <w:rsid w:val="00BA12B2"/>
    <w:rsid w:val="00BA1D7B"/>
    <w:rsid w:val="00BA22AE"/>
    <w:rsid w:val="00BA2434"/>
    <w:rsid w:val="00BA24D6"/>
    <w:rsid w:val="00BA4026"/>
    <w:rsid w:val="00BA48BB"/>
    <w:rsid w:val="00BA49FC"/>
    <w:rsid w:val="00BA4FBF"/>
    <w:rsid w:val="00BA5516"/>
    <w:rsid w:val="00BA5F8C"/>
    <w:rsid w:val="00BA63E5"/>
    <w:rsid w:val="00BA666E"/>
    <w:rsid w:val="00BA733F"/>
    <w:rsid w:val="00BA7D55"/>
    <w:rsid w:val="00BB0162"/>
    <w:rsid w:val="00BB0B50"/>
    <w:rsid w:val="00BB1E60"/>
    <w:rsid w:val="00BB23EA"/>
    <w:rsid w:val="00BB2A05"/>
    <w:rsid w:val="00BB2C9A"/>
    <w:rsid w:val="00BB2E5B"/>
    <w:rsid w:val="00BB3050"/>
    <w:rsid w:val="00BB34F3"/>
    <w:rsid w:val="00BB3A51"/>
    <w:rsid w:val="00BB6B5A"/>
    <w:rsid w:val="00BB6C0C"/>
    <w:rsid w:val="00BB77EB"/>
    <w:rsid w:val="00BB79A3"/>
    <w:rsid w:val="00BB7FFA"/>
    <w:rsid w:val="00BC0221"/>
    <w:rsid w:val="00BC02A9"/>
    <w:rsid w:val="00BC11D2"/>
    <w:rsid w:val="00BC2D1E"/>
    <w:rsid w:val="00BC3B7B"/>
    <w:rsid w:val="00BC456C"/>
    <w:rsid w:val="00BC48F5"/>
    <w:rsid w:val="00BC4AF3"/>
    <w:rsid w:val="00BC55A3"/>
    <w:rsid w:val="00BC6875"/>
    <w:rsid w:val="00BC6BB6"/>
    <w:rsid w:val="00BC6CD4"/>
    <w:rsid w:val="00BC7D87"/>
    <w:rsid w:val="00BD00FA"/>
    <w:rsid w:val="00BD04E5"/>
    <w:rsid w:val="00BD0A67"/>
    <w:rsid w:val="00BD101A"/>
    <w:rsid w:val="00BD1A82"/>
    <w:rsid w:val="00BD24B6"/>
    <w:rsid w:val="00BD29A1"/>
    <w:rsid w:val="00BD2DE8"/>
    <w:rsid w:val="00BD4F5F"/>
    <w:rsid w:val="00BD57C7"/>
    <w:rsid w:val="00BD612F"/>
    <w:rsid w:val="00BD6D62"/>
    <w:rsid w:val="00BD7329"/>
    <w:rsid w:val="00BD77AD"/>
    <w:rsid w:val="00BD7CDF"/>
    <w:rsid w:val="00BE083E"/>
    <w:rsid w:val="00BE1957"/>
    <w:rsid w:val="00BE19EC"/>
    <w:rsid w:val="00BE239B"/>
    <w:rsid w:val="00BE3AD7"/>
    <w:rsid w:val="00BE4949"/>
    <w:rsid w:val="00BE4D74"/>
    <w:rsid w:val="00BE4DB1"/>
    <w:rsid w:val="00BE741F"/>
    <w:rsid w:val="00BE7A73"/>
    <w:rsid w:val="00BE7AB1"/>
    <w:rsid w:val="00BE7C36"/>
    <w:rsid w:val="00BE7CB6"/>
    <w:rsid w:val="00BE7DC1"/>
    <w:rsid w:val="00BF1091"/>
    <w:rsid w:val="00BF1A76"/>
    <w:rsid w:val="00BF23C2"/>
    <w:rsid w:val="00BF24E7"/>
    <w:rsid w:val="00BF259A"/>
    <w:rsid w:val="00BF2F53"/>
    <w:rsid w:val="00BF311B"/>
    <w:rsid w:val="00BF3474"/>
    <w:rsid w:val="00BF38DC"/>
    <w:rsid w:val="00BF4D3C"/>
    <w:rsid w:val="00BF5D11"/>
    <w:rsid w:val="00BF65BE"/>
    <w:rsid w:val="00BF6848"/>
    <w:rsid w:val="00BF6F75"/>
    <w:rsid w:val="00C009CB"/>
    <w:rsid w:val="00C01027"/>
    <w:rsid w:val="00C02436"/>
    <w:rsid w:val="00C0281F"/>
    <w:rsid w:val="00C03498"/>
    <w:rsid w:val="00C0375F"/>
    <w:rsid w:val="00C044E9"/>
    <w:rsid w:val="00C047A1"/>
    <w:rsid w:val="00C05BA3"/>
    <w:rsid w:val="00C05BE4"/>
    <w:rsid w:val="00C0643A"/>
    <w:rsid w:val="00C067AF"/>
    <w:rsid w:val="00C06B6B"/>
    <w:rsid w:val="00C06C2F"/>
    <w:rsid w:val="00C06E60"/>
    <w:rsid w:val="00C07222"/>
    <w:rsid w:val="00C073C3"/>
    <w:rsid w:val="00C07D28"/>
    <w:rsid w:val="00C07E7E"/>
    <w:rsid w:val="00C10537"/>
    <w:rsid w:val="00C116B6"/>
    <w:rsid w:val="00C11A22"/>
    <w:rsid w:val="00C1366E"/>
    <w:rsid w:val="00C13FD0"/>
    <w:rsid w:val="00C140D0"/>
    <w:rsid w:val="00C14341"/>
    <w:rsid w:val="00C14900"/>
    <w:rsid w:val="00C14C37"/>
    <w:rsid w:val="00C15B51"/>
    <w:rsid w:val="00C15DAB"/>
    <w:rsid w:val="00C1646E"/>
    <w:rsid w:val="00C165D2"/>
    <w:rsid w:val="00C166F5"/>
    <w:rsid w:val="00C16883"/>
    <w:rsid w:val="00C1750E"/>
    <w:rsid w:val="00C17911"/>
    <w:rsid w:val="00C202D6"/>
    <w:rsid w:val="00C20BAD"/>
    <w:rsid w:val="00C20C65"/>
    <w:rsid w:val="00C210D7"/>
    <w:rsid w:val="00C210DC"/>
    <w:rsid w:val="00C21164"/>
    <w:rsid w:val="00C21519"/>
    <w:rsid w:val="00C21893"/>
    <w:rsid w:val="00C2222D"/>
    <w:rsid w:val="00C22937"/>
    <w:rsid w:val="00C2360F"/>
    <w:rsid w:val="00C246D3"/>
    <w:rsid w:val="00C2476F"/>
    <w:rsid w:val="00C25B2F"/>
    <w:rsid w:val="00C263B3"/>
    <w:rsid w:val="00C26881"/>
    <w:rsid w:val="00C26C3C"/>
    <w:rsid w:val="00C27009"/>
    <w:rsid w:val="00C27396"/>
    <w:rsid w:val="00C278DC"/>
    <w:rsid w:val="00C27913"/>
    <w:rsid w:val="00C3089F"/>
    <w:rsid w:val="00C30ADC"/>
    <w:rsid w:val="00C30D57"/>
    <w:rsid w:val="00C30DA8"/>
    <w:rsid w:val="00C31A6F"/>
    <w:rsid w:val="00C31C90"/>
    <w:rsid w:val="00C31CB0"/>
    <w:rsid w:val="00C32AE4"/>
    <w:rsid w:val="00C32DD0"/>
    <w:rsid w:val="00C339FF"/>
    <w:rsid w:val="00C34998"/>
    <w:rsid w:val="00C364D8"/>
    <w:rsid w:val="00C36995"/>
    <w:rsid w:val="00C370BF"/>
    <w:rsid w:val="00C37174"/>
    <w:rsid w:val="00C375F0"/>
    <w:rsid w:val="00C37706"/>
    <w:rsid w:val="00C37A6D"/>
    <w:rsid w:val="00C41323"/>
    <w:rsid w:val="00C4176E"/>
    <w:rsid w:val="00C42312"/>
    <w:rsid w:val="00C44D2B"/>
    <w:rsid w:val="00C44DFE"/>
    <w:rsid w:val="00C459E9"/>
    <w:rsid w:val="00C45E2F"/>
    <w:rsid w:val="00C4677A"/>
    <w:rsid w:val="00C46A1F"/>
    <w:rsid w:val="00C46E05"/>
    <w:rsid w:val="00C4749D"/>
    <w:rsid w:val="00C50CDE"/>
    <w:rsid w:val="00C516D9"/>
    <w:rsid w:val="00C51A48"/>
    <w:rsid w:val="00C5217B"/>
    <w:rsid w:val="00C52256"/>
    <w:rsid w:val="00C53020"/>
    <w:rsid w:val="00C5344A"/>
    <w:rsid w:val="00C538A9"/>
    <w:rsid w:val="00C53BE0"/>
    <w:rsid w:val="00C540FC"/>
    <w:rsid w:val="00C541D2"/>
    <w:rsid w:val="00C54290"/>
    <w:rsid w:val="00C54849"/>
    <w:rsid w:val="00C55814"/>
    <w:rsid w:val="00C558D2"/>
    <w:rsid w:val="00C56434"/>
    <w:rsid w:val="00C569CA"/>
    <w:rsid w:val="00C60390"/>
    <w:rsid w:val="00C60770"/>
    <w:rsid w:val="00C62D47"/>
    <w:rsid w:val="00C63108"/>
    <w:rsid w:val="00C638B7"/>
    <w:rsid w:val="00C63A88"/>
    <w:rsid w:val="00C64698"/>
    <w:rsid w:val="00C6499F"/>
    <w:rsid w:val="00C67285"/>
    <w:rsid w:val="00C678FA"/>
    <w:rsid w:val="00C70916"/>
    <w:rsid w:val="00C71496"/>
    <w:rsid w:val="00C71777"/>
    <w:rsid w:val="00C719AC"/>
    <w:rsid w:val="00C71BB3"/>
    <w:rsid w:val="00C7228B"/>
    <w:rsid w:val="00C73700"/>
    <w:rsid w:val="00C741B7"/>
    <w:rsid w:val="00C7550F"/>
    <w:rsid w:val="00C7642B"/>
    <w:rsid w:val="00C76C94"/>
    <w:rsid w:val="00C7782B"/>
    <w:rsid w:val="00C77971"/>
    <w:rsid w:val="00C803FB"/>
    <w:rsid w:val="00C80A1A"/>
    <w:rsid w:val="00C81319"/>
    <w:rsid w:val="00C81C6F"/>
    <w:rsid w:val="00C8372D"/>
    <w:rsid w:val="00C83742"/>
    <w:rsid w:val="00C83768"/>
    <w:rsid w:val="00C84A15"/>
    <w:rsid w:val="00C85CEF"/>
    <w:rsid w:val="00C861E8"/>
    <w:rsid w:val="00C86E4D"/>
    <w:rsid w:val="00C87E13"/>
    <w:rsid w:val="00C900C9"/>
    <w:rsid w:val="00C9014C"/>
    <w:rsid w:val="00C91159"/>
    <w:rsid w:val="00C91FF9"/>
    <w:rsid w:val="00C928CB"/>
    <w:rsid w:val="00C936C4"/>
    <w:rsid w:val="00C93FC9"/>
    <w:rsid w:val="00C94315"/>
    <w:rsid w:val="00C944AA"/>
    <w:rsid w:val="00C95692"/>
    <w:rsid w:val="00C95974"/>
    <w:rsid w:val="00C95A51"/>
    <w:rsid w:val="00C96210"/>
    <w:rsid w:val="00C965BA"/>
    <w:rsid w:val="00C97AB3"/>
    <w:rsid w:val="00C97F4E"/>
    <w:rsid w:val="00CA00D9"/>
    <w:rsid w:val="00CA01FD"/>
    <w:rsid w:val="00CA05D5"/>
    <w:rsid w:val="00CA062B"/>
    <w:rsid w:val="00CA0879"/>
    <w:rsid w:val="00CA1B80"/>
    <w:rsid w:val="00CA35BC"/>
    <w:rsid w:val="00CA37C5"/>
    <w:rsid w:val="00CA3B7A"/>
    <w:rsid w:val="00CA3BE2"/>
    <w:rsid w:val="00CA3D2A"/>
    <w:rsid w:val="00CA51F0"/>
    <w:rsid w:val="00CA5B01"/>
    <w:rsid w:val="00CA68EA"/>
    <w:rsid w:val="00CA6A69"/>
    <w:rsid w:val="00CA700D"/>
    <w:rsid w:val="00CA7F00"/>
    <w:rsid w:val="00CA7F2F"/>
    <w:rsid w:val="00CB0255"/>
    <w:rsid w:val="00CB091D"/>
    <w:rsid w:val="00CB1187"/>
    <w:rsid w:val="00CB140B"/>
    <w:rsid w:val="00CB2720"/>
    <w:rsid w:val="00CB3935"/>
    <w:rsid w:val="00CB3E3A"/>
    <w:rsid w:val="00CB3E62"/>
    <w:rsid w:val="00CB4569"/>
    <w:rsid w:val="00CB46CD"/>
    <w:rsid w:val="00CB5800"/>
    <w:rsid w:val="00CB62B3"/>
    <w:rsid w:val="00CB62E1"/>
    <w:rsid w:val="00CB69EB"/>
    <w:rsid w:val="00CB6C5F"/>
    <w:rsid w:val="00CB7E6B"/>
    <w:rsid w:val="00CC015C"/>
    <w:rsid w:val="00CC0756"/>
    <w:rsid w:val="00CC1CE4"/>
    <w:rsid w:val="00CC1DA2"/>
    <w:rsid w:val="00CC2B24"/>
    <w:rsid w:val="00CC33A4"/>
    <w:rsid w:val="00CC3B95"/>
    <w:rsid w:val="00CC3F5C"/>
    <w:rsid w:val="00CC4037"/>
    <w:rsid w:val="00CC4BB1"/>
    <w:rsid w:val="00CC4D91"/>
    <w:rsid w:val="00CC5E8D"/>
    <w:rsid w:val="00CC60F7"/>
    <w:rsid w:val="00CD002B"/>
    <w:rsid w:val="00CD01B1"/>
    <w:rsid w:val="00CD01C0"/>
    <w:rsid w:val="00CD0699"/>
    <w:rsid w:val="00CD1912"/>
    <w:rsid w:val="00CD243C"/>
    <w:rsid w:val="00CD3103"/>
    <w:rsid w:val="00CD3CCC"/>
    <w:rsid w:val="00CD582A"/>
    <w:rsid w:val="00CD58A6"/>
    <w:rsid w:val="00CD58FD"/>
    <w:rsid w:val="00CD71E8"/>
    <w:rsid w:val="00CD73C9"/>
    <w:rsid w:val="00CE07AD"/>
    <w:rsid w:val="00CE13A6"/>
    <w:rsid w:val="00CE17DC"/>
    <w:rsid w:val="00CE19B9"/>
    <w:rsid w:val="00CE1B78"/>
    <w:rsid w:val="00CE1D67"/>
    <w:rsid w:val="00CE271E"/>
    <w:rsid w:val="00CE31A4"/>
    <w:rsid w:val="00CE3926"/>
    <w:rsid w:val="00CE46FD"/>
    <w:rsid w:val="00CE4E1D"/>
    <w:rsid w:val="00CE54C0"/>
    <w:rsid w:val="00CE5877"/>
    <w:rsid w:val="00CE5A51"/>
    <w:rsid w:val="00CE6B20"/>
    <w:rsid w:val="00CE6B5B"/>
    <w:rsid w:val="00CE6BAB"/>
    <w:rsid w:val="00CE6BB4"/>
    <w:rsid w:val="00CE70C3"/>
    <w:rsid w:val="00CE72D3"/>
    <w:rsid w:val="00CE7473"/>
    <w:rsid w:val="00CE74CE"/>
    <w:rsid w:val="00CE7DC1"/>
    <w:rsid w:val="00CF0115"/>
    <w:rsid w:val="00CF0295"/>
    <w:rsid w:val="00CF10B5"/>
    <w:rsid w:val="00CF2963"/>
    <w:rsid w:val="00CF2C71"/>
    <w:rsid w:val="00CF3E3B"/>
    <w:rsid w:val="00CF4B53"/>
    <w:rsid w:val="00CF5909"/>
    <w:rsid w:val="00CF6014"/>
    <w:rsid w:val="00CF620D"/>
    <w:rsid w:val="00CF623D"/>
    <w:rsid w:val="00CF63B5"/>
    <w:rsid w:val="00CF7C29"/>
    <w:rsid w:val="00D01FE3"/>
    <w:rsid w:val="00D026A6"/>
    <w:rsid w:val="00D027F4"/>
    <w:rsid w:val="00D02B5B"/>
    <w:rsid w:val="00D02D6A"/>
    <w:rsid w:val="00D03BC5"/>
    <w:rsid w:val="00D042FC"/>
    <w:rsid w:val="00D0495E"/>
    <w:rsid w:val="00D04D3D"/>
    <w:rsid w:val="00D04F97"/>
    <w:rsid w:val="00D05474"/>
    <w:rsid w:val="00D05CEE"/>
    <w:rsid w:val="00D0678C"/>
    <w:rsid w:val="00D0757B"/>
    <w:rsid w:val="00D10BF9"/>
    <w:rsid w:val="00D11A26"/>
    <w:rsid w:val="00D11A2E"/>
    <w:rsid w:val="00D12635"/>
    <w:rsid w:val="00D12853"/>
    <w:rsid w:val="00D12C32"/>
    <w:rsid w:val="00D14743"/>
    <w:rsid w:val="00D148F7"/>
    <w:rsid w:val="00D14C8C"/>
    <w:rsid w:val="00D15259"/>
    <w:rsid w:val="00D1679F"/>
    <w:rsid w:val="00D16DAD"/>
    <w:rsid w:val="00D17EE9"/>
    <w:rsid w:val="00D17EEA"/>
    <w:rsid w:val="00D201A3"/>
    <w:rsid w:val="00D20D0D"/>
    <w:rsid w:val="00D212A0"/>
    <w:rsid w:val="00D227D9"/>
    <w:rsid w:val="00D22A9E"/>
    <w:rsid w:val="00D22E67"/>
    <w:rsid w:val="00D22F5E"/>
    <w:rsid w:val="00D22F97"/>
    <w:rsid w:val="00D234AD"/>
    <w:rsid w:val="00D24307"/>
    <w:rsid w:val="00D2486A"/>
    <w:rsid w:val="00D24B28"/>
    <w:rsid w:val="00D24B2F"/>
    <w:rsid w:val="00D253A8"/>
    <w:rsid w:val="00D25828"/>
    <w:rsid w:val="00D25A96"/>
    <w:rsid w:val="00D2768A"/>
    <w:rsid w:val="00D27E91"/>
    <w:rsid w:val="00D30A82"/>
    <w:rsid w:val="00D32D31"/>
    <w:rsid w:val="00D32D6B"/>
    <w:rsid w:val="00D33CD3"/>
    <w:rsid w:val="00D33DC4"/>
    <w:rsid w:val="00D33EC5"/>
    <w:rsid w:val="00D33FC6"/>
    <w:rsid w:val="00D35413"/>
    <w:rsid w:val="00D3597B"/>
    <w:rsid w:val="00D35D29"/>
    <w:rsid w:val="00D40283"/>
    <w:rsid w:val="00D432DF"/>
    <w:rsid w:val="00D437B4"/>
    <w:rsid w:val="00D4381C"/>
    <w:rsid w:val="00D4427D"/>
    <w:rsid w:val="00D443AD"/>
    <w:rsid w:val="00D45D79"/>
    <w:rsid w:val="00D46C6D"/>
    <w:rsid w:val="00D47952"/>
    <w:rsid w:val="00D479F6"/>
    <w:rsid w:val="00D50DE9"/>
    <w:rsid w:val="00D51E6F"/>
    <w:rsid w:val="00D52220"/>
    <w:rsid w:val="00D522D5"/>
    <w:rsid w:val="00D52515"/>
    <w:rsid w:val="00D530F2"/>
    <w:rsid w:val="00D537FA"/>
    <w:rsid w:val="00D5429B"/>
    <w:rsid w:val="00D54D60"/>
    <w:rsid w:val="00D557E4"/>
    <w:rsid w:val="00D55933"/>
    <w:rsid w:val="00D57097"/>
    <w:rsid w:val="00D571B4"/>
    <w:rsid w:val="00D57ACB"/>
    <w:rsid w:val="00D57C2F"/>
    <w:rsid w:val="00D60474"/>
    <w:rsid w:val="00D60BC4"/>
    <w:rsid w:val="00D60CE4"/>
    <w:rsid w:val="00D6135A"/>
    <w:rsid w:val="00D61A24"/>
    <w:rsid w:val="00D61C86"/>
    <w:rsid w:val="00D62124"/>
    <w:rsid w:val="00D62D78"/>
    <w:rsid w:val="00D64A5B"/>
    <w:rsid w:val="00D64AFD"/>
    <w:rsid w:val="00D6636A"/>
    <w:rsid w:val="00D66DCF"/>
    <w:rsid w:val="00D674EB"/>
    <w:rsid w:val="00D6788D"/>
    <w:rsid w:val="00D67D5E"/>
    <w:rsid w:val="00D67E78"/>
    <w:rsid w:val="00D70337"/>
    <w:rsid w:val="00D70543"/>
    <w:rsid w:val="00D7064A"/>
    <w:rsid w:val="00D71D8D"/>
    <w:rsid w:val="00D72054"/>
    <w:rsid w:val="00D72B8E"/>
    <w:rsid w:val="00D73F92"/>
    <w:rsid w:val="00D74C1F"/>
    <w:rsid w:val="00D75504"/>
    <w:rsid w:val="00D76306"/>
    <w:rsid w:val="00D76363"/>
    <w:rsid w:val="00D766A1"/>
    <w:rsid w:val="00D76CAC"/>
    <w:rsid w:val="00D7763D"/>
    <w:rsid w:val="00D7767C"/>
    <w:rsid w:val="00D80580"/>
    <w:rsid w:val="00D80F12"/>
    <w:rsid w:val="00D80FD6"/>
    <w:rsid w:val="00D8166E"/>
    <w:rsid w:val="00D8182B"/>
    <w:rsid w:val="00D81B11"/>
    <w:rsid w:val="00D82434"/>
    <w:rsid w:val="00D838A6"/>
    <w:rsid w:val="00D83DB1"/>
    <w:rsid w:val="00D84598"/>
    <w:rsid w:val="00D849DF"/>
    <w:rsid w:val="00D84FDF"/>
    <w:rsid w:val="00D854AA"/>
    <w:rsid w:val="00D90FEF"/>
    <w:rsid w:val="00D9219D"/>
    <w:rsid w:val="00D927BC"/>
    <w:rsid w:val="00D92B3D"/>
    <w:rsid w:val="00D93B15"/>
    <w:rsid w:val="00D95221"/>
    <w:rsid w:val="00D95A42"/>
    <w:rsid w:val="00D95BB8"/>
    <w:rsid w:val="00D95D38"/>
    <w:rsid w:val="00D96D29"/>
    <w:rsid w:val="00DA2D1D"/>
    <w:rsid w:val="00DA3280"/>
    <w:rsid w:val="00DA3C67"/>
    <w:rsid w:val="00DA40FE"/>
    <w:rsid w:val="00DA4584"/>
    <w:rsid w:val="00DA6824"/>
    <w:rsid w:val="00DA73CB"/>
    <w:rsid w:val="00DB0669"/>
    <w:rsid w:val="00DB0C80"/>
    <w:rsid w:val="00DB148F"/>
    <w:rsid w:val="00DB16B0"/>
    <w:rsid w:val="00DB1D82"/>
    <w:rsid w:val="00DB1D89"/>
    <w:rsid w:val="00DB21A7"/>
    <w:rsid w:val="00DB240C"/>
    <w:rsid w:val="00DB3123"/>
    <w:rsid w:val="00DB319A"/>
    <w:rsid w:val="00DB34D7"/>
    <w:rsid w:val="00DB35B5"/>
    <w:rsid w:val="00DB3EB0"/>
    <w:rsid w:val="00DB406B"/>
    <w:rsid w:val="00DB457A"/>
    <w:rsid w:val="00DB4692"/>
    <w:rsid w:val="00DB4738"/>
    <w:rsid w:val="00DB4BB5"/>
    <w:rsid w:val="00DB5180"/>
    <w:rsid w:val="00DB54E2"/>
    <w:rsid w:val="00DB5B79"/>
    <w:rsid w:val="00DB5BE6"/>
    <w:rsid w:val="00DB62E3"/>
    <w:rsid w:val="00DB64DF"/>
    <w:rsid w:val="00DB69FB"/>
    <w:rsid w:val="00DB6F70"/>
    <w:rsid w:val="00DB70BE"/>
    <w:rsid w:val="00DB72CB"/>
    <w:rsid w:val="00DB7AC6"/>
    <w:rsid w:val="00DC1AB3"/>
    <w:rsid w:val="00DC1B20"/>
    <w:rsid w:val="00DC22F8"/>
    <w:rsid w:val="00DC2F21"/>
    <w:rsid w:val="00DC3451"/>
    <w:rsid w:val="00DC34EC"/>
    <w:rsid w:val="00DC3675"/>
    <w:rsid w:val="00DC3878"/>
    <w:rsid w:val="00DC410A"/>
    <w:rsid w:val="00DC43A0"/>
    <w:rsid w:val="00DC50C5"/>
    <w:rsid w:val="00DC5624"/>
    <w:rsid w:val="00DC564A"/>
    <w:rsid w:val="00DC5E6C"/>
    <w:rsid w:val="00DC5F10"/>
    <w:rsid w:val="00DC676E"/>
    <w:rsid w:val="00DC72A0"/>
    <w:rsid w:val="00DD057A"/>
    <w:rsid w:val="00DD071A"/>
    <w:rsid w:val="00DD1E53"/>
    <w:rsid w:val="00DD23E8"/>
    <w:rsid w:val="00DD2832"/>
    <w:rsid w:val="00DD29FA"/>
    <w:rsid w:val="00DD303B"/>
    <w:rsid w:val="00DD3F96"/>
    <w:rsid w:val="00DD475F"/>
    <w:rsid w:val="00DD4C01"/>
    <w:rsid w:val="00DD718B"/>
    <w:rsid w:val="00DD7C40"/>
    <w:rsid w:val="00DE0050"/>
    <w:rsid w:val="00DE0BE8"/>
    <w:rsid w:val="00DE295A"/>
    <w:rsid w:val="00DE2CB2"/>
    <w:rsid w:val="00DE2EFD"/>
    <w:rsid w:val="00DE3C88"/>
    <w:rsid w:val="00DE413B"/>
    <w:rsid w:val="00DE62D1"/>
    <w:rsid w:val="00DE678E"/>
    <w:rsid w:val="00DE6D2E"/>
    <w:rsid w:val="00DE71F7"/>
    <w:rsid w:val="00DE7898"/>
    <w:rsid w:val="00DF0237"/>
    <w:rsid w:val="00DF04F0"/>
    <w:rsid w:val="00DF1280"/>
    <w:rsid w:val="00DF1533"/>
    <w:rsid w:val="00DF1723"/>
    <w:rsid w:val="00DF17C9"/>
    <w:rsid w:val="00DF2150"/>
    <w:rsid w:val="00DF27C1"/>
    <w:rsid w:val="00DF2EF6"/>
    <w:rsid w:val="00DF3794"/>
    <w:rsid w:val="00DF3EDF"/>
    <w:rsid w:val="00DF43CF"/>
    <w:rsid w:val="00DF4541"/>
    <w:rsid w:val="00DF5B47"/>
    <w:rsid w:val="00DF5D8E"/>
    <w:rsid w:val="00DF64DB"/>
    <w:rsid w:val="00DF6506"/>
    <w:rsid w:val="00DF6759"/>
    <w:rsid w:val="00DF7986"/>
    <w:rsid w:val="00DF7FE0"/>
    <w:rsid w:val="00E0019E"/>
    <w:rsid w:val="00E002D5"/>
    <w:rsid w:val="00E004CE"/>
    <w:rsid w:val="00E0114B"/>
    <w:rsid w:val="00E0295A"/>
    <w:rsid w:val="00E02CC4"/>
    <w:rsid w:val="00E03E29"/>
    <w:rsid w:val="00E04DEA"/>
    <w:rsid w:val="00E04FF9"/>
    <w:rsid w:val="00E05E4F"/>
    <w:rsid w:val="00E062DD"/>
    <w:rsid w:val="00E07FF9"/>
    <w:rsid w:val="00E104DC"/>
    <w:rsid w:val="00E108A6"/>
    <w:rsid w:val="00E10ED7"/>
    <w:rsid w:val="00E1141A"/>
    <w:rsid w:val="00E11C1D"/>
    <w:rsid w:val="00E12408"/>
    <w:rsid w:val="00E12BA8"/>
    <w:rsid w:val="00E151FA"/>
    <w:rsid w:val="00E161B0"/>
    <w:rsid w:val="00E162E9"/>
    <w:rsid w:val="00E166D1"/>
    <w:rsid w:val="00E169FF"/>
    <w:rsid w:val="00E16A5C"/>
    <w:rsid w:val="00E16B0A"/>
    <w:rsid w:val="00E16E6C"/>
    <w:rsid w:val="00E1702E"/>
    <w:rsid w:val="00E172FE"/>
    <w:rsid w:val="00E173AF"/>
    <w:rsid w:val="00E17A44"/>
    <w:rsid w:val="00E17AC5"/>
    <w:rsid w:val="00E20787"/>
    <w:rsid w:val="00E20C61"/>
    <w:rsid w:val="00E21453"/>
    <w:rsid w:val="00E214B8"/>
    <w:rsid w:val="00E21BDA"/>
    <w:rsid w:val="00E2266E"/>
    <w:rsid w:val="00E228D7"/>
    <w:rsid w:val="00E234D1"/>
    <w:rsid w:val="00E23F11"/>
    <w:rsid w:val="00E24F9E"/>
    <w:rsid w:val="00E2519C"/>
    <w:rsid w:val="00E251A6"/>
    <w:rsid w:val="00E26205"/>
    <w:rsid w:val="00E26F64"/>
    <w:rsid w:val="00E3028C"/>
    <w:rsid w:val="00E302D7"/>
    <w:rsid w:val="00E30D80"/>
    <w:rsid w:val="00E3138E"/>
    <w:rsid w:val="00E31628"/>
    <w:rsid w:val="00E31E36"/>
    <w:rsid w:val="00E3248B"/>
    <w:rsid w:val="00E3273B"/>
    <w:rsid w:val="00E32EBD"/>
    <w:rsid w:val="00E33756"/>
    <w:rsid w:val="00E33A84"/>
    <w:rsid w:val="00E33E6C"/>
    <w:rsid w:val="00E33ED3"/>
    <w:rsid w:val="00E35101"/>
    <w:rsid w:val="00E35B6A"/>
    <w:rsid w:val="00E36A46"/>
    <w:rsid w:val="00E37292"/>
    <w:rsid w:val="00E40912"/>
    <w:rsid w:val="00E42F6F"/>
    <w:rsid w:val="00E435EB"/>
    <w:rsid w:val="00E44C18"/>
    <w:rsid w:val="00E45572"/>
    <w:rsid w:val="00E45653"/>
    <w:rsid w:val="00E45EC9"/>
    <w:rsid w:val="00E45ED0"/>
    <w:rsid w:val="00E467D7"/>
    <w:rsid w:val="00E46B64"/>
    <w:rsid w:val="00E46C25"/>
    <w:rsid w:val="00E46FC8"/>
    <w:rsid w:val="00E472C0"/>
    <w:rsid w:val="00E478E9"/>
    <w:rsid w:val="00E47CDD"/>
    <w:rsid w:val="00E47E9B"/>
    <w:rsid w:val="00E50357"/>
    <w:rsid w:val="00E509D3"/>
    <w:rsid w:val="00E51B9E"/>
    <w:rsid w:val="00E51ED7"/>
    <w:rsid w:val="00E5227F"/>
    <w:rsid w:val="00E527B6"/>
    <w:rsid w:val="00E529E9"/>
    <w:rsid w:val="00E5382D"/>
    <w:rsid w:val="00E53F8B"/>
    <w:rsid w:val="00E542E2"/>
    <w:rsid w:val="00E550EE"/>
    <w:rsid w:val="00E56A94"/>
    <w:rsid w:val="00E56C3A"/>
    <w:rsid w:val="00E56C5B"/>
    <w:rsid w:val="00E56CDB"/>
    <w:rsid w:val="00E60329"/>
    <w:rsid w:val="00E6043E"/>
    <w:rsid w:val="00E61079"/>
    <w:rsid w:val="00E6224B"/>
    <w:rsid w:val="00E622EF"/>
    <w:rsid w:val="00E62F1E"/>
    <w:rsid w:val="00E632F1"/>
    <w:rsid w:val="00E63A84"/>
    <w:rsid w:val="00E63FFD"/>
    <w:rsid w:val="00E648DE"/>
    <w:rsid w:val="00E6544C"/>
    <w:rsid w:val="00E65A5E"/>
    <w:rsid w:val="00E65C3B"/>
    <w:rsid w:val="00E666FB"/>
    <w:rsid w:val="00E7084E"/>
    <w:rsid w:val="00E70CFF"/>
    <w:rsid w:val="00E70D75"/>
    <w:rsid w:val="00E71267"/>
    <w:rsid w:val="00E7146D"/>
    <w:rsid w:val="00E717A1"/>
    <w:rsid w:val="00E71A81"/>
    <w:rsid w:val="00E71D3C"/>
    <w:rsid w:val="00E71DEF"/>
    <w:rsid w:val="00E729E0"/>
    <w:rsid w:val="00E7325B"/>
    <w:rsid w:val="00E73552"/>
    <w:rsid w:val="00E742C2"/>
    <w:rsid w:val="00E74F92"/>
    <w:rsid w:val="00E750B7"/>
    <w:rsid w:val="00E7672E"/>
    <w:rsid w:val="00E774D0"/>
    <w:rsid w:val="00E77D5E"/>
    <w:rsid w:val="00E80130"/>
    <w:rsid w:val="00E806DD"/>
    <w:rsid w:val="00E80BC2"/>
    <w:rsid w:val="00E824E2"/>
    <w:rsid w:val="00E829D3"/>
    <w:rsid w:val="00E83498"/>
    <w:rsid w:val="00E83D0A"/>
    <w:rsid w:val="00E83D7C"/>
    <w:rsid w:val="00E83F96"/>
    <w:rsid w:val="00E844B9"/>
    <w:rsid w:val="00E84BE1"/>
    <w:rsid w:val="00E84D1A"/>
    <w:rsid w:val="00E84E6D"/>
    <w:rsid w:val="00E863B4"/>
    <w:rsid w:val="00E875E7"/>
    <w:rsid w:val="00E87CE2"/>
    <w:rsid w:val="00E903FD"/>
    <w:rsid w:val="00E90591"/>
    <w:rsid w:val="00E90A53"/>
    <w:rsid w:val="00E9123F"/>
    <w:rsid w:val="00E913D5"/>
    <w:rsid w:val="00E92A93"/>
    <w:rsid w:val="00E92D5E"/>
    <w:rsid w:val="00E92FF5"/>
    <w:rsid w:val="00E937D8"/>
    <w:rsid w:val="00E93D5E"/>
    <w:rsid w:val="00E94347"/>
    <w:rsid w:val="00E9446C"/>
    <w:rsid w:val="00E95BBD"/>
    <w:rsid w:val="00E9660E"/>
    <w:rsid w:val="00E973C3"/>
    <w:rsid w:val="00E977AD"/>
    <w:rsid w:val="00E97AEF"/>
    <w:rsid w:val="00E97FD0"/>
    <w:rsid w:val="00EA008C"/>
    <w:rsid w:val="00EA04E2"/>
    <w:rsid w:val="00EA058E"/>
    <w:rsid w:val="00EA0FDD"/>
    <w:rsid w:val="00EA2303"/>
    <w:rsid w:val="00EA254A"/>
    <w:rsid w:val="00EA279F"/>
    <w:rsid w:val="00EA2A6D"/>
    <w:rsid w:val="00EA49A1"/>
    <w:rsid w:val="00EA4FC0"/>
    <w:rsid w:val="00EA56FE"/>
    <w:rsid w:val="00EA5995"/>
    <w:rsid w:val="00EA5BDD"/>
    <w:rsid w:val="00EA657B"/>
    <w:rsid w:val="00EA6F57"/>
    <w:rsid w:val="00EA70CA"/>
    <w:rsid w:val="00EB04B1"/>
    <w:rsid w:val="00EB06AD"/>
    <w:rsid w:val="00EB0898"/>
    <w:rsid w:val="00EB2110"/>
    <w:rsid w:val="00EB2970"/>
    <w:rsid w:val="00EB3948"/>
    <w:rsid w:val="00EB39FF"/>
    <w:rsid w:val="00EB3EBD"/>
    <w:rsid w:val="00EB3EEF"/>
    <w:rsid w:val="00EB4031"/>
    <w:rsid w:val="00EB461E"/>
    <w:rsid w:val="00EB4E67"/>
    <w:rsid w:val="00EB5037"/>
    <w:rsid w:val="00EB5C79"/>
    <w:rsid w:val="00EB5C88"/>
    <w:rsid w:val="00EB5D7B"/>
    <w:rsid w:val="00EC23DF"/>
    <w:rsid w:val="00EC25FE"/>
    <w:rsid w:val="00EC2A01"/>
    <w:rsid w:val="00EC2F12"/>
    <w:rsid w:val="00EC4290"/>
    <w:rsid w:val="00EC48F9"/>
    <w:rsid w:val="00EC4939"/>
    <w:rsid w:val="00EC545D"/>
    <w:rsid w:val="00EC57D1"/>
    <w:rsid w:val="00EC6353"/>
    <w:rsid w:val="00EC6429"/>
    <w:rsid w:val="00EC6519"/>
    <w:rsid w:val="00EC687E"/>
    <w:rsid w:val="00EC6A4F"/>
    <w:rsid w:val="00EC72E8"/>
    <w:rsid w:val="00EC73C5"/>
    <w:rsid w:val="00EC782F"/>
    <w:rsid w:val="00EC7AC3"/>
    <w:rsid w:val="00EC7B7C"/>
    <w:rsid w:val="00ED0337"/>
    <w:rsid w:val="00ED0C5D"/>
    <w:rsid w:val="00ED0CC4"/>
    <w:rsid w:val="00ED1B33"/>
    <w:rsid w:val="00ED1D23"/>
    <w:rsid w:val="00ED2051"/>
    <w:rsid w:val="00ED22E9"/>
    <w:rsid w:val="00ED29F4"/>
    <w:rsid w:val="00ED2B8C"/>
    <w:rsid w:val="00ED3862"/>
    <w:rsid w:val="00ED3866"/>
    <w:rsid w:val="00ED4E60"/>
    <w:rsid w:val="00ED56F6"/>
    <w:rsid w:val="00ED5B7C"/>
    <w:rsid w:val="00ED67A1"/>
    <w:rsid w:val="00ED6D16"/>
    <w:rsid w:val="00ED7D4B"/>
    <w:rsid w:val="00EE05B8"/>
    <w:rsid w:val="00EE42B4"/>
    <w:rsid w:val="00EE42E3"/>
    <w:rsid w:val="00EE4837"/>
    <w:rsid w:val="00EE5430"/>
    <w:rsid w:val="00EE555F"/>
    <w:rsid w:val="00EE59C3"/>
    <w:rsid w:val="00EE6234"/>
    <w:rsid w:val="00EE643F"/>
    <w:rsid w:val="00EE66A5"/>
    <w:rsid w:val="00EE694C"/>
    <w:rsid w:val="00EE6E6C"/>
    <w:rsid w:val="00EF04AC"/>
    <w:rsid w:val="00EF0759"/>
    <w:rsid w:val="00EF11AB"/>
    <w:rsid w:val="00EF1829"/>
    <w:rsid w:val="00EF245D"/>
    <w:rsid w:val="00EF2B19"/>
    <w:rsid w:val="00EF3B5A"/>
    <w:rsid w:val="00EF4490"/>
    <w:rsid w:val="00EF5312"/>
    <w:rsid w:val="00EF5839"/>
    <w:rsid w:val="00EF65E6"/>
    <w:rsid w:val="00F010AD"/>
    <w:rsid w:val="00F02128"/>
    <w:rsid w:val="00F0273F"/>
    <w:rsid w:val="00F02888"/>
    <w:rsid w:val="00F036A4"/>
    <w:rsid w:val="00F039AA"/>
    <w:rsid w:val="00F041DC"/>
    <w:rsid w:val="00F053DB"/>
    <w:rsid w:val="00F06253"/>
    <w:rsid w:val="00F06600"/>
    <w:rsid w:val="00F06D6B"/>
    <w:rsid w:val="00F06DCD"/>
    <w:rsid w:val="00F06F0F"/>
    <w:rsid w:val="00F072F9"/>
    <w:rsid w:val="00F07AD5"/>
    <w:rsid w:val="00F07B66"/>
    <w:rsid w:val="00F07E2C"/>
    <w:rsid w:val="00F102E1"/>
    <w:rsid w:val="00F107F0"/>
    <w:rsid w:val="00F11213"/>
    <w:rsid w:val="00F11B47"/>
    <w:rsid w:val="00F11C0D"/>
    <w:rsid w:val="00F12B64"/>
    <w:rsid w:val="00F13AA1"/>
    <w:rsid w:val="00F13BD6"/>
    <w:rsid w:val="00F14E07"/>
    <w:rsid w:val="00F1586B"/>
    <w:rsid w:val="00F15CE9"/>
    <w:rsid w:val="00F16B68"/>
    <w:rsid w:val="00F16DFF"/>
    <w:rsid w:val="00F16F52"/>
    <w:rsid w:val="00F1790D"/>
    <w:rsid w:val="00F17E41"/>
    <w:rsid w:val="00F20BBA"/>
    <w:rsid w:val="00F20BC4"/>
    <w:rsid w:val="00F21B4C"/>
    <w:rsid w:val="00F22EBE"/>
    <w:rsid w:val="00F2399D"/>
    <w:rsid w:val="00F24213"/>
    <w:rsid w:val="00F24403"/>
    <w:rsid w:val="00F24EB7"/>
    <w:rsid w:val="00F252D9"/>
    <w:rsid w:val="00F25EE2"/>
    <w:rsid w:val="00F26396"/>
    <w:rsid w:val="00F26B60"/>
    <w:rsid w:val="00F2723F"/>
    <w:rsid w:val="00F27AB1"/>
    <w:rsid w:val="00F30072"/>
    <w:rsid w:val="00F30468"/>
    <w:rsid w:val="00F30882"/>
    <w:rsid w:val="00F30988"/>
    <w:rsid w:val="00F30A24"/>
    <w:rsid w:val="00F31BF7"/>
    <w:rsid w:val="00F32BC6"/>
    <w:rsid w:val="00F33D82"/>
    <w:rsid w:val="00F34185"/>
    <w:rsid w:val="00F35354"/>
    <w:rsid w:val="00F35394"/>
    <w:rsid w:val="00F375E8"/>
    <w:rsid w:val="00F37661"/>
    <w:rsid w:val="00F3798E"/>
    <w:rsid w:val="00F4021A"/>
    <w:rsid w:val="00F406DB"/>
    <w:rsid w:val="00F406F2"/>
    <w:rsid w:val="00F40AD8"/>
    <w:rsid w:val="00F40D72"/>
    <w:rsid w:val="00F40FCB"/>
    <w:rsid w:val="00F41124"/>
    <w:rsid w:val="00F41744"/>
    <w:rsid w:val="00F4206F"/>
    <w:rsid w:val="00F428AA"/>
    <w:rsid w:val="00F439E3"/>
    <w:rsid w:val="00F44FF6"/>
    <w:rsid w:val="00F458CE"/>
    <w:rsid w:val="00F45939"/>
    <w:rsid w:val="00F45D2D"/>
    <w:rsid w:val="00F462A6"/>
    <w:rsid w:val="00F46745"/>
    <w:rsid w:val="00F470F1"/>
    <w:rsid w:val="00F473BF"/>
    <w:rsid w:val="00F47CCB"/>
    <w:rsid w:val="00F51100"/>
    <w:rsid w:val="00F5135C"/>
    <w:rsid w:val="00F51430"/>
    <w:rsid w:val="00F51827"/>
    <w:rsid w:val="00F51C75"/>
    <w:rsid w:val="00F51DCF"/>
    <w:rsid w:val="00F53E95"/>
    <w:rsid w:val="00F54FC6"/>
    <w:rsid w:val="00F55201"/>
    <w:rsid w:val="00F554E5"/>
    <w:rsid w:val="00F5624E"/>
    <w:rsid w:val="00F56DCF"/>
    <w:rsid w:val="00F57070"/>
    <w:rsid w:val="00F576BD"/>
    <w:rsid w:val="00F57733"/>
    <w:rsid w:val="00F578D0"/>
    <w:rsid w:val="00F579B1"/>
    <w:rsid w:val="00F60E65"/>
    <w:rsid w:val="00F61580"/>
    <w:rsid w:val="00F6169D"/>
    <w:rsid w:val="00F618DE"/>
    <w:rsid w:val="00F63536"/>
    <w:rsid w:val="00F64113"/>
    <w:rsid w:val="00F6527F"/>
    <w:rsid w:val="00F66154"/>
    <w:rsid w:val="00F671F4"/>
    <w:rsid w:val="00F7019B"/>
    <w:rsid w:val="00F703D9"/>
    <w:rsid w:val="00F704CA"/>
    <w:rsid w:val="00F706EB"/>
    <w:rsid w:val="00F708CE"/>
    <w:rsid w:val="00F71036"/>
    <w:rsid w:val="00F71405"/>
    <w:rsid w:val="00F7163B"/>
    <w:rsid w:val="00F71A90"/>
    <w:rsid w:val="00F74C41"/>
    <w:rsid w:val="00F74ECD"/>
    <w:rsid w:val="00F74F1D"/>
    <w:rsid w:val="00F7507A"/>
    <w:rsid w:val="00F76716"/>
    <w:rsid w:val="00F76BEA"/>
    <w:rsid w:val="00F7732C"/>
    <w:rsid w:val="00F7785A"/>
    <w:rsid w:val="00F77D77"/>
    <w:rsid w:val="00F816BB"/>
    <w:rsid w:val="00F8189B"/>
    <w:rsid w:val="00F81A3E"/>
    <w:rsid w:val="00F824EC"/>
    <w:rsid w:val="00F82B25"/>
    <w:rsid w:val="00F832ED"/>
    <w:rsid w:val="00F839C6"/>
    <w:rsid w:val="00F83CE8"/>
    <w:rsid w:val="00F83CEC"/>
    <w:rsid w:val="00F84F7F"/>
    <w:rsid w:val="00F86371"/>
    <w:rsid w:val="00F86533"/>
    <w:rsid w:val="00F8746A"/>
    <w:rsid w:val="00F9047B"/>
    <w:rsid w:val="00F90B2E"/>
    <w:rsid w:val="00F90BF3"/>
    <w:rsid w:val="00F90C95"/>
    <w:rsid w:val="00F91F58"/>
    <w:rsid w:val="00F92488"/>
    <w:rsid w:val="00F924CE"/>
    <w:rsid w:val="00F925AE"/>
    <w:rsid w:val="00F9384C"/>
    <w:rsid w:val="00F93B63"/>
    <w:rsid w:val="00F944C0"/>
    <w:rsid w:val="00F94881"/>
    <w:rsid w:val="00F94D80"/>
    <w:rsid w:val="00F94FDC"/>
    <w:rsid w:val="00F9508D"/>
    <w:rsid w:val="00F95432"/>
    <w:rsid w:val="00F965E1"/>
    <w:rsid w:val="00F96E90"/>
    <w:rsid w:val="00F97702"/>
    <w:rsid w:val="00FA0E6A"/>
    <w:rsid w:val="00FA12FD"/>
    <w:rsid w:val="00FA1FB5"/>
    <w:rsid w:val="00FA2BAF"/>
    <w:rsid w:val="00FA38FC"/>
    <w:rsid w:val="00FA5770"/>
    <w:rsid w:val="00FA57D7"/>
    <w:rsid w:val="00FA5E3A"/>
    <w:rsid w:val="00FA6079"/>
    <w:rsid w:val="00FA645A"/>
    <w:rsid w:val="00FB05C4"/>
    <w:rsid w:val="00FB069E"/>
    <w:rsid w:val="00FB0DB9"/>
    <w:rsid w:val="00FB0E25"/>
    <w:rsid w:val="00FB184E"/>
    <w:rsid w:val="00FB1FA0"/>
    <w:rsid w:val="00FB273A"/>
    <w:rsid w:val="00FB273D"/>
    <w:rsid w:val="00FB2751"/>
    <w:rsid w:val="00FB2E38"/>
    <w:rsid w:val="00FB2FEC"/>
    <w:rsid w:val="00FB351F"/>
    <w:rsid w:val="00FB5029"/>
    <w:rsid w:val="00FB50F5"/>
    <w:rsid w:val="00FB51EC"/>
    <w:rsid w:val="00FB54D0"/>
    <w:rsid w:val="00FB5653"/>
    <w:rsid w:val="00FB5D35"/>
    <w:rsid w:val="00FB5E72"/>
    <w:rsid w:val="00FB6C86"/>
    <w:rsid w:val="00FB6F2A"/>
    <w:rsid w:val="00FB7943"/>
    <w:rsid w:val="00FB7ABC"/>
    <w:rsid w:val="00FC0C6D"/>
    <w:rsid w:val="00FC1073"/>
    <w:rsid w:val="00FC125C"/>
    <w:rsid w:val="00FC173D"/>
    <w:rsid w:val="00FC1931"/>
    <w:rsid w:val="00FC1BE4"/>
    <w:rsid w:val="00FC229C"/>
    <w:rsid w:val="00FC27E8"/>
    <w:rsid w:val="00FC2CDE"/>
    <w:rsid w:val="00FC31A2"/>
    <w:rsid w:val="00FC465B"/>
    <w:rsid w:val="00FC4AD6"/>
    <w:rsid w:val="00FC4FB6"/>
    <w:rsid w:val="00FC571F"/>
    <w:rsid w:val="00FC5ADA"/>
    <w:rsid w:val="00FC666E"/>
    <w:rsid w:val="00FC67D0"/>
    <w:rsid w:val="00FC6D8D"/>
    <w:rsid w:val="00FC7651"/>
    <w:rsid w:val="00FD0709"/>
    <w:rsid w:val="00FD0B04"/>
    <w:rsid w:val="00FD13A3"/>
    <w:rsid w:val="00FD143B"/>
    <w:rsid w:val="00FD16C7"/>
    <w:rsid w:val="00FD1E87"/>
    <w:rsid w:val="00FD219B"/>
    <w:rsid w:val="00FD2414"/>
    <w:rsid w:val="00FD303D"/>
    <w:rsid w:val="00FD3634"/>
    <w:rsid w:val="00FD447A"/>
    <w:rsid w:val="00FD4E9D"/>
    <w:rsid w:val="00FD50CE"/>
    <w:rsid w:val="00FD5D95"/>
    <w:rsid w:val="00FD693D"/>
    <w:rsid w:val="00FD6B16"/>
    <w:rsid w:val="00FD71FD"/>
    <w:rsid w:val="00FE0815"/>
    <w:rsid w:val="00FE15FA"/>
    <w:rsid w:val="00FE2F81"/>
    <w:rsid w:val="00FE4474"/>
    <w:rsid w:val="00FE45F7"/>
    <w:rsid w:val="00FE50F7"/>
    <w:rsid w:val="00FE540E"/>
    <w:rsid w:val="00FE584B"/>
    <w:rsid w:val="00FE6AB1"/>
    <w:rsid w:val="00FE6CCC"/>
    <w:rsid w:val="00FE6CF7"/>
    <w:rsid w:val="00FE6D0C"/>
    <w:rsid w:val="00FE6D80"/>
    <w:rsid w:val="00FE759F"/>
    <w:rsid w:val="00FE7CAB"/>
    <w:rsid w:val="00FE7F4B"/>
    <w:rsid w:val="00FF0375"/>
    <w:rsid w:val="00FF176A"/>
    <w:rsid w:val="00FF1ED8"/>
    <w:rsid w:val="00FF1EE3"/>
    <w:rsid w:val="00FF24D2"/>
    <w:rsid w:val="00FF2D6A"/>
    <w:rsid w:val="00FF37B5"/>
    <w:rsid w:val="00FF3CC5"/>
    <w:rsid w:val="00FF3F04"/>
    <w:rsid w:val="00FF3FF5"/>
    <w:rsid w:val="00FF4494"/>
    <w:rsid w:val="00FF5B68"/>
    <w:rsid w:val="00FF5C5B"/>
    <w:rsid w:val="00FF63F2"/>
    <w:rsid w:val="00FF6546"/>
    <w:rsid w:val="00FF6C05"/>
    <w:rsid w:val="00FF6EC9"/>
    <w:rsid w:val="1737B476"/>
    <w:rsid w:val="4C6A36B3"/>
    <w:rsid w:val="4F4D4E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624594A0"/>
  <w15:docId w15:val="{02A56590-BACD-49ED-9C23-1710C11700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lang w:val="ru-RU" w:eastAsia="ru-RU"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unhideWhenUsed="1"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unhideWhenUsed="1" w:qFormat="1"/>
    <w:lsdException w:name="annotation text" w:semiHidden="1" w:uiPriority="0" w:unhideWhenUsed="1" w:qFormat="1"/>
    <w:lsdException w:name="header" w:uiPriority="0"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qFormat="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60" w:line="259" w:lineRule="auto"/>
    </w:pPr>
    <w:rPr>
      <w:sz w:val="22"/>
      <w:szCs w:val="22"/>
      <w:lang w:val="en-US" w:eastAsia="en-US"/>
    </w:rPr>
  </w:style>
  <w:style w:type="paragraph" w:styleId="1">
    <w:name w:val="heading 1"/>
    <w:basedOn w:val="a"/>
    <w:next w:val="a"/>
    <w:link w:val="10"/>
    <w:qFormat/>
    <w:pPr>
      <w:keepNext/>
      <w:keepLines/>
      <w:numPr>
        <w:numId w:val="1"/>
      </w:numPr>
      <w:spacing w:before="480" w:after="0" w:line="276" w:lineRule="auto"/>
      <w:outlineLvl w:val="0"/>
    </w:pPr>
    <w:rPr>
      <w:rFonts w:ascii="Arial" w:eastAsiaTheme="majorEastAsia" w:hAnsi="Arial" w:cstheme="majorBidi"/>
      <w:b/>
      <w:bCs/>
      <w:sz w:val="24"/>
      <w:szCs w:val="28"/>
    </w:rPr>
  </w:style>
  <w:style w:type="paragraph" w:styleId="2">
    <w:name w:val="heading 2"/>
    <w:basedOn w:val="a"/>
    <w:next w:val="a"/>
    <w:link w:val="20"/>
    <w:qFormat/>
    <w:pPr>
      <w:keepNext/>
      <w:keepLines/>
      <w:spacing w:before="360" w:after="80"/>
      <w:outlineLvl w:val="1"/>
    </w:pPr>
    <w:rPr>
      <w:b/>
      <w:sz w:val="36"/>
      <w:szCs w:val="36"/>
    </w:rPr>
  </w:style>
  <w:style w:type="paragraph" w:styleId="3">
    <w:name w:val="heading 3"/>
    <w:basedOn w:val="a"/>
    <w:next w:val="a"/>
    <w:link w:val="30"/>
    <w:unhideWhenUsed/>
    <w:qFormat/>
    <w:pPr>
      <w:keepNext/>
      <w:keepLines/>
      <w:spacing w:before="40" w:after="0"/>
      <w:outlineLvl w:val="2"/>
    </w:pPr>
    <w:rPr>
      <w:rFonts w:asciiTheme="majorHAnsi" w:eastAsiaTheme="majorEastAsia" w:hAnsiTheme="majorHAnsi" w:cstheme="majorBidi"/>
      <w:color w:val="1F4E79" w:themeColor="accent1" w:themeShade="80"/>
      <w:sz w:val="24"/>
      <w:szCs w:val="24"/>
    </w:rPr>
  </w:style>
  <w:style w:type="paragraph" w:styleId="4">
    <w:name w:val="heading 4"/>
    <w:basedOn w:val="a"/>
    <w:next w:val="a"/>
    <w:link w:val="40"/>
    <w:qFormat/>
    <w:pPr>
      <w:keepNext/>
      <w:keepLines/>
      <w:spacing w:before="240" w:after="40"/>
      <w:outlineLvl w:val="3"/>
    </w:pPr>
    <w:rPr>
      <w:b/>
      <w:sz w:val="24"/>
      <w:szCs w:val="24"/>
    </w:rPr>
  </w:style>
  <w:style w:type="paragraph" w:styleId="5">
    <w:name w:val="heading 5"/>
    <w:basedOn w:val="a"/>
    <w:next w:val="a"/>
    <w:link w:val="50"/>
    <w:qFormat/>
    <w:pPr>
      <w:keepNext/>
      <w:keepLines/>
      <w:spacing w:before="220" w:after="40"/>
      <w:outlineLvl w:val="4"/>
    </w:pPr>
    <w:rPr>
      <w:b/>
    </w:rPr>
  </w:style>
  <w:style w:type="paragraph" w:styleId="6">
    <w:name w:val="heading 6"/>
    <w:basedOn w:val="a"/>
    <w:next w:val="a"/>
    <w:link w:val="60"/>
    <w:qFormat/>
    <w:pPr>
      <w:keepNext/>
      <w:keepLines/>
      <w:spacing w:before="200" w:after="40"/>
      <w:outlineLvl w:val="5"/>
    </w:pPr>
    <w:rPr>
      <w:b/>
      <w:sz w:val="20"/>
      <w:szCs w:val="20"/>
    </w:rPr>
  </w:style>
  <w:style w:type="paragraph" w:styleId="7">
    <w:name w:val="heading 7"/>
    <w:basedOn w:val="a"/>
    <w:next w:val="a"/>
    <w:link w:val="70"/>
    <w:semiHidden/>
    <w:unhideWhenUsed/>
    <w:qFormat/>
    <w:pPr>
      <w:keepNext/>
      <w:spacing w:after="0" w:line="240" w:lineRule="auto"/>
      <w:jc w:val="center"/>
      <w:outlineLvl w:val="6"/>
    </w:pPr>
    <w:rPr>
      <w:rFonts w:ascii="Times New Roman" w:eastAsia="Times New Roman" w:hAnsi="Times New Roman" w:cs="Times New Roman"/>
      <w:b/>
      <w:bCs/>
      <w:color w:val="000000"/>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llowedHyperlink"/>
    <w:basedOn w:val="a0"/>
    <w:uiPriority w:val="99"/>
    <w:semiHidden/>
    <w:unhideWhenUsed/>
    <w:qFormat/>
    <w:rPr>
      <w:color w:val="954F72" w:themeColor="followedHyperlink"/>
      <w:u w:val="single"/>
    </w:rPr>
  </w:style>
  <w:style w:type="character" w:styleId="a4">
    <w:name w:val="footnote reference"/>
    <w:basedOn w:val="a0"/>
    <w:semiHidden/>
    <w:unhideWhenUsed/>
    <w:qFormat/>
    <w:rPr>
      <w:vertAlign w:val="superscript"/>
    </w:rPr>
  </w:style>
  <w:style w:type="character" w:styleId="a5">
    <w:name w:val="annotation reference"/>
    <w:basedOn w:val="a0"/>
    <w:uiPriority w:val="99"/>
    <w:semiHidden/>
    <w:unhideWhenUsed/>
    <w:qFormat/>
    <w:rPr>
      <w:sz w:val="16"/>
      <w:szCs w:val="16"/>
    </w:rPr>
  </w:style>
  <w:style w:type="character" w:styleId="a6">
    <w:name w:val="Emphasis"/>
    <w:basedOn w:val="a0"/>
    <w:uiPriority w:val="20"/>
    <w:qFormat/>
    <w:rPr>
      <w:i/>
      <w:iCs/>
    </w:rPr>
  </w:style>
  <w:style w:type="character" w:styleId="a7">
    <w:name w:val="Hyperlink"/>
    <w:basedOn w:val="a0"/>
    <w:uiPriority w:val="99"/>
    <w:unhideWhenUsed/>
    <w:qFormat/>
    <w:rPr>
      <w:color w:val="0000FF"/>
      <w:u w:val="single"/>
    </w:rPr>
  </w:style>
  <w:style w:type="character" w:styleId="a8">
    <w:name w:val="page number"/>
    <w:basedOn w:val="a0"/>
    <w:qFormat/>
  </w:style>
  <w:style w:type="character" w:styleId="a9">
    <w:name w:val="Strong"/>
    <w:basedOn w:val="a0"/>
    <w:uiPriority w:val="22"/>
    <w:qFormat/>
    <w:rPr>
      <w:b/>
      <w:bCs/>
    </w:rPr>
  </w:style>
  <w:style w:type="paragraph" w:styleId="aa">
    <w:name w:val="Balloon Text"/>
    <w:basedOn w:val="a"/>
    <w:link w:val="ab"/>
    <w:semiHidden/>
    <w:unhideWhenUsed/>
    <w:qFormat/>
    <w:pPr>
      <w:spacing w:after="0" w:line="240" w:lineRule="auto"/>
    </w:pPr>
    <w:rPr>
      <w:rFonts w:ascii="Segoe UI" w:hAnsi="Segoe UI" w:cs="Segoe UI"/>
      <w:sz w:val="18"/>
      <w:szCs w:val="18"/>
    </w:rPr>
  </w:style>
  <w:style w:type="paragraph" w:styleId="21">
    <w:name w:val="Body Text 2"/>
    <w:basedOn w:val="a"/>
    <w:link w:val="22"/>
    <w:semiHidden/>
    <w:unhideWhenUsed/>
    <w:qFormat/>
    <w:pPr>
      <w:tabs>
        <w:tab w:val="left" w:pos="720"/>
        <w:tab w:val="left" w:pos="1440"/>
      </w:tabs>
      <w:spacing w:after="0" w:line="240" w:lineRule="auto"/>
      <w:jc w:val="both"/>
    </w:pPr>
    <w:rPr>
      <w:rFonts w:ascii="Times New Roman" w:eastAsia="Times New Roman" w:hAnsi="Times New Roman" w:cs="Times New Roman"/>
      <w:sz w:val="20"/>
      <w:szCs w:val="20"/>
    </w:rPr>
  </w:style>
  <w:style w:type="paragraph" w:styleId="ac">
    <w:name w:val="annotation text"/>
    <w:basedOn w:val="a"/>
    <w:link w:val="ad"/>
    <w:semiHidden/>
    <w:unhideWhenUsed/>
    <w:qFormat/>
    <w:pPr>
      <w:spacing w:after="200" w:line="240" w:lineRule="auto"/>
    </w:pPr>
    <w:rPr>
      <w:rFonts w:asciiTheme="minorHAnsi" w:eastAsiaTheme="minorHAnsi" w:hAnsiTheme="minorHAnsi" w:cstheme="minorBidi"/>
      <w:sz w:val="20"/>
      <w:szCs w:val="20"/>
    </w:rPr>
  </w:style>
  <w:style w:type="paragraph" w:styleId="ae">
    <w:name w:val="annotation subject"/>
    <w:basedOn w:val="ac"/>
    <w:next w:val="ac"/>
    <w:link w:val="af"/>
    <w:semiHidden/>
    <w:unhideWhenUsed/>
    <w:qFormat/>
    <w:rPr>
      <w:b/>
      <w:bCs/>
    </w:rPr>
  </w:style>
  <w:style w:type="paragraph" w:styleId="af0">
    <w:name w:val="footnote text"/>
    <w:basedOn w:val="a"/>
    <w:link w:val="af1"/>
    <w:unhideWhenUsed/>
    <w:qFormat/>
    <w:pPr>
      <w:spacing w:after="0" w:line="240" w:lineRule="auto"/>
      <w:jc w:val="both"/>
    </w:pPr>
    <w:rPr>
      <w:rFonts w:ascii="Arial" w:eastAsia="SimSun" w:hAnsi="Arial" w:cs="Times New Roman"/>
      <w:sz w:val="20"/>
      <w:szCs w:val="20"/>
      <w:lang w:eastAsia="zh-CN"/>
    </w:rPr>
  </w:style>
  <w:style w:type="paragraph" w:styleId="af2">
    <w:name w:val="header"/>
    <w:basedOn w:val="a"/>
    <w:link w:val="af3"/>
    <w:unhideWhenUsed/>
    <w:qFormat/>
    <w:pPr>
      <w:tabs>
        <w:tab w:val="center" w:pos="4677"/>
        <w:tab w:val="right" w:pos="9355"/>
      </w:tabs>
      <w:suppressAutoHyphens/>
      <w:spacing w:after="0" w:line="240" w:lineRule="auto"/>
    </w:pPr>
    <w:rPr>
      <w:rFonts w:asciiTheme="minorHAnsi" w:eastAsiaTheme="minorHAnsi" w:hAnsiTheme="minorHAnsi" w:cstheme="minorBidi"/>
    </w:rPr>
  </w:style>
  <w:style w:type="paragraph" w:styleId="af4">
    <w:name w:val="Body Text"/>
    <w:basedOn w:val="a"/>
    <w:link w:val="af5"/>
    <w:qFormat/>
    <w:pPr>
      <w:spacing w:after="0" w:line="240" w:lineRule="auto"/>
      <w:jc w:val="both"/>
    </w:pPr>
    <w:rPr>
      <w:rFonts w:ascii="Times New Roman" w:eastAsia="Times New Roman" w:hAnsi="Times New Roman" w:cs="Times New Roman"/>
      <w:sz w:val="24"/>
      <w:szCs w:val="20"/>
    </w:rPr>
  </w:style>
  <w:style w:type="paragraph" w:styleId="11">
    <w:name w:val="toc 1"/>
    <w:basedOn w:val="a"/>
    <w:next w:val="a"/>
    <w:uiPriority w:val="39"/>
    <w:unhideWhenUsed/>
    <w:qFormat/>
    <w:pPr>
      <w:spacing w:after="100"/>
    </w:pPr>
  </w:style>
  <w:style w:type="paragraph" w:styleId="31">
    <w:name w:val="toc 3"/>
    <w:basedOn w:val="a"/>
    <w:next w:val="a"/>
    <w:uiPriority w:val="39"/>
    <w:unhideWhenUsed/>
    <w:qFormat/>
    <w:pPr>
      <w:spacing w:after="100" w:line="240" w:lineRule="auto"/>
      <w:ind w:left="400"/>
    </w:pPr>
    <w:rPr>
      <w:rFonts w:ascii="Times New Roman" w:eastAsia="Times New Roman" w:hAnsi="Times New Roman" w:cs="Times New Roman"/>
      <w:sz w:val="20"/>
      <w:szCs w:val="20"/>
    </w:rPr>
  </w:style>
  <w:style w:type="paragraph" w:styleId="23">
    <w:name w:val="toc 2"/>
    <w:basedOn w:val="a"/>
    <w:next w:val="a"/>
    <w:uiPriority w:val="39"/>
    <w:unhideWhenUsed/>
    <w:qFormat/>
    <w:pPr>
      <w:spacing w:after="100"/>
      <w:ind w:left="220"/>
    </w:pPr>
  </w:style>
  <w:style w:type="paragraph" w:styleId="af6">
    <w:name w:val="Body Text Indent"/>
    <w:basedOn w:val="a"/>
    <w:link w:val="af7"/>
    <w:semiHidden/>
    <w:unhideWhenUsed/>
    <w:qFormat/>
    <w:pPr>
      <w:spacing w:after="120"/>
      <w:ind w:left="283"/>
    </w:pPr>
  </w:style>
  <w:style w:type="paragraph" w:styleId="af8">
    <w:name w:val="Title"/>
    <w:basedOn w:val="a"/>
    <w:next w:val="a"/>
    <w:link w:val="af9"/>
    <w:qFormat/>
    <w:pPr>
      <w:keepNext/>
      <w:keepLines/>
      <w:spacing w:before="480" w:after="120"/>
    </w:pPr>
    <w:rPr>
      <w:b/>
      <w:sz w:val="72"/>
      <w:szCs w:val="72"/>
    </w:rPr>
  </w:style>
  <w:style w:type="paragraph" w:styleId="afa">
    <w:name w:val="footer"/>
    <w:basedOn w:val="a"/>
    <w:link w:val="afb"/>
    <w:uiPriority w:val="99"/>
    <w:unhideWhenUsed/>
    <w:qFormat/>
    <w:pPr>
      <w:tabs>
        <w:tab w:val="center" w:pos="4677"/>
        <w:tab w:val="right" w:pos="9355"/>
      </w:tabs>
      <w:spacing w:after="0" w:line="240" w:lineRule="auto"/>
      <w:ind w:left="87" w:hanging="10"/>
      <w:jc w:val="both"/>
    </w:pPr>
    <w:rPr>
      <w:rFonts w:ascii="Verdana" w:eastAsia="Verdana" w:hAnsi="Verdana" w:cs="Verdana"/>
      <w:color w:val="000000"/>
      <w:sz w:val="20"/>
    </w:rPr>
  </w:style>
  <w:style w:type="paragraph" w:styleId="afc">
    <w:name w:val="Normal (Web)"/>
    <w:basedOn w:val="a"/>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32">
    <w:name w:val="Body Text 3"/>
    <w:basedOn w:val="a"/>
    <w:link w:val="310"/>
    <w:semiHidden/>
    <w:unhideWhenUsed/>
    <w:qFormat/>
    <w:pPr>
      <w:spacing w:after="120" w:line="240" w:lineRule="auto"/>
    </w:pPr>
    <w:rPr>
      <w:rFonts w:ascii="Times New Roman" w:eastAsia="Times New Roman" w:hAnsi="Times New Roman" w:cs="Times New Roman"/>
      <w:sz w:val="16"/>
      <w:szCs w:val="16"/>
      <w:lang w:eastAsia="ru-RU"/>
    </w:rPr>
  </w:style>
  <w:style w:type="paragraph" w:styleId="24">
    <w:name w:val="Body Text Indent 2"/>
    <w:basedOn w:val="a"/>
    <w:link w:val="25"/>
    <w:uiPriority w:val="99"/>
    <w:semiHidden/>
    <w:unhideWhenUsed/>
    <w:qFormat/>
    <w:pPr>
      <w:tabs>
        <w:tab w:val="left" w:pos="1189"/>
      </w:tabs>
      <w:spacing w:after="0" w:line="240" w:lineRule="auto"/>
      <w:ind w:left="1139" w:hanging="451"/>
    </w:pPr>
    <w:rPr>
      <w:rFonts w:ascii="Garamond" w:eastAsia="Times New Roman" w:hAnsi="Garamond" w:cs="Times New Roman"/>
      <w:sz w:val="19"/>
      <w:szCs w:val="20"/>
    </w:rPr>
  </w:style>
  <w:style w:type="paragraph" w:styleId="afd">
    <w:name w:val="Subtitle"/>
    <w:basedOn w:val="a"/>
    <w:next w:val="a"/>
    <w:link w:val="afe"/>
    <w:uiPriority w:val="11"/>
    <w:qFormat/>
    <w:pPr>
      <w:keepNext/>
      <w:keepLines/>
      <w:spacing w:before="360" w:after="80"/>
    </w:pPr>
    <w:rPr>
      <w:rFonts w:ascii="Georgia" w:eastAsia="Georgia" w:hAnsi="Georgia" w:cs="Georgia"/>
      <w:i/>
      <w:color w:val="666666"/>
      <w:sz w:val="48"/>
      <w:szCs w:val="48"/>
    </w:rPr>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table" w:styleId="aff">
    <w:name w:val="Table Grid"/>
    <w:aliases w:val="TabelEcorys"/>
    <w:basedOn w:val="a1"/>
    <w:uiPriority w:val="39"/>
    <w:qFormat/>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Заголовок 1 Знак"/>
    <w:basedOn w:val="a0"/>
    <w:link w:val="1"/>
    <w:qFormat/>
    <w:rPr>
      <w:rFonts w:ascii="Arial" w:eastAsiaTheme="majorEastAsia" w:hAnsi="Arial" w:cstheme="majorBidi"/>
      <w:b/>
      <w:bCs/>
      <w:sz w:val="24"/>
      <w:szCs w:val="28"/>
      <w:lang w:val="en-US" w:eastAsia="en-US"/>
    </w:rPr>
  </w:style>
  <w:style w:type="character" w:customStyle="1" w:styleId="20">
    <w:name w:val="Заголовок 2 Знак"/>
    <w:basedOn w:val="a0"/>
    <w:link w:val="2"/>
    <w:qFormat/>
    <w:rPr>
      <w:b/>
      <w:sz w:val="36"/>
      <w:szCs w:val="36"/>
      <w:lang w:val="ru-RU"/>
    </w:rPr>
  </w:style>
  <w:style w:type="character" w:customStyle="1" w:styleId="30">
    <w:name w:val="Заголовок 3 Знак"/>
    <w:basedOn w:val="a0"/>
    <w:link w:val="3"/>
    <w:qFormat/>
    <w:rPr>
      <w:rFonts w:asciiTheme="majorHAnsi" w:eastAsiaTheme="majorEastAsia" w:hAnsiTheme="majorHAnsi" w:cstheme="majorBidi"/>
      <w:color w:val="1F4E79" w:themeColor="accent1" w:themeShade="80"/>
      <w:sz w:val="24"/>
      <w:szCs w:val="24"/>
    </w:rPr>
  </w:style>
  <w:style w:type="character" w:customStyle="1" w:styleId="40">
    <w:name w:val="Заголовок 4 Знак"/>
    <w:basedOn w:val="a0"/>
    <w:link w:val="4"/>
    <w:qFormat/>
    <w:rPr>
      <w:b/>
      <w:sz w:val="24"/>
      <w:szCs w:val="24"/>
      <w:lang w:val="ru-RU"/>
    </w:rPr>
  </w:style>
  <w:style w:type="character" w:customStyle="1" w:styleId="50">
    <w:name w:val="Заголовок 5 Знак"/>
    <w:basedOn w:val="a0"/>
    <w:link w:val="5"/>
    <w:qFormat/>
    <w:rPr>
      <w:b/>
      <w:lang w:val="ru-RU"/>
    </w:rPr>
  </w:style>
  <w:style w:type="character" w:customStyle="1" w:styleId="60">
    <w:name w:val="Заголовок 6 Знак"/>
    <w:basedOn w:val="a0"/>
    <w:link w:val="6"/>
    <w:qFormat/>
    <w:rPr>
      <w:b/>
      <w:sz w:val="20"/>
      <w:szCs w:val="20"/>
      <w:lang w:val="ru-RU"/>
    </w:rPr>
  </w:style>
  <w:style w:type="character" w:customStyle="1" w:styleId="af9">
    <w:name w:val="Название Знак"/>
    <w:basedOn w:val="a0"/>
    <w:link w:val="af8"/>
    <w:qFormat/>
    <w:rPr>
      <w:b/>
      <w:sz w:val="72"/>
      <w:szCs w:val="72"/>
      <w:lang w:val="ru-RU"/>
    </w:rPr>
  </w:style>
  <w:style w:type="paragraph" w:styleId="aff0">
    <w:name w:val="List Paragraph"/>
    <w:aliases w:val="List_Paragraph,Multilevel para_II,List Paragraph1,Цветной список - Акцент 11,Recommendation,List Paragraph11,Bulleted List Paragraph,List1,List11,lp1,List111,List1111,List11111,List111111,List1111111,List11111111,List111111111,列表1,ANNEX"/>
    <w:basedOn w:val="a"/>
    <w:link w:val="aff1"/>
    <w:uiPriority w:val="34"/>
    <w:qFormat/>
    <w:pPr>
      <w:ind w:left="720"/>
      <w:contextualSpacing/>
    </w:pPr>
  </w:style>
  <w:style w:type="character" w:customStyle="1" w:styleId="changed">
    <w:name w:val="changed"/>
    <w:basedOn w:val="a0"/>
    <w:qFormat/>
  </w:style>
  <w:style w:type="character" w:customStyle="1" w:styleId="afe">
    <w:name w:val="Подзаголовок Знак"/>
    <w:basedOn w:val="a0"/>
    <w:link w:val="afd"/>
    <w:uiPriority w:val="11"/>
    <w:qFormat/>
    <w:rPr>
      <w:rFonts w:ascii="Georgia" w:eastAsia="Georgia" w:hAnsi="Georgia" w:cs="Georgia"/>
      <w:i/>
      <w:color w:val="666666"/>
      <w:sz w:val="48"/>
      <w:szCs w:val="48"/>
      <w:lang w:val="ru-RU"/>
    </w:rPr>
  </w:style>
  <w:style w:type="paragraph" w:customStyle="1" w:styleId="TableParagraph">
    <w:name w:val="Table Paragraph"/>
    <w:basedOn w:val="a"/>
    <w:uiPriority w:val="1"/>
    <w:qFormat/>
    <w:pPr>
      <w:widowControl w:val="0"/>
      <w:spacing w:after="0" w:line="240" w:lineRule="auto"/>
    </w:pPr>
    <w:rPr>
      <w:rFonts w:asciiTheme="minorHAnsi" w:eastAsiaTheme="minorHAnsi" w:hAnsiTheme="minorHAnsi" w:cstheme="minorBidi"/>
    </w:rPr>
  </w:style>
  <w:style w:type="character" w:customStyle="1" w:styleId="2Exact">
    <w:name w:val="Основной текст (2) Exact"/>
    <w:basedOn w:val="a0"/>
    <w:qFormat/>
    <w:rPr>
      <w:rFonts w:ascii="Verdana" w:eastAsia="Verdana" w:hAnsi="Verdana" w:cs="Verdana"/>
      <w:sz w:val="19"/>
      <w:szCs w:val="19"/>
      <w:u w:val="none"/>
    </w:rPr>
  </w:style>
  <w:style w:type="character" w:customStyle="1" w:styleId="afb">
    <w:name w:val="Нижний колонтитул Знак"/>
    <w:basedOn w:val="a0"/>
    <w:link w:val="afa"/>
    <w:uiPriority w:val="99"/>
    <w:qFormat/>
    <w:rPr>
      <w:rFonts w:ascii="Verdana" w:eastAsia="Verdana" w:hAnsi="Verdana" w:cs="Verdana"/>
      <w:color w:val="000000"/>
      <w:sz w:val="20"/>
    </w:rPr>
  </w:style>
  <w:style w:type="paragraph" w:customStyle="1" w:styleId="western">
    <w:name w:val="western"/>
    <w:basedOn w:val="a"/>
    <w:qFormat/>
    <w:pPr>
      <w:spacing w:before="100" w:beforeAutospacing="1" w:after="144" w:line="276" w:lineRule="auto"/>
    </w:pPr>
    <w:rPr>
      <w:rFonts w:eastAsia="Times New Roman"/>
    </w:rPr>
  </w:style>
  <w:style w:type="paragraph" w:customStyle="1" w:styleId="Section6-1">
    <w:name w:val="Section 6 - 1"/>
    <w:basedOn w:val="aff0"/>
    <w:qFormat/>
    <w:pPr>
      <w:tabs>
        <w:tab w:val="left" w:pos="851"/>
      </w:tabs>
      <w:suppressAutoHyphens/>
      <w:spacing w:before="100" w:after="0" w:line="240" w:lineRule="auto"/>
      <w:contextualSpacing w:val="0"/>
      <w:jc w:val="both"/>
      <w:outlineLvl w:val="0"/>
    </w:pPr>
    <w:rPr>
      <w:rFonts w:ascii="Times New Roman" w:eastAsia="Times New Roman" w:hAnsi="Times New Roman" w:cs="Times New Roman"/>
      <w:b/>
      <w:sz w:val="32"/>
      <w:szCs w:val="24"/>
    </w:rPr>
  </w:style>
  <w:style w:type="character" w:customStyle="1" w:styleId="af3">
    <w:name w:val="Верхний колонтитул Знак"/>
    <w:basedOn w:val="a0"/>
    <w:link w:val="af2"/>
    <w:qFormat/>
    <w:rPr>
      <w:rFonts w:asciiTheme="minorHAnsi" w:eastAsiaTheme="minorHAnsi" w:hAnsiTheme="minorHAnsi" w:cstheme="minorBidi"/>
      <w:lang w:val="ru-RU"/>
    </w:rPr>
  </w:style>
  <w:style w:type="character" w:customStyle="1" w:styleId="af1">
    <w:name w:val="Текст сноски Знак"/>
    <w:basedOn w:val="a0"/>
    <w:link w:val="af0"/>
    <w:qFormat/>
    <w:rPr>
      <w:rFonts w:ascii="Arial" w:eastAsia="SimSun" w:hAnsi="Arial" w:cs="Times New Roman"/>
      <w:sz w:val="20"/>
      <w:szCs w:val="20"/>
      <w:lang w:val="en-US" w:eastAsia="zh-CN"/>
    </w:rPr>
  </w:style>
  <w:style w:type="paragraph" w:customStyle="1" w:styleId="tkZagolovok3">
    <w:name w:val="_Заголовок Глава (tkZagolovok3)"/>
    <w:basedOn w:val="a"/>
    <w:qFormat/>
    <w:pPr>
      <w:spacing w:before="200" w:after="200" w:line="276" w:lineRule="auto"/>
      <w:ind w:left="1134" w:right="1134"/>
      <w:jc w:val="center"/>
    </w:pPr>
    <w:rPr>
      <w:rFonts w:ascii="Arial" w:eastAsia="Times New Roman" w:hAnsi="Arial" w:cs="Arial"/>
      <w:b/>
      <w:bCs/>
      <w:sz w:val="24"/>
      <w:szCs w:val="24"/>
      <w:lang w:eastAsia="ru-RU"/>
    </w:rPr>
  </w:style>
  <w:style w:type="paragraph" w:styleId="aff2">
    <w:name w:val="No Spacing"/>
    <w:link w:val="aff3"/>
    <w:uiPriority w:val="1"/>
    <w:qFormat/>
    <w:rPr>
      <w:rFonts w:asciiTheme="minorHAnsi" w:eastAsiaTheme="minorHAnsi" w:hAnsiTheme="minorHAnsi" w:cstheme="minorBidi"/>
      <w:sz w:val="22"/>
      <w:szCs w:val="22"/>
      <w:lang w:val="en-US" w:eastAsia="en-US"/>
    </w:rPr>
  </w:style>
  <w:style w:type="character" w:customStyle="1" w:styleId="aff3">
    <w:name w:val="Без интервала Знак"/>
    <w:basedOn w:val="a0"/>
    <w:link w:val="aff2"/>
    <w:uiPriority w:val="1"/>
    <w:qFormat/>
    <w:locked/>
    <w:rPr>
      <w:rFonts w:asciiTheme="minorHAnsi" w:eastAsiaTheme="minorHAnsi" w:hAnsiTheme="minorHAnsi" w:cstheme="minorBidi"/>
      <w:lang w:val="en-US"/>
    </w:rPr>
  </w:style>
  <w:style w:type="character" w:customStyle="1" w:styleId="61">
    <w:name w:val="Заголовок №6_"/>
    <w:basedOn w:val="a0"/>
    <w:link w:val="62"/>
    <w:uiPriority w:val="99"/>
    <w:qFormat/>
    <w:locked/>
    <w:rPr>
      <w:rFonts w:ascii="Arial" w:hAnsi="Arial"/>
      <w:b/>
      <w:bCs/>
      <w:sz w:val="24"/>
      <w:szCs w:val="24"/>
      <w:shd w:val="clear" w:color="auto" w:fill="FFFFFF"/>
    </w:rPr>
  </w:style>
  <w:style w:type="paragraph" w:customStyle="1" w:styleId="62">
    <w:name w:val="Заголовок №6"/>
    <w:basedOn w:val="a"/>
    <w:link w:val="61"/>
    <w:uiPriority w:val="99"/>
    <w:qFormat/>
    <w:pPr>
      <w:widowControl w:val="0"/>
      <w:shd w:val="clear" w:color="auto" w:fill="FFFFFF"/>
      <w:spacing w:before="780" w:after="540" w:line="240" w:lineRule="atLeast"/>
      <w:jc w:val="center"/>
      <w:outlineLvl w:val="5"/>
    </w:pPr>
    <w:rPr>
      <w:rFonts w:ascii="Arial" w:hAnsi="Arial"/>
      <w:b/>
      <w:bCs/>
      <w:sz w:val="24"/>
      <w:szCs w:val="24"/>
      <w:lang w:val="de-DE"/>
    </w:rPr>
  </w:style>
  <w:style w:type="character" w:customStyle="1" w:styleId="af5">
    <w:name w:val="Основной текст Знак"/>
    <w:basedOn w:val="a0"/>
    <w:link w:val="af4"/>
    <w:qFormat/>
    <w:rPr>
      <w:rFonts w:ascii="Times New Roman" w:eastAsia="Times New Roman" w:hAnsi="Times New Roman" w:cs="Times New Roman"/>
      <w:sz w:val="24"/>
      <w:szCs w:val="20"/>
      <w:lang w:val="en-US"/>
    </w:rPr>
  </w:style>
  <w:style w:type="character" w:customStyle="1" w:styleId="14">
    <w:name w:val="Основной текст (14)_"/>
    <w:basedOn w:val="a0"/>
    <w:link w:val="141"/>
    <w:uiPriority w:val="99"/>
    <w:qFormat/>
    <w:locked/>
    <w:rPr>
      <w:rFonts w:ascii="Arial" w:hAnsi="Arial"/>
      <w:b/>
      <w:bCs/>
      <w:shd w:val="clear" w:color="auto" w:fill="FFFFFF"/>
    </w:rPr>
  </w:style>
  <w:style w:type="paragraph" w:customStyle="1" w:styleId="141">
    <w:name w:val="Основной текст (14)1"/>
    <w:basedOn w:val="a"/>
    <w:link w:val="14"/>
    <w:uiPriority w:val="99"/>
    <w:qFormat/>
    <w:pPr>
      <w:widowControl w:val="0"/>
      <w:shd w:val="clear" w:color="auto" w:fill="FFFFFF"/>
      <w:spacing w:before="300" w:after="300" w:line="230" w:lineRule="exact"/>
      <w:ind w:hanging="760"/>
    </w:pPr>
    <w:rPr>
      <w:rFonts w:ascii="Arial" w:hAnsi="Arial"/>
      <w:b/>
      <w:bCs/>
      <w:lang w:val="de-DE"/>
    </w:rPr>
  </w:style>
  <w:style w:type="table" w:customStyle="1" w:styleId="TableGrid">
    <w:name w:val="TableGrid"/>
    <w:qFormat/>
    <w:rPr>
      <w:rFonts w:asciiTheme="minorHAnsi" w:eastAsiaTheme="minorEastAsia" w:hAnsiTheme="minorHAnsi" w:cstheme="minorBidi"/>
    </w:rPr>
    <w:tblPr>
      <w:tblCellMar>
        <w:top w:w="0" w:type="dxa"/>
        <w:left w:w="0" w:type="dxa"/>
        <w:bottom w:w="0" w:type="dxa"/>
        <w:right w:w="0" w:type="dxa"/>
      </w:tblCellMar>
    </w:tblPr>
  </w:style>
  <w:style w:type="character" w:customStyle="1" w:styleId="af7">
    <w:name w:val="Основной текст с отступом Знак"/>
    <w:basedOn w:val="a0"/>
    <w:link w:val="af6"/>
    <w:semiHidden/>
    <w:qFormat/>
    <w:rPr>
      <w:lang w:val="ru-RU"/>
    </w:rPr>
  </w:style>
  <w:style w:type="character" w:customStyle="1" w:styleId="26">
    <w:name w:val="Основной текст (2) + Полужирный"/>
    <w:basedOn w:val="a0"/>
    <w:qFormat/>
    <w:rPr>
      <w:rFonts w:ascii="Times New Roman" w:eastAsia="Times New Roman" w:hAnsi="Times New Roman" w:cs="Times New Roman"/>
      <w:b/>
      <w:bCs/>
      <w:color w:val="000000"/>
      <w:spacing w:val="0"/>
      <w:w w:val="100"/>
      <w:position w:val="0"/>
      <w:shd w:val="clear" w:color="auto" w:fill="FFFFFF"/>
      <w:lang w:val="ru-RU" w:eastAsia="ru-RU" w:bidi="ru-RU"/>
    </w:rPr>
  </w:style>
  <w:style w:type="paragraph" w:customStyle="1" w:styleId="Standard">
    <w:name w:val="Standard"/>
    <w:qFormat/>
    <w:pPr>
      <w:widowControl w:val="0"/>
      <w:suppressAutoHyphens/>
      <w:autoSpaceDN w:val="0"/>
      <w:textAlignment w:val="baseline"/>
    </w:pPr>
    <w:rPr>
      <w:rFonts w:ascii="Liberation Serif" w:eastAsia="HG Mincho Light J" w:hAnsi="Liberation Serif" w:cs="Liberation Sans Unicode MS"/>
      <w:kern w:val="3"/>
      <w:sz w:val="24"/>
      <w:szCs w:val="24"/>
      <w:lang w:val="en-US" w:eastAsia="en-US"/>
    </w:rPr>
  </w:style>
  <w:style w:type="paragraph" w:customStyle="1" w:styleId="Headerleft">
    <w:name w:val="Header left"/>
    <w:basedOn w:val="Standard"/>
    <w:qFormat/>
    <w:pPr>
      <w:suppressLineNumbers/>
    </w:pPr>
  </w:style>
  <w:style w:type="paragraph" w:customStyle="1" w:styleId="Section6-2">
    <w:name w:val="Section 6 - 2"/>
    <w:basedOn w:val="aff0"/>
    <w:next w:val="Section6-1"/>
    <w:qFormat/>
    <w:pPr>
      <w:tabs>
        <w:tab w:val="left" w:pos="0"/>
        <w:tab w:val="left" w:pos="360"/>
        <w:tab w:val="left" w:pos="851"/>
      </w:tabs>
      <w:spacing w:before="100" w:after="0" w:line="288" w:lineRule="auto"/>
      <w:ind w:left="574"/>
      <w:contextualSpacing w:val="0"/>
      <w:jc w:val="both"/>
      <w:outlineLvl w:val="1"/>
    </w:pPr>
    <w:rPr>
      <w:rFonts w:ascii="Times New Roman" w:eastAsia="Times New Roman" w:hAnsi="Times New Roman" w:cs="Times New Roman"/>
      <w:b/>
      <w:sz w:val="24"/>
      <w:szCs w:val="24"/>
    </w:rPr>
  </w:style>
  <w:style w:type="paragraph" w:customStyle="1" w:styleId="Section6-3">
    <w:name w:val="Section 6 - 3"/>
    <w:basedOn w:val="aff0"/>
    <w:next w:val="Section6-2"/>
    <w:qFormat/>
    <w:pPr>
      <w:tabs>
        <w:tab w:val="left" w:pos="0"/>
        <w:tab w:val="left" w:pos="360"/>
        <w:tab w:val="left" w:pos="851"/>
      </w:tabs>
      <w:spacing w:before="100" w:after="0" w:line="288" w:lineRule="auto"/>
      <w:contextualSpacing w:val="0"/>
      <w:jc w:val="both"/>
      <w:outlineLvl w:val="2"/>
    </w:pPr>
    <w:rPr>
      <w:rFonts w:ascii="Times New Roman" w:eastAsia="Times New Roman" w:hAnsi="Times New Roman" w:cs="Times New Roman"/>
      <w:b/>
      <w:sz w:val="24"/>
      <w:szCs w:val="24"/>
    </w:rPr>
  </w:style>
  <w:style w:type="paragraph" w:customStyle="1" w:styleId="Section6-4">
    <w:name w:val="Section 6 - 4"/>
    <w:basedOn w:val="aff0"/>
    <w:next w:val="Section6-3"/>
    <w:qFormat/>
    <w:pPr>
      <w:tabs>
        <w:tab w:val="left" w:pos="0"/>
        <w:tab w:val="left" w:pos="360"/>
        <w:tab w:val="left" w:pos="1134"/>
      </w:tabs>
      <w:spacing w:before="100" w:after="0" w:line="288" w:lineRule="auto"/>
      <w:contextualSpacing w:val="0"/>
      <w:jc w:val="both"/>
      <w:outlineLvl w:val="3"/>
    </w:pPr>
    <w:rPr>
      <w:rFonts w:ascii="Times New Roman" w:eastAsia="Times New Roman" w:hAnsi="Times New Roman" w:cs="Times New Roman"/>
      <w:b/>
      <w:sz w:val="24"/>
      <w:szCs w:val="24"/>
    </w:rPr>
  </w:style>
  <w:style w:type="paragraph" w:customStyle="1" w:styleId="z-1">
    <w:name w:val="z-Начало формы1"/>
    <w:basedOn w:val="a"/>
    <w:next w:val="a"/>
    <w:link w:val="z-"/>
    <w:uiPriority w:val="99"/>
    <w:semiHidden/>
    <w:unhideWhenUsed/>
    <w:qFormat/>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
    <w:name w:val="z-Начало формы Знак"/>
    <w:basedOn w:val="a0"/>
    <w:link w:val="z-1"/>
    <w:uiPriority w:val="99"/>
    <w:semiHidden/>
    <w:qFormat/>
    <w:rPr>
      <w:rFonts w:ascii="Arial" w:eastAsia="Times New Roman" w:hAnsi="Arial" w:cs="Arial"/>
      <w:vanish/>
      <w:sz w:val="16"/>
      <w:szCs w:val="16"/>
    </w:rPr>
  </w:style>
  <w:style w:type="paragraph" w:customStyle="1" w:styleId="z-10">
    <w:name w:val="z-Конец формы1"/>
    <w:basedOn w:val="a"/>
    <w:next w:val="a"/>
    <w:link w:val="z-0"/>
    <w:uiPriority w:val="99"/>
    <w:semiHidden/>
    <w:unhideWhenUsed/>
    <w:qFormat/>
    <w:pPr>
      <w:pBdr>
        <w:top w:val="single" w:sz="6" w:space="1" w:color="auto"/>
      </w:pBdr>
      <w:spacing w:after="0" w:line="240" w:lineRule="auto"/>
      <w:jc w:val="center"/>
    </w:pPr>
    <w:rPr>
      <w:rFonts w:ascii="Arial" w:eastAsia="Times New Roman" w:hAnsi="Arial" w:cs="Arial"/>
      <w:vanish/>
      <w:sz w:val="16"/>
      <w:szCs w:val="16"/>
    </w:rPr>
  </w:style>
  <w:style w:type="character" w:customStyle="1" w:styleId="z-0">
    <w:name w:val="z-Конец формы Знак"/>
    <w:basedOn w:val="a0"/>
    <w:link w:val="z-10"/>
    <w:uiPriority w:val="99"/>
    <w:semiHidden/>
    <w:qFormat/>
    <w:rPr>
      <w:rFonts w:ascii="Arial" w:eastAsia="Times New Roman" w:hAnsi="Arial" w:cs="Arial"/>
      <w:vanish/>
      <w:sz w:val="16"/>
      <w:szCs w:val="16"/>
    </w:rPr>
  </w:style>
  <w:style w:type="character" w:customStyle="1" w:styleId="dn">
    <w:name w:val="dn"/>
    <w:basedOn w:val="a0"/>
    <w:qFormat/>
  </w:style>
  <w:style w:type="character" w:customStyle="1" w:styleId="italic">
    <w:name w:val="italic"/>
    <w:basedOn w:val="a0"/>
    <w:qFormat/>
  </w:style>
  <w:style w:type="character" w:customStyle="1" w:styleId="truncate">
    <w:name w:val="truncate"/>
    <w:basedOn w:val="a0"/>
    <w:qFormat/>
  </w:style>
  <w:style w:type="character" w:customStyle="1" w:styleId="font-bold">
    <w:name w:val="font-bold"/>
    <w:basedOn w:val="a0"/>
    <w:qFormat/>
  </w:style>
  <w:style w:type="character" w:customStyle="1" w:styleId="ml-sm">
    <w:name w:val="ml-sm"/>
    <w:basedOn w:val="a0"/>
    <w:qFormat/>
  </w:style>
  <w:style w:type="character" w:customStyle="1" w:styleId="gray-darkest">
    <w:name w:val="gray-darkest"/>
    <w:basedOn w:val="a0"/>
    <w:qFormat/>
  </w:style>
  <w:style w:type="character" w:customStyle="1" w:styleId="gray-dark">
    <w:name w:val="gray-dark"/>
    <w:basedOn w:val="a0"/>
    <w:qFormat/>
  </w:style>
  <w:style w:type="paragraph" w:customStyle="1" w:styleId="gray-dark1">
    <w:name w:val="gray-dark1"/>
    <w:basedOn w:val="a"/>
    <w:qFormat/>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ont-copy">
    <w:name w:val="font-copy"/>
    <w:basedOn w:val="a"/>
    <w:qFormat/>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dib">
    <w:name w:val="dib"/>
    <w:basedOn w:val="a0"/>
    <w:qFormat/>
  </w:style>
  <w:style w:type="character" w:customStyle="1" w:styleId="subs-theme">
    <w:name w:val="subs-theme"/>
    <w:basedOn w:val="a0"/>
    <w:qFormat/>
  </w:style>
  <w:style w:type="character" w:customStyle="1" w:styleId="pl-lg">
    <w:name w:val="pl-lg"/>
    <w:basedOn w:val="a0"/>
    <w:qFormat/>
  </w:style>
  <w:style w:type="character" w:customStyle="1" w:styleId="bg-black">
    <w:name w:val="bg-black"/>
    <w:basedOn w:val="a0"/>
    <w:qFormat/>
  </w:style>
  <w:style w:type="character" w:customStyle="1" w:styleId="gray-darker">
    <w:name w:val="gray-darker"/>
    <w:basedOn w:val="a0"/>
    <w:qFormat/>
  </w:style>
  <w:style w:type="character" w:customStyle="1" w:styleId="font--article-body">
    <w:name w:val="font--article-body"/>
    <w:basedOn w:val="a0"/>
    <w:qFormat/>
  </w:style>
  <w:style w:type="character" w:customStyle="1" w:styleId="-">
    <w:name w:val="Интернет-ссылка"/>
    <w:basedOn w:val="a0"/>
    <w:uiPriority w:val="99"/>
    <w:unhideWhenUsed/>
    <w:qFormat/>
    <w:rPr>
      <w:color w:val="0563C1" w:themeColor="hyperlink"/>
      <w:u w:val="single"/>
    </w:rPr>
  </w:style>
  <w:style w:type="character" w:customStyle="1" w:styleId="total-upvotes">
    <w:name w:val="total-upvotes"/>
    <w:basedOn w:val="a0"/>
    <w:qFormat/>
  </w:style>
  <w:style w:type="character" w:customStyle="1" w:styleId="total-downvotes">
    <w:name w:val="total-downvotes"/>
    <w:basedOn w:val="a0"/>
    <w:qFormat/>
  </w:style>
  <w:style w:type="table" w:customStyle="1" w:styleId="12">
    <w:name w:val="Сетка таблицы1"/>
    <w:basedOn w:val="a1"/>
    <w:uiPriority w:val="59"/>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d">
    <w:name w:val="gd"/>
    <w:basedOn w:val="a0"/>
    <w:qFormat/>
  </w:style>
  <w:style w:type="character" w:customStyle="1" w:styleId="gi">
    <w:name w:val="gi"/>
    <w:basedOn w:val="a0"/>
    <w:qFormat/>
  </w:style>
  <w:style w:type="paragraph" w:customStyle="1" w:styleId="13">
    <w:name w:val="Абзац списка1"/>
    <w:basedOn w:val="a"/>
    <w:qFormat/>
    <w:pPr>
      <w:spacing w:after="200" w:line="276" w:lineRule="auto"/>
      <w:ind w:left="720"/>
      <w:contextualSpacing/>
    </w:pPr>
    <w:rPr>
      <w:rFonts w:ascii="Open Sans" w:eastAsia="Times New Roman" w:hAnsi="Open Sans" w:cs="Times New Roman"/>
      <w:lang w:val="en-GB"/>
    </w:rPr>
  </w:style>
  <w:style w:type="paragraph" w:customStyle="1" w:styleId="Default">
    <w:name w:val="Default"/>
    <w:qFormat/>
    <w:pPr>
      <w:autoSpaceDE w:val="0"/>
      <w:autoSpaceDN w:val="0"/>
      <w:adjustRightInd w:val="0"/>
    </w:pPr>
    <w:rPr>
      <w:rFonts w:ascii="Times New Roman" w:eastAsiaTheme="minorHAnsi" w:hAnsi="Times New Roman" w:cs="Times New Roman"/>
      <w:color w:val="000000"/>
      <w:sz w:val="24"/>
      <w:szCs w:val="24"/>
      <w:lang w:val="de-DE" w:eastAsia="en-US"/>
    </w:rPr>
  </w:style>
  <w:style w:type="character" w:customStyle="1" w:styleId="ab">
    <w:name w:val="Текст выноски Знак"/>
    <w:basedOn w:val="a0"/>
    <w:link w:val="aa"/>
    <w:semiHidden/>
    <w:qFormat/>
    <w:rPr>
      <w:rFonts w:ascii="Segoe UI" w:hAnsi="Segoe UI" w:cs="Segoe UI"/>
      <w:sz w:val="18"/>
      <w:szCs w:val="18"/>
      <w:lang w:val="ru-RU"/>
    </w:rPr>
  </w:style>
  <w:style w:type="character" w:customStyle="1" w:styleId="HTML0">
    <w:name w:val="Стандартный HTML Знак"/>
    <w:basedOn w:val="a0"/>
    <w:link w:val="HTML"/>
    <w:uiPriority w:val="99"/>
    <w:qFormat/>
    <w:rPr>
      <w:rFonts w:ascii="Courier New" w:eastAsia="Times New Roman" w:hAnsi="Courier New" w:cs="Courier New"/>
      <w:sz w:val="20"/>
      <w:szCs w:val="20"/>
      <w:lang w:val="en-US"/>
    </w:rPr>
  </w:style>
  <w:style w:type="character" w:customStyle="1" w:styleId="y2iqfc">
    <w:name w:val="y2iqfc"/>
    <w:basedOn w:val="a0"/>
    <w:qFormat/>
  </w:style>
  <w:style w:type="character" w:customStyle="1" w:styleId="go">
    <w:name w:val="go"/>
    <w:basedOn w:val="a0"/>
    <w:qFormat/>
  </w:style>
  <w:style w:type="character" w:customStyle="1" w:styleId="15">
    <w:name w:val="Слабая ссылка1"/>
    <w:basedOn w:val="a0"/>
    <w:uiPriority w:val="31"/>
    <w:qFormat/>
    <w:rPr>
      <w:smallCaps/>
      <w:color w:val="595959" w:themeColor="text1" w:themeTint="A6"/>
    </w:rPr>
  </w:style>
  <w:style w:type="paragraph" w:customStyle="1" w:styleId="Footerright">
    <w:name w:val="Footer right"/>
    <w:basedOn w:val="a"/>
    <w:qFormat/>
    <w:pPr>
      <w:widowControl w:val="0"/>
      <w:suppressLineNumbers/>
      <w:tabs>
        <w:tab w:val="center" w:pos="7426"/>
        <w:tab w:val="right" w:pos="14853"/>
      </w:tabs>
      <w:suppressAutoHyphens/>
      <w:autoSpaceDN w:val="0"/>
      <w:spacing w:after="0" w:line="240" w:lineRule="auto"/>
      <w:jc w:val="right"/>
      <w:textAlignment w:val="baseline"/>
    </w:pPr>
    <w:rPr>
      <w:rFonts w:ascii="Liberation Serif" w:eastAsia="HG Mincho Light J" w:hAnsi="Liberation Serif" w:cs="Liberation Sans Unicode MS"/>
      <w:kern w:val="3"/>
      <w:sz w:val="24"/>
      <w:szCs w:val="24"/>
    </w:rPr>
  </w:style>
  <w:style w:type="paragraph" w:customStyle="1" w:styleId="Framecontents">
    <w:name w:val="Frame contents"/>
    <w:basedOn w:val="a"/>
    <w:qFormat/>
    <w:pPr>
      <w:widowControl w:val="0"/>
      <w:suppressAutoHyphens/>
      <w:autoSpaceDN w:val="0"/>
      <w:spacing w:after="120" w:line="240" w:lineRule="auto"/>
      <w:textAlignment w:val="baseline"/>
    </w:pPr>
    <w:rPr>
      <w:rFonts w:ascii="Liberation Serif" w:eastAsia="HG Mincho Light J" w:hAnsi="Liberation Serif" w:cs="Liberation Sans Unicode MS"/>
      <w:kern w:val="3"/>
      <w:sz w:val="24"/>
      <w:szCs w:val="24"/>
    </w:rPr>
  </w:style>
  <w:style w:type="paragraph" w:customStyle="1" w:styleId="16">
    <w:name w:val="Заголовок оглавления1"/>
    <w:basedOn w:val="1"/>
    <w:next w:val="a"/>
    <w:uiPriority w:val="39"/>
    <w:unhideWhenUsed/>
    <w:qFormat/>
    <w:pPr>
      <w:numPr>
        <w:numId w:val="0"/>
      </w:numPr>
      <w:spacing w:before="240" w:line="259" w:lineRule="auto"/>
      <w:outlineLvl w:val="9"/>
    </w:pPr>
    <w:rPr>
      <w:rFonts w:asciiTheme="majorHAnsi" w:hAnsiTheme="majorHAnsi"/>
      <w:b w:val="0"/>
      <w:bCs w:val="0"/>
      <w:color w:val="2E74B5" w:themeColor="accent1" w:themeShade="BF"/>
      <w:sz w:val="32"/>
      <w:szCs w:val="32"/>
    </w:rPr>
  </w:style>
  <w:style w:type="paragraph" w:customStyle="1" w:styleId="Paragraph">
    <w:name w:val="Paragraph"/>
    <w:basedOn w:val="a"/>
    <w:link w:val="ParagraphChar"/>
    <w:qFormat/>
    <w:pPr>
      <w:spacing w:after="200" w:line="276" w:lineRule="auto"/>
    </w:pPr>
    <w:rPr>
      <w:rFonts w:ascii="Noto Serif" w:eastAsiaTheme="minorHAnsi" w:hAnsi="Noto Serif" w:cs="Noto Serif"/>
    </w:rPr>
  </w:style>
  <w:style w:type="character" w:customStyle="1" w:styleId="ParagraphChar">
    <w:name w:val="Paragraph Char"/>
    <w:basedOn w:val="a0"/>
    <w:link w:val="Paragraph"/>
    <w:qFormat/>
    <w:rPr>
      <w:rFonts w:ascii="Noto Serif" w:eastAsiaTheme="minorHAnsi" w:hAnsi="Noto Serif" w:cs="Noto Serif"/>
      <w:lang w:val="en-US"/>
    </w:rPr>
  </w:style>
  <w:style w:type="character" w:customStyle="1" w:styleId="ad">
    <w:name w:val="Текст примечания Знак"/>
    <w:basedOn w:val="a0"/>
    <w:link w:val="ac"/>
    <w:semiHidden/>
    <w:qFormat/>
    <w:rPr>
      <w:rFonts w:asciiTheme="minorHAnsi" w:eastAsiaTheme="minorHAnsi" w:hAnsiTheme="minorHAnsi" w:cstheme="minorBidi"/>
      <w:sz w:val="20"/>
      <w:szCs w:val="20"/>
      <w:lang w:val="en-US"/>
    </w:rPr>
  </w:style>
  <w:style w:type="character" w:customStyle="1" w:styleId="af">
    <w:name w:val="Тема примечания Знак"/>
    <w:basedOn w:val="ad"/>
    <w:link w:val="ae"/>
    <w:semiHidden/>
    <w:qFormat/>
    <w:rPr>
      <w:rFonts w:asciiTheme="minorHAnsi" w:eastAsiaTheme="minorHAnsi" w:hAnsiTheme="minorHAnsi" w:cstheme="minorBidi"/>
      <w:b/>
      <w:bCs/>
      <w:sz w:val="20"/>
      <w:szCs w:val="20"/>
      <w:lang w:val="en-US"/>
    </w:rPr>
  </w:style>
  <w:style w:type="character" w:customStyle="1" w:styleId="hps">
    <w:name w:val="hps"/>
    <w:basedOn w:val="a0"/>
    <w:qFormat/>
  </w:style>
  <w:style w:type="character" w:customStyle="1" w:styleId="shorttext">
    <w:name w:val="short_text"/>
    <w:basedOn w:val="a0"/>
    <w:qFormat/>
  </w:style>
  <w:style w:type="paragraph" w:customStyle="1" w:styleId="tkTekst">
    <w:name w:val="_Текст обычный (tkTekst)"/>
    <w:basedOn w:val="a"/>
    <w:qFormat/>
    <w:pPr>
      <w:spacing w:after="60" w:line="276" w:lineRule="auto"/>
      <w:ind w:firstLine="567"/>
      <w:jc w:val="both"/>
    </w:pPr>
    <w:rPr>
      <w:rFonts w:ascii="Arial" w:eastAsiaTheme="minorEastAsia" w:hAnsi="Arial" w:cs="Arial"/>
      <w:sz w:val="20"/>
      <w:szCs w:val="20"/>
      <w:lang w:val="en-GB" w:eastAsia="en-GB"/>
    </w:rPr>
  </w:style>
  <w:style w:type="character" w:customStyle="1" w:styleId="22">
    <w:name w:val="Основной текст 2 Знак"/>
    <w:basedOn w:val="a0"/>
    <w:link w:val="21"/>
    <w:semiHidden/>
    <w:qFormat/>
    <w:rPr>
      <w:rFonts w:ascii="Times New Roman" w:eastAsia="Times New Roman" w:hAnsi="Times New Roman" w:cs="Times New Roman"/>
      <w:sz w:val="20"/>
      <w:szCs w:val="20"/>
      <w:lang w:val="en-US"/>
    </w:rPr>
  </w:style>
  <w:style w:type="character" w:customStyle="1" w:styleId="25">
    <w:name w:val="Основной текст с отступом 2 Знак"/>
    <w:basedOn w:val="a0"/>
    <w:link w:val="24"/>
    <w:uiPriority w:val="99"/>
    <w:semiHidden/>
    <w:qFormat/>
    <w:rPr>
      <w:rFonts w:ascii="Garamond" w:eastAsia="Times New Roman" w:hAnsi="Garamond" w:cs="Times New Roman"/>
      <w:sz w:val="19"/>
      <w:szCs w:val="20"/>
      <w:lang w:val="en-US"/>
    </w:rPr>
  </w:style>
  <w:style w:type="paragraph" w:customStyle="1" w:styleId="17">
    <w:name w:val="Рецензия1"/>
    <w:hidden/>
    <w:uiPriority w:val="99"/>
    <w:semiHidden/>
    <w:qFormat/>
    <w:rPr>
      <w:rFonts w:ascii="Times New Roman" w:eastAsia="Times New Roman" w:hAnsi="Times New Roman" w:cs="Times New Roman"/>
      <w:lang w:val="en-US" w:eastAsia="en-US"/>
    </w:rPr>
  </w:style>
  <w:style w:type="paragraph" w:customStyle="1" w:styleId="Table1Tab">
    <w:name w:val="Table 1 Tab"/>
    <w:next w:val="af4"/>
    <w:qFormat/>
    <w:pPr>
      <w:tabs>
        <w:tab w:val="center" w:pos="567"/>
        <w:tab w:val="center" w:pos="1757"/>
        <w:tab w:val="center" w:pos="3005"/>
        <w:tab w:val="center" w:pos="4195"/>
        <w:tab w:val="center" w:pos="5443"/>
        <w:tab w:val="center" w:pos="6690"/>
        <w:tab w:val="center" w:pos="7880"/>
      </w:tabs>
    </w:pPr>
    <w:rPr>
      <w:rFonts w:ascii="Optima" w:eastAsia="Times New Roman" w:hAnsi="Optima" w:cs="Times New Roman"/>
      <w:sz w:val="17"/>
      <w:lang w:val="en-US" w:eastAsia="en-US"/>
    </w:rPr>
  </w:style>
  <w:style w:type="character" w:customStyle="1" w:styleId="27">
    <w:name w:val="Основной текст (2)_"/>
    <w:link w:val="210"/>
    <w:qFormat/>
    <w:locked/>
    <w:rPr>
      <w:rFonts w:ascii="Arial" w:hAnsi="Arial" w:cs="Arial"/>
      <w:sz w:val="20"/>
      <w:szCs w:val="20"/>
      <w:shd w:val="clear" w:color="auto" w:fill="FFFFFF"/>
    </w:rPr>
  </w:style>
  <w:style w:type="paragraph" w:customStyle="1" w:styleId="210">
    <w:name w:val="Основной текст (2)1"/>
    <w:basedOn w:val="a"/>
    <w:link w:val="27"/>
    <w:qFormat/>
    <w:pPr>
      <w:widowControl w:val="0"/>
      <w:shd w:val="clear" w:color="auto" w:fill="FFFFFF"/>
      <w:spacing w:before="180" w:after="0" w:line="480" w:lineRule="exact"/>
      <w:ind w:hanging="760"/>
    </w:pPr>
    <w:rPr>
      <w:rFonts w:ascii="Arial" w:hAnsi="Arial" w:cs="Arial"/>
      <w:sz w:val="20"/>
      <w:szCs w:val="20"/>
      <w:lang w:val="de-DE"/>
    </w:rPr>
  </w:style>
  <w:style w:type="paragraph" w:customStyle="1" w:styleId="gmail-msolistparagraphcxspmiddlemailrucssattributepostfix">
    <w:name w:val="gmail-msolistparagraphcxspmiddle_mailru_css_attribute_postfix"/>
    <w:basedOn w:val="a"/>
    <w:qFormat/>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mail-msolistparagraphcxsplastmailrucssattributepostfix">
    <w:name w:val="gmail-msolistparagraphcxsplast_mailru_css_attribute_postfix"/>
    <w:basedOn w:val="a"/>
    <w:qFormat/>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282">
    <w:name w:val="Основной текст (2) + 82"/>
    <w:basedOn w:val="27"/>
    <w:uiPriority w:val="99"/>
    <w:qFormat/>
    <w:rPr>
      <w:rFonts w:ascii="Arial" w:hAnsi="Arial" w:cs="Arial"/>
      <w:color w:val="000000"/>
      <w:spacing w:val="0"/>
      <w:w w:val="100"/>
      <w:position w:val="0"/>
      <w:sz w:val="17"/>
      <w:szCs w:val="17"/>
      <w:shd w:val="clear" w:color="auto" w:fill="FFFFFF"/>
      <w:lang w:val="en-US" w:eastAsia="en-US"/>
    </w:rPr>
  </w:style>
  <w:style w:type="character" w:customStyle="1" w:styleId="aff4">
    <w:name w:val="Оглавление_"/>
    <w:basedOn w:val="a0"/>
    <w:link w:val="aff5"/>
    <w:qFormat/>
    <w:locked/>
    <w:rPr>
      <w:rFonts w:ascii="Arial" w:hAnsi="Arial" w:cs="Arial"/>
      <w:sz w:val="20"/>
      <w:szCs w:val="20"/>
      <w:shd w:val="clear" w:color="auto" w:fill="FFFFFF"/>
    </w:rPr>
  </w:style>
  <w:style w:type="paragraph" w:customStyle="1" w:styleId="aff5">
    <w:name w:val="Оглавление"/>
    <w:basedOn w:val="a"/>
    <w:link w:val="aff4"/>
    <w:qFormat/>
    <w:pPr>
      <w:widowControl w:val="0"/>
      <w:shd w:val="clear" w:color="auto" w:fill="FFFFFF"/>
      <w:spacing w:before="240" w:after="0" w:line="480" w:lineRule="exact"/>
      <w:jc w:val="both"/>
    </w:pPr>
    <w:rPr>
      <w:rFonts w:ascii="Arial" w:hAnsi="Arial" w:cs="Arial"/>
      <w:sz w:val="20"/>
      <w:szCs w:val="20"/>
      <w:lang w:val="de-DE"/>
    </w:rPr>
  </w:style>
  <w:style w:type="paragraph" w:customStyle="1" w:styleId="Pa9">
    <w:name w:val="Pa9"/>
    <w:basedOn w:val="a"/>
    <w:next w:val="a"/>
    <w:uiPriority w:val="99"/>
    <w:qFormat/>
    <w:pPr>
      <w:autoSpaceDE w:val="0"/>
      <w:autoSpaceDN w:val="0"/>
      <w:adjustRightInd w:val="0"/>
      <w:spacing w:after="0" w:line="211" w:lineRule="atLeast"/>
    </w:pPr>
    <w:rPr>
      <w:rFonts w:ascii="Ideal Sans" w:eastAsiaTheme="minorHAnsi" w:hAnsi="Ideal Sans" w:cstheme="minorBidi"/>
      <w:sz w:val="24"/>
      <w:szCs w:val="24"/>
    </w:rPr>
  </w:style>
  <w:style w:type="character" w:customStyle="1" w:styleId="271">
    <w:name w:val="Основной текст (2) + 71"/>
    <w:uiPriority w:val="99"/>
    <w:qFormat/>
    <w:rPr>
      <w:rFonts w:ascii="Arial" w:hAnsi="Arial" w:cs="Arial"/>
      <w:color w:val="000000"/>
      <w:spacing w:val="0"/>
      <w:w w:val="100"/>
      <w:position w:val="0"/>
      <w:sz w:val="15"/>
      <w:szCs w:val="15"/>
      <w:shd w:val="clear" w:color="auto" w:fill="FFFFFF"/>
      <w:lang w:val="en-US" w:eastAsia="en-US"/>
    </w:rPr>
  </w:style>
  <w:style w:type="character" w:customStyle="1" w:styleId="18">
    <w:name w:val="Неразрешенное упоминание1"/>
    <w:basedOn w:val="a0"/>
    <w:uiPriority w:val="99"/>
    <w:semiHidden/>
    <w:unhideWhenUsed/>
    <w:qFormat/>
    <w:rPr>
      <w:color w:val="605E5C"/>
      <w:shd w:val="clear" w:color="auto" w:fill="E1DFDD"/>
    </w:rPr>
  </w:style>
  <w:style w:type="character" w:customStyle="1" w:styleId="viiyi">
    <w:name w:val="viiyi"/>
    <w:basedOn w:val="a0"/>
    <w:qFormat/>
  </w:style>
  <w:style w:type="character" w:customStyle="1" w:styleId="jlqj4b">
    <w:name w:val="jlqj4b"/>
    <w:basedOn w:val="a0"/>
    <w:qFormat/>
  </w:style>
  <w:style w:type="character" w:customStyle="1" w:styleId="aff1">
    <w:name w:val="Абзац списка Знак"/>
    <w:aliases w:val="List_Paragraph Знак,Multilevel para_II Знак,List Paragraph1 Знак,Цветной список - Акцент 11 Знак,Recommendation Знак,List Paragraph11 Знак,Bulleted List Paragraph Знак,List1 Знак,List11 Знак,lp1 Знак,List111 Знак,List1111 Знак,列表1 Знак"/>
    <w:link w:val="aff0"/>
    <w:uiPriority w:val="34"/>
    <w:qFormat/>
    <w:locked/>
    <w:rPr>
      <w:lang w:val="en-US"/>
    </w:rPr>
  </w:style>
  <w:style w:type="paragraph" w:customStyle="1" w:styleId="tkNazvanie">
    <w:name w:val="_Название (tkNazvanie)"/>
    <w:basedOn w:val="a"/>
    <w:qFormat/>
    <w:pPr>
      <w:spacing w:before="400" w:after="400" w:line="276" w:lineRule="auto"/>
      <w:ind w:left="1134" w:right="1134"/>
      <w:jc w:val="center"/>
    </w:pPr>
    <w:rPr>
      <w:rFonts w:ascii="Arial" w:eastAsia="Times New Roman" w:hAnsi="Arial" w:cs="Arial"/>
      <w:b/>
      <w:bCs/>
      <w:sz w:val="24"/>
      <w:szCs w:val="24"/>
      <w:lang w:eastAsia="ru-RU"/>
    </w:rPr>
  </w:style>
  <w:style w:type="character" w:customStyle="1" w:styleId="70">
    <w:name w:val="Заголовок 7 Знак"/>
    <w:basedOn w:val="a0"/>
    <w:link w:val="7"/>
    <w:semiHidden/>
    <w:qFormat/>
    <w:rPr>
      <w:rFonts w:ascii="Times New Roman" w:eastAsia="Times New Roman" w:hAnsi="Times New Roman" w:cs="Times New Roman"/>
      <w:b/>
      <w:bCs/>
      <w:color w:val="000000"/>
      <w:szCs w:val="24"/>
      <w:lang w:val="ru-RU" w:eastAsia="ru-RU"/>
    </w:rPr>
  </w:style>
  <w:style w:type="paragraph" w:customStyle="1" w:styleId="ConsNormal">
    <w:name w:val="ConsNormal"/>
    <w:qFormat/>
    <w:pPr>
      <w:widowControl w:val="0"/>
      <w:autoSpaceDE w:val="0"/>
      <w:autoSpaceDN w:val="0"/>
      <w:adjustRightInd w:val="0"/>
      <w:ind w:firstLine="720"/>
    </w:pPr>
    <w:rPr>
      <w:rFonts w:ascii="Arial" w:eastAsia="Times New Roman" w:hAnsi="Arial" w:cs="Arial"/>
    </w:rPr>
  </w:style>
  <w:style w:type="paragraph" w:customStyle="1" w:styleId="ConsPlusTitle">
    <w:name w:val="ConsPlusTitle"/>
    <w:uiPriority w:val="99"/>
    <w:qFormat/>
    <w:pPr>
      <w:widowControl w:val="0"/>
      <w:autoSpaceDE w:val="0"/>
      <w:autoSpaceDN w:val="0"/>
      <w:adjustRightInd w:val="0"/>
    </w:pPr>
    <w:rPr>
      <w:rFonts w:eastAsia="Times New Roman"/>
      <w:b/>
      <w:bCs/>
      <w:sz w:val="22"/>
      <w:szCs w:val="22"/>
    </w:rPr>
  </w:style>
  <w:style w:type="paragraph" w:customStyle="1" w:styleId="tkGrif">
    <w:name w:val="_Гриф (tkGrif)"/>
    <w:basedOn w:val="a"/>
    <w:uiPriority w:val="99"/>
    <w:qFormat/>
    <w:pPr>
      <w:spacing w:after="60" w:line="276" w:lineRule="auto"/>
      <w:jc w:val="center"/>
    </w:pPr>
    <w:rPr>
      <w:rFonts w:ascii="Arial" w:eastAsia="Times New Roman" w:hAnsi="Arial" w:cs="Arial"/>
      <w:sz w:val="20"/>
      <w:szCs w:val="20"/>
      <w:lang w:eastAsia="ru-RU"/>
    </w:rPr>
  </w:style>
  <w:style w:type="character" w:customStyle="1" w:styleId="33">
    <w:name w:val="Основной текст 3 Знак"/>
    <w:basedOn w:val="a0"/>
    <w:semiHidden/>
    <w:qFormat/>
    <w:rPr>
      <w:sz w:val="16"/>
      <w:szCs w:val="16"/>
      <w:lang w:val="en-US"/>
    </w:rPr>
  </w:style>
  <w:style w:type="character" w:customStyle="1" w:styleId="34">
    <w:name w:val="Заголовок №3_"/>
    <w:link w:val="35"/>
    <w:qFormat/>
    <w:locked/>
    <w:rPr>
      <w:sz w:val="25"/>
      <w:szCs w:val="25"/>
      <w:shd w:val="clear" w:color="auto" w:fill="FFFFFF"/>
    </w:rPr>
  </w:style>
  <w:style w:type="paragraph" w:customStyle="1" w:styleId="35">
    <w:name w:val="Заголовок №3"/>
    <w:basedOn w:val="a"/>
    <w:link w:val="34"/>
    <w:qFormat/>
    <w:pPr>
      <w:shd w:val="clear" w:color="auto" w:fill="FFFFFF"/>
      <w:spacing w:after="540" w:line="305" w:lineRule="exact"/>
      <w:outlineLvl w:val="2"/>
    </w:pPr>
    <w:rPr>
      <w:sz w:val="25"/>
      <w:szCs w:val="25"/>
      <w:lang w:val="de-DE"/>
    </w:rPr>
  </w:style>
  <w:style w:type="paragraph" w:customStyle="1" w:styleId="ConsNonformat">
    <w:name w:val="ConsNonformat"/>
    <w:qFormat/>
    <w:pPr>
      <w:widowControl w:val="0"/>
      <w:autoSpaceDE w:val="0"/>
      <w:autoSpaceDN w:val="0"/>
      <w:adjustRightInd w:val="0"/>
    </w:pPr>
    <w:rPr>
      <w:rFonts w:ascii="Courier New" w:eastAsia="Times New Roman" w:hAnsi="Courier New" w:cs="Courier New"/>
    </w:rPr>
  </w:style>
  <w:style w:type="paragraph" w:customStyle="1" w:styleId="ConsCell">
    <w:name w:val="ConsCell"/>
    <w:qFormat/>
    <w:pPr>
      <w:widowControl w:val="0"/>
      <w:autoSpaceDE w:val="0"/>
      <w:autoSpaceDN w:val="0"/>
      <w:adjustRightInd w:val="0"/>
    </w:pPr>
    <w:rPr>
      <w:rFonts w:ascii="Arial" w:eastAsia="Times New Roman" w:hAnsi="Arial" w:cs="Arial"/>
    </w:rPr>
  </w:style>
  <w:style w:type="paragraph" w:customStyle="1" w:styleId="19">
    <w:name w:val="1 Знак"/>
    <w:basedOn w:val="a"/>
    <w:qFormat/>
    <w:pPr>
      <w:spacing w:line="240" w:lineRule="exact"/>
    </w:pPr>
    <w:rPr>
      <w:rFonts w:ascii="Verdana" w:eastAsia="Times New Roman" w:hAnsi="Verdana" w:cs="Verdana"/>
      <w:sz w:val="28"/>
      <w:szCs w:val="24"/>
    </w:rPr>
  </w:style>
  <w:style w:type="paragraph" w:customStyle="1" w:styleId="aff6">
    <w:name w:val="Знак Знак Знак Знак"/>
    <w:basedOn w:val="a"/>
    <w:qFormat/>
    <w:pPr>
      <w:spacing w:before="100" w:beforeAutospacing="1" w:after="100" w:afterAutospacing="1" w:line="240" w:lineRule="auto"/>
    </w:pPr>
    <w:rPr>
      <w:rFonts w:ascii="Tahoma" w:eastAsia="Times New Roman" w:hAnsi="Tahoma" w:cs="Times New Roman"/>
      <w:sz w:val="20"/>
      <w:szCs w:val="20"/>
    </w:rPr>
  </w:style>
  <w:style w:type="paragraph" w:customStyle="1" w:styleId="1a">
    <w:name w:val="Знак Знак Знак Знак1 Знак Знак Знак"/>
    <w:basedOn w:val="a"/>
    <w:qFormat/>
    <w:pPr>
      <w:spacing w:before="100" w:beforeAutospacing="1" w:after="100" w:afterAutospacing="1" w:line="240" w:lineRule="auto"/>
    </w:pPr>
    <w:rPr>
      <w:rFonts w:ascii="Tahoma" w:eastAsia="Times New Roman" w:hAnsi="Tahoma" w:cs="Tahoma"/>
      <w:sz w:val="20"/>
      <w:szCs w:val="20"/>
    </w:rPr>
  </w:style>
  <w:style w:type="paragraph" w:customStyle="1" w:styleId="ConsPlusNormal">
    <w:name w:val="ConsPlusNormal"/>
    <w:qFormat/>
    <w:pPr>
      <w:autoSpaceDE w:val="0"/>
      <w:autoSpaceDN w:val="0"/>
      <w:adjustRightInd w:val="0"/>
      <w:ind w:firstLine="720"/>
    </w:pPr>
    <w:rPr>
      <w:rFonts w:ascii="Arial" w:eastAsia="Times New Roman" w:hAnsi="Arial" w:cs="Arial"/>
    </w:rPr>
  </w:style>
  <w:style w:type="paragraph" w:customStyle="1" w:styleId="font5">
    <w:name w:val="font5"/>
    <w:basedOn w:val="a"/>
    <w:qFormat/>
    <w:pPr>
      <w:spacing w:before="100" w:beforeAutospacing="1" w:after="100" w:afterAutospacing="1" w:line="240" w:lineRule="auto"/>
    </w:pPr>
    <w:rPr>
      <w:rFonts w:ascii="Arial Narrow" w:eastAsia="Times New Roman" w:hAnsi="Arial Narrow" w:cs="Times New Roman"/>
      <w:b/>
      <w:bCs/>
      <w:color w:val="000000"/>
      <w:sz w:val="16"/>
      <w:szCs w:val="16"/>
      <w:lang w:eastAsia="ru-RU"/>
    </w:rPr>
  </w:style>
  <w:style w:type="paragraph" w:customStyle="1" w:styleId="font6">
    <w:name w:val="font6"/>
    <w:basedOn w:val="a"/>
    <w:qFormat/>
    <w:pPr>
      <w:spacing w:before="100" w:beforeAutospacing="1" w:after="100" w:afterAutospacing="1" w:line="240" w:lineRule="auto"/>
    </w:pPr>
    <w:rPr>
      <w:rFonts w:ascii="Arial Narrow" w:eastAsia="Times New Roman" w:hAnsi="Arial Narrow" w:cs="Times New Roman"/>
      <w:color w:val="000066"/>
      <w:sz w:val="16"/>
      <w:szCs w:val="16"/>
      <w:lang w:eastAsia="ru-RU"/>
    </w:rPr>
  </w:style>
  <w:style w:type="paragraph" w:customStyle="1" w:styleId="font7">
    <w:name w:val="font7"/>
    <w:basedOn w:val="a"/>
    <w:qFormat/>
    <w:pPr>
      <w:spacing w:before="100" w:beforeAutospacing="1" w:after="100" w:afterAutospacing="1" w:line="240" w:lineRule="auto"/>
    </w:pPr>
    <w:rPr>
      <w:rFonts w:ascii="Arial Narrow" w:eastAsia="Times New Roman" w:hAnsi="Arial Narrow" w:cs="Times New Roman"/>
      <w:color w:val="000000"/>
      <w:sz w:val="16"/>
      <w:szCs w:val="16"/>
      <w:lang w:eastAsia="ru-RU"/>
    </w:rPr>
  </w:style>
  <w:style w:type="paragraph" w:customStyle="1" w:styleId="font8">
    <w:name w:val="font8"/>
    <w:basedOn w:val="a"/>
    <w:qFormat/>
    <w:pPr>
      <w:spacing w:before="100" w:beforeAutospacing="1" w:after="100" w:afterAutospacing="1" w:line="240" w:lineRule="auto"/>
    </w:pPr>
    <w:rPr>
      <w:rFonts w:ascii="Arial Narrow" w:eastAsia="Times New Roman" w:hAnsi="Arial Narrow" w:cs="Times New Roman"/>
      <w:b/>
      <w:bCs/>
      <w:color w:val="000066"/>
      <w:sz w:val="16"/>
      <w:szCs w:val="16"/>
      <w:lang w:eastAsia="ru-RU"/>
    </w:rPr>
  </w:style>
  <w:style w:type="paragraph" w:customStyle="1" w:styleId="font9">
    <w:name w:val="font9"/>
    <w:basedOn w:val="a"/>
    <w:qFormat/>
    <w:pPr>
      <w:spacing w:before="100" w:beforeAutospacing="1" w:after="100" w:afterAutospacing="1" w:line="240" w:lineRule="auto"/>
    </w:pPr>
    <w:rPr>
      <w:rFonts w:ascii="Arial Narrow" w:eastAsia="Times New Roman" w:hAnsi="Arial Narrow" w:cs="Times New Roman"/>
      <w:b/>
      <w:bCs/>
      <w:sz w:val="16"/>
      <w:szCs w:val="16"/>
      <w:lang w:eastAsia="ru-RU"/>
    </w:rPr>
  </w:style>
  <w:style w:type="paragraph" w:customStyle="1" w:styleId="font10">
    <w:name w:val="font10"/>
    <w:basedOn w:val="a"/>
    <w:qFormat/>
    <w:pPr>
      <w:spacing w:before="100" w:beforeAutospacing="1" w:after="100" w:afterAutospacing="1" w:line="240" w:lineRule="auto"/>
    </w:pPr>
    <w:rPr>
      <w:rFonts w:ascii="Arial Narrow" w:eastAsia="Times New Roman" w:hAnsi="Arial Narrow" w:cs="Times New Roman"/>
      <w:sz w:val="16"/>
      <w:szCs w:val="16"/>
      <w:lang w:eastAsia="ru-RU"/>
    </w:rPr>
  </w:style>
  <w:style w:type="paragraph" w:customStyle="1" w:styleId="font11">
    <w:name w:val="font11"/>
    <w:basedOn w:val="a"/>
    <w:qFormat/>
    <w:pPr>
      <w:spacing w:before="100" w:beforeAutospacing="1" w:after="100" w:afterAutospacing="1" w:line="240" w:lineRule="auto"/>
    </w:pPr>
    <w:rPr>
      <w:rFonts w:ascii="Arial Narrow" w:eastAsia="Times New Roman" w:hAnsi="Arial Narrow" w:cs="Times New Roman"/>
      <w:b/>
      <w:bCs/>
      <w:color w:val="002060"/>
      <w:sz w:val="16"/>
      <w:szCs w:val="16"/>
      <w:lang w:eastAsia="ru-RU"/>
    </w:rPr>
  </w:style>
  <w:style w:type="paragraph" w:customStyle="1" w:styleId="font12">
    <w:name w:val="font12"/>
    <w:basedOn w:val="a"/>
    <w:qFormat/>
    <w:pPr>
      <w:spacing w:before="100" w:beforeAutospacing="1" w:after="100" w:afterAutospacing="1" w:line="240" w:lineRule="auto"/>
    </w:pPr>
    <w:rPr>
      <w:rFonts w:ascii="Arial Narrow" w:eastAsia="Times New Roman" w:hAnsi="Arial Narrow" w:cs="Times New Roman"/>
      <w:color w:val="002060"/>
      <w:sz w:val="16"/>
      <w:szCs w:val="16"/>
      <w:lang w:eastAsia="ru-RU"/>
    </w:rPr>
  </w:style>
  <w:style w:type="paragraph" w:customStyle="1" w:styleId="xl63">
    <w:name w:val="xl63"/>
    <w:basedOn w:val="a"/>
    <w:qFormat/>
    <w:pPr>
      <w:spacing w:before="100" w:beforeAutospacing="1" w:after="100" w:afterAutospacing="1" w:line="240" w:lineRule="auto"/>
      <w:jc w:val="center"/>
    </w:pPr>
    <w:rPr>
      <w:rFonts w:ascii="Arial Narrow" w:eastAsia="Times New Roman" w:hAnsi="Arial Narrow" w:cs="Times New Roman"/>
      <w:b/>
      <w:bCs/>
      <w:sz w:val="16"/>
      <w:szCs w:val="16"/>
      <w:lang w:eastAsia="ru-RU"/>
    </w:rPr>
  </w:style>
  <w:style w:type="paragraph" w:customStyle="1" w:styleId="xl64">
    <w:name w:val="xl64"/>
    <w:basedOn w:val="a"/>
    <w:qFormat/>
    <w:pPr>
      <w:spacing w:before="100" w:beforeAutospacing="1" w:after="100" w:afterAutospacing="1" w:line="240" w:lineRule="auto"/>
      <w:jc w:val="center"/>
    </w:pPr>
    <w:rPr>
      <w:rFonts w:ascii="Arial Narrow" w:eastAsia="Times New Roman" w:hAnsi="Arial Narrow" w:cs="Times New Roman"/>
      <w:b/>
      <w:bCs/>
      <w:sz w:val="16"/>
      <w:szCs w:val="16"/>
      <w:lang w:eastAsia="ru-RU"/>
    </w:rPr>
  </w:style>
  <w:style w:type="paragraph" w:customStyle="1" w:styleId="xl65">
    <w:name w:val="xl65"/>
    <w:basedOn w:val="a"/>
    <w:qFormat/>
    <w:pPr>
      <w:spacing w:before="100" w:beforeAutospacing="1" w:after="100" w:afterAutospacing="1" w:line="240" w:lineRule="auto"/>
    </w:pPr>
    <w:rPr>
      <w:rFonts w:ascii="Arial Narrow" w:eastAsia="Times New Roman" w:hAnsi="Arial Narrow" w:cs="Times New Roman"/>
      <w:color w:val="000066"/>
      <w:sz w:val="16"/>
      <w:szCs w:val="16"/>
      <w:lang w:eastAsia="ru-RU"/>
    </w:rPr>
  </w:style>
  <w:style w:type="paragraph" w:customStyle="1" w:styleId="xl66">
    <w:name w:val="xl66"/>
    <w:basedOn w:val="a"/>
    <w:qFormat/>
    <w:pPr>
      <w:spacing w:before="100" w:beforeAutospacing="1" w:after="100" w:afterAutospacing="1" w:line="240" w:lineRule="auto"/>
      <w:jc w:val="right"/>
    </w:pPr>
    <w:rPr>
      <w:rFonts w:ascii="Arial Narrow" w:eastAsia="Times New Roman" w:hAnsi="Arial Narrow" w:cs="Times New Roman"/>
      <w:sz w:val="16"/>
      <w:szCs w:val="16"/>
      <w:lang w:eastAsia="ru-RU"/>
    </w:rPr>
  </w:style>
  <w:style w:type="paragraph" w:customStyle="1" w:styleId="xl67">
    <w:name w:val="xl67"/>
    <w:basedOn w:val="a"/>
    <w:qFormat/>
    <w:pPr>
      <w:spacing w:before="100" w:beforeAutospacing="1" w:after="100" w:afterAutospacing="1" w:line="240" w:lineRule="auto"/>
    </w:pPr>
    <w:rPr>
      <w:rFonts w:ascii="Arial Narrow" w:eastAsia="Times New Roman" w:hAnsi="Arial Narrow" w:cs="Times New Roman"/>
      <w:sz w:val="16"/>
      <w:szCs w:val="16"/>
      <w:lang w:eastAsia="ru-RU"/>
    </w:rPr>
  </w:style>
  <w:style w:type="paragraph" w:customStyle="1" w:styleId="xl68">
    <w:name w:val="xl68"/>
    <w:basedOn w:val="a"/>
    <w:qFormat/>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Narrow" w:eastAsia="Times New Roman" w:hAnsi="Arial Narrow" w:cs="Times New Roman"/>
      <w:color w:val="000066"/>
      <w:sz w:val="16"/>
      <w:szCs w:val="16"/>
      <w:lang w:eastAsia="ru-RU"/>
    </w:rPr>
  </w:style>
  <w:style w:type="paragraph" w:customStyle="1" w:styleId="xl69">
    <w:name w:val="xl69"/>
    <w:basedOn w:val="a"/>
    <w:qFormat/>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Narrow" w:eastAsia="Times New Roman" w:hAnsi="Arial Narrow" w:cs="Times New Roman"/>
      <w:b/>
      <w:bCs/>
      <w:color w:val="000066"/>
      <w:sz w:val="16"/>
      <w:szCs w:val="16"/>
      <w:lang w:eastAsia="ru-RU"/>
    </w:rPr>
  </w:style>
  <w:style w:type="paragraph" w:customStyle="1" w:styleId="xl70">
    <w:name w:val="xl70"/>
    <w:basedOn w:val="a"/>
    <w:qFormat/>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Narrow" w:eastAsia="Times New Roman" w:hAnsi="Arial Narrow" w:cs="Times New Roman"/>
      <w:b/>
      <w:bCs/>
      <w:color w:val="000066"/>
      <w:sz w:val="16"/>
      <w:szCs w:val="16"/>
      <w:lang w:eastAsia="ru-RU"/>
    </w:rPr>
  </w:style>
  <w:style w:type="paragraph" w:customStyle="1" w:styleId="xl71">
    <w:name w:val="xl71"/>
    <w:basedOn w:val="a"/>
    <w:qFormat/>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Narrow" w:eastAsia="Times New Roman" w:hAnsi="Arial Narrow" w:cs="Times New Roman"/>
      <w:color w:val="000066"/>
      <w:sz w:val="16"/>
      <w:szCs w:val="16"/>
      <w:lang w:eastAsia="ru-RU"/>
    </w:rPr>
  </w:style>
  <w:style w:type="paragraph" w:customStyle="1" w:styleId="xl72">
    <w:name w:val="xl72"/>
    <w:basedOn w:val="a"/>
    <w:qFormat/>
    <w:pPr>
      <w:pBdr>
        <w:top w:val="single" w:sz="4" w:space="0" w:color="auto"/>
        <w:left w:val="single" w:sz="4" w:space="0" w:color="auto"/>
        <w:bottom w:val="single" w:sz="4" w:space="0" w:color="auto"/>
        <w:right w:val="single" w:sz="4" w:space="0" w:color="auto"/>
      </w:pBdr>
      <w:shd w:val="clear" w:color="auto" w:fill="FCD5B4"/>
      <w:spacing w:before="100" w:beforeAutospacing="1" w:after="100" w:afterAutospacing="1" w:line="240" w:lineRule="auto"/>
    </w:pPr>
    <w:rPr>
      <w:rFonts w:ascii="Arial Narrow" w:eastAsia="Times New Roman" w:hAnsi="Arial Narrow" w:cs="Times New Roman"/>
      <w:b/>
      <w:bCs/>
      <w:color w:val="C00000"/>
      <w:sz w:val="16"/>
      <w:szCs w:val="16"/>
      <w:lang w:eastAsia="ru-RU"/>
    </w:rPr>
  </w:style>
  <w:style w:type="paragraph" w:customStyle="1" w:styleId="xl73">
    <w:name w:val="xl73"/>
    <w:basedOn w:val="a"/>
    <w:qFormat/>
    <w:pPr>
      <w:pBdr>
        <w:top w:val="single" w:sz="4" w:space="0" w:color="auto"/>
        <w:left w:val="single" w:sz="4" w:space="0" w:color="auto"/>
        <w:right w:val="single" w:sz="4" w:space="0" w:color="auto"/>
      </w:pBdr>
      <w:shd w:val="clear" w:color="auto" w:fill="FCD5B4"/>
      <w:spacing w:before="100" w:beforeAutospacing="1" w:after="100" w:afterAutospacing="1" w:line="240" w:lineRule="auto"/>
      <w:jc w:val="right"/>
    </w:pPr>
    <w:rPr>
      <w:rFonts w:ascii="Arial Narrow" w:eastAsia="Times New Roman" w:hAnsi="Arial Narrow" w:cs="Times New Roman"/>
      <w:color w:val="C00000"/>
      <w:sz w:val="16"/>
      <w:szCs w:val="16"/>
      <w:lang w:eastAsia="ru-RU"/>
    </w:rPr>
  </w:style>
  <w:style w:type="paragraph" w:customStyle="1" w:styleId="xl74">
    <w:name w:val="xl74"/>
    <w:basedOn w:val="a"/>
    <w:qFormat/>
    <w:pPr>
      <w:pBdr>
        <w:top w:val="single" w:sz="4" w:space="0" w:color="auto"/>
        <w:left w:val="single" w:sz="4" w:space="0" w:color="auto"/>
        <w:right w:val="single" w:sz="4" w:space="0" w:color="auto"/>
      </w:pBdr>
      <w:shd w:val="clear" w:color="auto" w:fill="FCD5B4"/>
      <w:spacing w:before="100" w:beforeAutospacing="1" w:after="100" w:afterAutospacing="1" w:line="240" w:lineRule="auto"/>
      <w:jc w:val="center"/>
    </w:pPr>
    <w:rPr>
      <w:rFonts w:ascii="Arial Narrow" w:eastAsia="Times New Roman" w:hAnsi="Arial Narrow" w:cs="Times New Roman"/>
      <w:color w:val="C00000"/>
      <w:sz w:val="16"/>
      <w:szCs w:val="16"/>
      <w:lang w:eastAsia="ru-RU"/>
    </w:rPr>
  </w:style>
  <w:style w:type="paragraph" w:customStyle="1" w:styleId="xl75">
    <w:name w:val="xl75"/>
    <w:basedOn w:val="a"/>
    <w:qFormat/>
    <w:pPr>
      <w:pBdr>
        <w:top w:val="single" w:sz="4" w:space="0" w:color="auto"/>
        <w:left w:val="single" w:sz="4" w:space="0" w:color="auto"/>
        <w:right w:val="single" w:sz="4" w:space="0" w:color="auto"/>
      </w:pBdr>
      <w:shd w:val="clear" w:color="auto" w:fill="FCD5B4"/>
      <w:spacing w:before="100" w:beforeAutospacing="1" w:after="100" w:afterAutospacing="1" w:line="240" w:lineRule="auto"/>
      <w:jc w:val="center"/>
    </w:pPr>
    <w:rPr>
      <w:rFonts w:ascii="Arial Narrow" w:eastAsia="Times New Roman" w:hAnsi="Arial Narrow" w:cs="Times New Roman"/>
      <w:b/>
      <w:bCs/>
      <w:color w:val="FF0000"/>
      <w:sz w:val="16"/>
      <w:szCs w:val="16"/>
      <w:lang w:eastAsia="ru-RU"/>
    </w:rPr>
  </w:style>
  <w:style w:type="paragraph" w:customStyle="1" w:styleId="xl76">
    <w:name w:val="xl76"/>
    <w:basedOn w:val="a"/>
    <w:qFormat/>
    <w:pPr>
      <w:pBdr>
        <w:top w:val="single" w:sz="4" w:space="0" w:color="auto"/>
        <w:left w:val="single" w:sz="4" w:space="0" w:color="auto"/>
        <w:bottom w:val="single" w:sz="4" w:space="0" w:color="auto"/>
        <w:right w:val="single" w:sz="4" w:space="0" w:color="auto"/>
      </w:pBdr>
      <w:shd w:val="clear" w:color="auto" w:fill="FCD5B4"/>
      <w:spacing w:before="100" w:beforeAutospacing="1" w:after="100" w:afterAutospacing="1" w:line="240" w:lineRule="auto"/>
    </w:pPr>
    <w:rPr>
      <w:rFonts w:ascii="Arial Narrow" w:eastAsia="Times New Roman" w:hAnsi="Arial Narrow" w:cs="Times New Roman"/>
      <w:color w:val="C00000"/>
      <w:sz w:val="16"/>
      <w:szCs w:val="16"/>
      <w:lang w:eastAsia="ru-RU"/>
    </w:rPr>
  </w:style>
  <w:style w:type="paragraph" w:customStyle="1" w:styleId="xl77">
    <w:name w:val="xl77"/>
    <w:basedOn w:val="a"/>
    <w:qFormat/>
    <w:pPr>
      <w:pBdr>
        <w:left w:val="single" w:sz="4" w:space="0" w:color="auto"/>
        <w:bottom w:val="single" w:sz="4" w:space="0" w:color="auto"/>
        <w:right w:val="single" w:sz="4" w:space="0" w:color="auto"/>
      </w:pBdr>
      <w:shd w:val="clear" w:color="auto" w:fill="FCD5B4"/>
      <w:spacing w:before="100" w:beforeAutospacing="1" w:after="100" w:afterAutospacing="1" w:line="240" w:lineRule="auto"/>
      <w:jc w:val="right"/>
    </w:pPr>
    <w:rPr>
      <w:rFonts w:ascii="Arial Narrow" w:eastAsia="Times New Roman" w:hAnsi="Arial Narrow" w:cs="Times New Roman"/>
      <w:color w:val="C00000"/>
      <w:sz w:val="16"/>
      <w:szCs w:val="16"/>
      <w:lang w:eastAsia="ru-RU"/>
    </w:rPr>
  </w:style>
  <w:style w:type="paragraph" w:customStyle="1" w:styleId="xl78">
    <w:name w:val="xl78"/>
    <w:basedOn w:val="a"/>
    <w:qFormat/>
    <w:pPr>
      <w:pBdr>
        <w:left w:val="single" w:sz="4" w:space="0" w:color="auto"/>
        <w:bottom w:val="single" w:sz="4" w:space="0" w:color="auto"/>
        <w:right w:val="single" w:sz="4" w:space="0" w:color="auto"/>
      </w:pBdr>
      <w:shd w:val="clear" w:color="auto" w:fill="FCD5B4"/>
      <w:spacing w:before="100" w:beforeAutospacing="1" w:after="100" w:afterAutospacing="1" w:line="240" w:lineRule="auto"/>
      <w:jc w:val="center"/>
    </w:pPr>
    <w:rPr>
      <w:rFonts w:ascii="Arial Narrow" w:eastAsia="Times New Roman" w:hAnsi="Arial Narrow" w:cs="Times New Roman"/>
      <w:color w:val="C00000"/>
      <w:sz w:val="16"/>
      <w:szCs w:val="16"/>
      <w:lang w:eastAsia="ru-RU"/>
    </w:rPr>
  </w:style>
  <w:style w:type="paragraph" w:customStyle="1" w:styleId="xl79">
    <w:name w:val="xl79"/>
    <w:basedOn w:val="a"/>
    <w:qFormat/>
    <w:pPr>
      <w:pBdr>
        <w:left w:val="single" w:sz="4" w:space="0" w:color="auto"/>
        <w:bottom w:val="single" w:sz="4" w:space="0" w:color="auto"/>
        <w:right w:val="single" w:sz="4" w:space="0" w:color="auto"/>
      </w:pBdr>
      <w:shd w:val="clear" w:color="auto" w:fill="FCD5B4"/>
      <w:spacing w:before="100" w:beforeAutospacing="1" w:after="100" w:afterAutospacing="1" w:line="240" w:lineRule="auto"/>
      <w:jc w:val="center"/>
    </w:pPr>
    <w:rPr>
      <w:rFonts w:ascii="Arial Narrow" w:eastAsia="Times New Roman" w:hAnsi="Arial Narrow" w:cs="Times New Roman"/>
      <w:b/>
      <w:bCs/>
      <w:color w:val="FF0000"/>
      <w:sz w:val="16"/>
      <w:szCs w:val="16"/>
      <w:lang w:eastAsia="ru-RU"/>
    </w:rPr>
  </w:style>
  <w:style w:type="paragraph" w:customStyle="1" w:styleId="xl80">
    <w:name w:val="xl80"/>
    <w:basedOn w:val="a"/>
    <w:qFormat/>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Narrow" w:eastAsia="Times New Roman" w:hAnsi="Arial Narrow" w:cs="Times New Roman"/>
      <w:b/>
      <w:bCs/>
      <w:color w:val="0070C0"/>
      <w:sz w:val="16"/>
      <w:szCs w:val="16"/>
      <w:lang w:eastAsia="ru-RU"/>
    </w:rPr>
  </w:style>
  <w:style w:type="paragraph" w:customStyle="1" w:styleId="xl81">
    <w:name w:val="xl81"/>
    <w:basedOn w:val="a"/>
    <w:qFormat/>
    <w:pPr>
      <w:pBdr>
        <w:top w:val="single" w:sz="4" w:space="0" w:color="auto"/>
        <w:left w:val="single" w:sz="4" w:space="0" w:color="auto"/>
        <w:bottom w:val="single" w:sz="4" w:space="0" w:color="auto"/>
        <w:right w:val="single" w:sz="4" w:space="0" w:color="auto"/>
      </w:pBdr>
      <w:shd w:val="clear" w:color="auto" w:fill="FCD5B4"/>
      <w:spacing w:before="100" w:beforeAutospacing="1" w:after="100" w:afterAutospacing="1" w:line="240" w:lineRule="auto"/>
      <w:jc w:val="center"/>
    </w:pPr>
    <w:rPr>
      <w:rFonts w:ascii="Arial Narrow" w:eastAsia="Times New Roman" w:hAnsi="Arial Narrow" w:cs="Times New Roman"/>
      <w:b/>
      <w:bCs/>
      <w:sz w:val="16"/>
      <w:szCs w:val="16"/>
      <w:lang w:eastAsia="ru-RU"/>
    </w:rPr>
  </w:style>
  <w:style w:type="paragraph" w:customStyle="1" w:styleId="xl82">
    <w:name w:val="xl82"/>
    <w:basedOn w:val="a"/>
    <w:qFormat/>
    <w:pPr>
      <w:pBdr>
        <w:top w:val="single" w:sz="4" w:space="0" w:color="auto"/>
        <w:left w:val="single" w:sz="4" w:space="0" w:color="auto"/>
        <w:bottom w:val="single" w:sz="4" w:space="0" w:color="auto"/>
        <w:right w:val="single" w:sz="4" w:space="0" w:color="auto"/>
      </w:pBdr>
      <w:shd w:val="clear" w:color="auto" w:fill="FCD5B4"/>
      <w:spacing w:before="100" w:beforeAutospacing="1" w:after="100" w:afterAutospacing="1" w:line="240" w:lineRule="auto"/>
      <w:jc w:val="center"/>
    </w:pPr>
    <w:rPr>
      <w:rFonts w:ascii="Arial Narrow" w:eastAsia="Times New Roman" w:hAnsi="Arial Narrow" w:cs="Times New Roman"/>
      <w:b/>
      <w:bCs/>
      <w:color w:val="0070C0"/>
      <w:sz w:val="16"/>
      <w:szCs w:val="16"/>
      <w:lang w:eastAsia="ru-RU"/>
    </w:rPr>
  </w:style>
  <w:style w:type="paragraph" w:customStyle="1" w:styleId="xl83">
    <w:name w:val="xl83"/>
    <w:basedOn w:val="a"/>
    <w:qFormat/>
    <w:pPr>
      <w:pBdr>
        <w:top w:val="single" w:sz="4" w:space="0" w:color="auto"/>
        <w:left w:val="single" w:sz="4" w:space="0" w:color="auto"/>
        <w:bottom w:val="single" w:sz="4" w:space="0" w:color="auto"/>
        <w:right w:val="single" w:sz="4" w:space="0" w:color="auto"/>
      </w:pBdr>
      <w:shd w:val="clear" w:color="auto" w:fill="FCD5B4"/>
      <w:spacing w:before="100" w:beforeAutospacing="1" w:after="100" w:afterAutospacing="1" w:line="240" w:lineRule="auto"/>
      <w:jc w:val="center"/>
    </w:pPr>
    <w:rPr>
      <w:rFonts w:ascii="Arial Narrow" w:eastAsia="Times New Roman" w:hAnsi="Arial Narrow" w:cs="Times New Roman"/>
      <w:b/>
      <w:bCs/>
      <w:color w:val="0070C0"/>
      <w:sz w:val="16"/>
      <w:szCs w:val="16"/>
      <w:lang w:eastAsia="ru-RU"/>
    </w:rPr>
  </w:style>
  <w:style w:type="paragraph" w:customStyle="1" w:styleId="xl84">
    <w:name w:val="xl84"/>
    <w:basedOn w:val="a"/>
    <w:qFormat/>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Narrow" w:eastAsia="Times New Roman" w:hAnsi="Arial Narrow" w:cs="Times New Roman"/>
      <w:b/>
      <w:bCs/>
      <w:sz w:val="16"/>
      <w:szCs w:val="16"/>
      <w:lang w:eastAsia="ru-RU"/>
    </w:rPr>
  </w:style>
  <w:style w:type="paragraph" w:customStyle="1" w:styleId="xl85">
    <w:name w:val="xl85"/>
    <w:basedOn w:val="a"/>
    <w:qFormat/>
    <w:pPr>
      <w:pBdr>
        <w:top w:val="single" w:sz="4" w:space="0" w:color="auto"/>
        <w:left w:val="single" w:sz="4" w:space="0" w:color="auto"/>
        <w:right w:val="single" w:sz="4" w:space="0" w:color="auto"/>
      </w:pBdr>
      <w:shd w:val="clear" w:color="auto" w:fill="FCD5B4"/>
      <w:spacing w:before="100" w:beforeAutospacing="1" w:after="100" w:afterAutospacing="1" w:line="240" w:lineRule="auto"/>
      <w:jc w:val="both"/>
    </w:pPr>
    <w:rPr>
      <w:rFonts w:ascii="Arial Narrow" w:eastAsia="Times New Roman" w:hAnsi="Arial Narrow" w:cs="Times New Roman"/>
      <w:sz w:val="16"/>
      <w:szCs w:val="16"/>
      <w:lang w:eastAsia="ru-RU"/>
    </w:rPr>
  </w:style>
  <w:style w:type="paragraph" w:customStyle="1" w:styleId="xl86">
    <w:name w:val="xl86"/>
    <w:basedOn w:val="a"/>
    <w:qFormat/>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Narrow" w:eastAsia="Times New Roman" w:hAnsi="Arial Narrow" w:cs="Times New Roman"/>
      <w:sz w:val="16"/>
      <w:szCs w:val="16"/>
      <w:lang w:eastAsia="ru-RU"/>
    </w:rPr>
  </w:style>
  <w:style w:type="paragraph" w:customStyle="1" w:styleId="xl87">
    <w:name w:val="xl87"/>
    <w:basedOn w:val="a"/>
    <w:qFormat/>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Narrow" w:eastAsia="Times New Roman" w:hAnsi="Arial Narrow" w:cs="Times New Roman"/>
      <w:sz w:val="16"/>
      <w:szCs w:val="16"/>
      <w:lang w:eastAsia="ru-RU"/>
    </w:rPr>
  </w:style>
  <w:style w:type="paragraph" w:customStyle="1" w:styleId="xl88">
    <w:name w:val="xl88"/>
    <w:basedOn w:val="a"/>
    <w:qFormat/>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Narrow" w:eastAsia="Times New Roman" w:hAnsi="Arial Narrow" w:cs="Times New Roman"/>
      <w:color w:val="000000"/>
      <w:sz w:val="16"/>
      <w:szCs w:val="16"/>
      <w:lang w:eastAsia="ru-RU"/>
    </w:rPr>
  </w:style>
  <w:style w:type="paragraph" w:customStyle="1" w:styleId="xl89">
    <w:name w:val="xl89"/>
    <w:basedOn w:val="a"/>
    <w:qFormat/>
    <w:pPr>
      <w:pBdr>
        <w:left w:val="single" w:sz="4" w:space="0" w:color="auto"/>
        <w:right w:val="single" w:sz="4" w:space="0" w:color="auto"/>
      </w:pBdr>
      <w:shd w:val="clear" w:color="auto" w:fill="FCD5B4"/>
      <w:spacing w:before="100" w:beforeAutospacing="1" w:after="100" w:afterAutospacing="1" w:line="240" w:lineRule="auto"/>
      <w:jc w:val="both"/>
    </w:pPr>
    <w:rPr>
      <w:rFonts w:ascii="Arial Narrow" w:eastAsia="Times New Roman" w:hAnsi="Arial Narrow" w:cs="Times New Roman"/>
      <w:sz w:val="16"/>
      <w:szCs w:val="16"/>
      <w:lang w:eastAsia="ru-RU"/>
    </w:rPr>
  </w:style>
  <w:style w:type="paragraph" w:customStyle="1" w:styleId="xl90">
    <w:name w:val="xl90"/>
    <w:basedOn w:val="a"/>
    <w:qFormat/>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Narrow" w:eastAsia="Times New Roman" w:hAnsi="Arial Narrow" w:cs="Times New Roman"/>
      <w:color w:val="FF0000"/>
      <w:sz w:val="16"/>
      <w:szCs w:val="16"/>
      <w:lang w:eastAsia="ru-RU"/>
    </w:rPr>
  </w:style>
  <w:style w:type="paragraph" w:customStyle="1" w:styleId="xl91">
    <w:name w:val="xl91"/>
    <w:basedOn w:val="a"/>
    <w:qFormat/>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Narrow" w:eastAsia="Times New Roman" w:hAnsi="Arial Narrow" w:cs="Times New Roman"/>
      <w:sz w:val="16"/>
      <w:szCs w:val="16"/>
      <w:lang w:eastAsia="ru-RU"/>
    </w:rPr>
  </w:style>
  <w:style w:type="paragraph" w:customStyle="1" w:styleId="xl92">
    <w:name w:val="xl92"/>
    <w:basedOn w:val="a"/>
    <w:qFormat/>
    <w:pPr>
      <w:pBdr>
        <w:left w:val="single" w:sz="4" w:space="0" w:color="auto"/>
        <w:bottom w:val="single" w:sz="4" w:space="0" w:color="auto"/>
        <w:right w:val="single" w:sz="4" w:space="0" w:color="auto"/>
      </w:pBdr>
      <w:shd w:val="clear" w:color="auto" w:fill="FCD5B4"/>
      <w:spacing w:before="100" w:beforeAutospacing="1" w:after="100" w:afterAutospacing="1" w:line="240" w:lineRule="auto"/>
      <w:jc w:val="both"/>
    </w:pPr>
    <w:rPr>
      <w:rFonts w:ascii="Arial Narrow" w:eastAsia="Times New Roman" w:hAnsi="Arial Narrow" w:cs="Times New Roman"/>
      <w:sz w:val="16"/>
      <w:szCs w:val="16"/>
      <w:lang w:eastAsia="ru-RU"/>
    </w:rPr>
  </w:style>
  <w:style w:type="paragraph" w:customStyle="1" w:styleId="xl93">
    <w:name w:val="xl93"/>
    <w:basedOn w:val="a"/>
    <w:qFormat/>
    <w:pPr>
      <w:pBdr>
        <w:top w:val="single" w:sz="4" w:space="0" w:color="auto"/>
        <w:left w:val="single" w:sz="4" w:space="0" w:color="auto"/>
        <w:bottom w:val="single" w:sz="4" w:space="0" w:color="auto"/>
        <w:right w:val="single" w:sz="4" w:space="0" w:color="auto"/>
      </w:pBdr>
      <w:shd w:val="clear" w:color="auto" w:fill="FCD5B4"/>
      <w:spacing w:before="100" w:beforeAutospacing="1" w:after="100" w:afterAutospacing="1" w:line="240" w:lineRule="auto"/>
    </w:pPr>
    <w:rPr>
      <w:rFonts w:ascii="Arial Narrow" w:eastAsia="Times New Roman" w:hAnsi="Arial Narrow" w:cs="Times New Roman"/>
      <w:sz w:val="16"/>
      <w:szCs w:val="16"/>
      <w:lang w:eastAsia="ru-RU"/>
    </w:rPr>
  </w:style>
  <w:style w:type="paragraph" w:customStyle="1" w:styleId="xl94">
    <w:name w:val="xl94"/>
    <w:basedOn w:val="a"/>
    <w:qFormat/>
    <w:pPr>
      <w:pBdr>
        <w:top w:val="single" w:sz="4" w:space="0" w:color="auto"/>
        <w:left w:val="single" w:sz="4" w:space="0" w:color="auto"/>
        <w:bottom w:val="single" w:sz="4" w:space="0" w:color="auto"/>
        <w:right w:val="single" w:sz="4" w:space="0" w:color="auto"/>
      </w:pBdr>
      <w:shd w:val="clear" w:color="auto" w:fill="FCD5B4"/>
      <w:spacing w:before="100" w:beforeAutospacing="1" w:after="100" w:afterAutospacing="1" w:line="240" w:lineRule="auto"/>
    </w:pPr>
    <w:rPr>
      <w:rFonts w:ascii="Arial Narrow" w:eastAsia="Times New Roman" w:hAnsi="Arial Narrow" w:cs="Times New Roman"/>
      <w:sz w:val="16"/>
      <w:szCs w:val="16"/>
      <w:lang w:eastAsia="ru-RU"/>
    </w:rPr>
  </w:style>
  <w:style w:type="paragraph" w:customStyle="1" w:styleId="xl95">
    <w:name w:val="xl95"/>
    <w:basedOn w:val="a"/>
    <w:qFormat/>
    <w:pPr>
      <w:pBdr>
        <w:top w:val="single" w:sz="4" w:space="0" w:color="auto"/>
        <w:left w:val="single" w:sz="4" w:space="0" w:color="auto"/>
        <w:bottom w:val="single" w:sz="4" w:space="0" w:color="auto"/>
        <w:right w:val="single" w:sz="4" w:space="0" w:color="auto"/>
      </w:pBdr>
      <w:shd w:val="clear" w:color="auto" w:fill="FCD5B4"/>
      <w:spacing w:before="100" w:beforeAutospacing="1" w:after="100" w:afterAutospacing="1" w:line="240" w:lineRule="auto"/>
      <w:jc w:val="center"/>
    </w:pPr>
    <w:rPr>
      <w:rFonts w:ascii="Arial Narrow" w:eastAsia="Times New Roman" w:hAnsi="Arial Narrow" w:cs="Times New Roman"/>
      <w:b/>
      <w:bCs/>
      <w:sz w:val="16"/>
      <w:szCs w:val="16"/>
      <w:lang w:eastAsia="ru-RU"/>
    </w:rPr>
  </w:style>
  <w:style w:type="paragraph" w:customStyle="1" w:styleId="xl96">
    <w:name w:val="xl96"/>
    <w:basedOn w:val="a"/>
    <w:qFormat/>
    <w:pPr>
      <w:pBdr>
        <w:top w:val="single" w:sz="4" w:space="0" w:color="auto"/>
        <w:left w:val="single" w:sz="4" w:space="0" w:color="auto"/>
        <w:right w:val="single" w:sz="4" w:space="0" w:color="auto"/>
      </w:pBdr>
      <w:shd w:val="clear" w:color="auto" w:fill="FCD5B4"/>
      <w:spacing w:before="100" w:beforeAutospacing="1" w:after="100" w:afterAutospacing="1" w:line="240" w:lineRule="auto"/>
      <w:jc w:val="both"/>
    </w:pPr>
    <w:rPr>
      <w:rFonts w:ascii="Arial Narrow" w:eastAsia="Times New Roman" w:hAnsi="Arial Narrow" w:cs="Times New Roman"/>
      <w:color w:val="000066"/>
      <w:sz w:val="16"/>
      <w:szCs w:val="16"/>
      <w:lang w:eastAsia="ru-RU"/>
    </w:rPr>
  </w:style>
  <w:style w:type="paragraph" w:customStyle="1" w:styleId="xl97">
    <w:name w:val="xl97"/>
    <w:basedOn w:val="a"/>
    <w:qFormat/>
    <w:pPr>
      <w:pBdr>
        <w:left w:val="single" w:sz="4" w:space="0" w:color="auto"/>
        <w:right w:val="single" w:sz="4" w:space="0" w:color="auto"/>
      </w:pBdr>
      <w:shd w:val="clear" w:color="auto" w:fill="FCD5B4"/>
      <w:spacing w:before="100" w:beforeAutospacing="1" w:after="100" w:afterAutospacing="1" w:line="240" w:lineRule="auto"/>
      <w:jc w:val="both"/>
    </w:pPr>
    <w:rPr>
      <w:rFonts w:ascii="Arial Narrow" w:eastAsia="Times New Roman" w:hAnsi="Arial Narrow" w:cs="Times New Roman"/>
      <w:color w:val="000066"/>
      <w:sz w:val="16"/>
      <w:szCs w:val="16"/>
      <w:lang w:eastAsia="ru-RU"/>
    </w:rPr>
  </w:style>
  <w:style w:type="paragraph" w:customStyle="1" w:styleId="xl98">
    <w:name w:val="xl98"/>
    <w:basedOn w:val="a"/>
    <w:qFormat/>
    <w:pPr>
      <w:pBdr>
        <w:left w:val="single" w:sz="4" w:space="0" w:color="auto"/>
        <w:bottom w:val="single" w:sz="4" w:space="0" w:color="auto"/>
        <w:right w:val="single" w:sz="4" w:space="0" w:color="auto"/>
      </w:pBdr>
      <w:shd w:val="clear" w:color="auto" w:fill="FCD5B4"/>
      <w:spacing w:before="100" w:beforeAutospacing="1" w:after="100" w:afterAutospacing="1" w:line="240" w:lineRule="auto"/>
      <w:jc w:val="both"/>
    </w:pPr>
    <w:rPr>
      <w:rFonts w:ascii="Arial Narrow" w:eastAsia="Times New Roman" w:hAnsi="Arial Narrow" w:cs="Times New Roman"/>
      <w:color w:val="000066"/>
      <w:sz w:val="16"/>
      <w:szCs w:val="16"/>
      <w:lang w:eastAsia="ru-RU"/>
    </w:rPr>
  </w:style>
  <w:style w:type="paragraph" w:customStyle="1" w:styleId="xl99">
    <w:name w:val="xl99"/>
    <w:basedOn w:val="a"/>
    <w:qFormat/>
    <w:pPr>
      <w:pBdr>
        <w:top w:val="single" w:sz="4" w:space="0" w:color="auto"/>
        <w:left w:val="single" w:sz="4" w:space="0" w:color="auto"/>
        <w:bottom w:val="single" w:sz="4" w:space="0" w:color="auto"/>
      </w:pBdr>
      <w:spacing w:before="100" w:beforeAutospacing="1" w:after="100" w:afterAutospacing="1" w:line="240" w:lineRule="auto"/>
      <w:jc w:val="center"/>
    </w:pPr>
    <w:rPr>
      <w:rFonts w:ascii="Arial Narrow" w:eastAsia="Times New Roman" w:hAnsi="Arial Narrow" w:cs="Times New Roman"/>
      <w:b/>
      <w:bCs/>
      <w:sz w:val="16"/>
      <w:szCs w:val="16"/>
      <w:lang w:eastAsia="ru-RU"/>
    </w:rPr>
  </w:style>
  <w:style w:type="paragraph" w:customStyle="1" w:styleId="xl100">
    <w:name w:val="xl100"/>
    <w:basedOn w:val="a"/>
    <w:qFormat/>
    <w:pPr>
      <w:pBdr>
        <w:top w:val="single" w:sz="4" w:space="0" w:color="auto"/>
        <w:bottom w:val="single" w:sz="4" w:space="0" w:color="auto"/>
      </w:pBdr>
      <w:spacing w:before="100" w:beforeAutospacing="1" w:after="100" w:afterAutospacing="1" w:line="240" w:lineRule="auto"/>
      <w:jc w:val="center"/>
    </w:pPr>
    <w:rPr>
      <w:rFonts w:ascii="Arial Narrow" w:eastAsia="Times New Roman" w:hAnsi="Arial Narrow" w:cs="Times New Roman"/>
      <w:b/>
      <w:bCs/>
      <w:sz w:val="16"/>
      <w:szCs w:val="16"/>
      <w:lang w:eastAsia="ru-RU"/>
    </w:rPr>
  </w:style>
  <w:style w:type="paragraph" w:customStyle="1" w:styleId="xl101">
    <w:name w:val="xl101"/>
    <w:basedOn w:val="a"/>
    <w:qFormat/>
    <w:pPr>
      <w:pBdr>
        <w:top w:val="single" w:sz="4" w:space="0" w:color="auto"/>
        <w:bottom w:val="single" w:sz="4" w:space="0" w:color="auto"/>
        <w:right w:val="single" w:sz="4" w:space="0" w:color="auto"/>
      </w:pBdr>
      <w:spacing w:before="100" w:beforeAutospacing="1" w:after="100" w:afterAutospacing="1" w:line="240" w:lineRule="auto"/>
      <w:jc w:val="center"/>
    </w:pPr>
    <w:rPr>
      <w:rFonts w:ascii="Arial Narrow" w:eastAsia="Times New Roman" w:hAnsi="Arial Narrow" w:cs="Times New Roman"/>
      <w:b/>
      <w:bCs/>
      <w:sz w:val="16"/>
      <w:szCs w:val="16"/>
      <w:lang w:eastAsia="ru-RU"/>
    </w:rPr>
  </w:style>
  <w:style w:type="paragraph" w:customStyle="1" w:styleId="xl102">
    <w:name w:val="xl102"/>
    <w:basedOn w:val="a"/>
    <w:qFormat/>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Arial Narrow" w:eastAsia="Times New Roman" w:hAnsi="Arial Narrow" w:cs="Times New Roman"/>
      <w:sz w:val="16"/>
      <w:szCs w:val="16"/>
      <w:lang w:eastAsia="ru-RU"/>
    </w:rPr>
  </w:style>
  <w:style w:type="paragraph" w:customStyle="1" w:styleId="xl103">
    <w:name w:val="xl103"/>
    <w:basedOn w:val="a"/>
    <w:qFormat/>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Narrow" w:eastAsia="Times New Roman" w:hAnsi="Arial Narrow" w:cs="Times New Roman"/>
      <w:color w:val="FF0000"/>
      <w:sz w:val="16"/>
      <w:szCs w:val="16"/>
      <w:lang w:eastAsia="ru-RU"/>
    </w:rPr>
  </w:style>
  <w:style w:type="paragraph" w:customStyle="1" w:styleId="xl104">
    <w:name w:val="xl104"/>
    <w:basedOn w:val="a"/>
    <w:qFormat/>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Narrow" w:eastAsia="Times New Roman" w:hAnsi="Arial Narrow" w:cs="Times New Roman"/>
      <w:sz w:val="16"/>
      <w:szCs w:val="16"/>
      <w:lang w:eastAsia="ru-RU"/>
    </w:rPr>
  </w:style>
  <w:style w:type="paragraph" w:customStyle="1" w:styleId="xl105">
    <w:name w:val="xl105"/>
    <w:basedOn w:val="a"/>
    <w:qFormat/>
    <w:pPr>
      <w:pBdr>
        <w:top w:val="single" w:sz="4" w:space="0" w:color="auto"/>
        <w:left w:val="single" w:sz="4" w:space="0" w:color="auto"/>
        <w:bottom w:val="single" w:sz="4" w:space="0" w:color="auto"/>
        <w:right w:val="single" w:sz="4" w:space="0" w:color="auto"/>
      </w:pBdr>
      <w:shd w:val="clear" w:color="auto" w:fill="FCD5B4"/>
      <w:spacing w:before="100" w:beforeAutospacing="1" w:after="100" w:afterAutospacing="1" w:line="240" w:lineRule="auto"/>
      <w:jc w:val="center"/>
    </w:pPr>
    <w:rPr>
      <w:rFonts w:ascii="Arial Narrow" w:eastAsia="Times New Roman" w:hAnsi="Arial Narrow" w:cs="Times New Roman"/>
      <w:sz w:val="16"/>
      <w:szCs w:val="16"/>
      <w:lang w:eastAsia="ru-RU"/>
    </w:rPr>
  </w:style>
  <w:style w:type="paragraph" w:customStyle="1" w:styleId="xl106">
    <w:name w:val="xl106"/>
    <w:basedOn w:val="a"/>
    <w:qFormat/>
    <w:pPr>
      <w:pBdr>
        <w:top w:val="single" w:sz="4" w:space="0" w:color="auto"/>
        <w:left w:val="single" w:sz="4" w:space="0" w:color="auto"/>
        <w:bottom w:val="single" w:sz="4" w:space="0" w:color="auto"/>
        <w:right w:val="single" w:sz="4" w:space="0" w:color="auto"/>
      </w:pBdr>
      <w:shd w:val="clear" w:color="auto" w:fill="FCD5B4"/>
      <w:spacing w:before="100" w:beforeAutospacing="1" w:after="100" w:afterAutospacing="1" w:line="240" w:lineRule="auto"/>
    </w:pPr>
    <w:rPr>
      <w:rFonts w:ascii="Arial Narrow" w:eastAsia="Times New Roman" w:hAnsi="Arial Narrow" w:cs="Times New Roman"/>
      <w:sz w:val="16"/>
      <w:szCs w:val="16"/>
      <w:lang w:eastAsia="ru-RU"/>
    </w:rPr>
  </w:style>
  <w:style w:type="paragraph" w:customStyle="1" w:styleId="xl107">
    <w:name w:val="xl107"/>
    <w:basedOn w:val="a"/>
    <w:qFormat/>
    <w:pPr>
      <w:pBdr>
        <w:top w:val="single" w:sz="4" w:space="0" w:color="auto"/>
        <w:left w:val="single" w:sz="4" w:space="0" w:color="auto"/>
        <w:bottom w:val="single" w:sz="4" w:space="0" w:color="auto"/>
        <w:right w:val="single" w:sz="4" w:space="0" w:color="auto"/>
      </w:pBdr>
      <w:shd w:val="clear" w:color="auto" w:fill="FCD5B4"/>
      <w:spacing w:before="100" w:beforeAutospacing="1" w:after="100" w:afterAutospacing="1" w:line="240" w:lineRule="auto"/>
    </w:pPr>
    <w:rPr>
      <w:rFonts w:ascii="Arial Narrow" w:eastAsia="Times New Roman" w:hAnsi="Arial Narrow" w:cs="Times New Roman"/>
      <w:b/>
      <w:bCs/>
      <w:sz w:val="16"/>
      <w:szCs w:val="16"/>
      <w:lang w:eastAsia="ru-RU"/>
    </w:rPr>
  </w:style>
  <w:style w:type="paragraph" w:customStyle="1" w:styleId="xl108">
    <w:name w:val="xl108"/>
    <w:basedOn w:val="a"/>
    <w:qFormat/>
    <w:pPr>
      <w:pBdr>
        <w:top w:val="single" w:sz="4" w:space="0" w:color="auto"/>
        <w:left w:val="single" w:sz="4" w:space="0" w:color="auto"/>
        <w:bottom w:val="single" w:sz="4" w:space="0" w:color="auto"/>
        <w:right w:val="single" w:sz="4" w:space="0" w:color="auto"/>
      </w:pBdr>
      <w:shd w:val="clear" w:color="auto" w:fill="DAEEF3"/>
      <w:spacing w:before="100" w:beforeAutospacing="1" w:after="100" w:afterAutospacing="1" w:line="240" w:lineRule="auto"/>
      <w:jc w:val="center"/>
    </w:pPr>
    <w:rPr>
      <w:rFonts w:ascii="Arial Narrow" w:eastAsia="Times New Roman" w:hAnsi="Arial Narrow" w:cs="Times New Roman"/>
      <w:color w:val="000066"/>
      <w:sz w:val="16"/>
      <w:szCs w:val="16"/>
      <w:lang w:eastAsia="ru-RU"/>
    </w:rPr>
  </w:style>
  <w:style w:type="paragraph" w:customStyle="1" w:styleId="xl109">
    <w:name w:val="xl109"/>
    <w:basedOn w:val="a"/>
    <w:qFormat/>
    <w:pPr>
      <w:pBdr>
        <w:top w:val="single" w:sz="4" w:space="0" w:color="auto"/>
        <w:left w:val="single" w:sz="4" w:space="0" w:color="auto"/>
        <w:bottom w:val="single" w:sz="4" w:space="0" w:color="auto"/>
        <w:right w:val="single" w:sz="4" w:space="0" w:color="auto"/>
      </w:pBdr>
      <w:shd w:val="clear" w:color="auto" w:fill="DAEEF3"/>
      <w:spacing w:before="100" w:beforeAutospacing="1" w:after="100" w:afterAutospacing="1" w:line="240" w:lineRule="auto"/>
      <w:jc w:val="center"/>
    </w:pPr>
    <w:rPr>
      <w:rFonts w:ascii="Arial Narrow" w:eastAsia="Times New Roman" w:hAnsi="Arial Narrow" w:cs="Times New Roman"/>
      <w:color w:val="000066"/>
      <w:sz w:val="16"/>
      <w:szCs w:val="16"/>
      <w:lang w:eastAsia="ru-RU"/>
    </w:rPr>
  </w:style>
  <w:style w:type="paragraph" w:customStyle="1" w:styleId="xl110">
    <w:name w:val="xl110"/>
    <w:basedOn w:val="a"/>
    <w:qFormat/>
    <w:pPr>
      <w:pBdr>
        <w:top w:val="single" w:sz="4" w:space="0" w:color="auto"/>
        <w:left w:val="single" w:sz="4" w:space="0" w:color="auto"/>
        <w:right w:val="single" w:sz="4" w:space="0" w:color="auto"/>
      </w:pBdr>
      <w:shd w:val="clear" w:color="auto" w:fill="FCD5B4"/>
      <w:spacing w:before="100" w:beforeAutospacing="1" w:after="100" w:afterAutospacing="1" w:line="240" w:lineRule="auto"/>
      <w:jc w:val="both"/>
    </w:pPr>
    <w:rPr>
      <w:rFonts w:ascii="Arial Narrow" w:eastAsia="Times New Roman" w:hAnsi="Arial Narrow" w:cs="Times New Roman"/>
      <w:color w:val="000066"/>
      <w:sz w:val="16"/>
      <w:szCs w:val="16"/>
      <w:lang w:eastAsia="ru-RU"/>
    </w:rPr>
  </w:style>
  <w:style w:type="paragraph" w:customStyle="1" w:styleId="xl111">
    <w:name w:val="xl111"/>
    <w:basedOn w:val="a"/>
    <w:qFormat/>
    <w:pPr>
      <w:pBdr>
        <w:left w:val="single" w:sz="4" w:space="0" w:color="auto"/>
        <w:right w:val="single" w:sz="4" w:space="0" w:color="auto"/>
      </w:pBdr>
      <w:shd w:val="clear" w:color="auto" w:fill="FCD5B4"/>
      <w:spacing w:before="100" w:beforeAutospacing="1" w:after="100" w:afterAutospacing="1" w:line="240" w:lineRule="auto"/>
      <w:jc w:val="both"/>
    </w:pPr>
    <w:rPr>
      <w:rFonts w:ascii="Arial Narrow" w:eastAsia="Times New Roman" w:hAnsi="Arial Narrow" w:cs="Times New Roman"/>
      <w:color w:val="000066"/>
      <w:sz w:val="16"/>
      <w:szCs w:val="16"/>
      <w:lang w:eastAsia="ru-RU"/>
    </w:rPr>
  </w:style>
  <w:style w:type="paragraph" w:customStyle="1" w:styleId="xl112">
    <w:name w:val="xl112"/>
    <w:basedOn w:val="a"/>
    <w:qFormat/>
    <w:pPr>
      <w:pBdr>
        <w:left w:val="single" w:sz="4" w:space="0" w:color="auto"/>
        <w:bottom w:val="single" w:sz="4" w:space="0" w:color="auto"/>
        <w:right w:val="single" w:sz="4" w:space="0" w:color="auto"/>
      </w:pBdr>
      <w:shd w:val="clear" w:color="auto" w:fill="FCD5B4"/>
      <w:spacing w:before="100" w:beforeAutospacing="1" w:after="100" w:afterAutospacing="1" w:line="240" w:lineRule="auto"/>
      <w:jc w:val="both"/>
    </w:pPr>
    <w:rPr>
      <w:rFonts w:ascii="Arial Narrow" w:eastAsia="Times New Roman" w:hAnsi="Arial Narrow" w:cs="Times New Roman"/>
      <w:color w:val="000066"/>
      <w:sz w:val="16"/>
      <w:szCs w:val="16"/>
      <w:lang w:eastAsia="ru-RU"/>
    </w:rPr>
  </w:style>
  <w:style w:type="paragraph" w:customStyle="1" w:styleId="xl113">
    <w:name w:val="xl113"/>
    <w:basedOn w:val="a"/>
    <w:qFormat/>
    <w:pPr>
      <w:pBdr>
        <w:top w:val="single" w:sz="4" w:space="0" w:color="auto"/>
        <w:left w:val="single" w:sz="4" w:space="0" w:color="auto"/>
        <w:bottom w:val="single" w:sz="4" w:space="0" w:color="auto"/>
        <w:right w:val="single" w:sz="4" w:space="0" w:color="auto"/>
      </w:pBdr>
      <w:shd w:val="clear" w:color="auto" w:fill="FCD5B4"/>
      <w:spacing w:before="100" w:beforeAutospacing="1" w:after="100" w:afterAutospacing="1" w:line="240" w:lineRule="auto"/>
      <w:jc w:val="center"/>
    </w:pPr>
    <w:rPr>
      <w:rFonts w:ascii="Arial Narrow" w:eastAsia="Times New Roman" w:hAnsi="Arial Narrow" w:cs="Times New Roman"/>
      <w:sz w:val="16"/>
      <w:szCs w:val="16"/>
      <w:lang w:eastAsia="ru-RU"/>
    </w:rPr>
  </w:style>
  <w:style w:type="paragraph" w:customStyle="1" w:styleId="xl114">
    <w:name w:val="xl114"/>
    <w:basedOn w:val="a"/>
    <w:qFormat/>
    <w:pPr>
      <w:pBdr>
        <w:top w:val="single" w:sz="4" w:space="0" w:color="auto"/>
        <w:left w:val="single" w:sz="4" w:space="0" w:color="auto"/>
        <w:bottom w:val="single" w:sz="4" w:space="0" w:color="auto"/>
      </w:pBdr>
      <w:spacing w:before="100" w:beforeAutospacing="1" w:after="100" w:afterAutospacing="1" w:line="240" w:lineRule="auto"/>
      <w:jc w:val="center"/>
    </w:pPr>
    <w:rPr>
      <w:rFonts w:ascii="Arial Narrow" w:eastAsia="Times New Roman" w:hAnsi="Arial Narrow" w:cs="Times New Roman"/>
      <w:b/>
      <w:bCs/>
      <w:color w:val="0070C0"/>
      <w:sz w:val="16"/>
      <w:szCs w:val="16"/>
      <w:lang w:eastAsia="ru-RU"/>
    </w:rPr>
  </w:style>
  <w:style w:type="paragraph" w:customStyle="1" w:styleId="xl115">
    <w:name w:val="xl115"/>
    <w:basedOn w:val="a"/>
    <w:qFormat/>
    <w:pPr>
      <w:pBdr>
        <w:top w:val="single" w:sz="4" w:space="0" w:color="auto"/>
        <w:bottom w:val="single" w:sz="4" w:space="0" w:color="auto"/>
      </w:pBdr>
      <w:spacing w:before="100" w:beforeAutospacing="1" w:after="100" w:afterAutospacing="1" w:line="240" w:lineRule="auto"/>
      <w:jc w:val="center"/>
    </w:pPr>
    <w:rPr>
      <w:rFonts w:ascii="Arial Narrow" w:eastAsia="Times New Roman" w:hAnsi="Arial Narrow" w:cs="Times New Roman"/>
      <w:b/>
      <w:bCs/>
      <w:color w:val="0070C0"/>
      <w:sz w:val="16"/>
      <w:szCs w:val="16"/>
      <w:lang w:eastAsia="ru-RU"/>
    </w:rPr>
  </w:style>
  <w:style w:type="paragraph" w:customStyle="1" w:styleId="xl116">
    <w:name w:val="xl116"/>
    <w:basedOn w:val="a"/>
    <w:qFormat/>
    <w:pPr>
      <w:pBdr>
        <w:top w:val="single" w:sz="4" w:space="0" w:color="auto"/>
        <w:bottom w:val="single" w:sz="4" w:space="0" w:color="auto"/>
        <w:right w:val="single" w:sz="4" w:space="0" w:color="auto"/>
      </w:pBdr>
      <w:spacing w:before="100" w:beforeAutospacing="1" w:after="100" w:afterAutospacing="1" w:line="240" w:lineRule="auto"/>
      <w:jc w:val="center"/>
    </w:pPr>
    <w:rPr>
      <w:rFonts w:ascii="Arial Narrow" w:eastAsia="Times New Roman" w:hAnsi="Arial Narrow" w:cs="Times New Roman"/>
      <w:b/>
      <w:bCs/>
      <w:color w:val="0070C0"/>
      <w:sz w:val="16"/>
      <w:szCs w:val="16"/>
      <w:lang w:eastAsia="ru-RU"/>
    </w:rPr>
  </w:style>
  <w:style w:type="paragraph" w:customStyle="1" w:styleId="xl117">
    <w:name w:val="xl117"/>
    <w:basedOn w:val="a"/>
    <w:qFormat/>
    <w:pPr>
      <w:pBdr>
        <w:top w:val="single" w:sz="4" w:space="0" w:color="auto"/>
        <w:left w:val="single" w:sz="4" w:space="0" w:color="auto"/>
        <w:bottom w:val="single" w:sz="4" w:space="0" w:color="auto"/>
        <w:right w:val="single" w:sz="4" w:space="0" w:color="auto"/>
      </w:pBdr>
      <w:shd w:val="clear" w:color="auto" w:fill="FCD5B4"/>
      <w:spacing w:before="100" w:beforeAutospacing="1" w:after="100" w:afterAutospacing="1" w:line="240" w:lineRule="auto"/>
      <w:jc w:val="center"/>
    </w:pPr>
    <w:rPr>
      <w:rFonts w:ascii="Arial Narrow" w:eastAsia="Times New Roman" w:hAnsi="Arial Narrow" w:cs="Times New Roman"/>
      <w:b/>
      <w:bCs/>
      <w:color w:val="0070C0"/>
      <w:sz w:val="16"/>
      <w:szCs w:val="16"/>
      <w:lang w:eastAsia="ru-RU"/>
    </w:rPr>
  </w:style>
  <w:style w:type="paragraph" w:customStyle="1" w:styleId="xl118">
    <w:name w:val="xl118"/>
    <w:basedOn w:val="a"/>
    <w:qFormat/>
    <w:pPr>
      <w:pBdr>
        <w:top w:val="single" w:sz="4" w:space="0" w:color="auto"/>
        <w:left w:val="single" w:sz="4" w:space="0" w:color="auto"/>
        <w:bottom w:val="single" w:sz="4" w:space="0" w:color="auto"/>
      </w:pBdr>
      <w:spacing w:before="100" w:beforeAutospacing="1" w:after="100" w:afterAutospacing="1" w:line="240" w:lineRule="auto"/>
      <w:jc w:val="center"/>
    </w:pPr>
    <w:rPr>
      <w:rFonts w:ascii="Arial Narrow" w:eastAsia="Times New Roman" w:hAnsi="Arial Narrow" w:cs="Times New Roman"/>
      <w:b/>
      <w:bCs/>
      <w:color w:val="000066"/>
      <w:sz w:val="16"/>
      <w:szCs w:val="16"/>
      <w:lang w:eastAsia="ru-RU"/>
    </w:rPr>
  </w:style>
  <w:style w:type="paragraph" w:customStyle="1" w:styleId="xl119">
    <w:name w:val="xl119"/>
    <w:basedOn w:val="a"/>
    <w:qFormat/>
    <w:pPr>
      <w:pBdr>
        <w:top w:val="single" w:sz="4" w:space="0" w:color="auto"/>
        <w:bottom w:val="single" w:sz="4" w:space="0" w:color="auto"/>
      </w:pBdr>
      <w:spacing w:before="100" w:beforeAutospacing="1" w:after="100" w:afterAutospacing="1" w:line="240" w:lineRule="auto"/>
      <w:jc w:val="center"/>
    </w:pPr>
    <w:rPr>
      <w:rFonts w:ascii="Arial Narrow" w:eastAsia="Times New Roman" w:hAnsi="Arial Narrow" w:cs="Times New Roman"/>
      <w:b/>
      <w:bCs/>
      <w:color w:val="000066"/>
      <w:sz w:val="16"/>
      <w:szCs w:val="16"/>
      <w:lang w:eastAsia="ru-RU"/>
    </w:rPr>
  </w:style>
  <w:style w:type="paragraph" w:customStyle="1" w:styleId="xl120">
    <w:name w:val="xl120"/>
    <w:basedOn w:val="a"/>
    <w:qFormat/>
    <w:pPr>
      <w:pBdr>
        <w:top w:val="single" w:sz="4" w:space="0" w:color="auto"/>
        <w:bottom w:val="single" w:sz="4" w:space="0" w:color="auto"/>
        <w:right w:val="single" w:sz="4" w:space="0" w:color="auto"/>
      </w:pBdr>
      <w:spacing w:before="100" w:beforeAutospacing="1" w:after="100" w:afterAutospacing="1" w:line="240" w:lineRule="auto"/>
      <w:jc w:val="center"/>
    </w:pPr>
    <w:rPr>
      <w:rFonts w:ascii="Arial Narrow" w:eastAsia="Times New Roman" w:hAnsi="Arial Narrow" w:cs="Times New Roman"/>
      <w:b/>
      <w:bCs/>
      <w:color w:val="000066"/>
      <w:sz w:val="16"/>
      <w:szCs w:val="16"/>
      <w:lang w:eastAsia="ru-RU"/>
    </w:rPr>
  </w:style>
  <w:style w:type="paragraph" w:customStyle="1" w:styleId="xl121">
    <w:name w:val="xl121"/>
    <w:basedOn w:val="a"/>
    <w:qFormat/>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Narrow" w:eastAsia="Times New Roman" w:hAnsi="Arial Narrow" w:cs="Times New Roman"/>
      <w:sz w:val="16"/>
      <w:szCs w:val="16"/>
      <w:lang w:eastAsia="ru-RU"/>
    </w:rPr>
  </w:style>
  <w:style w:type="paragraph" w:customStyle="1" w:styleId="xl122">
    <w:name w:val="xl122"/>
    <w:basedOn w:val="a"/>
    <w:qFormat/>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Narrow" w:eastAsia="Times New Roman" w:hAnsi="Arial Narrow" w:cs="Times New Roman"/>
      <w:color w:val="000000"/>
      <w:sz w:val="16"/>
      <w:szCs w:val="16"/>
      <w:lang w:eastAsia="ru-RU"/>
    </w:rPr>
  </w:style>
  <w:style w:type="paragraph" w:customStyle="1" w:styleId="xl123">
    <w:name w:val="xl123"/>
    <w:basedOn w:val="a"/>
    <w:qFormat/>
    <w:pPr>
      <w:pBdr>
        <w:top w:val="single" w:sz="4" w:space="0" w:color="auto"/>
        <w:left w:val="single" w:sz="4" w:space="0" w:color="auto"/>
        <w:bottom w:val="single" w:sz="4" w:space="0" w:color="auto"/>
        <w:right w:val="single" w:sz="4" w:space="0" w:color="auto"/>
      </w:pBdr>
      <w:shd w:val="clear" w:color="auto" w:fill="FCD5B4"/>
      <w:spacing w:before="100" w:beforeAutospacing="1" w:after="100" w:afterAutospacing="1" w:line="240" w:lineRule="auto"/>
      <w:jc w:val="center"/>
    </w:pPr>
    <w:rPr>
      <w:rFonts w:ascii="Arial Narrow" w:eastAsia="Times New Roman" w:hAnsi="Arial Narrow" w:cs="Times New Roman"/>
      <w:b/>
      <w:bCs/>
      <w:color w:val="0070C0"/>
      <w:sz w:val="16"/>
      <w:szCs w:val="16"/>
      <w:lang w:eastAsia="ru-RU"/>
    </w:rPr>
  </w:style>
  <w:style w:type="paragraph" w:customStyle="1" w:styleId="xl124">
    <w:name w:val="xl124"/>
    <w:basedOn w:val="a"/>
    <w:qFormat/>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Narrow" w:eastAsia="Times New Roman" w:hAnsi="Arial Narrow" w:cs="Times New Roman"/>
      <w:sz w:val="16"/>
      <w:szCs w:val="16"/>
      <w:lang w:eastAsia="ru-RU"/>
    </w:rPr>
  </w:style>
  <w:style w:type="paragraph" w:customStyle="1" w:styleId="xl125">
    <w:name w:val="xl125"/>
    <w:basedOn w:val="a"/>
    <w:qFormat/>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Narrow" w:eastAsia="Times New Roman" w:hAnsi="Arial Narrow" w:cs="Times New Roman"/>
      <w:sz w:val="16"/>
      <w:szCs w:val="16"/>
      <w:lang w:eastAsia="ru-RU"/>
    </w:rPr>
  </w:style>
  <w:style w:type="paragraph" w:customStyle="1" w:styleId="xl126">
    <w:name w:val="xl126"/>
    <w:basedOn w:val="a"/>
    <w:qFormat/>
    <w:pPr>
      <w:pBdr>
        <w:top w:val="single" w:sz="4" w:space="0" w:color="auto"/>
        <w:left w:val="single" w:sz="4" w:space="0" w:color="auto"/>
        <w:bottom w:val="single" w:sz="4" w:space="0" w:color="auto"/>
        <w:right w:val="single" w:sz="4" w:space="0" w:color="auto"/>
      </w:pBdr>
      <w:shd w:val="clear" w:color="auto" w:fill="FCD5B4"/>
      <w:spacing w:before="100" w:beforeAutospacing="1" w:after="100" w:afterAutospacing="1" w:line="240" w:lineRule="auto"/>
    </w:pPr>
    <w:rPr>
      <w:rFonts w:ascii="Arial Narrow" w:eastAsia="Times New Roman" w:hAnsi="Arial Narrow" w:cs="Times New Roman"/>
      <w:sz w:val="16"/>
      <w:szCs w:val="16"/>
      <w:lang w:eastAsia="ru-RU"/>
    </w:rPr>
  </w:style>
  <w:style w:type="paragraph" w:customStyle="1" w:styleId="xl127">
    <w:name w:val="xl127"/>
    <w:basedOn w:val="a"/>
    <w:qFormat/>
    <w:pPr>
      <w:pBdr>
        <w:top w:val="single" w:sz="4" w:space="0" w:color="auto"/>
        <w:left w:val="single" w:sz="4" w:space="0" w:color="auto"/>
        <w:bottom w:val="single" w:sz="4" w:space="0" w:color="auto"/>
        <w:right w:val="single" w:sz="4" w:space="0" w:color="auto"/>
      </w:pBdr>
      <w:shd w:val="clear" w:color="auto" w:fill="FCD5B4"/>
      <w:spacing w:before="100" w:beforeAutospacing="1" w:after="100" w:afterAutospacing="1" w:line="240" w:lineRule="auto"/>
    </w:pPr>
    <w:rPr>
      <w:rFonts w:ascii="Arial Narrow" w:eastAsia="Times New Roman" w:hAnsi="Arial Narrow" w:cs="Times New Roman"/>
      <w:b/>
      <w:bCs/>
      <w:sz w:val="16"/>
      <w:szCs w:val="16"/>
      <w:lang w:eastAsia="ru-RU"/>
    </w:rPr>
  </w:style>
  <w:style w:type="paragraph" w:customStyle="1" w:styleId="xl128">
    <w:name w:val="xl128"/>
    <w:basedOn w:val="a"/>
    <w:qFormat/>
    <w:pPr>
      <w:pBdr>
        <w:top w:val="single" w:sz="4" w:space="0" w:color="auto"/>
        <w:left w:val="single" w:sz="4" w:space="0" w:color="auto"/>
        <w:bottom w:val="single" w:sz="4" w:space="0" w:color="auto"/>
        <w:right w:val="single" w:sz="4" w:space="0" w:color="auto"/>
      </w:pBdr>
      <w:shd w:val="clear" w:color="auto" w:fill="FCD5B4"/>
      <w:spacing w:before="100" w:beforeAutospacing="1" w:after="100" w:afterAutospacing="1" w:line="240" w:lineRule="auto"/>
    </w:pPr>
    <w:rPr>
      <w:rFonts w:ascii="Arial Narrow" w:eastAsia="Times New Roman" w:hAnsi="Arial Narrow" w:cs="Times New Roman"/>
      <w:sz w:val="16"/>
      <w:szCs w:val="16"/>
      <w:lang w:eastAsia="ru-RU"/>
    </w:rPr>
  </w:style>
  <w:style w:type="paragraph" w:customStyle="1" w:styleId="xl129">
    <w:name w:val="xl129"/>
    <w:basedOn w:val="a"/>
    <w:qFormat/>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Narrow" w:eastAsia="Times New Roman" w:hAnsi="Arial Narrow" w:cs="Times New Roman"/>
      <w:sz w:val="14"/>
      <w:szCs w:val="14"/>
      <w:lang w:eastAsia="ru-RU"/>
    </w:rPr>
  </w:style>
  <w:style w:type="paragraph" w:customStyle="1" w:styleId="xl130">
    <w:name w:val="xl130"/>
    <w:basedOn w:val="a"/>
    <w:qFormat/>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Narrow" w:eastAsia="Times New Roman" w:hAnsi="Arial Narrow" w:cs="Times New Roman"/>
      <w:color w:val="000000"/>
      <w:sz w:val="14"/>
      <w:szCs w:val="14"/>
      <w:lang w:eastAsia="ru-RU"/>
    </w:rPr>
  </w:style>
  <w:style w:type="paragraph" w:customStyle="1" w:styleId="xl131">
    <w:name w:val="xl131"/>
    <w:basedOn w:val="a"/>
    <w:qFormat/>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Narrow" w:eastAsia="Times New Roman" w:hAnsi="Arial Narrow" w:cs="Times New Roman"/>
      <w:sz w:val="14"/>
      <w:szCs w:val="14"/>
      <w:lang w:eastAsia="ru-RU"/>
    </w:rPr>
  </w:style>
  <w:style w:type="paragraph" w:customStyle="1" w:styleId="xl132">
    <w:name w:val="xl132"/>
    <w:basedOn w:val="a"/>
    <w:qFormat/>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Narrow" w:eastAsia="Times New Roman" w:hAnsi="Arial Narrow" w:cs="Times New Roman"/>
      <w:sz w:val="11"/>
      <w:szCs w:val="11"/>
      <w:lang w:eastAsia="ru-RU"/>
    </w:rPr>
  </w:style>
  <w:style w:type="paragraph" w:customStyle="1" w:styleId="xl133">
    <w:name w:val="xl133"/>
    <w:basedOn w:val="a"/>
    <w:qFormat/>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Narrow" w:eastAsia="Times New Roman" w:hAnsi="Arial Narrow" w:cs="Times New Roman"/>
      <w:sz w:val="14"/>
      <w:szCs w:val="14"/>
      <w:lang w:eastAsia="ru-RU"/>
    </w:rPr>
  </w:style>
  <w:style w:type="paragraph" w:customStyle="1" w:styleId="xl134">
    <w:name w:val="xl134"/>
    <w:basedOn w:val="a"/>
    <w:qFormat/>
    <w:pPr>
      <w:pBdr>
        <w:top w:val="single" w:sz="4" w:space="0" w:color="auto"/>
        <w:left w:val="single" w:sz="4" w:space="0" w:color="auto"/>
        <w:bottom w:val="single" w:sz="4" w:space="0" w:color="auto"/>
        <w:right w:val="single" w:sz="4" w:space="0" w:color="auto"/>
      </w:pBdr>
      <w:shd w:val="clear" w:color="auto" w:fill="FCD5B4"/>
      <w:spacing w:before="100" w:beforeAutospacing="1" w:after="100" w:afterAutospacing="1" w:line="240" w:lineRule="auto"/>
    </w:pPr>
    <w:rPr>
      <w:rFonts w:ascii="Arial Narrow" w:eastAsia="Times New Roman" w:hAnsi="Arial Narrow" w:cs="Times New Roman"/>
      <w:color w:val="000066"/>
      <w:sz w:val="16"/>
      <w:szCs w:val="16"/>
      <w:lang w:eastAsia="ru-RU"/>
    </w:rPr>
  </w:style>
  <w:style w:type="paragraph" w:customStyle="1" w:styleId="xl135">
    <w:name w:val="xl135"/>
    <w:basedOn w:val="a"/>
    <w:qFormat/>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Narrow" w:eastAsia="Times New Roman" w:hAnsi="Arial Narrow" w:cs="Times New Roman"/>
      <w:sz w:val="16"/>
      <w:szCs w:val="16"/>
      <w:lang w:eastAsia="ru-RU"/>
    </w:rPr>
  </w:style>
  <w:style w:type="paragraph" w:customStyle="1" w:styleId="xl136">
    <w:name w:val="xl136"/>
    <w:basedOn w:val="a"/>
    <w:qFormat/>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Narrow" w:eastAsia="Times New Roman" w:hAnsi="Arial Narrow" w:cs="Times New Roman"/>
      <w:b/>
      <w:bCs/>
      <w:color w:val="0070C0"/>
      <w:sz w:val="16"/>
      <w:szCs w:val="16"/>
      <w:lang w:eastAsia="ru-RU"/>
    </w:rPr>
  </w:style>
  <w:style w:type="paragraph" w:customStyle="1" w:styleId="xl137">
    <w:name w:val="xl137"/>
    <w:basedOn w:val="a"/>
    <w:qFormat/>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Narrow" w:eastAsia="Times New Roman" w:hAnsi="Arial Narrow" w:cs="Times New Roman"/>
      <w:b/>
      <w:bCs/>
      <w:color w:val="0070C0"/>
      <w:sz w:val="16"/>
      <w:szCs w:val="16"/>
      <w:lang w:eastAsia="ru-RU"/>
    </w:rPr>
  </w:style>
  <w:style w:type="paragraph" w:customStyle="1" w:styleId="xl138">
    <w:name w:val="xl138"/>
    <w:basedOn w:val="a"/>
    <w:qFormat/>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Narrow" w:eastAsia="Times New Roman" w:hAnsi="Arial Narrow" w:cs="Times New Roman"/>
      <w:color w:val="000000"/>
      <w:sz w:val="14"/>
      <w:szCs w:val="14"/>
      <w:lang w:eastAsia="ru-RU"/>
    </w:rPr>
  </w:style>
  <w:style w:type="paragraph" w:customStyle="1" w:styleId="xl139">
    <w:name w:val="xl139"/>
    <w:basedOn w:val="a"/>
    <w:qFormat/>
    <w:pPr>
      <w:pBdr>
        <w:top w:val="single" w:sz="4" w:space="0" w:color="auto"/>
        <w:left w:val="single" w:sz="4" w:space="0" w:color="auto"/>
        <w:bottom w:val="single" w:sz="4" w:space="0" w:color="auto"/>
      </w:pBdr>
      <w:spacing w:before="100" w:beforeAutospacing="1" w:after="100" w:afterAutospacing="1" w:line="240" w:lineRule="auto"/>
      <w:jc w:val="center"/>
    </w:pPr>
    <w:rPr>
      <w:rFonts w:ascii="Arial Narrow" w:eastAsia="Times New Roman" w:hAnsi="Arial Narrow" w:cs="Times New Roman"/>
      <w:b/>
      <w:bCs/>
      <w:color w:val="000066"/>
      <w:sz w:val="16"/>
      <w:szCs w:val="16"/>
      <w:lang w:eastAsia="ru-RU"/>
    </w:rPr>
  </w:style>
  <w:style w:type="paragraph" w:customStyle="1" w:styleId="xl140">
    <w:name w:val="xl140"/>
    <w:basedOn w:val="a"/>
    <w:qFormat/>
    <w:pPr>
      <w:pBdr>
        <w:top w:val="single" w:sz="4" w:space="0" w:color="auto"/>
        <w:bottom w:val="single" w:sz="4" w:space="0" w:color="auto"/>
      </w:pBdr>
      <w:spacing w:before="100" w:beforeAutospacing="1" w:after="100" w:afterAutospacing="1" w:line="240" w:lineRule="auto"/>
      <w:jc w:val="center"/>
    </w:pPr>
    <w:rPr>
      <w:rFonts w:ascii="Arial Narrow" w:eastAsia="Times New Roman" w:hAnsi="Arial Narrow" w:cs="Times New Roman"/>
      <w:color w:val="000066"/>
      <w:sz w:val="16"/>
      <w:szCs w:val="16"/>
      <w:lang w:eastAsia="ru-RU"/>
    </w:rPr>
  </w:style>
  <w:style w:type="paragraph" w:customStyle="1" w:styleId="xl141">
    <w:name w:val="xl141"/>
    <w:basedOn w:val="a"/>
    <w:pPr>
      <w:pBdr>
        <w:top w:val="single" w:sz="4" w:space="0" w:color="auto"/>
        <w:bottom w:val="single" w:sz="4" w:space="0" w:color="auto"/>
        <w:right w:val="single" w:sz="4" w:space="0" w:color="auto"/>
      </w:pBdr>
      <w:spacing w:before="100" w:beforeAutospacing="1" w:after="100" w:afterAutospacing="1" w:line="240" w:lineRule="auto"/>
      <w:jc w:val="center"/>
    </w:pPr>
    <w:rPr>
      <w:rFonts w:ascii="Arial Narrow" w:eastAsia="Times New Roman" w:hAnsi="Arial Narrow" w:cs="Times New Roman"/>
      <w:color w:val="000066"/>
      <w:sz w:val="16"/>
      <w:szCs w:val="16"/>
      <w:lang w:eastAsia="ru-RU"/>
    </w:rPr>
  </w:style>
  <w:style w:type="paragraph" w:customStyle="1" w:styleId="xl142">
    <w:name w:val="xl142"/>
    <w:basedOn w:val="a"/>
    <w:pPr>
      <w:spacing w:before="100" w:beforeAutospacing="1" w:after="100" w:afterAutospacing="1" w:line="240" w:lineRule="auto"/>
    </w:pPr>
    <w:rPr>
      <w:rFonts w:ascii="Arial Narrow" w:eastAsia="Times New Roman" w:hAnsi="Arial Narrow" w:cs="Times New Roman"/>
      <w:b/>
      <w:bCs/>
      <w:color w:val="000066"/>
      <w:sz w:val="16"/>
      <w:szCs w:val="16"/>
      <w:lang w:eastAsia="ru-RU"/>
    </w:rPr>
  </w:style>
  <w:style w:type="paragraph" w:customStyle="1" w:styleId="xl143">
    <w:name w:val="xl143"/>
    <w:basedOn w:val="a"/>
    <w:pPr>
      <w:spacing w:before="100" w:beforeAutospacing="1" w:after="100" w:afterAutospacing="1" w:line="240" w:lineRule="auto"/>
    </w:pPr>
    <w:rPr>
      <w:rFonts w:ascii="Arial Narrow" w:eastAsia="Times New Roman" w:hAnsi="Arial Narrow" w:cs="Times New Roman"/>
      <w:color w:val="000066"/>
      <w:sz w:val="16"/>
      <w:szCs w:val="16"/>
      <w:lang w:eastAsia="ru-RU"/>
    </w:rPr>
  </w:style>
  <w:style w:type="character" w:customStyle="1" w:styleId="1b">
    <w:name w:val="Текст сноски Знак1"/>
    <w:basedOn w:val="a0"/>
    <w:semiHidden/>
    <w:locked/>
    <w:rPr>
      <w:rFonts w:ascii="Times New Roman" w:eastAsia="Times New Roman" w:hAnsi="Times New Roman" w:cs="Times New Roman"/>
      <w:sz w:val="20"/>
      <w:szCs w:val="20"/>
    </w:rPr>
  </w:style>
  <w:style w:type="character" w:customStyle="1" w:styleId="1c">
    <w:name w:val="Текст примечания Знак1"/>
    <w:basedOn w:val="a0"/>
    <w:semiHidden/>
    <w:locked/>
    <w:rPr>
      <w:rFonts w:ascii="Times New Roman" w:eastAsia="Times New Roman" w:hAnsi="Times New Roman" w:cs="Times New Roman"/>
      <w:sz w:val="20"/>
      <w:szCs w:val="20"/>
    </w:rPr>
  </w:style>
  <w:style w:type="character" w:customStyle="1" w:styleId="1d">
    <w:name w:val="Основной текст Знак1"/>
    <w:basedOn w:val="a0"/>
    <w:semiHidden/>
    <w:locked/>
    <w:rPr>
      <w:rFonts w:ascii="Times New Roman" w:eastAsia="Times New Roman" w:hAnsi="Times New Roman" w:cs="Times New Roman"/>
      <w:sz w:val="28"/>
      <w:szCs w:val="24"/>
    </w:rPr>
  </w:style>
  <w:style w:type="character" w:customStyle="1" w:styleId="1e">
    <w:name w:val="Основной текст с отступом Знак1"/>
    <w:basedOn w:val="a0"/>
    <w:uiPriority w:val="99"/>
    <w:semiHidden/>
    <w:locked/>
    <w:rPr>
      <w:rFonts w:ascii="Times New Roman" w:eastAsia="Times New Roman" w:hAnsi="Times New Roman" w:cs="Times New Roman"/>
      <w:sz w:val="28"/>
      <w:szCs w:val="24"/>
    </w:rPr>
  </w:style>
  <w:style w:type="character" w:customStyle="1" w:styleId="211">
    <w:name w:val="Основной текст 2 Знак1"/>
    <w:basedOn w:val="a0"/>
    <w:semiHidden/>
    <w:locked/>
    <w:rPr>
      <w:rFonts w:ascii="Times New Roman" w:eastAsia="Times New Roman" w:hAnsi="Times New Roman" w:cs="Times New Roman"/>
      <w:sz w:val="28"/>
      <w:szCs w:val="24"/>
    </w:rPr>
  </w:style>
  <w:style w:type="character" w:customStyle="1" w:styleId="310">
    <w:name w:val="Основной текст 3 Знак1"/>
    <w:basedOn w:val="a0"/>
    <w:link w:val="32"/>
    <w:semiHidden/>
    <w:locked/>
    <w:rPr>
      <w:rFonts w:ascii="Times New Roman" w:eastAsia="Times New Roman" w:hAnsi="Times New Roman" w:cs="Times New Roman"/>
      <w:sz w:val="16"/>
      <w:szCs w:val="16"/>
      <w:lang w:val="ru-RU" w:eastAsia="ru-RU"/>
    </w:rPr>
  </w:style>
  <w:style w:type="character" w:customStyle="1" w:styleId="1f">
    <w:name w:val="Тема примечания Знак1"/>
    <w:basedOn w:val="1c"/>
    <w:semiHidden/>
    <w:qFormat/>
    <w:locked/>
    <w:rPr>
      <w:rFonts w:ascii="Times New Roman" w:eastAsia="Times New Roman" w:hAnsi="Times New Roman" w:cs="Times New Roman"/>
      <w:b/>
      <w:bCs/>
      <w:sz w:val="20"/>
      <w:szCs w:val="20"/>
    </w:rPr>
  </w:style>
  <w:style w:type="character" w:customStyle="1" w:styleId="1f0">
    <w:name w:val="Текст выноски Знак1"/>
    <w:basedOn w:val="a0"/>
    <w:uiPriority w:val="99"/>
    <w:semiHidden/>
    <w:locked/>
    <w:rPr>
      <w:rFonts w:ascii="Tahoma" w:eastAsia="Times New Roman" w:hAnsi="Tahoma" w:cs="Tahoma"/>
      <w:sz w:val="16"/>
      <w:szCs w:val="16"/>
    </w:rPr>
  </w:style>
  <w:style w:type="character" w:customStyle="1" w:styleId="aff7">
    <w:name w:val="Подпись к картинке_"/>
    <w:basedOn w:val="a0"/>
    <w:link w:val="aff8"/>
    <w:qFormat/>
    <w:rPr>
      <w:b/>
      <w:bCs/>
      <w:color w:val="EBEBEB"/>
      <w:sz w:val="48"/>
      <w:szCs w:val="48"/>
    </w:rPr>
  </w:style>
  <w:style w:type="paragraph" w:customStyle="1" w:styleId="aff8">
    <w:name w:val="Подпись к картинке"/>
    <w:basedOn w:val="a"/>
    <w:link w:val="aff7"/>
    <w:pPr>
      <w:widowControl w:val="0"/>
      <w:spacing w:after="0" w:line="240" w:lineRule="auto"/>
      <w:jc w:val="center"/>
    </w:pPr>
    <w:rPr>
      <w:b/>
      <w:bCs/>
      <w:color w:val="EBEBEB"/>
      <w:sz w:val="48"/>
      <w:szCs w:val="48"/>
      <w:lang w:val="de-DE"/>
    </w:rPr>
  </w:style>
  <w:style w:type="character" w:customStyle="1" w:styleId="aff9">
    <w:name w:val="Другое_"/>
    <w:basedOn w:val="a0"/>
    <w:link w:val="affa"/>
    <w:qFormat/>
    <w:rPr>
      <w:color w:val="EBEBEB"/>
      <w:sz w:val="36"/>
      <w:szCs w:val="36"/>
    </w:rPr>
  </w:style>
  <w:style w:type="paragraph" w:customStyle="1" w:styleId="affa">
    <w:name w:val="Другое"/>
    <w:basedOn w:val="a"/>
    <w:link w:val="aff9"/>
    <w:pPr>
      <w:widowControl w:val="0"/>
      <w:spacing w:after="240" w:line="240" w:lineRule="auto"/>
    </w:pPr>
    <w:rPr>
      <w:color w:val="EBEBEB"/>
      <w:sz w:val="36"/>
      <w:szCs w:val="36"/>
      <w:lang w:val="de-DE"/>
    </w:rPr>
  </w:style>
  <w:style w:type="character" w:customStyle="1" w:styleId="36">
    <w:name w:val="Основной текст (3)_"/>
    <w:basedOn w:val="a0"/>
    <w:link w:val="37"/>
    <w:rPr>
      <w:color w:val="EBEBEB"/>
      <w:sz w:val="48"/>
      <w:szCs w:val="48"/>
    </w:rPr>
  </w:style>
  <w:style w:type="paragraph" w:customStyle="1" w:styleId="37">
    <w:name w:val="Основной текст (3)"/>
    <w:basedOn w:val="a"/>
    <w:link w:val="36"/>
    <w:pPr>
      <w:widowControl w:val="0"/>
      <w:spacing w:after="300" w:line="240" w:lineRule="auto"/>
    </w:pPr>
    <w:rPr>
      <w:color w:val="EBEBEB"/>
      <w:sz w:val="48"/>
      <w:szCs w:val="48"/>
      <w:lang w:val="de-DE"/>
    </w:rPr>
  </w:style>
  <w:style w:type="character" w:customStyle="1" w:styleId="41">
    <w:name w:val="Основной текст (4)_"/>
    <w:basedOn w:val="a0"/>
    <w:link w:val="42"/>
    <w:rPr>
      <w:b/>
      <w:bCs/>
      <w:color w:val="EBEBEB"/>
      <w:sz w:val="56"/>
      <w:szCs w:val="56"/>
    </w:rPr>
  </w:style>
  <w:style w:type="paragraph" w:customStyle="1" w:styleId="42">
    <w:name w:val="Основной текст (4)"/>
    <w:basedOn w:val="a"/>
    <w:link w:val="41"/>
    <w:pPr>
      <w:widowControl w:val="0"/>
      <w:spacing w:after="360" w:line="240" w:lineRule="auto"/>
    </w:pPr>
    <w:rPr>
      <w:b/>
      <w:bCs/>
      <w:color w:val="EBEBEB"/>
      <w:sz w:val="56"/>
      <w:szCs w:val="56"/>
      <w:lang w:val="de-DE"/>
    </w:rPr>
  </w:style>
  <w:style w:type="character" w:customStyle="1" w:styleId="51">
    <w:name w:val="Основной текст (5)_"/>
    <w:basedOn w:val="a0"/>
    <w:link w:val="52"/>
    <w:rPr>
      <w:color w:val="EBEBEB"/>
      <w:sz w:val="32"/>
      <w:szCs w:val="32"/>
    </w:rPr>
  </w:style>
  <w:style w:type="paragraph" w:customStyle="1" w:styleId="52">
    <w:name w:val="Основной текст (5)"/>
    <w:basedOn w:val="a"/>
    <w:link w:val="51"/>
    <w:pPr>
      <w:widowControl w:val="0"/>
      <w:spacing w:after="0" w:line="240" w:lineRule="auto"/>
    </w:pPr>
    <w:rPr>
      <w:color w:val="EBEBEB"/>
      <w:sz w:val="32"/>
      <w:szCs w:val="32"/>
      <w:lang w:val="de-DE"/>
    </w:rPr>
  </w:style>
  <w:style w:type="character" w:customStyle="1" w:styleId="28">
    <w:name w:val="Колонтитул (2)_"/>
    <w:basedOn w:val="a0"/>
    <w:link w:val="29"/>
    <w:rPr>
      <w:rFonts w:ascii="Times New Roman" w:eastAsia="Times New Roman" w:hAnsi="Times New Roman" w:cs="Times New Roman"/>
      <w:sz w:val="20"/>
      <w:szCs w:val="20"/>
    </w:rPr>
  </w:style>
  <w:style w:type="paragraph" w:customStyle="1" w:styleId="29">
    <w:name w:val="Колонтитул (2)"/>
    <w:basedOn w:val="a"/>
    <w:link w:val="28"/>
    <w:pPr>
      <w:widowControl w:val="0"/>
      <w:spacing w:after="0" w:line="240" w:lineRule="auto"/>
    </w:pPr>
    <w:rPr>
      <w:rFonts w:ascii="Times New Roman" w:eastAsia="Times New Roman" w:hAnsi="Times New Roman" w:cs="Times New Roman"/>
      <w:sz w:val="20"/>
      <w:szCs w:val="20"/>
      <w:lang w:val="de-DE"/>
    </w:rPr>
  </w:style>
  <w:style w:type="character" w:customStyle="1" w:styleId="affb">
    <w:name w:val="Основной текст_"/>
    <w:basedOn w:val="a0"/>
    <w:link w:val="1f1"/>
    <w:rPr>
      <w:color w:val="EBEBEB"/>
      <w:sz w:val="36"/>
      <w:szCs w:val="36"/>
    </w:rPr>
  </w:style>
  <w:style w:type="paragraph" w:customStyle="1" w:styleId="1f1">
    <w:name w:val="Основной текст1"/>
    <w:basedOn w:val="a"/>
    <w:link w:val="affb"/>
    <w:pPr>
      <w:widowControl w:val="0"/>
      <w:spacing w:after="240" w:line="240" w:lineRule="auto"/>
    </w:pPr>
    <w:rPr>
      <w:color w:val="EBEBEB"/>
      <w:sz w:val="36"/>
      <w:szCs w:val="36"/>
      <w:lang w:val="de-DE"/>
    </w:rPr>
  </w:style>
  <w:style w:type="character" w:customStyle="1" w:styleId="2a">
    <w:name w:val="Заголовок №2_"/>
    <w:basedOn w:val="a0"/>
    <w:link w:val="2b"/>
    <w:rPr>
      <w:b/>
      <w:bCs/>
      <w:color w:val="EBEBEB"/>
      <w:sz w:val="64"/>
      <w:szCs w:val="64"/>
    </w:rPr>
  </w:style>
  <w:style w:type="paragraph" w:customStyle="1" w:styleId="2b">
    <w:name w:val="Заголовок №2"/>
    <w:basedOn w:val="a"/>
    <w:link w:val="2a"/>
    <w:pPr>
      <w:widowControl w:val="0"/>
      <w:spacing w:after="470" w:line="240" w:lineRule="auto"/>
      <w:jc w:val="center"/>
      <w:outlineLvl w:val="1"/>
    </w:pPr>
    <w:rPr>
      <w:b/>
      <w:bCs/>
      <w:color w:val="EBEBEB"/>
      <w:sz w:val="64"/>
      <w:szCs w:val="64"/>
      <w:lang w:val="de-DE"/>
    </w:rPr>
  </w:style>
  <w:style w:type="character" w:customStyle="1" w:styleId="63">
    <w:name w:val="Основной текст (6)_"/>
    <w:basedOn w:val="a0"/>
    <w:link w:val="64"/>
    <w:rPr>
      <w:rFonts w:ascii="Courier New" w:eastAsia="Courier New" w:hAnsi="Courier New" w:cs="Courier New"/>
      <w:color w:val="024078"/>
      <w:sz w:val="92"/>
      <w:szCs w:val="92"/>
    </w:rPr>
  </w:style>
  <w:style w:type="paragraph" w:customStyle="1" w:styleId="64">
    <w:name w:val="Основной текст (6)"/>
    <w:basedOn w:val="a"/>
    <w:link w:val="63"/>
    <w:pPr>
      <w:widowControl w:val="0"/>
      <w:spacing w:after="660" w:line="240" w:lineRule="auto"/>
      <w:jc w:val="right"/>
    </w:pPr>
    <w:rPr>
      <w:rFonts w:ascii="Courier New" w:eastAsia="Courier New" w:hAnsi="Courier New" w:cs="Courier New"/>
      <w:color w:val="024078"/>
      <w:sz w:val="92"/>
      <w:szCs w:val="92"/>
      <w:lang w:val="de-DE"/>
    </w:rPr>
  </w:style>
  <w:style w:type="character" w:customStyle="1" w:styleId="43">
    <w:name w:val="Заголовок №4_"/>
    <w:basedOn w:val="a0"/>
    <w:link w:val="44"/>
    <w:rPr>
      <w:b/>
      <w:bCs/>
      <w:color w:val="FFC000"/>
      <w:sz w:val="40"/>
      <w:szCs w:val="40"/>
    </w:rPr>
  </w:style>
  <w:style w:type="paragraph" w:customStyle="1" w:styleId="44">
    <w:name w:val="Заголовок №4"/>
    <w:basedOn w:val="a"/>
    <w:link w:val="43"/>
    <w:pPr>
      <w:widowControl w:val="0"/>
      <w:spacing w:after="200" w:line="240" w:lineRule="auto"/>
      <w:ind w:left="880"/>
      <w:outlineLvl w:val="3"/>
    </w:pPr>
    <w:rPr>
      <w:b/>
      <w:bCs/>
      <w:color w:val="FFC000"/>
      <w:sz w:val="40"/>
      <w:szCs w:val="40"/>
      <w:lang w:val="de-DE"/>
    </w:rPr>
  </w:style>
  <w:style w:type="character" w:customStyle="1" w:styleId="1f2">
    <w:name w:val="Заголовок №1_"/>
    <w:basedOn w:val="a0"/>
    <w:link w:val="1f3"/>
    <w:rPr>
      <w:b/>
      <w:bCs/>
      <w:color w:val="FFFF99"/>
      <w:sz w:val="72"/>
      <w:szCs w:val="72"/>
    </w:rPr>
  </w:style>
  <w:style w:type="paragraph" w:customStyle="1" w:styleId="1f3">
    <w:name w:val="Заголовок №1"/>
    <w:basedOn w:val="a"/>
    <w:link w:val="1f2"/>
    <w:pPr>
      <w:widowControl w:val="0"/>
      <w:spacing w:before="260" w:after="500" w:line="235" w:lineRule="auto"/>
      <w:ind w:left="1190"/>
      <w:outlineLvl w:val="0"/>
    </w:pPr>
    <w:rPr>
      <w:b/>
      <w:bCs/>
      <w:color w:val="FFFF99"/>
      <w:sz w:val="72"/>
      <w:szCs w:val="72"/>
      <w:lang w:val="de-DE"/>
    </w:rPr>
  </w:style>
  <w:style w:type="character" w:customStyle="1" w:styleId="9">
    <w:name w:val="Основной текст (9)_"/>
    <w:basedOn w:val="a0"/>
    <w:link w:val="90"/>
    <w:rPr>
      <w:color w:val="FFFF00"/>
      <w:sz w:val="28"/>
      <w:szCs w:val="28"/>
    </w:rPr>
  </w:style>
  <w:style w:type="paragraph" w:customStyle="1" w:styleId="90">
    <w:name w:val="Основной текст (9)"/>
    <w:basedOn w:val="a"/>
    <w:link w:val="9"/>
    <w:pPr>
      <w:widowControl w:val="0"/>
      <w:spacing w:after="0" w:line="233" w:lineRule="auto"/>
    </w:pPr>
    <w:rPr>
      <w:color w:val="FFFF00"/>
      <w:sz w:val="28"/>
      <w:szCs w:val="28"/>
      <w:lang w:val="de-DE"/>
    </w:rPr>
  </w:style>
  <w:style w:type="character" w:customStyle="1" w:styleId="affc">
    <w:name w:val="Колонтитул_"/>
    <w:basedOn w:val="a0"/>
    <w:link w:val="affd"/>
    <w:rPr>
      <w:b/>
      <w:bCs/>
      <w:color w:val="EBEBEB"/>
      <w:sz w:val="56"/>
      <w:szCs w:val="56"/>
    </w:rPr>
  </w:style>
  <w:style w:type="paragraph" w:customStyle="1" w:styleId="affd">
    <w:name w:val="Колонтитул"/>
    <w:basedOn w:val="a"/>
    <w:link w:val="affc"/>
    <w:pPr>
      <w:widowControl w:val="0"/>
      <w:spacing w:after="0" w:line="240" w:lineRule="auto"/>
      <w:jc w:val="right"/>
    </w:pPr>
    <w:rPr>
      <w:b/>
      <w:bCs/>
      <w:color w:val="EBEBEB"/>
      <w:sz w:val="56"/>
      <w:szCs w:val="56"/>
      <w:lang w:val="de-DE"/>
    </w:rPr>
  </w:style>
  <w:style w:type="character" w:customStyle="1" w:styleId="100">
    <w:name w:val="Основной текст (10)_"/>
    <w:basedOn w:val="a0"/>
    <w:link w:val="101"/>
    <w:rPr>
      <w:rFonts w:ascii="Arial" w:eastAsia="Arial" w:hAnsi="Arial" w:cs="Arial"/>
      <w:b/>
      <w:bCs/>
      <w:color w:val="FAC090"/>
      <w:sz w:val="30"/>
      <w:szCs w:val="30"/>
    </w:rPr>
  </w:style>
  <w:style w:type="paragraph" w:customStyle="1" w:styleId="101">
    <w:name w:val="Основной текст (10)"/>
    <w:basedOn w:val="a"/>
    <w:link w:val="100"/>
    <w:pPr>
      <w:widowControl w:val="0"/>
      <w:spacing w:after="0" w:line="180" w:lineRule="auto"/>
      <w:jc w:val="right"/>
    </w:pPr>
    <w:rPr>
      <w:rFonts w:ascii="Arial" w:eastAsia="Arial" w:hAnsi="Arial" w:cs="Arial"/>
      <w:b/>
      <w:bCs/>
      <w:color w:val="FAC090"/>
      <w:sz w:val="30"/>
      <w:szCs w:val="30"/>
      <w:lang w:val="de-DE"/>
    </w:rPr>
  </w:style>
  <w:style w:type="paragraph" w:customStyle="1" w:styleId="2c">
    <w:name w:val="Основной текст (2)"/>
    <w:basedOn w:val="a"/>
    <w:pPr>
      <w:widowControl w:val="0"/>
      <w:spacing w:after="220" w:line="240" w:lineRule="auto"/>
    </w:pPr>
    <w:rPr>
      <w:color w:val="EBEBEB"/>
      <w:sz w:val="40"/>
      <w:szCs w:val="40"/>
      <w:lang w:bidi="en-US"/>
    </w:rPr>
  </w:style>
  <w:style w:type="paragraph" w:customStyle="1" w:styleId="tkRedakcijaSpisok">
    <w:name w:val="_В редакции список (tkRedakcijaSpisok)"/>
    <w:basedOn w:val="a"/>
    <w:rsid w:val="002216FA"/>
    <w:pPr>
      <w:spacing w:after="200" w:line="276" w:lineRule="auto"/>
      <w:ind w:left="1134" w:right="1134"/>
      <w:jc w:val="center"/>
    </w:pPr>
    <w:rPr>
      <w:rFonts w:ascii="Arial" w:eastAsia="Times New Roman" w:hAnsi="Arial" w:cs="Arial"/>
      <w:i/>
      <w:iCs/>
      <w:sz w:val="20"/>
      <w:szCs w:val="20"/>
      <w:lang w:eastAsia="ru-RU"/>
    </w:rPr>
  </w:style>
  <w:style w:type="paragraph" w:customStyle="1" w:styleId="tkRedakcijaTekst">
    <w:name w:val="_В редакции текст (tkRedakcijaTekst)"/>
    <w:basedOn w:val="a"/>
    <w:rsid w:val="002216FA"/>
    <w:pPr>
      <w:spacing w:after="60" w:line="276" w:lineRule="auto"/>
      <w:ind w:firstLine="567"/>
      <w:jc w:val="both"/>
    </w:pPr>
    <w:rPr>
      <w:rFonts w:ascii="Arial" w:eastAsia="Times New Roman" w:hAnsi="Arial" w:cs="Arial"/>
      <w:i/>
      <w:iCs/>
      <w:sz w:val="20"/>
      <w:szCs w:val="20"/>
      <w:lang w:eastAsia="ru-RU"/>
    </w:rPr>
  </w:style>
  <w:style w:type="paragraph" w:customStyle="1" w:styleId="tkZagolovok2">
    <w:name w:val="_Заголовок Раздел (tkZagolovok2)"/>
    <w:basedOn w:val="a"/>
    <w:rsid w:val="002216FA"/>
    <w:pPr>
      <w:spacing w:before="200" w:after="200" w:line="276" w:lineRule="auto"/>
      <w:ind w:left="1134" w:right="1134"/>
      <w:jc w:val="center"/>
    </w:pPr>
    <w:rPr>
      <w:rFonts w:ascii="Arial" w:eastAsia="Times New Roman" w:hAnsi="Arial" w:cs="Arial"/>
      <w:b/>
      <w:bCs/>
      <w:sz w:val="24"/>
      <w:szCs w:val="24"/>
      <w:lang w:eastAsia="ru-RU"/>
    </w:rPr>
  </w:style>
  <w:style w:type="paragraph" w:customStyle="1" w:styleId="tkKomentarij">
    <w:name w:val="_Комментарий (tkKomentarij)"/>
    <w:basedOn w:val="a"/>
    <w:rsid w:val="002216FA"/>
    <w:pPr>
      <w:spacing w:after="60" w:line="276" w:lineRule="auto"/>
      <w:ind w:firstLine="567"/>
      <w:jc w:val="both"/>
    </w:pPr>
    <w:rPr>
      <w:rFonts w:ascii="Arial" w:eastAsia="Times New Roman" w:hAnsi="Arial" w:cs="Arial"/>
      <w:i/>
      <w:iCs/>
      <w:color w:val="006600"/>
      <w:sz w:val="20"/>
      <w:szCs w:val="20"/>
      <w:lang w:eastAsia="ru-RU"/>
    </w:rPr>
  </w:style>
  <w:style w:type="paragraph" w:customStyle="1" w:styleId="tkPodpis">
    <w:name w:val="_Подпись (tkPodpis)"/>
    <w:basedOn w:val="a"/>
    <w:rsid w:val="002216FA"/>
    <w:pPr>
      <w:spacing w:after="60" w:line="276" w:lineRule="auto"/>
    </w:pPr>
    <w:rPr>
      <w:rFonts w:ascii="Arial" w:eastAsia="Times New Roman" w:hAnsi="Arial" w:cs="Arial"/>
      <w:b/>
      <w:bCs/>
      <w:sz w:val="20"/>
      <w:szCs w:val="20"/>
      <w:lang w:eastAsia="ru-RU"/>
    </w:rPr>
  </w:style>
  <w:style w:type="paragraph" w:customStyle="1" w:styleId="tkRekvizit">
    <w:name w:val="_Реквизит (tkRekvizit)"/>
    <w:basedOn w:val="a"/>
    <w:rsid w:val="002216FA"/>
    <w:pPr>
      <w:spacing w:before="200" w:after="200" w:line="276" w:lineRule="auto"/>
      <w:jc w:val="center"/>
    </w:pPr>
    <w:rPr>
      <w:rFonts w:ascii="Arial" w:eastAsia="Times New Roman" w:hAnsi="Arial" w:cs="Arial"/>
      <w:i/>
      <w:iCs/>
      <w:sz w:val="20"/>
      <w:szCs w:val="20"/>
      <w:lang w:eastAsia="ru-RU"/>
    </w:rPr>
  </w:style>
  <w:style w:type="paragraph" w:customStyle="1" w:styleId="tkForma">
    <w:name w:val="_Форма (tkForma)"/>
    <w:basedOn w:val="a"/>
    <w:rsid w:val="002216FA"/>
    <w:pPr>
      <w:spacing w:after="200" w:line="276" w:lineRule="auto"/>
      <w:ind w:left="1134" w:right="1134"/>
      <w:jc w:val="center"/>
    </w:pPr>
    <w:rPr>
      <w:rFonts w:ascii="Arial" w:eastAsia="Times New Roman" w:hAnsi="Arial" w:cs="Arial"/>
      <w:b/>
      <w:bCs/>
      <w:caps/>
      <w:sz w:val="24"/>
      <w:szCs w:val="24"/>
      <w:lang w:eastAsia="ru-RU"/>
    </w:rPr>
  </w:style>
  <w:style w:type="character" w:customStyle="1" w:styleId="Bodytext3">
    <w:name w:val="Body text (3)_"/>
    <w:basedOn w:val="a0"/>
    <w:link w:val="Bodytext30"/>
    <w:rsid w:val="00CE5877"/>
    <w:rPr>
      <w:rFonts w:ascii="Arial" w:eastAsia="Arial" w:hAnsi="Arial" w:cs="Arial"/>
      <w:color w:val="1F1F22"/>
      <w:sz w:val="19"/>
      <w:szCs w:val="19"/>
      <w:shd w:val="clear" w:color="auto" w:fill="FFFFFF"/>
      <w:lang w:val="en-US" w:eastAsia="en-US" w:bidi="en-US"/>
    </w:rPr>
  </w:style>
  <w:style w:type="paragraph" w:customStyle="1" w:styleId="Bodytext30">
    <w:name w:val="Body text (3)"/>
    <w:basedOn w:val="a"/>
    <w:link w:val="Bodytext3"/>
    <w:rsid w:val="00CE5877"/>
    <w:pPr>
      <w:widowControl w:val="0"/>
      <w:shd w:val="clear" w:color="auto" w:fill="FFFFFF"/>
      <w:spacing w:after="0" w:line="240" w:lineRule="auto"/>
    </w:pPr>
    <w:rPr>
      <w:rFonts w:ascii="Arial" w:eastAsia="Arial" w:hAnsi="Arial" w:cs="Arial"/>
      <w:color w:val="1F1F22"/>
      <w:sz w:val="19"/>
      <w:szCs w:val="19"/>
      <w:lang w:bidi="en-US"/>
    </w:rPr>
  </w:style>
  <w:style w:type="character" w:customStyle="1" w:styleId="Bodytext2">
    <w:name w:val="Body text (2)_"/>
    <w:basedOn w:val="a0"/>
    <w:link w:val="Bodytext20"/>
    <w:rsid w:val="00776C0E"/>
    <w:rPr>
      <w:rFonts w:ascii="Arial" w:eastAsia="Arial" w:hAnsi="Arial" w:cs="Arial"/>
      <w:sz w:val="16"/>
      <w:szCs w:val="16"/>
      <w:shd w:val="clear" w:color="auto" w:fill="FFFFFF"/>
    </w:rPr>
  </w:style>
  <w:style w:type="paragraph" w:customStyle="1" w:styleId="Bodytext20">
    <w:name w:val="Body text (2)"/>
    <w:basedOn w:val="a"/>
    <w:link w:val="Bodytext2"/>
    <w:rsid w:val="00776C0E"/>
    <w:pPr>
      <w:widowControl w:val="0"/>
      <w:shd w:val="clear" w:color="auto" w:fill="FFFFFF"/>
      <w:spacing w:after="210" w:line="338" w:lineRule="auto"/>
    </w:pPr>
    <w:rPr>
      <w:rFonts w:ascii="Arial" w:eastAsia="Arial" w:hAnsi="Arial" w:cs="Arial"/>
      <w:sz w:val="16"/>
      <w:szCs w:val="16"/>
      <w:lang w:eastAsia="ru-RU"/>
    </w:rPr>
  </w:style>
  <w:style w:type="character" w:customStyle="1" w:styleId="Other">
    <w:name w:val="Other_"/>
    <w:basedOn w:val="a0"/>
    <w:link w:val="Other0"/>
    <w:rsid w:val="002E3FD9"/>
    <w:rPr>
      <w:rFonts w:ascii="Arial" w:eastAsia="Arial" w:hAnsi="Arial" w:cs="Arial"/>
      <w:sz w:val="12"/>
      <w:szCs w:val="12"/>
      <w:shd w:val="clear" w:color="auto" w:fill="FFFFFF"/>
    </w:rPr>
  </w:style>
  <w:style w:type="paragraph" w:customStyle="1" w:styleId="Other0">
    <w:name w:val="Other"/>
    <w:basedOn w:val="a"/>
    <w:link w:val="Other"/>
    <w:rsid w:val="002E3FD9"/>
    <w:pPr>
      <w:widowControl w:val="0"/>
      <w:shd w:val="clear" w:color="auto" w:fill="FFFFFF"/>
      <w:spacing w:after="220" w:line="401" w:lineRule="auto"/>
    </w:pPr>
    <w:rPr>
      <w:rFonts w:ascii="Arial" w:eastAsia="Arial" w:hAnsi="Arial" w:cs="Arial"/>
      <w:sz w:val="12"/>
      <w:szCs w:val="12"/>
      <w:lang w:eastAsia="ru-RU"/>
    </w:rPr>
  </w:style>
  <w:style w:type="character" w:customStyle="1" w:styleId="Headerorfooter2">
    <w:name w:val="Header or footer (2)_"/>
    <w:basedOn w:val="a0"/>
    <w:link w:val="Headerorfooter20"/>
    <w:rsid w:val="00437CF0"/>
    <w:rPr>
      <w:rFonts w:ascii="Times New Roman" w:eastAsia="Times New Roman" w:hAnsi="Times New Roman" w:cs="Times New Roman"/>
      <w:shd w:val="clear" w:color="auto" w:fill="FFFFFF"/>
      <w:lang w:val="en-US" w:eastAsia="en-US" w:bidi="en-US"/>
    </w:rPr>
  </w:style>
  <w:style w:type="character" w:customStyle="1" w:styleId="Bodytext4">
    <w:name w:val="Body text (4)_"/>
    <w:basedOn w:val="a0"/>
    <w:link w:val="Bodytext40"/>
    <w:rsid w:val="00437CF0"/>
    <w:rPr>
      <w:rFonts w:ascii="Times New Roman" w:eastAsia="Times New Roman" w:hAnsi="Times New Roman" w:cs="Times New Roman"/>
      <w:b/>
      <w:bCs/>
      <w:color w:val="1F1F22"/>
      <w:shd w:val="clear" w:color="auto" w:fill="FFFFFF"/>
    </w:rPr>
  </w:style>
  <w:style w:type="character" w:customStyle="1" w:styleId="Tablecaption">
    <w:name w:val="Table caption_"/>
    <w:basedOn w:val="a0"/>
    <w:link w:val="Tablecaption0"/>
    <w:rsid w:val="00437CF0"/>
    <w:rPr>
      <w:rFonts w:ascii="Times New Roman" w:eastAsia="Times New Roman" w:hAnsi="Times New Roman" w:cs="Times New Roman"/>
      <w:b/>
      <w:bCs/>
      <w:color w:val="1F1F22"/>
      <w:shd w:val="clear" w:color="auto" w:fill="FFFFFF"/>
      <w:lang w:val="en-US" w:eastAsia="en-US" w:bidi="en-US"/>
    </w:rPr>
  </w:style>
  <w:style w:type="character" w:customStyle="1" w:styleId="Bodytext6">
    <w:name w:val="Body text (6)_"/>
    <w:basedOn w:val="a0"/>
    <w:link w:val="Bodytext60"/>
    <w:rsid w:val="00437CF0"/>
    <w:rPr>
      <w:rFonts w:ascii="Arial" w:eastAsia="Arial" w:hAnsi="Arial" w:cs="Arial"/>
      <w:i/>
      <w:iCs/>
      <w:color w:val="39383D"/>
      <w:sz w:val="15"/>
      <w:szCs w:val="15"/>
      <w:shd w:val="clear" w:color="auto" w:fill="FFFFFF"/>
      <w:lang w:val="en-US" w:eastAsia="en-US" w:bidi="en-US"/>
    </w:rPr>
  </w:style>
  <w:style w:type="paragraph" w:customStyle="1" w:styleId="Headerorfooter20">
    <w:name w:val="Header or footer (2)"/>
    <w:basedOn w:val="a"/>
    <w:link w:val="Headerorfooter2"/>
    <w:rsid w:val="00437CF0"/>
    <w:pPr>
      <w:widowControl w:val="0"/>
      <w:shd w:val="clear" w:color="auto" w:fill="FFFFFF"/>
      <w:spacing w:after="0" w:line="240" w:lineRule="auto"/>
    </w:pPr>
    <w:rPr>
      <w:rFonts w:ascii="Times New Roman" w:eastAsia="Times New Roman" w:hAnsi="Times New Roman" w:cs="Times New Roman"/>
      <w:sz w:val="20"/>
      <w:szCs w:val="20"/>
      <w:lang w:bidi="en-US"/>
    </w:rPr>
  </w:style>
  <w:style w:type="paragraph" w:customStyle="1" w:styleId="Bodytext40">
    <w:name w:val="Body text (4)"/>
    <w:basedOn w:val="a"/>
    <w:link w:val="Bodytext4"/>
    <w:rsid w:val="00437CF0"/>
    <w:pPr>
      <w:widowControl w:val="0"/>
      <w:shd w:val="clear" w:color="auto" w:fill="FFFFFF"/>
      <w:spacing w:after="0" w:line="257" w:lineRule="auto"/>
      <w:jc w:val="center"/>
    </w:pPr>
    <w:rPr>
      <w:rFonts w:ascii="Times New Roman" w:eastAsia="Times New Roman" w:hAnsi="Times New Roman" w:cs="Times New Roman"/>
      <w:b/>
      <w:bCs/>
      <w:color w:val="1F1F22"/>
      <w:sz w:val="20"/>
      <w:szCs w:val="20"/>
      <w:lang w:eastAsia="ru-RU"/>
    </w:rPr>
  </w:style>
  <w:style w:type="paragraph" w:customStyle="1" w:styleId="Tablecaption0">
    <w:name w:val="Table caption"/>
    <w:basedOn w:val="a"/>
    <w:link w:val="Tablecaption"/>
    <w:rsid w:val="00437CF0"/>
    <w:pPr>
      <w:widowControl w:val="0"/>
      <w:shd w:val="clear" w:color="auto" w:fill="FFFFFF"/>
      <w:spacing w:after="0" w:line="257" w:lineRule="auto"/>
      <w:jc w:val="center"/>
    </w:pPr>
    <w:rPr>
      <w:rFonts w:ascii="Times New Roman" w:eastAsia="Times New Roman" w:hAnsi="Times New Roman" w:cs="Times New Roman"/>
      <w:b/>
      <w:bCs/>
      <w:color w:val="1F1F22"/>
      <w:sz w:val="20"/>
      <w:szCs w:val="20"/>
      <w:lang w:bidi="en-US"/>
    </w:rPr>
  </w:style>
  <w:style w:type="paragraph" w:customStyle="1" w:styleId="Bodytext60">
    <w:name w:val="Body text (6)"/>
    <w:basedOn w:val="a"/>
    <w:link w:val="Bodytext6"/>
    <w:rsid w:val="00437CF0"/>
    <w:pPr>
      <w:widowControl w:val="0"/>
      <w:shd w:val="clear" w:color="auto" w:fill="FFFFFF"/>
      <w:spacing w:after="0" w:line="240" w:lineRule="auto"/>
      <w:ind w:firstLine="860"/>
    </w:pPr>
    <w:rPr>
      <w:rFonts w:ascii="Arial" w:eastAsia="Arial" w:hAnsi="Arial" w:cs="Arial"/>
      <w:i/>
      <w:iCs/>
      <w:color w:val="39383D"/>
      <w:sz w:val="15"/>
      <w:szCs w:val="15"/>
      <w:lang w:bidi="en-US"/>
    </w:rPr>
  </w:style>
  <w:style w:type="character" w:customStyle="1" w:styleId="Bodytext5">
    <w:name w:val="Body text (5)_"/>
    <w:basedOn w:val="a0"/>
    <w:link w:val="Bodytext50"/>
    <w:rsid w:val="008C161E"/>
    <w:rPr>
      <w:rFonts w:ascii="Arial" w:eastAsia="Arial" w:hAnsi="Arial" w:cs="Arial"/>
      <w:sz w:val="10"/>
      <w:szCs w:val="10"/>
      <w:shd w:val="clear" w:color="auto" w:fill="FFFFFF"/>
    </w:rPr>
  </w:style>
  <w:style w:type="paragraph" w:customStyle="1" w:styleId="Bodytext50">
    <w:name w:val="Body text (5)"/>
    <w:basedOn w:val="a"/>
    <w:link w:val="Bodytext5"/>
    <w:rsid w:val="008C161E"/>
    <w:pPr>
      <w:widowControl w:val="0"/>
      <w:shd w:val="clear" w:color="auto" w:fill="FFFFFF"/>
      <w:spacing w:after="300" w:line="240" w:lineRule="auto"/>
      <w:ind w:firstLine="720"/>
    </w:pPr>
    <w:rPr>
      <w:rFonts w:ascii="Arial" w:eastAsia="Arial" w:hAnsi="Arial" w:cs="Arial"/>
      <w:sz w:val="10"/>
      <w:szCs w:val="10"/>
      <w:lang w:eastAsia="ru-RU"/>
    </w:rPr>
  </w:style>
  <w:style w:type="character" w:customStyle="1" w:styleId="Heading1">
    <w:name w:val="Heading #1_"/>
    <w:basedOn w:val="a0"/>
    <w:link w:val="Heading10"/>
    <w:rsid w:val="008C161E"/>
    <w:rPr>
      <w:rFonts w:ascii="Arial" w:eastAsia="Arial" w:hAnsi="Arial" w:cs="Arial"/>
      <w:sz w:val="16"/>
      <w:szCs w:val="16"/>
      <w:u w:val="single"/>
      <w:shd w:val="clear" w:color="auto" w:fill="FFFFFF"/>
    </w:rPr>
  </w:style>
  <w:style w:type="paragraph" w:customStyle="1" w:styleId="Heading10">
    <w:name w:val="Heading #1"/>
    <w:basedOn w:val="a"/>
    <w:link w:val="Heading1"/>
    <w:rsid w:val="008C161E"/>
    <w:pPr>
      <w:widowControl w:val="0"/>
      <w:shd w:val="clear" w:color="auto" w:fill="FFFFFF"/>
      <w:spacing w:after="840" w:line="240" w:lineRule="auto"/>
      <w:outlineLvl w:val="0"/>
    </w:pPr>
    <w:rPr>
      <w:rFonts w:ascii="Arial" w:eastAsia="Arial" w:hAnsi="Arial" w:cs="Arial"/>
      <w:sz w:val="16"/>
      <w:szCs w:val="16"/>
      <w:u w:val="single"/>
      <w:lang w:eastAsia="ru-RU"/>
    </w:rPr>
  </w:style>
  <w:style w:type="character" w:customStyle="1" w:styleId="212">
    <w:name w:val="Основной текст с отступом 2 Знак1"/>
    <w:basedOn w:val="a0"/>
    <w:uiPriority w:val="99"/>
    <w:semiHidden/>
    <w:rsid w:val="008C161E"/>
    <w:rPr>
      <w:color w:val="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064941">
      <w:bodyDiv w:val="1"/>
      <w:marLeft w:val="0"/>
      <w:marRight w:val="0"/>
      <w:marTop w:val="0"/>
      <w:marBottom w:val="0"/>
      <w:divBdr>
        <w:top w:val="none" w:sz="0" w:space="0" w:color="auto"/>
        <w:left w:val="none" w:sz="0" w:space="0" w:color="auto"/>
        <w:bottom w:val="none" w:sz="0" w:space="0" w:color="auto"/>
        <w:right w:val="none" w:sz="0" w:space="0" w:color="auto"/>
      </w:divBdr>
    </w:div>
    <w:div w:id="203906957">
      <w:bodyDiv w:val="1"/>
      <w:marLeft w:val="0"/>
      <w:marRight w:val="0"/>
      <w:marTop w:val="0"/>
      <w:marBottom w:val="0"/>
      <w:divBdr>
        <w:top w:val="none" w:sz="0" w:space="0" w:color="auto"/>
        <w:left w:val="none" w:sz="0" w:space="0" w:color="auto"/>
        <w:bottom w:val="none" w:sz="0" w:space="0" w:color="auto"/>
        <w:right w:val="none" w:sz="0" w:space="0" w:color="auto"/>
      </w:divBdr>
    </w:div>
    <w:div w:id="397942236">
      <w:bodyDiv w:val="1"/>
      <w:marLeft w:val="0"/>
      <w:marRight w:val="0"/>
      <w:marTop w:val="0"/>
      <w:marBottom w:val="0"/>
      <w:divBdr>
        <w:top w:val="none" w:sz="0" w:space="0" w:color="auto"/>
        <w:left w:val="none" w:sz="0" w:space="0" w:color="auto"/>
        <w:bottom w:val="none" w:sz="0" w:space="0" w:color="auto"/>
        <w:right w:val="none" w:sz="0" w:space="0" w:color="auto"/>
      </w:divBdr>
    </w:div>
    <w:div w:id="526797790">
      <w:bodyDiv w:val="1"/>
      <w:marLeft w:val="0"/>
      <w:marRight w:val="0"/>
      <w:marTop w:val="0"/>
      <w:marBottom w:val="0"/>
      <w:divBdr>
        <w:top w:val="none" w:sz="0" w:space="0" w:color="auto"/>
        <w:left w:val="none" w:sz="0" w:space="0" w:color="auto"/>
        <w:bottom w:val="none" w:sz="0" w:space="0" w:color="auto"/>
        <w:right w:val="none" w:sz="0" w:space="0" w:color="auto"/>
      </w:divBdr>
    </w:div>
    <w:div w:id="593589300">
      <w:bodyDiv w:val="1"/>
      <w:marLeft w:val="0"/>
      <w:marRight w:val="0"/>
      <w:marTop w:val="0"/>
      <w:marBottom w:val="0"/>
      <w:divBdr>
        <w:top w:val="none" w:sz="0" w:space="0" w:color="auto"/>
        <w:left w:val="none" w:sz="0" w:space="0" w:color="auto"/>
        <w:bottom w:val="none" w:sz="0" w:space="0" w:color="auto"/>
        <w:right w:val="none" w:sz="0" w:space="0" w:color="auto"/>
      </w:divBdr>
    </w:div>
    <w:div w:id="691034555">
      <w:bodyDiv w:val="1"/>
      <w:marLeft w:val="0"/>
      <w:marRight w:val="0"/>
      <w:marTop w:val="0"/>
      <w:marBottom w:val="0"/>
      <w:divBdr>
        <w:top w:val="none" w:sz="0" w:space="0" w:color="auto"/>
        <w:left w:val="none" w:sz="0" w:space="0" w:color="auto"/>
        <w:bottom w:val="none" w:sz="0" w:space="0" w:color="auto"/>
        <w:right w:val="none" w:sz="0" w:space="0" w:color="auto"/>
      </w:divBdr>
    </w:div>
    <w:div w:id="731348746">
      <w:bodyDiv w:val="1"/>
      <w:marLeft w:val="0"/>
      <w:marRight w:val="0"/>
      <w:marTop w:val="0"/>
      <w:marBottom w:val="0"/>
      <w:divBdr>
        <w:top w:val="none" w:sz="0" w:space="0" w:color="auto"/>
        <w:left w:val="none" w:sz="0" w:space="0" w:color="auto"/>
        <w:bottom w:val="none" w:sz="0" w:space="0" w:color="auto"/>
        <w:right w:val="none" w:sz="0" w:space="0" w:color="auto"/>
      </w:divBdr>
    </w:div>
    <w:div w:id="742677854">
      <w:bodyDiv w:val="1"/>
      <w:marLeft w:val="0"/>
      <w:marRight w:val="0"/>
      <w:marTop w:val="0"/>
      <w:marBottom w:val="0"/>
      <w:divBdr>
        <w:top w:val="none" w:sz="0" w:space="0" w:color="auto"/>
        <w:left w:val="none" w:sz="0" w:space="0" w:color="auto"/>
        <w:bottom w:val="none" w:sz="0" w:space="0" w:color="auto"/>
        <w:right w:val="none" w:sz="0" w:space="0" w:color="auto"/>
      </w:divBdr>
    </w:div>
    <w:div w:id="847063473">
      <w:bodyDiv w:val="1"/>
      <w:marLeft w:val="0"/>
      <w:marRight w:val="0"/>
      <w:marTop w:val="0"/>
      <w:marBottom w:val="0"/>
      <w:divBdr>
        <w:top w:val="none" w:sz="0" w:space="0" w:color="auto"/>
        <w:left w:val="none" w:sz="0" w:space="0" w:color="auto"/>
        <w:bottom w:val="none" w:sz="0" w:space="0" w:color="auto"/>
        <w:right w:val="none" w:sz="0" w:space="0" w:color="auto"/>
      </w:divBdr>
    </w:div>
    <w:div w:id="878324912">
      <w:bodyDiv w:val="1"/>
      <w:marLeft w:val="0"/>
      <w:marRight w:val="0"/>
      <w:marTop w:val="0"/>
      <w:marBottom w:val="0"/>
      <w:divBdr>
        <w:top w:val="none" w:sz="0" w:space="0" w:color="auto"/>
        <w:left w:val="none" w:sz="0" w:space="0" w:color="auto"/>
        <w:bottom w:val="none" w:sz="0" w:space="0" w:color="auto"/>
        <w:right w:val="none" w:sz="0" w:space="0" w:color="auto"/>
      </w:divBdr>
    </w:div>
    <w:div w:id="10138014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hztlQR4ox9P+RaRbu5QI+doznL/A==">AMUW2mVqhqkTJfKFKtO1DEs/rqnCsTiJlZXhvCdtas+Un4iDeeMdKero5CAFPeKCvIpBkkVd/CMNO6YPg1PD6QYmuhwER+pjWa18Yi+zLEec29Ocsgq0afxBVFkPFPQXwcj5RkwMlLVv</go:docsCustomData>
</go:gDocsCustomXmlDataStorag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50</TotalTime>
  <Pages>3</Pages>
  <Words>842</Words>
  <Characters>4804</Characters>
  <Application>Microsoft Office Word</Application>
  <DocSecurity>0</DocSecurity>
  <Lines>40</Lines>
  <Paragraphs>11</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domprog</Company>
  <LinksUpToDate>false</LinksUpToDate>
  <CharactersWithSpaces>56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Пользователь Windows</cp:lastModifiedBy>
  <cp:revision>17</cp:revision>
  <dcterms:created xsi:type="dcterms:W3CDTF">2022-07-18T07:00:00Z</dcterms:created>
  <dcterms:modified xsi:type="dcterms:W3CDTF">2022-07-26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9-11.2.0.11167</vt:lpwstr>
  </property>
  <property fmtid="{D5CDD505-2E9C-101B-9397-08002B2CF9AE}" pid="3" name="ICV">
    <vt:lpwstr>409A55B630BA4271B06B019A759681D2</vt:lpwstr>
  </property>
</Properties>
</file>